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6BD0" w:rsidP="00626BD0" w:rsidRDefault="00626BD0" w14:paraId="05543939" w14:textId="77777777">
      <w:pPr>
        <w:spacing w:after="0" w:line="240" w:lineRule="auto"/>
      </w:pPr>
    </w:p>
    <w:p w:rsidR="00626BD0" w:rsidP="00626BD0" w:rsidRDefault="00626BD0" w14:paraId="0B23F955" w14:textId="77777777">
      <w:pPr>
        <w:spacing w:after="0" w:line="240" w:lineRule="auto"/>
      </w:pPr>
    </w:p>
    <w:p w:rsidR="00350656" w:rsidP="00134F5F" w:rsidRDefault="00350656" w14:paraId="5C0D2146" w14:textId="15545F42">
      <w:pPr>
        <w:spacing w:after="0"/>
        <w:rPr>
          <w:szCs w:val="22"/>
        </w:rPr>
      </w:pPr>
      <w:r>
        <w:rPr>
          <w:szCs w:val="22"/>
        </w:rPr>
        <w:t>Attachment B</w:t>
      </w:r>
      <w:bookmarkStart w:name="_GoBack" w:id="0"/>
      <w:bookmarkEnd w:id="0"/>
    </w:p>
    <w:p w:rsidR="00350656" w:rsidP="00134F5F" w:rsidRDefault="00350656" w14:paraId="44D011E3" w14:textId="77777777">
      <w:pPr>
        <w:spacing w:after="0"/>
        <w:rPr>
          <w:szCs w:val="22"/>
        </w:rPr>
      </w:pPr>
    </w:p>
    <w:p w:rsidR="00134F5F" w:rsidP="00134F5F" w:rsidRDefault="00134F5F" w14:paraId="51B1C0BE" w14:textId="40277569">
      <w:pPr>
        <w:spacing w:after="0"/>
      </w:pPr>
      <w:r w:rsidRPr="00055F6E">
        <w:rPr>
          <w:szCs w:val="22"/>
        </w:rPr>
        <w:t>Section:</w:t>
      </w:r>
      <w:r>
        <w:rPr>
          <w:szCs w:val="22"/>
        </w:rPr>
        <w:tab/>
      </w:r>
      <w:r>
        <w:t>__</w:t>
      </w:r>
      <w:sdt>
        <w:sdtPr>
          <w:id w:val="1051958068"/>
          <w:placeholder>
            <w:docPart w:val="72E702062E9C4DBFA1452EB951CE2D88"/>
          </w:placeholder>
        </w:sdtPr>
        <w:sdtEndPr/>
        <w:sdtContent>
          <w:r>
            <w:t>TH</w:t>
          </w:r>
        </w:sdtContent>
      </w:sdt>
      <w:r>
        <w:t>______</w:t>
      </w:r>
    </w:p>
    <w:p w:rsidR="00134F5F" w:rsidP="00134F5F" w:rsidRDefault="00134F5F" w14:paraId="2B3C12F0" w14:textId="77777777">
      <w:pPr>
        <w:spacing w:after="0"/>
      </w:pPr>
      <w:r>
        <w:t xml:space="preserve">Item #: </w:t>
      </w:r>
      <w:r>
        <w:tab/>
      </w:r>
      <w:r>
        <w:tab/>
        <w:t>__</w:t>
      </w:r>
      <w:sdt>
        <w:sdtPr>
          <w:id w:val="-1968120581"/>
          <w:placeholder>
            <w:docPart w:val="72E702062E9C4DBFA1452EB951CE2D88"/>
          </w:placeholder>
        </w:sdtPr>
        <w:sdtEndPr/>
        <w:sdtContent>
          <w:r>
            <w:t>BOX_10</w:t>
          </w:r>
        </w:sdtContent>
      </w:sdt>
      <w:r>
        <w:t>______</w:t>
      </w:r>
      <w:r>
        <w:tab/>
        <w:t xml:space="preserve">Blaise Name (new variable name): </w:t>
      </w:r>
      <w:sdt>
        <w:sdtPr>
          <w:id w:val="-115294450"/>
          <w:placeholder>
            <w:docPart w:val="72E702062E9C4DBFA1452EB951CE2D88"/>
          </w:placeholder>
          <w:showingPlcHdr/>
        </w:sdtPr>
        <w:sdtEndPr/>
        <w:sdtContent>
          <w:r w:rsidRPr="009F54A8">
            <w:rPr>
              <w:rStyle w:val="PlaceholderText"/>
            </w:rPr>
            <w:t>Click here to enter text.</w:t>
          </w:r>
        </w:sdtContent>
      </w:sdt>
    </w:p>
    <w:p w:rsidR="00134F5F" w:rsidP="00960E39" w:rsidRDefault="00134F5F" w14:paraId="20B77792" w14:textId="292B6F81">
      <w:pPr>
        <w:spacing w:after="0"/>
      </w:pPr>
      <w:r>
        <w:t xml:space="preserve">Type Class: </w:t>
      </w:r>
      <w:r>
        <w:tab/>
        <w:t>__</w:t>
      </w:r>
      <w:sdt>
        <w:sdtPr>
          <w:id w:val="-398054400"/>
          <w:placeholder>
            <w:docPart w:val="72E702062E9C4DBFA1452EB951CE2D88"/>
          </w:placeholder>
        </w:sdtPr>
        <w:sdtEndPr/>
        <w:sdtContent>
          <w:r>
            <w:t>IF THEN</w:t>
          </w:r>
        </w:sdtContent>
      </w:sdt>
      <w:r>
        <w:t>______</w:t>
      </w:r>
    </w:p>
    <w:p w:rsidR="00EB689E" w:rsidP="00134F5F" w:rsidRDefault="00EB689E" w14:paraId="4638DAB2" w14:textId="77777777">
      <w:pPr>
        <w:spacing w:after="0" w:line="240" w:lineRule="auto"/>
      </w:pPr>
    </w:p>
    <w:tbl>
      <w:tblPr>
        <w:tblStyle w:val="TableGrid"/>
        <w:tblW w:w="0" w:type="auto"/>
        <w:tblLook w:val="04A0" w:firstRow="1" w:lastRow="0" w:firstColumn="1" w:lastColumn="0" w:noHBand="0" w:noVBand="1"/>
      </w:tblPr>
      <w:tblGrid>
        <w:gridCol w:w="1705"/>
        <w:gridCol w:w="8509"/>
      </w:tblGrid>
      <w:tr w:rsidR="00134F5F" w:rsidTr="00960E39" w14:paraId="2E0A5B2C" w14:textId="77777777">
        <w:tc>
          <w:tcPr>
            <w:tcW w:w="1705" w:type="dxa"/>
          </w:tcPr>
          <w:p w:rsidR="00134F5F" w:rsidP="00134F5F" w:rsidRDefault="00134F5F" w14:paraId="041BACD9" w14:textId="51815E9A">
            <w:r>
              <w:t xml:space="preserve">Context Header: </w:t>
            </w:r>
          </w:p>
        </w:tc>
        <w:tc>
          <w:tcPr>
            <w:tcW w:w="8509" w:type="dxa"/>
          </w:tcPr>
          <w:p w:rsidR="00134F5F" w:rsidP="00134F5F" w:rsidRDefault="00134F5F" w14:paraId="518C1BDA" w14:textId="77777777">
            <w:r>
              <w:t>Context Header Display Instructions:</w:t>
            </w:r>
          </w:p>
          <w:p w:rsidR="00134F5F" w:rsidP="00134F5F" w:rsidRDefault="00134F5F" w14:paraId="34C2BE46" w14:textId="071549C6">
            <w:r>
              <w:t>SEE CONTEXT HEADER SPEC</w:t>
            </w:r>
          </w:p>
        </w:tc>
      </w:tr>
      <w:tr w:rsidR="00134F5F" w:rsidTr="00960E39" w14:paraId="0BCF1187" w14:textId="77777777">
        <w:tc>
          <w:tcPr>
            <w:tcW w:w="1705" w:type="dxa"/>
          </w:tcPr>
          <w:p w:rsidR="00134F5F" w:rsidP="00134F5F" w:rsidRDefault="00134F5F" w14:paraId="5E58755C" w14:textId="77777777">
            <w:r>
              <w:t>Route Details:</w:t>
            </w:r>
          </w:p>
        </w:tc>
        <w:tc>
          <w:tcPr>
            <w:tcW w:w="8509" w:type="dxa"/>
          </w:tcPr>
          <w:p w:rsidR="00134F5F" w:rsidP="00134F5F" w:rsidRDefault="00134F5F" w14:paraId="6BD9A8B3" w14:textId="16EDAAC0">
            <w:r>
              <w:t>If provider is flagged as facility provider, also display doctor or department linked to this facility provider for this event (if available).</w:t>
            </w:r>
          </w:p>
          <w:p w:rsidR="00134F5F" w:rsidP="00134F5F" w:rsidRDefault="00134F5F" w14:paraId="1829BF82" w14:textId="77777777"/>
          <w:p w:rsidR="00134F5F" w:rsidP="00134F5F" w:rsidRDefault="00134F5F" w14:paraId="14A4A809" w14:textId="13F12D71">
            <w:r>
              <w:t>Continue with TH10.</w:t>
            </w:r>
          </w:p>
        </w:tc>
      </w:tr>
    </w:tbl>
    <w:p w:rsidR="00134F5F" w:rsidP="00134F5F" w:rsidRDefault="00134F5F" w14:paraId="1431C662" w14:textId="77777777">
      <w:pPr>
        <w:spacing w:after="0" w:line="240" w:lineRule="auto"/>
      </w:pPr>
    </w:p>
    <w:p w:rsidR="00134F5F" w:rsidP="00134F5F" w:rsidRDefault="00134F5F" w14:paraId="2C41DA2B" w14:textId="77777777">
      <w:pPr>
        <w:spacing w:after="0" w:line="240" w:lineRule="auto"/>
      </w:pPr>
    </w:p>
    <w:p w:rsidR="00134F5F" w:rsidP="00626BD0" w:rsidRDefault="00134F5F" w14:paraId="3E52BB67" w14:textId="77777777">
      <w:pPr>
        <w:spacing w:after="0"/>
        <w:rPr>
          <w:szCs w:val="22"/>
        </w:rPr>
      </w:pPr>
    </w:p>
    <w:p w:rsidR="00626BD0" w:rsidP="00626BD0" w:rsidRDefault="00626BD0" w14:paraId="7E20D923" w14:textId="632C8763">
      <w:pPr>
        <w:spacing w:after="0"/>
      </w:pPr>
      <w:r w:rsidRPr="00055F6E">
        <w:rPr>
          <w:szCs w:val="22"/>
        </w:rPr>
        <w:t>Section:</w:t>
      </w:r>
      <w:r>
        <w:rPr>
          <w:szCs w:val="22"/>
        </w:rPr>
        <w:tab/>
      </w:r>
      <w:r>
        <w:t>__</w:t>
      </w:r>
      <w:sdt>
        <w:sdtPr>
          <w:id w:val="-1652353596"/>
          <w:placeholder>
            <w:docPart w:val="63DDF1A2BAAA47719EB6D623F80518D0"/>
          </w:placeholder>
        </w:sdtPr>
        <w:sdtEndPr/>
        <w:sdtContent>
          <w:r>
            <w:t>TH</w:t>
          </w:r>
        </w:sdtContent>
      </w:sdt>
      <w:r>
        <w:t>______</w:t>
      </w:r>
    </w:p>
    <w:p w:rsidR="00626BD0" w:rsidP="00626BD0" w:rsidRDefault="00626BD0" w14:paraId="4D371ACF" w14:textId="3E02AECA">
      <w:pPr>
        <w:spacing w:after="0"/>
      </w:pPr>
      <w:r>
        <w:t xml:space="preserve">Item #: </w:t>
      </w:r>
      <w:r>
        <w:tab/>
      </w:r>
      <w:r>
        <w:tab/>
        <w:t>__</w:t>
      </w:r>
      <w:sdt>
        <w:sdtPr>
          <w:id w:val="966162430"/>
          <w:placeholder>
            <w:docPart w:val="63DDF1A2BAAA47719EB6D623F80518D0"/>
          </w:placeholder>
        </w:sdtPr>
        <w:sdtEndPr/>
        <w:sdtContent>
          <w:r>
            <w:t>TH</w:t>
          </w:r>
          <w:r w:rsidR="00777EF3">
            <w:t>10</w:t>
          </w:r>
        </w:sdtContent>
      </w:sdt>
      <w:r>
        <w:t>______</w:t>
      </w:r>
      <w:r>
        <w:tab/>
        <w:t xml:space="preserve">Blaise Name (new variable name): </w:t>
      </w:r>
      <w:sdt>
        <w:sdtPr>
          <w:id w:val="-1280180773"/>
          <w:placeholder>
            <w:docPart w:val="63DDF1A2BAAA47719EB6D623F80518D0"/>
          </w:placeholder>
          <w:showingPlcHdr/>
        </w:sdtPr>
        <w:sdtEndPr/>
        <w:sdtContent>
          <w:r w:rsidRPr="009F54A8">
            <w:rPr>
              <w:rStyle w:val="PlaceholderText"/>
            </w:rPr>
            <w:t>Click here to enter text.</w:t>
          </w:r>
        </w:sdtContent>
      </w:sdt>
    </w:p>
    <w:p w:rsidR="00626BD0" w:rsidP="00626BD0" w:rsidRDefault="00626BD0" w14:paraId="560C6438" w14:textId="3EEEE23F">
      <w:pPr>
        <w:spacing w:after="0"/>
      </w:pPr>
      <w:r>
        <w:t xml:space="preserve">Type Class: </w:t>
      </w:r>
      <w:r>
        <w:tab/>
        <w:t>__</w:t>
      </w:r>
      <w:sdt>
        <w:sdtPr>
          <w:id w:val="579341286"/>
          <w:placeholder>
            <w:docPart w:val="63DDF1A2BAAA47719EB6D623F80518D0"/>
          </w:placeholder>
        </w:sdtPr>
        <w:sdtEndPr/>
        <w:sdtContent>
          <w:r w:rsidR="00A71584">
            <w:t>Enumerated</w:t>
          </w:r>
        </w:sdtContent>
      </w:sdt>
      <w:r>
        <w:t>______</w:t>
      </w:r>
    </w:p>
    <w:p w:rsidR="00626BD0" w:rsidP="00626BD0" w:rsidRDefault="00626BD0" w14:paraId="346D9D33" w14:textId="24485506">
      <w:pPr>
        <w:pBdr>
          <w:bottom w:val="single" w:color="auto" w:sz="12" w:space="1"/>
        </w:pBdr>
        <w:spacing w:after="0"/>
      </w:pPr>
      <w:r>
        <w:t>Answer Type:</w:t>
      </w:r>
      <w:r>
        <w:tab/>
        <w:t>______</w:t>
      </w:r>
    </w:p>
    <w:p w:rsidR="00626BD0" w:rsidP="00626BD0" w:rsidRDefault="00626BD0" w14:paraId="6C3473BC" w14:textId="77777777">
      <w:pPr>
        <w:pBdr>
          <w:bottom w:val="single" w:color="auto" w:sz="12" w:space="1"/>
        </w:pBdr>
        <w:spacing w:after="0" w:line="240" w:lineRule="auto"/>
      </w:pPr>
    </w:p>
    <w:p w:rsidR="00626BD0" w:rsidP="00626BD0" w:rsidRDefault="00626BD0" w14:paraId="3348D4B4" w14:textId="77777777">
      <w:pPr>
        <w:spacing w:after="0"/>
      </w:pPr>
      <w:r>
        <w:rPr>
          <w:szCs w:val="22"/>
        </w:rPr>
        <w:t>Help Available</w:t>
      </w:r>
      <w:r w:rsidRPr="00055F6E">
        <w:rPr>
          <w:szCs w:val="22"/>
        </w:rPr>
        <w:t>:</w:t>
      </w:r>
      <w:r>
        <w:rPr>
          <w:szCs w:val="22"/>
        </w:rPr>
        <w:tab/>
      </w:r>
      <w:r>
        <w:t>__</w:t>
      </w:r>
      <w:sdt>
        <w:sdtPr>
          <w:id w:val="2046564795"/>
          <w:placeholder>
            <w:docPart w:val="9B21D449F53A48B990B7D741AF56328E"/>
          </w:placeholder>
          <w:showingPlcHdr/>
        </w:sdtPr>
        <w:sdtEndPr/>
        <w:sdtContent>
          <w:r w:rsidRPr="009F54A8">
            <w:rPr>
              <w:rStyle w:val="PlaceholderText"/>
            </w:rPr>
            <w:t>Click here to enter text.</w:t>
          </w:r>
        </w:sdtContent>
      </w:sdt>
      <w:r>
        <w:t>______</w:t>
      </w:r>
    </w:p>
    <w:p w:rsidR="00626BD0" w:rsidP="00626BD0" w:rsidRDefault="00626BD0" w14:paraId="0C14DC54" w14:textId="77777777">
      <w:pPr>
        <w:spacing w:after="0"/>
      </w:pPr>
      <w:r w:rsidRPr="00055F6E">
        <w:rPr>
          <w:szCs w:val="22"/>
        </w:rPr>
        <w:t>S</w:t>
      </w:r>
      <w:r>
        <w:rPr>
          <w:szCs w:val="22"/>
        </w:rPr>
        <w:t>how Card</w:t>
      </w:r>
      <w:r w:rsidRPr="00055F6E">
        <w:rPr>
          <w:szCs w:val="22"/>
        </w:rPr>
        <w:t>:</w:t>
      </w:r>
      <w:r>
        <w:rPr>
          <w:szCs w:val="22"/>
        </w:rPr>
        <w:tab/>
      </w:r>
      <w:r>
        <w:t>__</w:t>
      </w:r>
      <w:sdt>
        <w:sdtPr>
          <w:id w:val="2039166293"/>
          <w:placeholder>
            <w:docPart w:val="B955A9E4AF2A46A3A5CFE5FA8640B683"/>
          </w:placeholder>
          <w:showingPlcHdr/>
        </w:sdtPr>
        <w:sdtEndPr/>
        <w:sdtContent>
          <w:r w:rsidRPr="009F54A8">
            <w:rPr>
              <w:rStyle w:val="PlaceholderText"/>
            </w:rPr>
            <w:t>Click here to enter text.</w:t>
          </w:r>
        </w:sdtContent>
      </w:sdt>
      <w:r>
        <w:t>______</w:t>
      </w:r>
    </w:p>
    <w:p w:rsidR="00626BD0" w:rsidP="00626BD0" w:rsidRDefault="00626BD0" w14:paraId="17553B50" w14:textId="77777777">
      <w:pPr>
        <w:spacing w:after="0"/>
      </w:pPr>
      <w:r>
        <w:rPr>
          <w:szCs w:val="22"/>
        </w:rPr>
        <w:t>Look Up File</w:t>
      </w:r>
      <w:r w:rsidRPr="00055F6E">
        <w:rPr>
          <w:szCs w:val="22"/>
        </w:rPr>
        <w:t>:</w:t>
      </w:r>
      <w:r>
        <w:rPr>
          <w:szCs w:val="22"/>
        </w:rPr>
        <w:tab/>
      </w:r>
      <w:r>
        <w:t>__</w:t>
      </w:r>
      <w:sdt>
        <w:sdtPr>
          <w:id w:val="1185328736"/>
          <w:placeholder>
            <w:docPart w:val="45D9B5B9F6CD450D802246389543C021"/>
          </w:placeholder>
          <w:showingPlcHdr/>
        </w:sdtPr>
        <w:sdtEndPr/>
        <w:sdtContent>
          <w:r w:rsidRPr="009F54A8">
            <w:rPr>
              <w:rStyle w:val="PlaceholderText"/>
            </w:rPr>
            <w:t>Click here to enter text.</w:t>
          </w:r>
        </w:sdtContent>
      </w:sdt>
      <w:r>
        <w:t>______</w:t>
      </w:r>
    </w:p>
    <w:p w:rsidR="00626BD0" w:rsidP="00626BD0" w:rsidRDefault="00626BD0" w14:paraId="3BD139C4" w14:textId="77777777">
      <w:pPr>
        <w:spacing w:after="0" w:line="240" w:lineRule="auto"/>
      </w:pPr>
    </w:p>
    <w:tbl>
      <w:tblPr>
        <w:tblStyle w:val="TableGrid"/>
        <w:tblW w:w="0" w:type="auto"/>
        <w:tblLook w:val="04A0" w:firstRow="1" w:lastRow="0" w:firstColumn="1" w:lastColumn="0" w:noHBand="0" w:noVBand="1"/>
      </w:tblPr>
      <w:tblGrid>
        <w:gridCol w:w="1720"/>
        <w:gridCol w:w="8494"/>
      </w:tblGrid>
      <w:tr w:rsidR="00626BD0" w:rsidTr="00626BD0" w14:paraId="4C7A9509" w14:textId="77777777">
        <w:tc>
          <w:tcPr>
            <w:tcW w:w="1728" w:type="dxa"/>
          </w:tcPr>
          <w:p w:rsidR="00626BD0" w:rsidP="00626BD0" w:rsidRDefault="00626BD0" w14:paraId="64A1D58A" w14:textId="77777777">
            <w:r>
              <w:t>Write To:</w:t>
            </w:r>
          </w:p>
        </w:tc>
        <w:tc>
          <w:tcPr>
            <w:tcW w:w="8712" w:type="dxa"/>
          </w:tcPr>
          <w:tbl>
            <w:tblPr>
              <w:tblStyle w:val="TableGrid"/>
              <w:tblW w:w="0" w:type="auto"/>
              <w:tblLook w:val="04A0" w:firstRow="1" w:lastRow="0" w:firstColumn="1" w:lastColumn="0" w:noHBand="0" w:noVBand="1"/>
            </w:tblPr>
            <w:tblGrid>
              <w:gridCol w:w="2756"/>
              <w:gridCol w:w="2756"/>
              <w:gridCol w:w="2756"/>
            </w:tblGrid>
            <w:tr w:rsidR="00626BD0" w:rsidTr="00626BD0" w14:paraId="46BAF904" w14:textId="77777777">
              <w:tc>
                <w:tcPr>
                  <w:tcW w:w="2827" w:type="dxa"/>
                </w:tcPr>
                <w:p w:rsidR="00626BD0" w:rsidP="00626BD0" w:rsidRDefault="00626BD0" w14:paraId="2F89F7F5" w14:textId="77777777">
                  <w:r>
                    <w:t>Parent Variable</w:t>
                  </w:r>
                </w:p>
              </w:tc>
              <w:tc>
                <w:tcPr>
                  <w:tcW w:w="2827" w:type="dxa"/>
                </w:tcPr>
                <w:p w:rsidR="00626BD0" w:rsidP="00626BD0" w:rsidRDefault="00626BD0" w14:paraId="5AFA5043" w14:textId="77777777">
                  <w:r>
                    <w:t>Variable Name</w:t>
                  </w:r>
                </w:p>
              </w:tc>
              <w:tc>
                <w:tcPr>
                  <w:tcW w:w="2827" w:type="dxa"/>
                </w:tcPr>
                <w:p w:rsidR="00626BD0" w:rsidP="00626BD0" w:rsidRDefault="00626BD0" w14:paraId="4FE60782" w14:textId="77777777">
                  <w:r>
                    <w:t>Variable Label</w:t>
                  </w:r>
                </w:p>
              </w:tc>
            </w:tr>
            <w:tr w:rsidR="00626BD0" w:rsidTr="00626BD0" w14:paraId="50E43974" w14:textId="77777777">
              <w:tc>
                <w:tcPr>
                  <w:tcW w:w="2827" w:type="dxa"/>
                </w:tcPr>
                <w:p w:rsidR="00626BD0" w:rsidP="00626BD0" w:rsidRDefault="00626BD0" w14:paraId="0DEFF2C9" w14:textId="77777777"/>
              </w:tc>
              <w:tc>
                <w:tcPr>
                  <w:tcW w:w="2827" w:type="dxa"/>
                </w:tcPr>
                <w:p w:rsidR="00626BD0" w:rsidP="00626BD0" w:rsidRDefault="00626BD0" w14:paraId="4941C4D0" w14:textId="77777777"/>
              </w:tc>
              <w:tc>
                <w:tcPr>
                  <w:tcW w:w="2827" w:type="dxa"/>
                </w:tcPr>
                <w:p w:rsidR="00626BD0" w:rsidP="00626BD0" w:rsidRDefault="00626BD0" w14:paraId="7B283773" w14:textId="77777777"/>
              </w:tc>
            </w:tr>
            <w:tr w:rsidR="00626BD0" w:rsidTr="00626BD0" w14:paraId="3C5FF1DE" w14:textId="77777777">
              <w:tc>
                <w:tcPr>
                  <w:tcW w:w="2827" w:type="dxa"/>
                </w:tcPr>
                <w:p w:rsidR="00626BD0" w:rsidP="00626BD0" w:rsidRDefault="00626BD0" w14:paraId="5E7CE896" w14:textId="77777777"/>
              </w:tc>
              <w:tc>
                <w:tcPr>
                  <w:tcW w:w="2827" w:type="dxa"/>
                </w:tcPr>
                <w:p w:rsidR="00626BD0" w:rsidP="00626BD0" w:rsidRDefault="00626BD0" w14:paraId="78F3AD56" w14:textId="77777777"/>
              </w:tc>
              <w:tc>
                <w:tcPr>
                  <w:tcW w:w="2827" w:type="dxa"/>
                </w:tcPr>
                <w:p w:rsidR="00626BD0" w:rsidP="00626BD0" w:rsidRDefault="00626BD0" w14:paraId="374DBD32" w14:textId="77777777"/>
              </w:tc>
            </w:tr>
            <w:tr w:rsidR="00626BD0" w:rsidTr="00626BD0" w14:paraId="08D296FB" w14:textId="77777777">
              <w:tc>
                <w:tcPr>
                  <w:tcW w:w="2827" w:type="dxa"/>
                </w:tcPr>
                <w:p w:rsidR="00626BD0" w:rsidP="00626BD0" w:rsidRDefault="00626BD0" w14:paraId="47CEAF29" w14:textId="77777777"/>
              </w:tc>
              <w:tc>
                <w:tcPr>
                  <w:tcW w:w="2827" w:type="dxa"/>
                </w:tcPr>
                <w:p w:rsidR="00626BD0" w:rsidP="00626BD0" w:rsidRDefault="00626BD0" w14:paraId="5F2285BE" w14:textId="77777777"/>
              </w:tc>
              <w:tc>
                <w:tcPr>
                  <w:tcW w:w="2827" w:type="dxa"/>
                </w:tcPr>
                <w:p w:rsidR="00626BD0" w:rsidP="00626BD0" w:rsidRDefault="00626BD0" w14:paraId="4A71BFA9" w14:textId="77777777"/>
              </w:tc>
            </w:tr>
            <w:tr w:rsidR="00626BD0" w:rsidTr="00626BD0" w14:paraId="264FEAE5" w14:textId="77777777">
              <w:tc>
                <w:tcPr>
                  <w:tcW w:w="2827" w:type="dxa"/>
                </w:tcPr>
                <w:p w:rsidR="00626BD0" w:rsidP="00626BD0" w:rsidRDefault="00626BD0" w14:paraId="11F6D3D5" w14:textId="77777777"/>
              </w:tc>
              <w:tc>
                <w:tcPr>
                  <w:tcW w:w="2827" w:type="dxa"/>
                </w:tcPr>
                <w:p w:rsidR="00626BD0" w:rsidP="00626BD0" w:rsidRDefault="00626BD0" w14:paraId="45295225" w14:textId="77777777"/>
              </w:tc>
              <w:tc>
                <w:tcPr>
                  <w:tcW w:w="2827" w:type="dxa"/>
                </w:tcPr>
                <w:p w:rsidR="00626BD0" w:rsidP="00626BD0" w:rsidRDefault="00626BD0" w14:paraId="5D411F05" w14:textId="77777777"/>
              </w:tc>
            </w:tr>
            <w:tr w:rsidR="00626BD0" w:rsidTr="00626BD0" w14:paraId="1DAEE3F7" w14:textId="77777777">
              <w:tc>
                <w:tcPr>
                  <w:tcW w:w="2827" w:type="dxa"/>
                </w:tcPr>
                <w:p w:rsidR="00626BD0" w:rsidP="00626BD0" w:rsidRDefault="00626BD0" w14:paraId="62F31221" w14:textId="77777777"/>
              </w:tc>
              <w:tc>
                <w:tcPr>
                  <w:tcW w:w="2827" w:type="dxa"/>
                </w:tcPr>
                <w:p w:rsidR="00626BD0" w:rsidP="00626BD0" w:rsidRDefault="00626BD0" w14:paraId="220B6C02" w14:textId="77777777"/>
              </w:tc>
              <w:tc>
                <w:tcPr>
                  <w:tcW w:w="2827" w:type="dxa"/>
                </w:tcPr>
                <w:p w:rsidR="00626BD0" w:rsidP="00626BD0" w:rsidRDefault="00626BD0" w14:paraId="2B3B5169" w14:textId="77777777"/>
              </w:tc>
            </w:tr>
          </w:tbl>
          <w:p w:rsidR="00626BD0" w:rsidP="00626BD0" w:rsidRDefault="00626BD0" w14:paraId="596C44C2" w14:textId="77777777"/>
          <w:p w:rsidR="00626BD0" w:rsidP="00626BD0" w:rsidRDefault="00626BD0" w14:paraId="2996B200" w14:textId="77777777"/>
          <w:p w:rsidR="00626BD0" w:rsidP="00626BD0" w:rsidRDefault="00626BD0" w14:paraId="15377694" w14:textId="77777777"/>
          <w:p w:rsidR="00626BD0" w:rsidP="00626BD0" w:rsidRDefault="00626BD0" w14:paraId="0BCCD7AC" w14:textId="77777777"/>
        </w:tc>
      </w:tr>
      <w:tr w:rsidR="00626BD0" w:rsidTr="00626BD0" w14:paraId="6B00A49B" w14:textId="77777777">
        <w:tc>
          <w:tcPr>
            <w:tcW w:w="1728" w:type="dxa"/>
          </w:tcPr>
          <w:p w:rsidR="00626BD0" w:rsidP="00626BD0" w:rsidRDefault="00626BD0" w14:paraId="15B452EA" w14:textId="77777777">
            <w:r>
              <w:t>Context Header:</w:t>
            </w:r>
          </w:p>
        </w:tc>
        <w:tc>
          <w:tcPr>
            <w:tcW w:w="8712" w:type="dxa"/>
          </w:tcPr>
          <w:p w:rsidR="00626BD0" w:rsidP="00626BD0" w:rsidRDefault="00626BD0" w14:paraId="41DD89EA" w14:textId="146B1514">
            <w:r w:rsidRPr="007B03E3">
              <w:t>{PERSON'S FIRST MIDDLE AND LAST NAME} {NAME OF MEDICAL CARE PROVIDER}-{DOC OR DEPT} {EVN-DT}</w:t>
            </w:r>
          </w:p>
        </w:tc>
      </w:tr>
      <w:tr w:rsidR="00626BD0" w:rsidTr="00626BD0" w14:paraId="2005FC83" w14:textId="77777777">
        <w:tc>
          <w:tcPr>
            <w:tcW w:w="1728" w:type="dxa"/>
          </w:tcPr>
          <w:p w:rsidR="00626BD0" w:rsidP="00626BD0" w:rsidRDefault="00626BD0" w14:paraId="12B7BCE8" w14:textId="77777777">
            <w:r>
              <w:t>Question Text:</w:t>
            </w:r>
          </w:p>
        </w:tc>
        <w:tc>
          <w:tcPr>
            <w:tcW w:w="8712" w:type="dxa"/>
          </w:tcPr>
          <w:p w:rsidR="00626BD0" w:rsidP="00777EF3" w:rsidRDefault="00626BD0" w14:paraId="23B6346D" w14:textId="324AE11A">
            <w:r>
              <w:t>Was {your/{PERSON}’s} visit to {PROVIDER} o</w:t>
            </w:r>
            <w:r w:rsidR="00777EF3">
              <w:t>ver</w:t>
            </w:r>
            <w:r>
              <w:t xml:space="preserve"> the phone, through</w:t>
            </w:r>
            <w:r w:rsidR="00B436CD">
              <w:t xml:space="preserve"> real-time</w:t>
            </w:r>
            <w:r>
              <w:t xml:space="preserve"> video, or some other way? </w:t>
            </w:r>
          </w:p>
        </w:tc>
      </w:tr>
      <w:tr w:rsidR="00626BD0" w:rsidTr="00626BD0" w14:paraId="49B2A320" w14:textId="77777777">
        <w:tc>
          <w:tcPr>
            <w:tcW w:w="1728" w:type="dxa"/>
          </w:tcPr>
          <w:p w:rsidR="00626BD0" w:rsidP="00626BD0" w:rsidRDefault="00626BD0" w14:paraId="20B4E8EF" w14:textId="77777777">
            <w:r>
              <w:t>Responses:</w:t>
            </w:r>
          </w:p>
        </w:tc>
        <w:tc>
          <w:tcPr>
            <w:tcW w:w="8712" w:type="dxa"/>
          </w:tcPr>
          <w:p w:rsidR="00626BD0" w:rsidP="00960E39" w:rsidRDefault="00777EF3" w14:paraId="0836D4AB" w14:textId="2C18377F">
            <w:pPr>
              <w:tabs>
                <w:tab w:val="left" w:leader="dot" w:pos="5459"/>
                <w:tab w:val="left" w:pos="6179"/>
              </w:tabs>
            </w:pPr>
            <w:r>
              <w:t xml:space="preserve">PHONE </w:t>
            </w:r>
            <w:r w:rsidR="0018304C">
              <w:tab/>
              <w:t>1</w:t>
            </w:r>
            <w:r w:rsidR="0018304C">
              <w:tab/>
            </w:r>
            <w:r>
              <w:t>TH2</w:t>
            </w:r>
            <w:r w:rsidR="00626BD0">
              <w:t>0</w:t>
            </w:r>
          </w:p>
          <w:p w:rsidR="00626BD0" w:rsidP="00960E39" w:rsidRDefault="00777EF3" w14:paraId="7DA8ED98" w14:textId="2F86C110">
            <w:pPr>
              <w:tabs>
                <w:tab w:val="left" w:leader="dot" w:pos="5459"/>
                <w:tab w:val="left" w:pos="6179"/>
              </w:tabs>
            </w:pPr>
            <w:r>
              <w:t xml:space="preserve">VIDEO </w:t>
            </w:r>
            <w:r w:rsidR="0018304C">
              <w:tab/>
              <w:t>2</w:t>
            </w:r>
            <w:r w:rsidR="0018304C">
              <w:tab/>
            </w:r>
            <w:r>
              <w:t>TH2</w:t>
            </w:r>
            <w:r w:rsidR="00626BD0">
              <w:t>0</w:t>
            </w:r>
          </w:p>
          <w:p w:rsidR="00626BD0" w:rsidP="00960E39" w:rsidRDefault="00777EF3" w14:paraId="3733325E" w14:textId="2976EAF5">
            <w:pPr>
              <w:tabs>
                <w:tab w:val="left" w:leader="dot" w:pos="5459"/>
                <w:tab w:val="left" w:pos="6179"/>
              </w:tabs>
            </w:pPr>
            <w:r>
              <w:t xml:space="preserve">SOME OTHER WAY </w:t>
            </w:r>
            <w:r w:rsidR="0018304C">
              <w:tab/>
              <w:t>3</w:t>
            </w:r>
            <w:r w:rsidR="0018304C">
              <w:tab/>
            </w:r>
            <w:r>
              <w:t>TH10</w:t>
            </w:r>
            <w:r w:rsidR="00626BD0">
              <w:t>OS</w:t>
            </w:r>
          </w:p>
          <w:p w:rsidR="0018304C" w:rsidP="00960E39" w:rsidRDefault="0018304C" w14:paraId="52209132" w14:textId="5271040E">
            <w:pPr>
              <w:tabs>
                <w:tab w:val="left" w:leader="dot" w:pos="5459"/>
                <w:tab w:val="left" w:pos="6179"/>
              </w:tabs>
            </w:pPr>
            <w:r>
              <w:t>REFUSED</w:t>
            </w:r>
            <w:r>
              <w:tab/>
              <w:t>RF</w:t>
            </w:r>
            <w:r>
              <w:tab/>
              <w:t>TH20</w:t>
            </w:r>
          </w:p>
          <w:p w:rsidR="0018304C" w:rsidP="00960E39" w:rsidRDefault="0018304C" w14:paraId="3E12134C" w14:textId="48DAC8BF">
            <w:pPr>
              <w:tabs>
                <w:tab w:val="left" w:leader="dot" w:pos="5459"/>
                <w:tab w:val="left" w:pos="6179"/>
              </w:tabs>
            </w:pPr>
            <w:r>
              <w:t>DON’T KNOW</w:t>
            </w:r>
            <w:r>
              <w:tab/>
              <w:t>DK</w:t>
            </w:r>
            <w:r>
              <w:tab/>
              <w:t>TH20</w:t>
            </w:r>
          </w:p>
          <w:p w:rsidR="0018304C" w:rsidP="0018304C" w:rsidRDefault="0018304C" w14:paraId="76983EEB" w14:textId="3815CBAB">
            <w:pPr>
              <w:tabs>
                <w:tab w:val="left" w:leader="dot" w:pos="5760"/>
                <w:tab w:val="left" w:pos="6120"/>
              </w:tabs>
            </w:pPr>
          </w:p>
        </w:tc>
      </w:tr>
      <w:tr w:rsidR="00626BD0" w:rsidTr="00626BD0" w14:paraId="5F4103AD" w14:textId="77777777">
        <w:tc>
          <w:tcPr>
            <w:tcW w:w="1728" w:type="dxa"/>
          </w:tcPr>
          <w:p w:rsidR="00626BD0" w:rsidP="00626BD0" w:rsidRDefault="00626BD0" w14:paraId="6528CFE0" w14:textId="77777777">
            <w:r>
              <w:t>Programmer Instructions:</w:t>
            </w:r>
          </w:p>
        </w:tc>
        <w:tc>
          <w:tcPr>
            <w:tcW w:w="8712" w:type="dxa"/>
          </w:tcPr>
          <w:p w:rsidR="00626BD0" w:rsidP="00626BD0" w:rsidRDefault="00626BD0" w14:paraId="69BBA8A0" w14:textId="4BE7A874"/>
        </w:tc>
      </w:tr>
      <w:tr w:rsidR="00626BD0" w:rsidTr="00626BD0" w14:paraId="5C4EB83F" w14:textId="77777777">
        <w:tc>
          <w:tcPr>
            <w:tcW w:w="1728" w:type="dxa"/>
          </w:tcPr>
          <w:p w:rsidR="00626BD0" w:rsidP="00626BD0" w:rsidRDefault="00626BD0" w14:paraId="5C36DFDC" w14:textId="77777777">
            <w:r>
              <w:t>Display Instructions:</w:t>
            </w:r>
          </w:p>
        </w:tc>
        <w:tc>
          <w:tcPr>
            <w:tcW w:w="8712" w:type="dxa"/>
          </w:tcPr>
          <w:p w:rsidR="00626BD0" w:rsidP="00626BD0" w:rsidRDefault="00626BD0" w14:paraId="61A0439D" w14:textId="11365059"/>
        </w:tc>
      </w:tr>
      <w:tr w:rsidR="00626BD0" w:rsidTr="00626BD0" w14:paraId="417B63FD" w14:textId="77777777">
        <w:tc>
          <w:tcPr>
            <w:tcW w:w="1728" w:type="dxa"/>
          </w:tcPr>
          <w:p w:rsidR="00626BD0" w:rsidP="00626BD0" w:rsidRDefault="00626BD0" w14:paraId="52FF3D66" w14:textId="77777777">
            <w:r>
              <w:t>Testing/Editing Notes:</w:t>
            </w:r>
          </w:p>
        </w:tc>
        <w:tc>
          <w:tcPr>
            <w:tcW w:w="8712" w:type="dxa"/>
          </w:tcPr>
          <w:p w:rsidR="00626BD0" w:rsidP="00626BD0" w:rsidRDefault="00626BD0" w14:paraId="24E35D34" w14:textId="77777777"/>
        </w:tc>
      </w:tr>
    </w:tbl>
    <w:p w:rsidR="00626BD0" w:rsidP="00626BD0" w:rsidRDefault="00626BD0" w14:paraId="35B7C16B" w14:textId="77777777">
      <w:pPr>
        <w:spacing w:after="0" w:line="240" w:lineRule="auto"/>
      </w:pPr>
    </w:p>
    <w:p w:rsidR="00626BD0" w:rsidP="00CE1F92" w:rsidRDefault="00626BD0" w14:paraId="601D0754" w14:textId="0687824A">
      <w:pPr>
        <w:spacing w:after="0"/>
        <w:rPr>
          <w:szCs w:val="22"/>
        </w:rPr>
      </w:pPr>
    </w:p>
    <w:p w:rsidR="0018304C" w:rsidRDefault="0018304C" w14:paraId="530778F2" w14:textId="350592E8">
      <w:r>
        <w:br w:type="page"/>
      </w:r>
    </w:p>
    <w:p w:rsidR="00626BD0" w:rsidP="00626BD0" w:rsidRDefault="00626BD0" w14:paraId="31E1AE1E" w14:textId="77777777">
      <w:pPr>
        <w:spacing w:after="0" w:line="240" w:lineRule="auto"/>
      </w:pPr>
    </w:p>
    <w:p w:rsidR="00626BD0" w:rsidP="00626BD0" w:rsidRDefault="00626BD0" w14:paraId="60B7AC9C" w14:textId="77777777">
      <w:pPr>
        <w:spacing w:after="0" w:line="240" w:lineRule="auto"/>
      </w:pPr>
    </w:p>
    <w:p w:rsidR="00626BD0" w:rsidP="00626BD0" w:rsidRDefault="00626BD0" w14:paraId="0165CE91" w14:textId="77777777">
      <w:pPr>
        <w:spacing w:after="0"/>
      </w:pPr>
      <w:r w:rsidRPr="00055F6E">
        <w:rPr>
          <w:szCs w:val="22"/>
        </w:rPr>
        <w:t>Section:</w:t>
      </w:r>
      <w:r>
        <w:rPr>
          <w:szCs w:val="22"/>
        </w:rPr>
        <w:tab/>
      </w:r>
      <w:r>
        <w:t>__</w:t>
      </w:r>
      <w:sdt>
        <w:sdtPr>
          <w:id w:val="365491693"/>
          <w:placeholder>
            <w:docPart w:val="AABBC3DFE5B4461FBBCB6E96D72F790A"/>
          </w:placeholder>
        </w:sdtPr>
        <w:sdtEndPr/>
        <w:sdtContent>
          <w:r>
            <w:t>TH</w:t>
          </w:r>
        </w:sdtContent>
      </w:sdt>
      <w:r>
        <w:t>______</w:t>
      </w:r>
    </w:p>
    <w:p w:rsidR="00626BD0" w:rsidP="00626BD0" w:rsidRDefault="00626BD0" w14:paraId="39B247C0" w14:textId="571FF39C">
      <w:pPr>
        <w:spacing w:after="0"/>
      </w:pPr>
      <w:r>
        <w:t xml:space="preserve">Item #: </w:t>
      </w:r>
      <w:r>
        <w:tab/>
      </w:r>
      <w:r>
        <w:tab/>
        <w:t>__</w:t>
      </w:r>
      <w:sdt>
        <w:sdtPr>
          <w:id w:val="-82924955"/>
          <w:placeholder>
            <w:docPart w:val="AABBC3DFE5B4461FBBCB6E96D72F790A"/>
          </w:placeholder>
        </w:sdtPr>
        <w:sdtEndPr/>
        <w:sdtContent>
          <w:r w:rsidR="00777EF3">
            <w:t>TH10</w:t>
          </w:r>
          <w:r>
            <w:t>OS</w:t>
          </w:r>
        </w:sdtContent>
      </w:sdt>
      <w:r>
        <w:t>______</w:t>
      </w:r>
      <w:r>
        <w:tab/>
        <w:t xml:space="preserve">Blaise Name (new variable name): </w:t>
      </w:r>
      <w:sdt>
        <w:sdtPr>
          <w:id w:val="1184018926"/>
          <w:placeholder>
            <w:docPart w:val="AABBC3DFE5B4461FBBCB6E96D72F790A"/>
          </w:placeholder>
          <w:showingPlcHdr/>
        </w:sdtPr>
        <w:sdtEndPr/>
        <w:sdtContent>
          <w:r w:rsidRPr="009F54A8">
            <w:rPr>
              <w:rStyle w:val="PlaceholderText"/>
            </w:rPr>
            <w:t>Click here to enter text.</w:t>
          </w:r>
        </w:sdtContent>
      </w:sdt>
    </w:p>
    <w:p w:rsidR="00626BD0" w:rsidP="00626BD0" w:rsidRDefault="00626BD0" w14:paraId="077757A3" w14:textId="1E602711">
      <w:pPr>
        <w:spacing w:after="0"/>
      </w:pPr>
      <w:r>
        <w:t xml:space="preserve">Type Class: </w:t>
      </w:r>
      <w:r>
        <w:tab/>
        <w:t>__</w:t>
      </w:r>
      <w:sdt>
        <w:sdtPr>
          <w:id w:val="1395846968"/>
          <w:placeholder>
            <w:docPart w:val="AABBC3DFE5B4461FBBCB6E96D72F790A"/>
          </w:placeholder>
        </w:sdtPr>
        <w:sdtEndPr/>
        <w:sdtContent>
          <w:r w:rsidR="00A71584">
            <w:t>String</w:t>
          </w:r>
        </w:sdtContent>
      </w:sdt>
      <w:r>
        <w:t>______</w:t>
      </w:r>
    </w:p>
    <w:p w:rsidR="00626BD0" w:rsidP="00626BD0" w:rsidRDefault="00A71584" w14:paraId="0869C0B7" w14:textId="3896C06C">
      <w:pPr>
        <w:pBdr>
          <w:bottom w:val="single" w:color="auto" w:sz="12" w:space="1"/>
        </w:pBdr>
        <w:spacing w:after="0"/>
      </w:pPr>
      <w:r>
        <w:t>Answer Type:</w:t>
      </w:r>
      <w:r>
        <w:tab/>
        <w:t>__{Continuous Answer.}</w:t>
      </w:r>
    </w:p>
    <w:p w:rsidR="00626BD0" w:rsidP="00626BD0" w:rsidRDefault="00626BD0" w14:paraId="5C12DE4E" w14:textId="77777777">
      <w:pPr>
        <w:pBdr>
          <w:bottom w:val="single" w:color="auto" w:sz="12" w:space="1"/>
        </w:pBdr>
        <w:spacing w:after="0" w:line="240" w:lineRule="auto"/>
      </w:pPr>
    </w:p>
    <w:p w:rsidR="00626BD0" w:rsidP="00626BD0" w:rsidRDefault="00626BD0" w14:paraId="5AE74E85" w14:textId="77777777">
      <w:pPr>
        <w:spacing w:after="0"/>
      </w:pPr>
      <w:r>
        <w:rPr>
          <w:szCs w:val="22"/>
        </w:rPr>
        <w:t>Help Available</w:t>
      </w:r>
      <w:r w:rsidRPr="00055F6E">
        <w:rPr>
          <w:szCs w:val="22"/>
        </w:rPr>
        <w:t>:</w:t>
      </w:r>
      <w:r>
        <w:rPr>
          <w:szCs w:val="22"/>
        </w:rPr>
        <w:tab/>
      </w:r>
      <w:r>
        <w:t>__</w:t>
      </w:r>
      <w:sdt>
        <w:sdtPr>
          <w:id w:val="-1436130885"/>
          <w:placeholder>
            <w:docPart w:val="009F75A9A978410AB4E4A862EFAAEE9C"/>
          </w:placeholder>
          <w:showingPlcHdr/>
        </w:sdtPr>
        <w:sdtEndPr/>
        <w:sdtContent>
          <w:r w:rsidRPr="009F54A8">
            <w:rPr>
              <w:rStyle w:val="PlaceholderText"/>
            </w:rPr>
            <w:t>Click here to enter text.</w:t>
          </w:r>
        </w:sdtContent>
      </w:sdt>
      <w:r>
        <w:t>______</w:t>
      </w:r>
    </w:p>
    <w:p w:rsidR="00626BD0" w:rsidP="00626BD0" w:rsidRDefault="00626BD0" w14:paraId="76BC2BA4" w14:textId="77777777">
      <w:pPr>
        <w:spacing w:after="0"/>
      </w:pPr>
      <w:r w:rsidRPr="00055F6E">
        <w:rPr>
          <w:szCs w:val="22"/>
        </w:rPr>
        <w:t>S</w:t>
      </w:r>
      <w:r>
        <w:rPr>
          <w:szCs w:val="22"/>
        </w:rPr>
        <w:t>how Card</w:t>
      </w:r>
      <w:r w:rsidRPr="00055F6E">
        <w:rPr>
          <w:szCs w:val="22"/>
        </w:rPr>
        <w:t>:</w:t>
      </w:r>
      <w:r>
        <w:rPr>
          <w:szCs w:val="22"/>
        </w:rPr>
        <w:tab/>
      </w:r>
      <w:r>
        <w:t>__</w:t>
      </w:r>
      <w:sdt>
        <w:sdtPr>
          <w:id w:val="-1408534291"/>
          <w:placeholder>
            <w:docPart w:val="69C798D9283944F3ABA576981337D678"/>
          </w:placeholder>
          <w:showingPlcHdr/>
        </w:sdtPr>
        <w:sdtEndPr/>
        <w:sdtContent>
          <w:r w:rsidRPr="009F54A8">
            <w:rPr>
              <w:rStyle w:val="PlaceholderText"/>
            </w:rPr>
            <w:t>Click here to enter text.</w:t>
          </w:r>
        </w:sdtContent>
      </w:sdt>
      <w:r>
        <w:t>______</w:t>
      </w:r>
    </w:p>
    <w:p w:rsidR="00626BD0" w:rsidP="00626BD0" w:rsidRDefault="00626BD0" w14:paraId="2BE31EED" w14:textId="77777777">
      <w:pPr>
        <w:spacing w:after="0"/>
      </w:pPr>
      <w:r>
        <w:rPr>
          <w:szCs w:val="22"/>
        </w:rPr>
        <w:t>Look Up File</w:t>
      </w:r>
      <w:r w:rsidRPr="00055F6E">
        <w:rPr>
          <w:szCs w:val="22"/>
        </w:rPr>
        <w:t>:</w:t>
      </w:r>
      <w:r>
        <w:rPr>
          <w:szCs w:val="22"/>
        </w:rPr>
        <w:tab/>
      </w:r>
      <w:r>
        <w:t>__</w:t>
      </w:r>
      <w:sdt>
        <w:sdtPr>
          <w:id w:val="1991670172"/>
          <w:placeholder>
            <w:docPart w:val="B2C137BDFF9F4A8EA9CFDD86809E1170"/>
          </w:placeholder>
          <w:showingPlcHdr/>
        </w:sdtPr>
        <w:sdtEndPr/>
        <w:sdtContent>
          <w:r w:rsidRPr="009F54A8">
            <w:rPr>
              <w:rStyle w:val="PlaceholderText"/>
            </w:rPr>
            <w:t>Click here to enter text.</w:t>
          </w:r>
        </w:sdtContent>
      </w:sdt>
      <w:r>
        <w:t>______</w:t>
      </w:r>
    </w:p>
    <w:p w:rsidR="00626BD0" w:rsidP="00626BD0" w:rsidRDefault="00626BD0" w14:paraId="432636C0" w14:textId="77777777">
      <w:pPr>
        <w:spacing w:after="0" w:line="240" w:lineRule="auto"/>
      </w:pPr>
    </w:p>
    <w:tbl>
      <w:tblPr>
        <w:tblStyle w:val="TableGrid"/>
        <w:tblW w:w="0" w:type="auto"/>
        <w:tblLook w:val="04A0" w:firstRow="1" w:lastRow="0" w:firstColumn="1" w:lastColumn="0" w:noHBand="0" w:noVBand="1"/>
      </w:tblPr>
      <w:tblGrid>
        <w:gridCol w:w="1717"/>
        <w:gridCol w:w="8497"/>
      </w:tblGrid>
      <w:tr w:rsidR="00626BD0" w:rsidTr="00626BD0" w14:paraId="1526E281" w14:textId="77777777">
        <w:tc>
          <w:tcPr>
            <w:tcW w:w="1728" w:type="dxa"/>
          </w:tcPr>
          <w:p w:rsidR="00626BD0" w:rsidP="00626BD0" w:rsidRDefault="00626BD0" w14:paraId="2C0F369F" w14:textId="77777777">
            <w:r>
              <w:t>Write To:</w:t>
            </w:r>
          </w:p>
        </w:tc>
        <w:tc>
          <w:tcPr>
            <w:tcW w:w="8712" w:type="dxa"/>
          </w:tcPr>
          <w:tbl>
            <w:tblPr>
              <w:tblStyle w:val="TableGrid"/>
              <w:tblW w:w="0" w:type="auto"/>
              <w:tblLook w:val="04A0" w:firstRow="1" w:lastRow="0" w:firstColumn="1" w:lastColumn="0" w:noHBand="0" w:noVBand="1"/>
            </w:tblPr>
            <w:tblGrid>
              <w:gridCol w:w="2757"/>
              <w:gridCol w:w="2757"/>
              <w:gridCol w:w="2757"/>
            </w:tblGrid>
            <w:tr w:rsidR="00626BD0" w:rsidTr="00626BD0" w14:paraId="787F1AA8" w14:textId="77777777">
              <w:tc>
                <w:tcPr>
                  <w:tcW w:w="2827" w:type="dxa"/>
                </w:tcPr>
                <w:p w:rsidR="00626BD0" w:rsidP="00626BD0" w:rsidRDefault="00626BD0" w14:paraId="5EAF478E" w14:textId="77777777">
                  <w:r>
                    <w:t>Parent Variable</w:t>
                  </w:r>
                </w:p>
              </w:tc>
              <w:tc>
                <w:tcPr>
                  <w:tcW w:w="2827" w:type="dxa"/>
                </w:tcPr>
                <w:p w:rsidR="00626BD0" w:rsidP="00626BD0" w:rsidRDefault="00626BD0" w14:paraId="0558EB9B" w14:textId="77777777">
                  <w:r>
                    <w:t>Variable Name</w:t>
                  </w:r>
                </w:p>
              </w:tc>
              <w:tc>
                <w:tcPr>
                  <w:tcW w:w="2827" w:type="dxa"/>
                </w:tcPr>
                <w:p w:rsidR="00626BD0" w:rsidP="00626BD0" w:rsidRDefault="00626BD0" w14:paraId="3F5344B1" w14:textId="77777777">
                  <w:r>
                    <w:t>Variable Label</w:t>
                  </w:r>
                </w:p>
              </w:tc>
            </w:tr>
            <w:tr w:rsidR="00626BD0" w:rsidTr="00626BD0" w14:paraId="469DD715" w14:textId="77777777">
              <w:tc>
                <w:tcPr>
                  <w:tcW w:w="2827" w:type="dxa"/>
                </w:tcPr>
                <w:p w:rsidR="00626BD0" w:rsidP="00626BD0" w:rsidRDefault="00626BD0" w14:paraId="3F2E8F80" w14:textId="77777777"/>
              </w:tc>
              <w:tc>
                <w:tcPr>
                  <w:tcW w:w="2827" w:type="dxa"/>
                </w:tcPr>
                <w:p w:rsidR="00626BD0" w:rsidP="00626BD0" w:rsidRDefault="00626BD0" w14:paraId="7843EDB3" w14:textId="77777777"/>
              </w:tc>
              <w:tc>
                <w:tcPr>
                  <w:tcW w:w="2827" w:type="dxa"/>
                </w:tcPr>
                <w:p w:rsidR="00626BD0" w:rsidP="00626BD0" w:rsidRDefault="00626BD0" w14:paraId="6102E1D0" w14:textId="77777777"/>
              </w:tc>
            </w:tr>
            <w:tr w:rsidR="00626BD0" w:rsidTr="00626BD0" w14:paraId="0E1FA7A2" w14:textId="77777777">
              <w:tc>
                <w:tcPr>
                  <w:tcW w:w="2827" w:type="dxa"/>
                </w:tcPr>
                <w:p w:rsidR="00626BD0" w:rsidP="00626BD0" w:rsidRDefault="00626BD0" w14:paraId="30511766" w14:textId="77777777"/>
              </w:tc>
              <w:tc>
                <w:tcPr>
                  <w:tcW w:w="2827" w:type="dxa"/>
                </w:tcPr>
                <w:p w:rsidR="00626BD0" w:rsidP="00626BD0" w:rsidRDefault="00626BD0" w14:paraId="31FB6492" w14:textId="77777777"/>
              </w:tc>
              <w:tc>
                <w:tcPr>
                  <w:tcW w:w="2827" w:type="dxa"/>
                </w:tcPr>
                <w:p w:rsidR="00626BD0" w:rsidP="00626BD0" w:rsidRDefault="00626BD0" w14:paraId="144DF794" w14:textId="77777777"/>
              </w:tc>
            </w:tr>
            <w:tr w:rsidR="00626BD0" w:rsidTr="00626BD0" w14:paraId="46428F46" w14:textId="77777777">
              <w:tc>
                <w:tcPr>
                  <w:tcW w:w="2827" w:type="dxa"/>
                </w:tcPr>
                <w:p w:rsidR="00626BD0" w:rsidP="00626BD0" w:rsidRDefault="00626BD0" w14:paraId="6F6EB489" w14:textId="77777777"/>
              </w:tc>
              <w:tc>
                <w:tcPr>
                  <w:tcW w:w="2827" w:type="dxa"/>
                </w:tcPr>
                <w:p w:rsidR="00626BD0" w:rsidP="00626BD0" w:rsidRDefault="00626BD0" w14:paraId="0510DEF0" w14:textId="77777777"/>
              </w:tc>
              <w:tc>
                <w:tcPr>
                  <w:tcW w:w="2827" w:type="dxa"/>
                </w:tcPr>
                <w:p w:rsidR="00626BD0" w:rsidP="00626BD0" w:rsidRDefault="00626BD0" w14:paraId="734557B4" w14:textId="77777777"/>
              </w:tc>
            </w:tr>
            <w:tr w:rsidR="00626BD0" w:rsidTr="00626BD0" w14:paraId="0EDD2299" w14:textId="77777777">
              <w:tc>
                <w:tcPr>
                  <w:tcW w:w="2827" w:type="dxa"/>
                </w:tcPr>
                <w:p w:rsidR="00626BD0" w:rsidP="00626BD0" w:rsidRDefault="00626BD0" w14:paraId="027F4614" w14:textId="77777777"/>
              </w:tc>
              <w:tc>
                <w:tcPr>
                  <w:tcW w:w="2827" w:type="dxa"/>
                </w:tcPr>
                <w:p w:rsidR="00626BD0" w:rsidP="00626BD0" w:rsidRDefault="00626BD0" w14:paraId="67B011FA" w14:textId="77777777"/>
              </w:tc>
              <w:tc>
                <w:tcPr>
                  <w:tcW w:w="2827" w:type="dxa"/>
                </w:tcPr>
                <w:p w:rsidR="00626BD0" w:rsidP="00626BD0" w:rsidRDefault="00626BD0" w14:paraId="68AEA42C" w14:textId="77777777"/>
              </w:tc>
            </w:tr>
            <w:tr w:rsidR="00626BD0" w:rsidTr="00626BD0" w14:paraId="0D4102A8" w14:textId="77777777">
              <w:tc>
                <w:tcPr>
                  <w:tcW w:w="2827" w:type="dxa"/>
                </w:tcPr>
                <w:p w:rsidR="00626BD0" w:rsidP="00626BD0" w:rsidRDefault="00626BD0" w14:paraId="54850FAA" w14:textId="77777777"/>
              </w:tc>
              <w:tc>
                <w:tcPr>
                  <w:tcW w:w="2827" w:type="dxa"/>
                </w:tcPr>
                <w:p w:rsidR="00626BD0" w:rsidP="00626BD0" w:rsidRDefault="00626BD0" w14:paraId="0FB6BC8F" w14:textId="77777777"/>
              </w:tc>
              <w:tc>
                <w:tcPr>
                  <w:tcW w:w="2827" w:type="dxa"/>
                </w:tcPr>
                <w:p w:rsidR="00626BD0" w:rsidP="00626BD0" w:rsidRDefault="00626BD0" w14:paraId="706C7E95" w14:textId="77777777"/>
              </w:tc>
            </w:tr>
          </w:tbl>
          <w:p w:rsidR="00626BD0" w:rsidP="00626BD0" w:rsidRDefault="00626BD0" w14:paraId="120FA97F" w14:textId="77777777"/>
          <w:p w:rsidR="00626BD0" w:rsidP="00626BD0" w:rsidRDefault="00626BD0" w14:paraId="7DE62508" w14:textId="77777777"/>
          <w:p w:rsidR="00626BD0" w:rsidP="00626BD0" w:rsidRDefault="00626BD0" w14:paraId="01279115" w14:textId="77777777"/>
          <w:p w:rsidR="00626BD0" w:rsidP="00626BD0" w:rsidRDefault="00626BD0" w14:paraId="65F578C4" w14:textId="77777777"/>
        </w:tc>
      </w:tr>
      <w:tr w:rsidR="00626BD0" w:rsidTr="00626BD0" w14:paraId="4BDB3155" w14:textId="77777777">
        <w:tc>
          <w:tcPr>
            <w:tcW w:w="1728" w:type="dxa"/>
          </w:tcPr>
          <w:p w:rsidR="00626BD0" w:rsidP="00626BD0" w:rsidRDefault="00626BD0" w14:paraId="0FCC3201" w14:textId="77777777">
            <w:r>
              <w:t>Context Header:</w:t>
            </w:r>
          </w:p>
        </w:tc>
        <w:tc>
          <w:tcPr>
            <w:tcW w:w="8712" w:type="dxa"/>
          </w:tcPr>
          <w:p w:rsidR="00626BD0" w:rsidP="00626BD0" w:rsidRDefault="00626BD0" w14:paraId="27A6FA40" w14:textId="77777777">
            <w:r w:rsidRPr="007B03E3">
              <w:t>{PERSON'S FIRST MIDDLE AND LAST NAME} {NAME OF MEDICAL CARE PROVIDER}-{DOC OR DEPT} {EVN-DT}</w:t>
            </w:r>
          </w:p>
        </w:tc>
      </w:tr>
      <w:tr w:rsidR="00626BD0" w:rsidTr="00626BD0" w14:paraId="702E42FE" w14:textId="77777777">
        <w:tc>
          <w:tcPr>
            <w:tcW w:w="1728" w:type="dxa"/>
          </w:tcPr>
          <w:p w:rsidR="00626BD0" w:rsidP="00626BD0" w:rsidRDefault="00626BD0" w14:paraId="330059AE" w14:textId="77777777">
            <w:r>
              <w:t>Question Text:</w:t>
            </w:r>
          </w:p>
        </w:tc>
        <w:tc>
          <w:tcPr>
            <w:tcW w:w="8712" w:type="dxa"/>
          </w:tcPr>
          <w:p w:rsidR="00590AE0" w:rsidP="00626BD0" w:rsidRDefault="00590AE0" w14:paraId="59103BDB" w14:textId="77777777">
            <w:r>
              <w:t xml:space="preserve">SPECIFY: </w:t>
            </w:r>
          </w:p>
          <w:p w:rsidR="00626BD0" w:rsidP="00626BD0" w:rsidRDefault="00626BD0" w14:paraId="2F7D2CD9" w14:textId="20C24CFD">
            <w:r>
              <w:t xml:space="preserve"> </w:t>
            </w:r>
          </w:p>
        </w:tc>
      </w:tr>
      <w:tr w:rsidR="00626BD0" w:rsidTr="00626BD0" w14:paraId="38224049" w14:textId="77777777">
        <w:tc>
          <w:tcPr>
            <w:tcW w:w="1728" w:type="dxa"/>
          </w:tcPr>
          <w:p w:rsidR="00626BD0" w:rsidP="00626BD0" w:rsidRDefault="00626BD0" w14:paraId="39CCF306" w14:textId="77777777">
            <w:r>
              <w:t>Responses:</w:t>
            </w:r>
          </w:p>
        </w:tc>
        <w:tc>
          <w:tcPr>
            <w:tcW w:w="8712" w:type="dxa"/>
          </w:tcPr>
          <w:p w:rsidR="005175A7" w:rsidP="005175A7" w:rsidRDefault="005175A7" w14:paraId="6347CF3D" w14:textId="1BCC8BC9">
            <w:pPr>
              <w:tabs>
                <w:tab w:val="left" w:leader="dot" w:pos="5459"/>
                <w:tab w:val="left" w:pos="6179"/>
              </w:tabs>
            </w:pPr>
            <w:r>
              <w:tab/>
              <w:t>1</w:t>
            </w:r>
            <w:r>
              <w:tab/>
              <w:t>TH20</w:t>
            </w:r>
          </w:p>
          <w:p w:rsidR="005175A7" w:rsidP="005175A7" w:rsidRDefault="005175A7" w14:paraId="54E646CD" w14:textId="77777777">
            <w:pPr>
              <w:tabs>
                <w:tab w:val="left" w:leader="dot" w:pos="5459"/>
                <w:tab w:val="left" w:pos="6179"/>
              </w:tabs>
            </w:pPr>
            <w:r>
              <w:t>REFUSED</w:t>
            </w:r>
            <w:r>
              <w:tab/>
              <w:t>RF</w:t>
            </w:r>
            <w:r>
              <w:tab/>
              <w:t>TH20</w:t>
            </w:r>
          </w:p>
          <w:p w:rsidR="005175A7" w:rsidP="00960E39" w:rsidRDefault="005175A7" w14:paraId="562A844C" w14:textId="2137190A">
            <w:pPr>
              <w:tabs>
                <w:tab w:val="left" w:pos="5459"/>
                <w:tab w:val="left" w:pos="6179"/>
                <w:tab w:val="left" w:pos="6209"/>
              </w:tabs>
            </w:pPr>
            <w:r>
              <w:t>DON’T KNOW</w:t>
            </w:r>
            <w:r>
              <w:tab/>
              <w:t>DK</w:t>
            </w:r>
            <w:r>
              <w:tab/>
              <w:t>TH20</w:t>
            </w:r>
          </w:p>
        </w:tc>
      </w:tr>
      <w:tr w:rsidR="00626BD0" w:rsidTr="00626BD0" w14:paraId="584912FE" w14:textId="77777777">
        <w:tc>
          <w:tcPr>
            <w:tcW w:w="1728" w:type="dxa"/>
          </w:tcPr>
          <w:p w:rsidR="00626BD0" w:rsidP="00626BD0" w:rsidRDefault="00626BD0" w14:paraId="150900D8" w14:textId="77777777">
            <w:r>
              <w:t>Programmer Instructions:</w:t>
            </w:r>
          </w:p>
        </w:tc>
        <w:tc>
          <w:tcPr>
            <w:tcW w:w="8712" w:type="dxa"/>
          </w:tcPr>
          <w:p w:rsidR="00626BD0" w:rsidP="00626BD0" w:rsidRDefault="00777EF3" w14:paraId="15722D85" w14:textId="014BB2A5">
            <w:r>
              <w:t>Go to TH2</w:t>
            </w:r>
            <w:r w:rsidR="00590AE0">
              <w:t xml:space="preserve">0. </w:t>
            </w:r>
          </w:p>
        </w:tc>
      </w:tr>
      <w:tr w:rsidR="00626BD0" w:rsidTr="00626BD0" w14:paraId="7622EB0E" w14:textId="77777777">
        <w:tc>
          <w:tcPr>
            <w:tcW w:w="1728" w:type="dxa"/>
          </w:tcPr>
          <w:p w:rsidR="00626BD0" w:rsidP="00626BD0" w:rsidRDefault="00626BD0" w14:paraId="066A85A6" w14:textId="77777777">
            <w:r>
              <w:t>Display Instructions:</w:t>
            </w:r>
          </w:p>
        </w:tc>
        <w:tc>
          <w:tcPr>
            <w:tcW w:w="8712" w:type="dxa"/>
          </w:tcPr>
          <w:p w:rsidR="00626BD0" w:rsidP="00626BD0" w:rsidRDefault="00626BD0" w14:paraId="3F95EFF2" w14:textId="77777777"/>
        </w:tc>
      </w:tr>
      <w:tr w:rsidR="00626BD0" w:rsidTr="00626BD0" w14:paraId="7163A7B3" w14:textId="77777777">
        <w:tc>
          <w:tcPr>
            <w:tcW w:w="1728" w:type="dxa"/>
          </w:tcPr>
          <w:p w:rsidR="00626BD0" w:rsidP="00626BD0" w:rsidRDefault="00626BD0" w14:paraId="34A0779D" w14:textId="77777777">
            <w:r>
              <w:t>Testing/Editing Notes:</w:t>
            </w:r>
          </w:p>
        </w:tc>
        <w:tc>
          <w:tcPr>
            <w:tcW w:w="8712" w:type="dxa"/>
          </w:tcPr>
          <w:p w:rsidR="00626BD0" w:rsidP="00626BD0" w:rsidRDefault="00626BD0" w14:paraId="0B19A1DF" w14:textId="77777777"/>
        </w:tc>
      </w:tr>
    </w:tbl>
    <w:p w:rsidR="00626BD0" w:rsidP="00626BD0" w:rsidRDefault="00626BD0" w14:paraId="17256701" w14:textId="77777777">
      <w:pPr>
        <w:spacing w:after="0" w:line="240" w:lineRule="auto"/>
      </w:pPr>
    </w:p>
    <w:p w:rsidR="00626BD0" w:rsidP="00626BD0" w:rsidRDefault="00626BD0" w14:paraId="10ED5746" w14:textId="77777777">
      <w:pPr>
        <w:spacing w:after="0"/>
        <w:rPr>
          <w:szCs w:val="22"/>
        </w:rPr>
      </w:pPr>
    </w:p>
    <w:p w:rsidR="00134F5F" w:rsidP="00134F5F" w:rsidRDefault="0018304C" w14:paraId="2AA93C05" w14:textId="69C0DAEE">
      <w:pPr>
        <w:spacing w:after="0" w:line="240" w:lineRule="auto"/>
      </w:pPr>
      <w:r>
        <w:br w:type="page"/>
      </w:r>
    </w:p>
    <w:p w:rsidR="00134F5F" w:rsidP="00134F5F" w:rsidRDefault="00134F5F" w14:paraId="39705F70" w14:textId="77777777">
      <w:pPr>
        <w:spacing w:after="0"/>
      </w:pPr>
      <w:r w:rsidRPr="00055F6E">
        <w:rPr>
          <w:szCs w:val="22"/>
        </w:rPr>
        <w:lastRenderedPageBreak/>
        <w:t>Section:</w:t>
      </w:r>
      <w:r>
        <w:rPr>
          <w:szCs w:val="22"/>
        </w:rPr>
        <w:tab/>
      </w:r>
      <w:r>
        <w:t>__</w:t>
      </w:r>
      <w:sdt>
        <w:sdtPr>
          <w:id w:val="1288785157"/>
          <w:placeholder>
            <w:docPart w:val="6411AF815B3B4145B979B615E979787E"/>
          </w:placeholder>
        </w:sdtPr>
        <w:sdtEndPr/>
        <w:sdtContent>
          <w:r>
            <w:t>TH</w:t>
          </w:r>
        </w:sdtContent>
      </w:sdt>
      <w:r>
        <w:t>______</w:t>
      </w:r>
    </w:p>
    <w:p w:rsidR="00134F5F" w:rsidP="00134F5F" w:rsidRDefault="00134F5F" w14:paraId="270A1A70" w14:textId="1017AF19">
      <w:pPr>
        <w:spacing w:after="0"/>
      </w:pPr>
      <w:r>
        <w:t xml:space="preserve">Item #: </w:t>
      </w:r>
      <w:r>
        <w:tab/>
      </w:r>
      <w:r>
        <w:tab/>
        <w:t>__</w:t>
      </w:r>
      <w:sdt>
        <w:sdtPr>
          <w:id w:val="381226376"/>
          <w:placeholder>
            <w:docPart w:val="6411AF815B3B4145B979B615E979787E"/>
          </w:placeholder>
        </w:sdtPr>
        <w:sdtEndPr/>
        <w:sdtContent>
          <w:r>
            <w:t>BOX_20</w:t>
          </w:r>
        </w:sdtContent>
      </w:sdt>
      <w:r>
        <w:t>______</w:t>
      </w:r>
      <w:r>
        <w:tab/>
        <w:t xml:space="preserve">Blaise Name (new variable name): </w:t>
      </w:r>
      <w:sdt>
        <w:sdtPr>
          <w:id w:val="1436787059"/>
          <w:placeholder>
            <w:docPart w:val="6411AF815B3B4145B979B615E979787E"/>
          </w:placeholder>
          <w:showingPlcHdr/>
        </w:sdtPr>
        <w:sdtEndPr/>
        <w:sdtContent>
          <w:r w:rsidRPr="009F54A8">
            <w:rPr>
              <w:rStyle w:val="PlaceholderText"/>
            </w:rPr>
            <w:t>Click here to enter text.</w:t>
          </w:r>
        </w:sdtContent>
      </w:sdt>
    </w:p>
    <w:p w:rsidR="00134F5F" w:rsidP="00134F5F" w:rsidRDefault="00134F5F" w14:paraId="5C19C04D" w14:textId="783B6974">
      <w:pPr>
        <w:spacing w:after="0" w:line="240" w:lineRule="auto"/>
      </w:pPr>
      <w:r>
        <w:t xml:space="preserve">Type Class: </w:t>
      </w:r>
      <w:r>
        <w:tab/>
        <w:t>__</w:t>
      </w:r>
      <w:sdt>
        <w:sdtPr>
          <w:id w:val="635067651"/>
          <w:placeholder>
            <w:docPart w:val="6411AF815B3B4145B979B615E979787E"/>
          </w:placeholder>
        </w:sdtPr>
        <w:sdtEndPr/>
        <w:sdtContent>
          <w:r>
            <w:t>IF THEN</w:t>
          </w:r>
        </w:sdtContent>
      </w:sdt>
      <w:r>
        <w:t>______</w:t>
      </w:r>
    </w:p>
    <w:p w:rsidR="002578B4" w:rsidP="00134F5F" w:rsidRDefault="002578B4" w14:paraId="1A498732" w14:textId="77777777">
      <w:pPr>
        <w:spacing w:after="0" w:line="240" w:lineRule="auto"/>
      </w:pPr>
    </w:p>
    <w:tbl>
      <w:tblPr>
        <w:tblStyle w:val="TableGrid"/>
        <w:tblW w:w="0" w:type="auto"/>
        <w:tblLook w:val="04A0" w:firstRow="1" w:lastRow="0" w:firstColumn="1" w:lastColumn="0" w:noHBand="0" w:noVBand="1"/>
      </w:tblPr>
      <w:tblGrid>
        <w:gridCol w:w="1705"/>
        <w:gridCol w:w="8509"/>
      </w:tblGrid>
      <w:tr w:rsidR="00134F5F" w:rsidTr="00134F5F" w14:paraId="61922073" w14:textId="77777777">
        <w:tc>
          <w:tcPr>
            <w:tcW w:w="1705" w:type="dxa"/>
          </w:tcPr>
          <w:p w:rsidR="00134F5F" w:rsidP="00134F5F" w:rsidRDefault="00134F5F" w14:paraId="5A55993B" w14:textId="77777777">
            <w:r>
              <w:t>Route Details:</w:t>
            </w:r>
          </w:p>
        </w:tc>
        <w:tc>
          <w:tcPr>
            <w:tcW w:w="8509" w:type="dxa"/>
          </w:tcPr>
          <w:p w:rsidR="00134F5F" w:rsidP="00134F5F" w:rsidRDefault="00134F5F" w14:paraId="5D098F51" w14:textId="77777777">
            <w:r>
              <w:t>If a provider is flagged as a person-provider and TH20 has already been asked for this person-provider in this round (for any RU member), auto-code TH20 with the response that was coded when it was first looped on and go to BOX 20.</w:t>
            </w:r>
          </w:p>
          <w:p w:rsidR="00134F5F" w:rsidP="00134F5F" w:rsidRDefault="00134F5F" w14:paraId="52CBEEC4" w14:textId="77777777"/>
          <w:p w:rsidR="00134F5F" w:rsidP="00134F5F" w:rsidRDefault="00134F5F" w14:paraId="7493B4F5" w14:textId="7BC1EA62">
            <w:r>
              <w:t>Otherwise, continue with TH20.</w:t>
            </w:r>
          </w:p>
        </w:tc>
      </w:tr>
    </w:tbl>
    <w:p w:rsidR="00134F5F" w:rsidP="00134F5F" w:rsidRDefault="00134F5F" w14:paraId="3DF3C8F3" w14:textId="77777777">
      <w:pPr>
        <w:spacing w:after="0" w:line="240" w:lineRule="auto"/>
      </w:pPr>
    </w:p>
    <w:p w:rsidR="00626BD0" w:rsidP="00CE1F92" w:rsidRDefault="00626BD0" w14:paraId="4F4BF265" w14:textId="77777777">
      <w:pPr>
        <w:spacing w:after="0"/>
        <w:rPr>
          <w:szCs w:val="22"/>
        </w:rPr>
      </w:pPr>
    </w:p>
    <w:p w:rsidR="00626BD0" w:rsidP="00CE1F92" w:rsidRDefault="00055F6E" w14:paraId="6BAFCAEE" w14:textId="54AEFAD4">
      <w:pPr>
        <w:spacing w:after="0"/>
      </w:pPr>
      <w:r w:rsidRPr="00055F6E">
        <w:rPr>
          <w:szCs w:val="22"/>
        </w:rPr>
        <w:t>Section:</w:t>
      </w:r>
      <w:r>
        <w:rPr>
          <w:szCs w:val="22"/>
        </w:rPr>
        <w:tab/>
      </w:r>
      <w:r>
        <w:t>__</w:t>
      </w:r>
      <w:sdt>
        <w:sdtPr>
          <w:id w:val="345605637"/>
          <w:placeholder>
            <w:docPart w:val="D11E72D6EF5A4F8795052A2FE1A08EA2"/>
          </w:placeholder>
        </w:sdtPr>
        <w:sdtEndPr/>
        <w:sdtContent>
          <w:r w:rsidR="007B03E3">
            <w:t>TH</w:t>
          </w:r>
        </w:sdtContent>
      </w:sdt>
      <w:r>
        <w:t>_</w:t>
      </w:r>
      <w:r w:rsidR="006428EF">
        <w:t>_____</w:t>
      </w:r>
    </w:p>
    <w:p w:rsidR="00055F6E" w:rsidP="00CE1F92" w:rsidRDefault="00055F6E" w14:paraId="5208F3F0" w14:textId="2CF004E2">
      <w:pPr>
        <w:spacing w:after="0"/>
      </w:pPr>
      <w:r>
        <w:t xml:space="preserve">Item #: </w:t>
      </w:r>
      <w:r>
        <w:tab/>
      </w:r>
      <w:r>
        <w:tab/>
        <w:t>__</w:t>
      </w:r>
      <w:sdt>
        <w:sdtPr>
          <w:id w:val="805746707"/>
          <w:placeholder>
            <w:docPart w:val="D11E72D6EF5A4F8795052A2FE1A08EA2"/>
          </w:placeholder>
        </w:sdtPr>
        <w:sdtEndPr/>
        <w:sdtContent>
          <w:r w:rsidR="00777EF3">
            <w:t>TH2</w:t>
          </w:r>
          <w:r w:rsidR="007B03E3">
            <w:t>0</w:t>
          </w:r>
        </w:sdtContent>
      </w:sdt>
      <w:r>
        <w:t>______</w:t>
      </w:r>
      <w:r w:rsidR="006428EF">
        <w:tab/>
        <w:t xml:space="preserve">Blaise Name (new variable name): </w:t>
      </w:r>
      <w:sdt>
        <w:sdtPr>
          <w:id w:val="1977178721"/>
          <w:placeholder>
            <w:docPart w:val="D11E72D6EF5A4F8795052A2FE1A08EA2"/>
          </w:placeholder>
          <w:showingPlcHdr/>
        </w:sdtPr>
        <w:sdtEndPr/>
        <w:sdtContent>
          <w:r w:rsidRPr="009F54A8" w:rsidR="006428EF">
            <w:rPr>
              <w:rStyle w:val="PlaceholderText"/>
            </w:rPr>
            <w:t>Click here to enter text.</w:t>
          </w:r>
        </w:sdtContent>
      </w:sdt>
    </w:p>
    <w:p w:rsidR="006428EF" w:rsidP="00CE1F92" w:rsidRDefault="006428EF" w14:paraId="3C83122F" w14:textId="77777777">
      <w:pPr>
        <w:spacing w:after="0"/>
      </w:pPr>
      <w:r>
        <w:t xml:space="preserve">Type Class: </w:t>
      </w:r>
      <w:r>
        <w:tab/>
        <w:t>__</w:t>
      </w:r>
      <w:sdt>
        <w:sdtPr>
          <w:id w:val="-1442532705"/>
          <w:placeholder>
            <w:docPart w:val="D11E72D6EF5A4F8795052A2FE1A08EA2"/>
          </w:placeholder>
        </w:sdtPr>
        <w:sdtEndPr/>
        <w:sdtContent>
          <w:r w:rsidR="00150A7B">
            <w:t>Enumerated</w:t>
          </w:r>
        </w:sdtContent>
      </w:sdt>
      <w:r>
        <w:t>______</w:t>
      </w:r>
    </w:p>
    <w:p w:rsidR="006428EF" w:rsidP="00CE1F92" w:rsidRDefault="006428EF" w14:paraId="0B5D604E" w14:textId="77777777">
      <w:pPr>
        <w:pBdr>
          <w:bottom w:val="single" w:color="auto" w:sz="12" w:space="1"/>
        </w:pBdr>
        <w:spacing w:after="0"/>
      </w:pPr>
      <w:r>
        <w:t>Answer Type:</w:t>
      </w:r>
      <w:r>
        <w:tab/>
        <w:t>__</w:t>
      </w:r>
      <w:sdt>
        <w:sdtPr>
          <w:id w:val="-777947433"/>
          <w:placeholder>
            <w:docPart w:val="D11E72D6EF5A4F8795052A2FE1A08EA2"/>
          </w:placeholder>
        </w:sdtPr>
        <w:sdtEndPr/>
        <w:sdtContent>
          <w:r w:rsidR="00150A7B">
            <w:t>TYESNO</w:t>
          </w:r>
        </w:sdtContent>
      </w:sdt>
      <w:r>
        <w:t>______</w:t>
      </w:r>
    </w:p>
    <w:p w:rsidR="00CE1F92" w:rsidP="00055F6E" w:rsidRDefault="00CE1F92" w14:paraId="184451E7" w14:textId="77777777">
      <w:pPr>
        <w:pBdr>
          <w:bottom w:val="single" w:color="auto" w:sz="12" w:space="1"/>
        </w:pBdr>
        <w:spacing w:after="0" w:line="240" w:lineRule="auto"/>
      </w:pPr>
    </w:p>
    <w:p w:rsidR="004554D8" w:rsidP="004554D8" w:rsidRDefault="004554D8" w14:paraId="1006BBED" w14:textId="2D624CAB">
      <w:pPr>
        <w:spacing w:after="0"/>
      </w:pPr>
      <w:r>
        <w:rPr>
          <w:szCs w:val="22"/>
        </w:rPr>
        <w:t>Help Available</w:t>
      </w:r>
      <w:r w:rsidRPr="00055F6E">
        <w:rPr>
          <w:szCs w:val="22"/>
        </w:rPr>
        <w:t>:</w:t>
      </w:r>
      <w:r>
        <w:rPr>
          <w:szCs w:val="22"/>
        </w:rPr>
        <w:tab/>
      </w:r>
      <w:r>
        <w:t>__</w:t>
      </w:r>
      <w:sdt>
        <w:sdtPr>
          <w:id w:val="1881660038"/>
          <w:placeholder>
            <w:docPart w:val="3BDFC0BB49E5435384CC6BBBACF94C39"/>
          </w:placeholder>
        </w:sdtPr>
        <w:sdtEndPr/>
        <w:sdtContent>
          <w:r w:rsidR="00A71584">
            <w:t>MDDOTypes</w:t>
          </w:r>
        </w:sdtContent>
      </w:sdt>
      <w:r>
        <w:t>______</w:t>
      </w:r>
    </w:p>
    <w:p w:rsidR="004554D8" w:rsidP="004554D8" w:rsidRDefault="004554D8" w14:paraId="6D641EA1" w14:textId="77777777">
      <w:pPr>
        <w:spacing w:after="0"/>
      </w:pPr>
      <w:r w:rsidRPr="00055F6E">
        <w:rPr>
          <w:szCs w:val="22"/>
        </w:rPr>
        <w:t>S</w:t>
      </w:r>
      <w:r>
        <w:rPr>
          <w:szCs w:val="22"/>
        </w:rPr>
        <w:t>how Card</w:t>
      </w:r>
      <w:r w:rsidRPr="00055F6E">
        <w:rPr>
          <w:szCs w:val="22"/>
        </w:rPr>
        <w:t>:</w:t>
      </w:r>
      <w:r>
        <w:rPr>
          <w:szCs w:val="22"/>
        </w:rPr>
        <w:tab/>
      </w:r>
      <w:r>
        <w:t>__</w:t>
      </w:r>
      <w:sdt>
        <w:sdtPr>
          <w:id w:val="465085674"/>
          <w:placeholder>
            <w:docPart w:val="35A2C856CCCF44F2962F2AEDC8D0C36C"/>
          </w:placeholder>
          <w:showingPlcHdr/>
        </w:sdtPr>
        <w:sdtEndPr/>
        <w:sdtContent>
          <w:r w:rsidRPr="009F54A8">
            <w:rPr>
              <w:rStyle w:val="PlaceholderText"/>
            </w:rPr>
            <w:t>Click here to enter text.</w:t>
          </w:r>
        </w:sdtContent>
      </w:sdt>
      <w:r>
        <w:t>______</w:t>
      </w:r>
    </w:p>
    <w:p w:rsidR="004554D8" w:rsidP="004554D8" w:rsidRDefault="004554D8" w14:paraId="34F7F4C9" w14:textId="77777777">
      <w:pPr>
        <w:spacing w:after="0"/>
      </w:pPr>
      <w:r>
        <w:rPr>
          <w:szCs w:val="22"/>
        </w:rPr>
        <w:t>Look Up File</w:t>
      </w:r>
      <w:r w:rsidRPr="00055F6E">
        <w:rPr>
          <w:szCs w:val="22"/>
        </w:rPr>
        <w:t>:</w:t>
      </w:r>
      <w:r>
        <w:rPr>
          <w:szCs w:val="22"/>
        </w:rPr>
        <w:tab/>
      </w:r>
      <w:r>
        <w:t>__</w:t>
      </w:r>
      <w:sdt>
        <w:sdtPr>
          <w:id w:val="-341546888"/>
          <w:placeholder>
            <w:docPart w:val="B5D426F5365F43658082A87B7FF2C227"/>
          </w:placeholder>
          <w:showingPlcHdr/>
        </w:sdtPr>
        <w:sdtEndPr/>
        <w:sdtContent>
          <w:r w:rsidRPr="009F54A8">
            <w:rPr>
              <w:rStyle w:val="PlaceholderText"/>
            </w:rPr>
            <w:t>Click here to enter text.</w:t>
          </w:r>
        </w:sdtContent>
      </w:sdt>
      <w:r>
        <w:t>______</w:t>
      </w:r>
    </w:p>
    <w:p w:rsidR="00CE1F92" w:rsidP="00055F6E" w:rsidRDefault="00CE1F92" w14:paraId="277684E2" w14:textId="77777777">
      <w:pPr>
        <w:spacing w:after="0" w:line="240" w:lineRule="auto"/>
      </w:pPr>
    </w:p>
    <w:tbl>
      <w:tblPr>
        <w:tblStyle w:val="TableGrid"/>
        <w:tblW w:w="0" w:type="auto"/>
        <w:tblLook w:val="04A0" w:firstRow="1" w:lastRow="0" w:firstColumn="1" w:lastColumn="0" w:noHBand="0" w:noVBand="1"/>
      </w:tblPr>
      <w:tblGrid>
        <w:gridCol w:w="1719"/>
        <w:gridCol w:w="8495"/>
      </w:tblGrid>
      <w:tr w:rsidR="00CE1F92" w:rsidTr="00CE1F92" w14:paraId="2080400E" w14:textId="77777777">
        <w:tc>
          <w:tcPr>
            <w:tcW w:w="1728" w:type="dxa"/>
          </w:tcPr>
          <w:p w:rsidR="00CE1F92" w:rsidP="00055F6E" w:rsidRDefault="00CE1F92" w14:paraId="08D49EFB" w14:textId="77777777">
            <w:r>
              <w:t>Write To:</w:t>
            </w:r>
          </w:p>
        </w:tc>
        <w:tc>
          <w:tcPr>
            <w:tcW w:w="8712" w:type="dxa"/>
          </w:tcPr>
          <w:tbl>
            <w:tblPr>
              <w:tblStyle w:val="TableGrid"/>
              <w:tblW w:w="0" w:type="auto"/>
              <w:tblLook w:val="04A0" w:firstRow="1" w:lastRow="0" w:firstColumn="1" w:lastColumn="0" w:noHBand="0" w:noVBand="1"/>
            </w:tblPr>
            <w:tblGrid>
              <w:gridCol w:w="2757"/>
              <w:gridCol w:w="2756"/>
              <w:gridCol w:w="2756"/>
            </w:tblGrid>
            <w:tr w:rsidR="00CE1F92" w:rsidTr="00CE1F92" w14:paraId="7B111A9D" w14:textId="77777777">
              <w:tc>
                <w:tcPr>
                  <w:tcW w:w="2827" w:type="dxa"/>
                </w:tcPr>
                <w:p w:rsidR="00CE1F92" w:rsidP="00055F6E" w:rsidRDefault="00CE1F92" w14:paraId="5FE3C498" w14:textId="77777777">
                  <w:r>
                    <w:t>Parent Variable</w:t>
                  </w:r>
                </w:p>
              </w:tc>
              <w:tc>
                <w:tcPr>
                  <w:tcW w:w="2827" w:type="dxa"/>
                </w:tcPr>
                <w:p w:rsidR="00CE1F92" w:rsidP="00055F6E" w:rsidRDefault="00CE1F92" w14:paraId="3FF9EB03" w14:textId="77777777">
                  <w:r>
                    <w:t>Variable Name</w:t>
                  </w:r>
                </w:p>
              </w:tc>
              <w:tc>
                <w:tcPr>
                  <w:tcW w:w="2827" w:type="dxa"/>
                </w:tcPr>
                <w:p w:rsidR="00CE1F92" w:rsidP="00055F6E" w:rsidRDefault="00CE1F92" w14:paraId="71B9AC3A" w14:textId="77777777">
                  <w:r>
                    <w:t>Variable Label</w:t>
                  </w:r>
                </w:p>
              </w:tc>
            </w:tr>
            <w:tr w:rsidR="00CE1F92" w:rsidTr="00CE1F92" w14:paraId="60BEFE43" w14:textId="77777777">
              <w:tc>
                <w:tcPr>
                  <w:tcW w:w="2827" w:type="dxa"/>
                </w:tcPr>
                <w:p w:rsidR="00CE1F92" w:rsidP="00055F6E" w:rsidRDefault="00CE1F92" w14:paraId="5A36E874" w14:textId="77777777"/>
              </w:tc>
              <w:tc>
                <w:tcPr>
                  <w:tcW w:w="2827" w:type="dxa"/>
                </w:tcPr>
                <w:p w:rsidR="00CE1F92" w:rsidP="00055F6E" w:rsidRDefault="00CE1F92" w14:paraId="078087E1" w14:textId="77777777"/>
              </w:tc>
              <w:tc>
                <w:tcPr>
                  <w:tcW w:w="2827" w:type="dxa"/>
                </w:tcPr>
                <w:p w:rsidR="00CE1F92" w:rsidP="00055F6E" w:rsidRDefault="00CE1F92" w14:paraId="68E97F21" w14:textId="77777777"/>
              </w:tc>
            </w:tr>
            <w:tr w:rsidR="00CE1F92" w:rsidTr="00CE1F92" w14:paraId="6839E3C9" w14:textId="77777777">
              <w:tc>
                <w:tcPr>
                  <w:tcW w:w="2827" w:type="dxa"/>
                </w:tcPr>
                <w:p w:rsidR="00CE1F92" w:rsidP="00055F6E" w:rsidRDefault="00CE1F92" w14:paraId="1A2D320D" w14:textId="77777777"/>
              </w:tc>
              <w:tc>
                <w:tcPr>
                  <w:tcW w:w="2827" w:type="dxa"/>
                </w:tcPr>
                <w:p w:rsidR="00CE1F92" w:rsidP="00055F6E" w:rsidRDefault="00CE1F92" w14:paraId="52E5CACD" w14:textId="77777777"/>
              </w:tc>
              <w:tc>
                <w:tcPr>
                  <w:tcW w:w="2827" w:type="dxa"/>
                </w:tcPr>
                <w:p w:rsidR="00CE1F92" w:rsidP="00055F6E" w:rsidRDefault="00CE1F92" w14:paraId="54A20F82" w14:textId="77777777"/>
              </w:tc>
            </w:tr>
            <w:tr w:rsidR="00CE1F92" w:rsidTr="00CE1F92" w14:paraId="2E16C21B" w14:textId="77777777">
              <w:tc>
                <w:tcPr>
                  <w:tcW w:w="2827" w:type="dxa"/>
                </w:tcPr>
                <w:p w:rsidR="00CE1F92" w:rsidP="00055F6E" w:rsidRDefault="00CE1F92" w14:paraId="0FE49600" w14:textId="77777777"/>
              </w:tc>
              <w:tc>
                <w:tcPr>
                  <w:tcW w:w="2827" w:type="dxa"/>
                </w:tcPr>
                <w:p w:rsidR="00CE1F92" w:rsidP="00055F6E" w:rsidRDefault="00CE1F92" w14:paraId="4F5B3AC4" w14:textId="77777777"/>
              </w:tc>
              <w:tc>
                <w:tcPr>
                  <w:tcW w:w="2827" w:type="dxa"/>
                </w:tcPr>
                <w:p w:rsidR="00CE1F92" w:rsidP="00055F6E" w:rsidRDefault="00CE1F92" w14:paraId="79EA56F4" w14:textId="77777777"/>
              </w:tc>
            </w:tr>
            <w:tr w:rsidR="00CE1F92" w:rsidTr="00CE1F92" w14:paraId="11A96085" w14:textId="77777777">
              <w:tc>
                <w:tcPr>
                  <w:tcW w:w="2827" w:type="dxa"/>
                </w:tcPr>
                <w:p w:rsidR="00CE1F92" w:rsidP="00055F6E" w:rsidRDefault="00CE1F92" w14:paraId="3A215C34" w14:textId="77777777"/>
              </w:tc>
              <w:tc>
                <w:tcPr>
                  <w:tcW w:w="2827" w:type="dxa"/>
                </w:tcPr>
                <w:p w:rsidR="00CE1F92" w:rsidP="00055F6E" w:rsidRDefault="00CE1F92" w14:paraId="2CDAFAED" w14:textId="77777777"/>
              </w:tc>
              <w:tc>
                <w:tcPr>
                  <w:tcW w:w="2827" w:type="dxa"/>
                </w:tcPr>
                <w:p w:rsidR="00CE1F92" w:rsidP="00055F6E" w:rsidRDefault="00CE1F92" w14:paraId="67D92D3D" w14:textId="77777777"/>
              </w:tc>
            </w:tr>
            <w:tr w:rsidR="00CE1F92" w:rsidTr="00CE1F92" w14:paraId="57602D8F" w14:textId="77777777">
              <w:tc>
                <w:tcPr>
                  <w:tcW w:w="2827" w:type="dxa"/>
                </w:tcPr>
                <w:p w:rsidR="00CE1F92" w:rsidP="00055F6E" w:rsidRDefault="00CE1F92" w14:paraId="29E87C40" w14:textId="77777777"/>
              </w:tc>
              <w:tc>
                <w:tcPr>
                  <w:tcW w:w="2827" w:type="dxa"/>
                </w:tcPr>
                <w:p w:rsidR="00CE1F92" w:rsidP="00055F6E" w:rsidRDefault="00CE1F92" w14:paraId="56F363FD" w14:textId="77777777"/>
              </w:tc>
              <w:tc>
                <w:tcPr>
                  <w:tcW w:w="2827" w:type="dxa"/>
                </w:tcPr>
                <w:p w:rsidR="00CE1F92" w:rsidP="00055F6E" w:rsidRDefault="00CE1F92" w14:paraId="524FB85A" w14:textId="77777777"/>
              </w:tc>
            </w:tr>
          </w:tbl>
          <w:p w:rsidR="00CE1F92" w:rsidP="00055F6E" w:rsidRDefault="00CE1F92" w14:paraId="1FC0B120" w14:textId="77777777"/>
          <w:p w:rsidR="00CE1F92" w:rsidP="00055F6E" w:rsidRDefault="00CE1F92" w14:paraId="3E57DADD" w14:textId="77777777"/>
          <w:p w:rsidR="00CE1F92" w:rsidP="00055F6E" w:rsidRDefault="00CE1F92" w14:paraId="4B7419A4" w14:textId="77777777"/>
          <w:p w:rsidR="00CE1F92" w:rsidP="00055F6E" w:rsidRDefault="00CE1F92" w14:paraId="40087BC0" w14:textId="77777777"/>
        </w:tc>
      </w:tr>
      <w:tr w:rsidR="00CE1F92" w:rsidTr="00CE1F92" w14:paraId="10B4F54A" w14:textId="77777777">
        <w:tc>
          <w:tcPr>
            <w:tcW w:w="1728" w:type="dxa"/>
          </w:tcPr>
          <w:p w:rsidR="00CE1F92" w:rsidP="00055F6E" w:rsidRDefault="00CE1F92" w14:paraId="7326219D" w14:textId="77777777">
            <w:r>
              <w:t>Context Header:</w:t>
            </w:r>
          </w:p>
        </w:tc>
        <w:tc>
          <w:tcPr>
            <w:tcW w:w="8712" w:type="dxa"/>
          </w:tcPr>
          <w:p w:rsidR="00CE1F92" w:rsidP="00055F6E" w:rsidRDefault="007B03E3" w14:paraId="18E47DA6" w14:textId="485134E9">
            <w:r w:rsidRPr="007B03E3">
              <w:t>{PERSON'S FIRST MIDDLE AND LAST NAME} {NAME OF MEDICAL CARE PROVIDER}-{DOC OR DEPT} {EVN-DT}</w:t>
            </w:r>
          </w:p>
        </w:tc>
      </w:tr>
      <w:tr w:rsidR="00CE1F92" w:rsidTr="00CE1F92" w14:paraId="7E3B173A" w14:textId="77777777">
        <w:tc>
          <w:tcPr>
            <w:tcW w:w="1728" w:type="dxa"/>
          </w:tcPr>
          <w:p w:rsidR="00CE1F92" w:rsidP="00055F6E" w:rsidRDefault="00CE1F92" w14:paraId="0932E344" w14:textId="77777777">
            <w:r>
              <w:t>Question Text:</w:t>
            </w:r>
          </w:p>
        </w:tc>
        <w:tc>
          <w:tcPr>
            <w:tcW w:w="8712" w:type="dxa"/>
          </w:tcPr>
          <w:p w:rsidR="007B03E3" w:rsidP="007B03E3" w:rsidRDefault="007B03E3" w14:paraId="5ED784A2" w14:textId="22C76F47">
            <w:r>
              <w:t xml:space="preserve">{Is {PROVIDER} a medical doctor?/Did {you/{PERSON}} </w:t>
            </w:r>
            <w:r w:rsidR="00C50944">
              <w:t>{</w:t>
            </w:r>
            <w:r w:rsidR="0018304C">
              <w:t>talk to</w:t>
            </w:r>
            <w:r w:rsidR="00C50944">
              <w:t>/have contact with}</w:t>
            </w:r>
            <w:r>
              <w:t>a medical doctor during this particular visit?}</w:t>
            </w:r>
          </w:p>
          <w:p w:rsidR="007B03E3" w:rsidP="007B03E3" w:rsidRDefault="007B03E3" w14:paraId="0D081ECF" w14:textId="77777777"/>
          <w:p w:rsidR="00CE1F92" w:rsidP="007B03E3" w:rsidRDefault="007B03E3" w14:paraId="004550D8" w14:textId="0B92AA84">
            <w:pPr>
              <w:jc w:val="right"/>
            </w:pPr>
            <w:r>
              <w:t>HELP: F1</w:t>
            </w:r>
          </w:p>
        </w:tc>
      </w:tr>
      <w:tr w:rsidR="00CE1F92" w:rsidTr="00CE1F92" w14:paraId="4495E0E1" w14:textId="77777777">
        <w:tc>
          <w:tcPr>
            <w:tcW w:w="1728" w:type="dxa"/>
          </w:tcPr>
          <w:p w:rsidR="00CE1F92" w:rsidP="00055F6E" w:rsidRDefault="00CE1F92" w14:paraId="3BF70515" w14:textId="77777777">
            <w:r>
              <w:t>Responses:</w:t>
            </w:r>
          </w:p>
        </w:tc>
        <w:tc>
          <w:tcPr>
            <w:tcW w:w="8712" w:type="dxa"/>
          </w:tcPr>
          <w:p w:rsidR="005175A7" w:rsidP="005175A7" w:rsidRDefault="005175A7" w14:paraId="57C4293F" w14:textId="77C5DA90">
            <w:pPr>
              <w:tabs>
                <w:tab w:val="left" w:leader="dot" w:pos="5459"/>
                <w:tab w:val="left" w:pos="6179"/>
              </w:tabs>
            </w:pPr>
            <w:r>
              <w:t xml:space="preserve">YES </w:t>
            </w:r>
            <w:r>
              <w:tab/>
              <w:t>1</w:t>
            </w:r>
            <w:r>
              <w:tab/>
            </w:r>
          </w:p>
          <w:p w:rsidR="005175A7" w:rsidP="005175A7" w:rsidRDefault="005175A7" w14:paraId="1B6F4622" w14:textId="7C5EBA73">
            <w:pPr>
              <w:tabs>
                <w:tab w:val="left" w:leader="dot" w:pos="5459"/>
                <w:tab w:val="left" w:pos="6179"/>
              </w:tabs>
            </w:pPr>
            <w:r>
              <w:t xml:space="preserve">NO </w:t>
            </w:r>
            <w:r>
              <w:tab/>
              <w:t>2</w:t>
            </w:r>
            <w:r>
              <w:tab/>
            </w:r>
          </w:p>
          <w:p w:rsidR="005175A7" w:rsidP="005175A7" w:rsidRDefault="005175A7" w14:paraId="16E23D94" w14:textId="5923BC98">
            <w:pPr>
              <w:tabs>
                <w:tab w:val="left" w:leader="dot" w:pos="5459"/>
                <w:tab w:val="left" w:pos="6179"/>
              </w:tabs>
            </w:pPr>
            <w:r>
              <w:t xml:space="preserve">REFUSED </w:t>
            </w:r>
            <w:r w:rsidR="00320884">
              <w:tab/>
              <w:t>RF</w:t>
            </w:r>
            <w:r>
              <w:tab/>
            </w:r>
          </w:p>
          <w:p w:rsidR="005175A7" w:rsidP="005175A7" w:rsidRDefault="005175A7" w14:paraId="0061053A" w14:textId="4B0705EF">
            <w:pPr>
              <w:tabs>
                <w:tab w:val="left" w:leader="dot" w:pos="5459"/>
                <w:tab w:val="left" w:pos="6179"/>
              </w:tabs>
            </w:pPr>
            <w:r>
              <w:t>DON’T KNOW</w:t>
            </w:r>
            <w:r>
              <w:tab/>
            </w:r>
            <w:r w:rsidR="00320884">
              <w:t>DK</w:t>
            </w:r>
            <w:r>
              <w:tab/>
            </w:r>
          </w:p>
          <w:p w:rsidR="00475C94" w:rsidP="00055F6E" w:rsidRDefault="00475C94" w14:paraId="36ED31A2" w14:textId="39007B68"/>
        </w:tc>
      </w:tr>
      <w:tr w:rsidR="00CE1F92" w:rsidTr="00CE1F92" w14:paraId="19B663DF" w14:textId="77777777">
        <w:tc>
          <w:tcPr>
            <w:tcW w:w="1728" w:type="dxa"/>
          </w:tcPr>
          <w:p w:rsidR="00CE1F92" w:rsidP="00055F6E" w:rsidRDefault="00CE1F92" w14:paraId="44E0E716" w14:textId="77777777">
            <w:r>
              <w:t>Programmer Instructions:</w:t>
            </w:r>
          </w:p>
        </w:tc>
        <w:tc>
          <w:tcPr>
            <w:tcW w:w="8712" w:type="dxa"/>
          </w:tcPr>
          <w:p w:rsidR="007B03E3" w:rsidP="007B03E3" w:rsidRDefault="00777EF3" w14:paraId="7BE040C3" w14:textId="3F6B03F7">
            <w:r>
              <w:t>If TH2</w:t>
            </w:r>
            <w:r w:rsidR="007B03E3">
              <w:t>0 is coded ‘1’ (YES) and provider associated with event i</w:t>
            </w:r>
            <w:r>
              <w:t>s a facility-provider, go to TH3</w:t>
            </w:r>
            <w:r w:rsidR="007B03E3">
              <w:t>0.</w:t>
            </w:r>
          </w:p>
          <w:p w:rsidR="007B03E3" w:rsidP="007B03E3" w:rsidRDefault="00777EF3" w14:paraId="65216EA0" w14:textId="35763E7A">
            <w:r>
              <w:t>If TH2</w:t>
            </w:r>
            <w:r w:rsidR="007B03E3">
              <w:t>0 is coded ‘2’ (NO), ‘RF’ or ‘DK’ and provider associated with event is a faci</w:t>
            </w:r>
            <w:r>
              <w:t>lity- provider, go to TH4</w:t>
            </w:r>
            <w:r w:rsidR="007B03E3">
              <w:t>0.</w:t>
            </w:r>
          </w:p>
          <w:p w:rsidR="00CE1F92" w:rsidP="007B03E3" w:rsidRDefault="007B03E3" w14:paraId="2A8DB71C" w14:textId="5804C3BE">
            <w:r>
              <w:t>Otherwise, continue with BOX_</w:t>
            </w:r>
            <w:r w:rsidR="00EB689E">
              <w:t>3</w:t>
            </w:r>
            <w:r>
              <w:t>0.</w:t>
            </w:r>
          </w:p>
        </w:tc>
      </w:tr>
      <w:tr w:rsidR="00CE1F92" w:rsidTr="00CE1F92" w14:paraId="07E39F1A" w14:textId="77777777">
        <w:tc>
          <w:tcPr>
            <w:tcW w:w="1728" w:type="dxa"/>
          </w:tcPr>
          <w:p w:rsidR="00CE1F92" w:rsidP="00055F6E" w:rsidRDefault="00CE1F92" w14:paraId="05222C6B" w14:textId="77777777">
            <w:r>
              <w:t>Display Instructions:</w:t>
            </w:r>
          </w:p>
        </w:tc>
        <w:tc>
          <w:tcPr>
            <w:tcW w:w="8712" w:type="dxa"/>
          </w:tcPr>
          <w:p w:rsidR="00A557D1" w:rsidP="00475C94" w:rsidRDefault="007B03E3" w14:paraId="7E19BBFB" w14:textId="49D63EC4">
            <w:r w:rsidRPr="007B03E3">
              <w:t>Display ‘Is {P</w:t>
            </w:r>
            <w:r w:rsidR="00777EF3">
              <w:t>ROVIDER} a medical doctor?’ if p</w:t>
            </w:r>
            <w:r w:rsidRPr="007B03E3">
              <w:t xml:space="preserve">rovider linked to this event is flagged as a ‘person- provider’. Otherwise, display ‘Did {you/{PERSON}} </w:t>
            </w:r>
            <w:r w:rsidR="00C50944">
              <w:t>{talk to/have contact with}</w:t>
            </w:r>
            <w:r w:rsidRPr="007B03E3">
              <w:t xml:space="preserve"> a medical doctor during this particular visit?’</w:t>
            </w:r>
          </w:p>
          <w:p w:rsidR="00C50944" w:rsidP="00475C94" w:rsidRDefault="00C50944" w14:paraId="05FE447E" w14:textId="77777777"/>
          <w:p w:rsidR="00C50944" w:rsidP="00475C94" w:rsidRDefault="00C50944" w14:paraId="1A2E93AA" w14:textId="21A18424">
            <w:r>
              <w:t xml:space="preserve">Display ‘talk to’ if TH10 is coded ‘1’ (PHONE) or ‘2’ (VIDEO). Otherwise, display ‘have contact with’. </w:t>
            </w:r>
          </w:p>
        </w:tc>
      </w:tr>
      <w:tr w:rsidR="00CE1F92" w:rsidTr="00CE1F92" w14:paraId="251B6E2D" w14:textId="77777777">
        <w:tc>
          <w:tcPr>
            <w:tcW w:w="1728" w:type="dxa"/>
          </w:tcPr>
          <w:p w:rsidR="00CE1F92" w:rsidP="00055F6E" w:rsidRDefault="00CE1F92" w14:paraId="425B60B7" w14:textId="77777777">
            <w:r>
              <w:t>Testing/Editing Notes:</w:t>
            </w:r>
          </w:p>
        </w:tc>
        <w:tc>
          <w:tcPr>
            <w:tcW w:w="8712" w:type="dxa"/>
          </w:tcPr>
          <w:p w:rsidR="00CE1F92" w:rsidP="00475C94" w:rsidRDefault="00CE1F92" w14:paraId="469A3621" w14:textId="77777777"/>
        </w:tc>
      </w:tr>
    </w:tbl>
    <w:p w:rsidR="0018304C" w:rsidRDefault="0018304C" w14:paraId="71CFA7A5" w14:textId="6B06D11F">
      <w:r>
        <w:br w:type="page"/>
      </w:r>
    </w:p>
    <w:p w:rsidR="007B03E3" w:rsidP="007B03E3" w:rsidRDefault="007B03E3" w14:paraId="7F9184C0" w14:textId="77777777">
      <w:pPr>
        <w:spacing w:after="0" w:line="240" w:lineRule="auto"/>
      </w:pPr>
    </w:p>
    <w:p w:rsidR="007B03E3" w:rsidP="007B03E3" w:rsidRDefault="007B03E3" w14:paraId="465F613F" w14:textId="77777777">
      <w:pPr>
        <w:spacing w:after="0"/>
      </w:pPr>
      <w:r w:rsidRPr="00055F6E">
        <w:rPr>
          <w:szCs w:val="22"/>
        </w:rPr>
        <w:t>Section:</w:t>
      </w:r>
      <w:r>
        <w:rPr>
          <w:szCs w:val="22"/>
        </w:rPr>
        <w:tab/>
      </w:r>
      <w:r>
        <w:t>__</w:t>
      </w:r>
      <w:sdt>
        <w:sdtPr>
          <w:id w:val="-1223443893"/>
          <w:placeholder>
            <w:docPart w:val="553116493BF0465A8590B1C0713CF65E"/>
          </w:placeholder>
        </w:sdtPr>
        <w:sdtEndPr/>
        <w:sdtContent>
          <w:r>
            <w:t>TH</w:t>
          </w:r>
        </w:sdtContent>
      </w:sdt>
      <w:r>
        <w:t>______</w:t>
      </w:r>
    </w:p>
    <w:p w:rsidR="007B03E3" w:rsidP="007B03E3" w:rsidRDefault="007B03E3" w14:paraId="542294EA" w14:textId="632F19EB">
      <w:pPr>
        <w:spacing w:after="0"/>
      </w:pPr>
      <w:r>
        <w:t xml:space="preserve">Item #: </w:t>
      </w:r>
      <w:r>
        <w:tab/>
      </w:r>
      <w:r>
        <w:tab/>
        <w:t>__</w:t>
      </w:r>
      <w:sdt>
        <w:sdtPr>
          <w:id w:val="802123115"/>
          <w:placeholder>
            <w:docPart w:val="553116493BF0465A8590B1C0713CF65E"/>
          </w:placeholder>
        </w:sdtPr>
        <w:sdtEndPr/>
        <w:sdtContent>
          <w:r>
            <w:t>BOX_</w:t>
          </w:r>
          <w:r w:rsidR="00EB689E">
            <w:t>3</w:t>
          </w:r>
          <w:r>
            <w:t>0</w:t>
          </w:r>
        </w:sdtContent>
      </w:sdt>
      <w:r>
        <w:t>______</w:t>
      </w:r>
      <w:r>
        <w:tab/>
        <w:t xml:space="preserve">Blaise Name (new variable name): </w:t>
      </w:r>
      <w:sdt>
        <w:sdtPr>
          <w:id w:val="-184672321"/>
          <w:placeholder>
            <w:docPart w:val="553116493BF0465A8590B1C0713CF65E"/>
          </w:placeholder>
          <w:showingPlcHdr/>
        </w:sdtPr>
        <w:sdtEndPr/>
        <w:sdtContent>
          <w:r w:rsidRPr="009F54A8">
            <w:rPr>
              <w:rStyle w:val="PlaceholderText"/>
            </w:rPr>
            <w:t>Click here to enter text.</w:t>
          </w:r>
        </w:sdtContent>
      </w:sdt>
    </w:p>
    <w:p w:rsidR="007B03E3" w:rsidP="007B03E3" w:rsidRDefault="007B03E3" w14:paraId="4DB7A57B" w14:textId="48D6109D">
      <w:pPr>
        <w:spacing w:after="0"/>
      </w:pPr>
      <w:r>
        <w:t xml:space="preserve">Type Class: </w:t>
      </w:r>
      <w:r>
        <w:tab/>
        <w:t>__</w:t>
      </w:r>
      <w:sdt>
        <w:sdtPr>
          <w:id w:val="671689390"/>
          <w:placeholder>
            <w:docPart w:val="553116493BF0465A8590B1C0713CF65E"/>
          </w:placeholder>
        </w:sdtPr>
        <w:sdtEndPr/>
        <w:sdtContent>
          <w:r w:rsidR="00A71584">
            <w:t>IF THEN</w:t>
          </w:r>
        </w:sdtContent>
      </w:sdt>
      <w:r>
        <w:t>______</w:t>
      </w:r>
    </w:p>
    <w:p w:rsidR="007B03E3" w:rsidP="007B03E3" w:rsidRDefault="007B03E3" w14:paraId="4B5F8498" w14:textId="075548EF">
      <w:pPr>
        <w:spacing w:after="0"/>
      </w:pPr>
    </w:p>
    <w:p w:rsidR="007B03E3" w:rsidP="007B03E3" w:rsidRDefault="007B03E3" w14:paraId="2A6E9822" w14:textId="77777777">
      <w:pPr>
        <w:spacing w:after="0" w:line="240" w:lineRule="auto"/>
      </w:pPr>
    </w:p>
    <w:tbl>
      <w:tblPr>
        <w:tblStyle w:val="TableGrid"/>
        <w:tblW w:w="0" w:type="auto"/>
        <w:tblLook w:val="04A0" w:firstRow="1" w:lastRow="0" w:firstColumn="1" w:lastColumn="0" w:noHBand="0" w:noVBand="1"/>
      </w:tblPr>
      <w:tblGrid>
        <w:gridCol w:w="1722"/>
        <w:gridCol w:w="8492"/>
      </w:tblGrid>
      <w:tr w:rsidR="007B03E3" w:rsidTr="00320884" w14:paraId="747FA788" w14:textId="77777777">
        <w:tc>
          <w:tcPr>
            <w:tcW w:w="1722" w:type="dxa"/>
          </w:tcPr>
          <w:p w:rsidR="007B03E3" w:rsidP="00626BD0" w:rsidRDefault="007B03E3" w14:paraId="7A024F07" w14:textId="77777777">
            <w:r>
              <w:t>Programmer Instructions:</w:t>
            </w:r>
          </w:p>
        </w:tc>
        <w:tc>
          <w:tcPr>
            <w:tcW w:w="8492" w:type="dxa"/>
          </w:tcPr>
          <w:p w:rsidR="007B03E3" w:rsidP="007B03E3" w:rsidRDefault="00777EF3" w14:paraId="6C596D04" w14:textId="57A03C2A">
            <w:r>
              <w:t>If TH2</w:t>
            </w:r>
            <w:r w:rsidR="007B03E3">
              <w:t>0 is coded ‘1’ (YES) and provider associated with event</w:t>
            </w:r>
            <w:r>
              <w:t xml:space="preserve"> is a person-provider, and person-provider already has TH30/3</w:t>
            </w:r>
            <w:r w:rsidR="007B03E3">
              <w:t>0OS (specialty) recorded this round (for any RU member) or in a previous round (for any RU member) (</w:t>
            </w:r>
            <w:commentRangeStart w:id="1"/>
            <w:r w:rsidR="007B03E3">
              <w:t>preload.MVDocSpecFlag</w:t>
            </w:r>
            <w:commentRangeEnd w:id="1"/>
            <w:r w:rsidR="00136BBF">
              <w:rPr>
                <w:rStyle w:val="CommentReference"/>
              </w:rPr>
              <w:commentReference w:id="1"/>
            </w:r>
            <w:r w:rsidR="007B03E3">
              <w:t>), OR</w:t>
            </w:r>
          </w:p>
          <w:p w:rsidR="00136BBF" w:rsidP="007B03E3" w:rsidRDefault="00136BBF" w14:paraId="39310182" w14:textId="77777777"/>
          <w:p w:rsidR="007B03E3" w:rsidP="007B03E3" w:rsidRDefault="00777EF3" w14:paraId="5D1D788E" w14:textId="220B4715">
            <w:r>
              <w:t>If TH2</w:t>
            </w:r>
            <w:r w:rsidR="007B03E3">
              <w:t>0 is coded ‘2’ (NO), ‘DK’, or ‘RF’ and provider associated with event is a person- provider, and</w:t>
            </w:r>
            <w:r>
              <w:t xml:space="preserve"> person-provider already has TH4</w:t>
            </w:r>
            <w:r w:rsidR="007B03E3">
              <w:t>0 (provider type) recorded this round (for any RU member) or in a previous round (for any RU member)</w:t>
            </w:r>
            <w:r>
              <w:t xml:space="preserve"> (preload.MVMedType Flag), g</w:t>
            </w:r>
            <w:r w:rsidR="007B03E3">
              <w:t>o to BOX_</w:t>
            </w:r>
            <w:r w:rsidR="00E86358">
              <w:t>4</w:t>
            </w:r>
            <w:r w:rsidR="007B03E3">
              <w:t>0.</w:t>
            </w:r>
          </w:p>
          <w:p w:rsidR="007B03E3" w:rsidP="007B03E3" w:rsidRDefault="007B03E3" w14:paraId="4EA6C3FD" w14:textId="77777777"/>
          <w:p w:rsidR="007B03E3" w:rsidP="007B03E3" w:rsidRDefault="00777EF3" w14:paraId="6EB9AA08" w14:textId="5A3AAA7C">
            <w:r>
              <w:t>If TH2</w:t>
            </w:r>
            <w:r w:rsidR="007B03E3">
              <w:t>0 is coded ‘1’ (YES) and provider associated with event</w:t>
            </w:r>
            <w:r>
              <w:t xml:space="preserve"> is a person-provider, and pers</w:t>
            </w:r>
            <w:r w:rsidR="007B03E3">
              <w:t>on-pr</w:t>
            </w:r>
            <w:r>
              <w:t>ovider does NOT already have TH30/3</w:t>
            </w:r>
            <w:r w:rsidR="007B03E3">
              <w:t>0OS (specialty) recorded this round (for any RU member) or in a previous roun</w:t>
            </w:r>
            <w:r>
              <w:t>d (for any RU member), go to TH3</w:t>
            </w:r>
            <w:r w:rsidR="007B03E3">
              <w:t>0 (preload.MVDocS pecFlag).</w:t>
            </w:r>
          </w:p>
          <w:p w:rsidR="007B03E3" w:rsidP="007B03E3" w:rsidRDefault="007B03E3" w14:paraId="63BCEF0A" w14:textId="77777777"/>
          <w:p w:rsidR="007B03E3" w:rsidP="007B03E3" w:rsidRDefault="00777EF3" w14:paraId="459EB482" w14:textId="4A8017E5">
            <w:r>
              <w:t>If TH2</w:t>
            </w:r>
            <w:r w:rsidR="007B03E3">
              <w:t>0 is coded ‘2’ (NO), ‘DK’, or ‘RF’ and provider associated with event is a person- provider, and person-pr</w:t>
            </w:r>
            <w:r>
              <w:t>ovider does NOT already have TH4</w:t>
            </w:r>
            <w:r w:rsidR="007B03E3">
              <w:t>0 (provider type) recorded this round (for any RU member) or in a previous roun</w:t>
            </w:r>
            <w:r>
              <w:t>d (for any RU member), go to TH4</w:t>
            </w:r>
            <w:r w:rsidR="007B03E3">
              <w:t>0 (preload.MVMedType Flag).</w:t>
            </w:r>
          </w:p>
        </w:tc>
      </w:tr>
    </w:tbl>
    <w:p w:rsidR="007B03E3" w:rsidP="007B03E3" w:rsidRDefault="007B03E3" w14:paraId="77B28ADE" w14:textId="77777777">
      <w:pPr>
        <w:spacing w:after="0" w:line="240" w:lineRule="auto"/>
      </w:pPr>
    </w:p>
    <w:p w:rsidR="007B03E3" w:rsidP="007B03E3" w:rsidRDefault="007B03E3" w14:paraId="1786534C" w14:textId="77777777">
      <w:pPr>
        <w:spacing w:after="0" w:line="240" w:lineRule="auto"/>
      </w:pPr>
    </w:p>
    <w:p w:rsidR="00136BBF" w:rsidRDefault="00136BBF" w14:paraId="636A1880" w14:textId="6C9D82BA">
      <w:r>
        <w:br w:type="page"/>
      </w:r>
    </w:p>
    <w:p w:rsidR="00AA70CC" w:rsidP="00055F6E" w:rsidRDefault="00AA70CC" w14:paraId="71ACFB5A" w14:textId="77777777">
      <w:pPr>
        <w:spacing w:after="0" w:line="240" w:lineRule="auto"/>
      </w:pPr>
    </w:p>
    <w:p w:rsidR="00AA70CC" w:rsidP="00AA70CC" w:rsidRDefault="00AA70CC" w14:paraId="783ACC2D" w14:textId="1C9BAB39">
      <w:pPr>
        <w:spacing w:after="0"/>
      </w:pPr>
      <w:r w:rsidRPr="00055F6E">
        <w:rPr>
          <w:szCs w:val="22"/>
        </w:rPr>
        <w:t>Section:</w:t>
      </w:r>
      <w:r>
        <w:rPr>
          <w:szCs w:val="22"/>
        </w:rPr>
        <w:tab/>
      </w:r>
      <w:r>
        <w:t>__</w:t>
      </w:r>
      <w:sdt>
        <w:sdtPr>
          <w:id w:val="-1654511252"/>
          <w:placeholder>
            <w:docPart w:val="546ABE64C02340D08F77230C7AFDBDC9"/>
          </w:placeholder>
        </w:sdtPr>
        <w:sdtEndPr/>
        <w:sdtContent>
          <w:r w:rsidR="007B03E3">
            <w:t>TH</w:t>
          </w:r>
        </w:sdtContent>
      </w:sdt>
      <w:r>
        <w:t>______</w:t>
      </w:r>
    </w:p>
    <w:p w:rsidR="00AA70CC" w:rsidP="00AA70CC" w:rsidRDefault="00AA70CC" w14:paraId="02B7C6D9" w14:textId="19D7BDFB">
      <w:pPr>
        <w:spacing w:after="0"/>
      </w:pPr>
      <w:r>
        <w:t xml:space="preserve">Item #: </w:t>
      </w:r>
      <w:r>
        <w:tab/>
      </w:r>
      <w:r>
        <w:tab/>
        <w:t>__</w:t>
      </w:r>
      <w:sdt>
        <w:sdtPr>
          <w:id w:val="1916432047"/>
          <w:placeholder>
            <w:docPart w:val="546ABE64C02340D08F77230C7AFDBDC9"/>
          </w:placeholder>
        </w:sdtPr>
        <w:sdtEndPr/>
        <w:sdtContent>
          <w:r w:rsidR="007B03E3">
            <w:t>TH</w:t>
          </w:r>
          <w:r w:rsidR="00777EF3">
            <w:t>3</w:t>
          </w:r>
          <w:r w:rsidR="006C3247">
            <w:t>0</w:t>
          </w:r>
        </w:sdtContent>
      </w:sdt>
      <w:r>
        <w:t>______</w:t>
      </w:r>
      <w:r>
        <w:tab/>
        <w:t xml:space="preserve">Blaise Name (new variable name): </w:t>
      </w:r>
      <w:sdt>
        <w:sdtPr>
          <w:id w:val="-2084747956"/>
          <w:placeholder>
            <w:docPart w:val="546ABE64C02340D08F77230C7AFDBDC9"/>
          </w:placeholder>
          <w:showingPlcHdr/>
        </w:sdtPr>
        <w:sdtEndPr/>
        <w:sdtContent>
          <w:r w:rsidRPr="009F54A8">
            <w:rPr>
              <w:rStyle w:val="PlaceholderText"/>
            </w:rPr>
            <w:t>Click here to enter text.</w:t>
          </w:r>
        </w:sdtContent>
      </w:sdt>
    </w:p>
    <w:p w:rsidR="00AA70CC" w:rsidP="00AA70CC" w:rsidRDefault="00AA70CC" w14:paraId="5F5426E8" w14:textId="77777777">
      <w:pPr>
        <w:spacing w:after="0"/>
      </w:pPr>
      <w:r>
        <w:t xml:space="preserve">Type Class: </w:t>
      </w:r>
      <w:r>
        <w:tab/>
        <w:t>__</w:t>
      </w:r>
      <w:sdt>
        <w:sdtPr>
          <w:id w:val="-1091773417"/>
          <w:placeholder>
            <w:docPart w:val="546ABE64C02340D08F77230C7AFDBDC9"/>
          </w:placeholder>
        </w:sdtPr>
        <w:sdtEndPr/>
        <w:sdtContent>
          <w:r w:rsidR="006C3247">
            <w:t>Enumerated</w:t>
          </w:r>
        </w:sdtContent>
      </w:sdt>
      <w:r>
        <w:t>______</w:t>
      </w:r>
    </w:p>
    <w:p w:rsidR="00AA70CC" w:rsidP="00AA70CC" w:rsidRDefault="00AA70CC" w14:paraId="3A657557" w14:textId="4629106E">
      <w:pPr>
        <w:pBdr>
          <w:bottom w:val="single" w:color="auto" w:sz="12" w:space="1"/>
        </w:pBdr>
        <w:spacing w:after="0"/>
      </w:pPr>
      <w:r>
        <w:t>Answer Type:</w:t>
      </w:r>
      <w:r>
        <w:tab/>
        <w:t>__</w:t>
      </w:r>
      <w:sdt>
        <w:sdtPr>
          <w:id w:val="-713426423"/>
          <w:placeholder>
            <w:docPart w:val="546ABE64C02340D08F77230C7AFDBDC9"/>
          </w:placeholder>
        </w:sdtPr>
        <w:sdtEndPr/>
        <w:sdtContent>
          <w:r w:rsidR="00B2550E">
            <w:t>TDRSPLTY_TH_RE</w:t>
          </w:r>
        </w:sdtContent>
      </w:sdt>
      <w:r>
        <w:t>______</w:t>
      </w:r>
    </w:p>
    <w:p w:rsidR="00AA70CC" w:rsidP="00AA70CC" w:rsidRDefault="00AA70CC" w14:paraId="61535A07" w14:textId="77777777">
      <w:pPr>
        <w:pBdr>
          <w:bottom w:val="single" w:color="auto" w:sz="12" w:space="1"/>
        </w:pBdr>
        <w:spacing w:after="0" w:line="240" w:lineRule="auto"/>
      </w:pPr>
    </w:p>
    <w:p w:rsidR="004554D8" w:rsidP="004554D8" w:rsidRDefault="004554D8" w14:paraId="55B1AD10" w14:textId="77777777">
      <w:pPr>
        <w:spacing w:after="0"/>
      </w:pPr>
      <w:r>
        <w:rPr>
          <w:szCs w:val="22"/>
        </w:rPr>
        <w:t>Help Available</w:t>
      </w:r>
      <w:r w:rsidRPr="00055F6E">
        <w:rPr>
          <w:szCs w:val="22"/>
        </w:rPr>
        <w:t>:</w:t>
      </w:r>
      <w:r>
        <w:rPr>
          <w:szCs w:val="22"/>
        </w:rPr>
        <w:tab/>
      </w:r>
      <w:r>
        <w:t>__</w:t>
      </w:r>
      <w:sdt>
        <w:sdtPr>
          <w:id w:val="1176686111"/>
          <w:placeholder>
            <w:docPart w:val="8B95E8C7982448FCBB9641AA26DF7ADA"/>
          </w:placeholder>
          <w:showingPlcHdr/>
        </w:sdtPr>
        <w:sdtEndPr/>
        <w:sdtContent>
          <w:r w:rsidRPr="009F54A8">
            <w:rPr>
              <w:rStyle w:val="PlaceholderText"/>
            </w:rPr>
            <w:t>Click here to enter text.</w:t>
          </w:r>
        </w:sdtContent>
      </w:sdt>
      <w:r>
        <w:t>______</w:t>
      </w:r>
    </w:p>
    <w:p w:rsidR="004554D8" w:rsidP="004554D8" w:rsidRDefault="004554D8" w14:paraId="1C491595" w14:textId="77777777">
      <w:pPr>
        <w:spacing w:after="0"/>
      </w:pPr>
      <w:r w:rsidRPr="00055F6E">
        <w:rPr>
          <w:szCs w:val="22"/>
        </w:rPr>
        <w:t>S</w:t>
      </w:r>
      <w:r>
        <w:rPr>
          <w:szCs w:val="22"/>
        </w:rPr>
        <w:t>how Card</w:t>
      </w:r>
      <w:r w:rsidRPr="00055F6E">
        <w:rPr>
          <w:szCs w:val="22"/>
        </w:rPr>
        <w:t>:</w:t>
      </w:r>
      <w:r>
        <w:rPr>
          <w:szCs w:val="22"/>
        </w:rPr>
        <w:tab/>
      </w:r>
      <w:r>
        <w:t>__</w:t>
      </w:r>
      <w:sdt>
        <w:sdtPr>
          <w:id w:val="-578671441"/>
          <w:placeholder>
            <w:docPart w:val="199DF6738D6C471A9A83264624C83E4A"/>
          </w:placeholder>
          <w:showingPlcHdr/>
        </w:sdtPr>
        <w:sdtEndPr/>
        <w:sdtContent>
          <w:r w:rsidRPr="009F54A8">
            <w:rPr>
              <w:rStyle w:val="PlaceholderText"/>
            </w:rPr>
            <w:t>Click here to enter text.</w:t>
          </w:r>
        </w:sdtContent>
      </w:sdt>
      <w:r>
        <w:t>______</w:t>
      </w:r>
    </w:p>
    <w:p w:rsidR="004554D8" w:rsidP="004554D8" w:rsidRDefault="004554D8" w14:paraId="3ACDB5A5" w14:textId="77777777">
      <w:pPr>
        <w:spacing w:after="0"/>
      </w:pPr>
      <w:r>
        <w:rPr>
          <w:szCs w:val="22"/>
        </w:rPr>
        <w:t>Look Up File</w:t>
      </w:r>
      <w:r w:rsidRPr="00055F6E">
        <w:rPr>
          <w:szCs w:val="22"/>
        </w:rPr>
        <w:t>:</w:t>
      </w:r>
      <w:r>
        <w:rPr>
          <w:szCs w:val="22"/>
        </w:rPr>
        <w:tab/>
      </w:r>
      <w:r>
        <w:t>__</w:t>
      </w:r>
      <w:sdt>
        <w:sdtPr>
          <w:id w:val="2120017238"/>
          <w:placeholder>
            <w:docPart w:val="E5BB01F48A5A4635B72E4302BCB1F60E"/>
          </w:placeholder>
          <w:showingPlcHdr/>
        </w:sdtPr>
        <w:sdtEndPr/>
        <w:sdtContent>
          <w:r w:rsidRPr="009F54A8">
            <w:rPr>
              <w:rStyle w:val="PlaceholderText"/>
            </w:rPr>
            <w:t>Click here to enter text.</w:t>
          </w:r>
        </w:sdtContent>
      </w:sdt>
      <w:r>
        <w:t>______</w:t>
      </w:r>
    </w:p>
    <w:p w:rsidR="00AA70CC" w:rsidP="00AA70CC" w:rsidRDefault="00AA70CC" w14:paraId="00BE3D7B" w14:textId="77777777">
      <w:pPr>
        <w:spacing w:after="0" w:line="240" w:lineRule="auto"/>
      </w:pPr>
    </w:p>
    <w:tbl>
      <w:tblPr>
        <w:tblStyle w:val="TableGrid"/>
        <w:tblW w:w="0" w:type="auto"/>
        <w:tblLook w:val="04A0" w:firstRow="1" w:lastRow="0" w:firstColumn="1" w:lastColumn="0" w:noHBand="0" w:noVBand="1"/>
      </w:tblPr>
      <w:tblGrid>
        <w:gridCol w:w="1718"/>
        <w:gridCol w:w="8496"/>
      </w:tblGrid>
      <w:tr w:rsidR="00AA70CC" w:rsidTr="00626BD0" w14:paraId="4FBDAEED" w14:textId="77777777">
        <w:tc>
          <w:tcPr>
            <w:tcW w:w="1728" w:type="dxa"/>
          </w:tcPr>
          <w:p w:rsidR="00AA70CC" w:rsidP="00626BD0" w:rsidRDefault="00AA70CC" w14:paraId="1D49568D" w14:textId="77777777">
            <w:r>
              <w:t>Write To:</w:t>
            </w:r>
          </w:p>
        </w:tc>
        <w:tc>
          <w:tcPr>
            <w:tcW w:w="8712" w:type="dxa"/>
          </w:tcPr>
          <w:tbl>
            <w:tblPr>
              <w:tblStyle w:val="TableGrid"/>
              <w:tblW w:w="0" w:type="auto"/>
              <w:tblLook w:val="04A0" w:firstRow="1" w:lastRow="0" w:firstColumn="1" w:lastColumn="0" w:noHBand="0" w:noVBand="1"/>
            </w:tblPr>
            <w:tblGrid>
              <w:gridCol w:w="2756"/>
              <w:gridCol w:w="2757"/>
              <w:gridCol w:w="2757"/>
            </w:tblGrid>
            <w:tr w:rsidR="00AA70CC" w:rsidTr="00626BD0" w14:paraId="66C0886F" w14:textId="77777777">
              <w:tc>
                <w:tcPr>
                  <w:tcW w:w="2827" w:type="dxa"/>
                </w:tcPr>
                <w:p w:rsidR="00AA70CC" w:rsidP="00626BD0" w:rsidRDefault="00AA70CC" w14:paraId="218A21EA" w14:textId="77777777">
                  <w:r>
                    <w:t>Parent Variable</w:t>
                  </w:r>
                </w:p>
              </w:tc>
              <w:tc>
                <w:tcPr>
                  <w:tcW w:w="2827" w:type="dxa"/>
                </w:tcPr>
                <w:p w:rsidR="00AA70CC" w:rsidP="00626BD0" w:rsidRDefault="00AA70CC" w14:paraId="4B43BFF2" w14:textId="77777777">
                  <w:r>
                    <w:t>Variable Name</w:t>
                  </w:r>
                </w:p>
              </w:tc>
              <w:tc>
                <w:tcPr>
                  <w:tcW w:w="2827" w:type="dxa"/>
                </w:tcPr>
                <w:p w:rsidR="00AA70CC" w:rsidP="00626BD0" w:rsidRDefault="00AA70CC" w14:paraId="01279660" w14:textId="77777777">
                  <w:r>
                    <w:t>Variable Label</w:t>
                  </w:r>
                </w:p>
              </w:tc>
            </w:tr>
            <w:tr w:rsidR="00AA70CC" w:rsidTr="00626BD0" w14:paraId="71AD3EC7" w14:textId="77777777">
              <w:tc>
                <w:tcPr>
                  <w:tcW w:w="2827" w:type="dxa"/>
                </w:tcPr>
                <w:p w:rsidR="00AA70CC" w:rsidP="00626BD0" w:rsidRDefault="00AA70CC" w14:paraId="033F06EF" w14:textId="77777777"/>
              </w:tc>
              <w:tc>
                <w:tcPr>
                  <w:tcW w:w="2827" w:type="dxa"/>
                </w:tcPr>
                <w:p w:rsidR="00AA70CC" w:rsidP="00626BD0" w:rsidRDefault="00AA70CC" w14:paraId="23F9C063" w14:textId="77777777"/>
              </w:tc>
              <w:tc>
                <w:tcPr>
                  <w:tcW w:w="2827" w:type="dxa"/>
                </w:tcPr>
                <w:p w:rsidR="00AA70CC" w:rsidP="00626BD0" w:rsidRDefault="00AA70CC" w14:paraId="3F566D55" w14:textId="77777777"/>
              </w:tc>
            </w:tr>
            <w:tr w:rsidR="00AA70CC" w:rsidTr="00626BD0" w14:paraId="527ACEF9" w14:textId="77777777">
              <w:tc>
                <w:tcPr>
                  <w:tcW w:w="2827" w:type="dxa"/>
                </w:tcPr>
                <w:p w:rsidR="00AA70CC" w:rsidP="00626BD0" w:rsidRDefault="00AA70CC" w14:paraId="1E4E3D86" w14:textId="77777777"/>
              </w:tc>
              <w:tc>
                <w:tcPr>
                  <w:tcW w:w="2827" w:type="dxa"/>
                </w:tcPr>
                <w:p w:rsidR="00AA70CC" w:rsidP="00626BD0" w:rsidRDefault="00AA70CC" w14:paraId="3A9B0071" w14:textId="77777777"/>
              </w:tc>
              <w:tc>
                <w:tcPr>
                  <w:tcW w:w="2827" w:type="dxa"/>
                </w:tcPr>
                <w:p w:rsidR="00AA70CC" w:rsidP="00626BD0" w:rsidRDefault="00AA70CC" w14:paraId="676CC2D2" w14:textId="77777777"/>
              </w:tc>
            </w:tr>
            <w:tr w:rsidR="00AA70CC" w:rsidTr="00626BD0" w14:paraId="073634AA" w14:textId="77777777">
              <w:tc>
                <w:tcPr>
                  <w:tcW w:w="2827" w:type="dxa"/>
                </w:tcPr>
                <w:p w:rsidR="00AA70CC" w:rsidP="00626BD0" w:rsidRDefault="00AA70CC" w14:paraId="4C631ABF" w14:textId="77777777"/>
              </w:tc>
              <w:tc>
                <w:tcPr>
                  <w:tcW w:w="2827" w:type="dxa"/>
                </w:tcPr>
                <w:p w:rsidR="00AA70CC" w:rsidP="00626BD0" w:rsidRDefault="00AA70CC" w14:paraId="1105E7A2" w14:textId="77777777"/>
              </w:tc>
              <w:tc>
                <w:tcPr>
                  <w:tcW w:w="2827" w:type="dxa"/>
                </w:tcPr>
                <w:p w:rsidR="00AA70CC" w:rsidP="00626BD0" w:rsidRDefault="00AA70CC" w14:paraId="2A93E7F4" w14:textId="77777777"/>
              </w:tc>
            </w:tr>
            <w:tr w:rsidR="00AA70CC" w:rsidTr="00626BD0" w14:paraId="7DC4197E" w14:textId="77777777">
              <w:tc>
                <w:tcPr>
                  <w:tcW w:w="2827" w:type="dxa"/>
                </w:tcPr>
                <w:p w:rsidR="00AA70CC" w:rsidP="00626BD0" w:rsidRDefault="00AA70CC" w14:paraId="458F1A00" w14:textId="77777777"/>
              </w:tc>
              <w:tc>
                <w:tcPr>
                  <w:tcW w:w="2827" w:type="dxa"/>
                </w:tcPr>
                <w:p w:rsidR="00AA70CC" w:rsidP="00626BD0" w:rsidRDefault="00AA70CC" w14:paraId="1DE54D57" w14:textId="77777777"/>
              </w:tc>
              <w:tc>
                <w:tcPr>
                  <w:tcW w:w="2827" w:type="dxa"/>
                </w:tcPr>
                <w:p w:rsidR="00AA70CC" w:rsidP="00626BD0" w:rsidRDefault="00AA70CC" w14:paraId="00D4C632" w14:textId="77777777"/>
              </w:tc>
            </w:tr>
            <w:tr w:rsidR="00AA70CC" w:rsidTr="00626BD0" w14:paraId="1383D67F" w14:textId="77777777">
              <w:tc>
                <w:tcPr>
                  <w:tcW w:w="2827" w:type="dxa"/>
                </w:tcPr>
                <w:p w:rsidR="00AA70CC" w:rsidP="00626BD0" w:rsidRDefault="00AA70CC" w14:paraId="6712F2DB" w14:textId="77777777"/>
              </w:tc>
              <w:tc>
                <w:tcPr>
                  <w:tcW w:w="2827" w:type="dxa"/>
                </w:tcPr>
                <w:p w:rsidR="00AA70CC" w:rsidP="00626BD0" w:rsidRDefault="00AA70CC" w14:paraId="5CFB9925" w14:textId="77777777"/>
              </w:tc>
              <w:tc>
                <w:tcPr>
                  <w:tcW w:w="2827" w:type="dxa"/>
                </w:tcPr>
                <w:p w:rsidR="00AA70CC" w:rsidP="00626BD0" w:rsidRDefault="00AA70CC" w14:paraId="3B2EF543" w14:textId="77777777"/>
              </w:tc>
            </w:tr>
          </w:tbl>
          <w:p w:rsidR="00AA70CC" w:rsidP="00626BD0" w:rsidRDefault="00AA70CC" w14:paraId="43C880BB" w14:textId="77777777"/>
          <w:p w:rsidR="00AA70CC" w:rsidP="00626BD0" w:rsidRDefault="00AA70CC" w14:paraId="7DFF616B" w14:textId="77777777"/>
          <w:p w:rsidR="00AA70CC" w:rsidP="00626BD0" w:rsidRDefault="00AA70CC" w14:paraId="49493DC2" w14:textId="77777777"/>
          <w:p w:rsidR="00AA70CC" w:rsidP="00626BD0" w:rsidRDefault="00AA70CC" w14:paraId="19D306EF" w14:textId="77777777"/>
        </w:tc>
      </w:tr>
      <w:tr w:rsidR="00AA70CC" w:rsidTr="00626BD0" w14:paraId="153AC5FC" w14:textId="77777777">
        <w:tc>
          <w:tcPr>
            <w:tcW w:w="1728" w:type="dxa"/>
          </w:tcPr>
          <w:p w:rsidR="00AA70CC" w:rsidP="00626BD0" w:rsidRDefault="00AA70CC" w14:paraId="3AECAB77" w14:textId="77777777">
            <w:r>
              <w:t>Context Header:</w:t>
            </w:r>
          </w:p>
        </w:tc>
        <w:tc>
          <w:tcPr>
            <w:tcW w:w="8712" w:type="dxa"/>
          </w:tcPr>
          <w:p w:rsidR="00AA70CC" w:rsidP="00626BD0" w:rsidRDefault="007B03E3" w14:paraId="247AC741" w14:textId="2FEC333E">
            <w:r w:rsidRPr="007B03E3">
              <w:t>{PERSON'S FIRST MIDDLE AND LAST NAME} {NAME OF MEDICAL CARE PROVIDER}-{DOC OR DEPT} {EVN-DT}</w:t>
            </w:r>
          </w:p>
        </w:tc>
      </w:tr>
      <w:tr w:rsidR="00AA70CC" w:rsidTr="00626BD0" w14:paraId="64D2DA93" w14:textId="77777777">
        <w:tc>
          <w:tcPr>
            <w:tcW w:w="1728" w:type="dxa"/>
          </w:tcPr>
          <w:p w:rsidR="00AA70CC" w:rsidP="00626BD0" w:rsidRDefault="00AA70CC" w14:paraId="0AC9FEF6" w14:textId="77777777">
            <w:r>
              <w:t>Question Text:</w:t>
            </w:r>
          </w:p>
        </w:tc>
        <w:tc>
          <w:tcPr>
            <w:tcW w:w="8712" w:type="dxa"/>
          </w:tcPr>
          <w:p w:rsidR="007B03E3" w:rsidP="007B03E3" w:rsidRDefault="007B03E3" w14:paraId="14F1ED3A" w14:textId="77777777">
            <w:r>
              <w:t>What was the doctor's specialty?</w:t>
            </w:r>
          </w:p>
          <w:p w:rsidR="007B03E3" w:rsidP="007B03E3" w:rsidRDefault="007B03E3" w14:paraId="202699DF" w14:textId="77777777"/>
          <w:p w:rsidR="00AA70CC" w:rsidP="006C3247" w:rsidRDefault="007B03E3" w14:paraId="7D7AA32C" w14:textId="47B2B36E">
            <w:r>
              <w:t>IF TALKED TO MORE THAN ONE DOCTOR, PROBE FOR MAIN PROVIDER.</w:t>
            </w:r>
          </w:p>
        </w:tc>
      </w:tr>
      <w:tr w:rsidR="00AA70CC" w:rsidTr="00626BD0" w14:paraId="018E68D0" w14:textId="77777777">
        <w:tc>
          <w:tcPr>
            <w:tcW w:w="1728" w:type="dxa"/>
          </w:tcPr>
          <w:p w:rsidR="00AA70CC" w:rsidP="00626BD0" w:rsidRDefault="00AA70CC" w14:paraId="08182288" w14:textId="77777777">
            <w:r>
              <w:t>Responses:</w:t>
            </w:r>
          </w:p>
        </w:tc>
        <w:tc>
          <w:tcPr>
            <w:tcW w:w="8712" w:type="dxa"/>
          </w:tcPr>
          <w:p w:rsidR="006F7D43" w:rsidP="009046B2" w:rsidRDefault="006F7D43" w14:paraId="094CF82A" w14:textId="6E287323">
            <w:pPr>
              <w:tabs>
                <w:tab w:val="left" w:leader="dot" w:pos="6179"/>
                <w:tab w:val="left" w:pos="6899"/>
              </w:tabs>
            </w:pPr>
            <w:r w:rsidRPr="007B03E3">
              <w:t>ALLERGY/IMMUNOLOGY</w:t>
            </w:r>
            <w:r>
              <w:tab/>
              <w:t>1</w:t>
            </w:r>
            <w:r>
              <w:tab/>
            </w:r>
          </w:p>
          <w:p w:rsidR="006F7D43" w:rsidP="009046B2" w:rsidRDefault="006F7D43" w14:paraId="68D91C33" w14:textId="08993618">
            <w:pPr>
              <w:tabs>
                <w:tab w:val="left" w:leader="dot" w:pos="6179"/>
                <w:tab w:val="left" w:pos="6899"/>
              </w:tabs>
            </w:pPr>
            <w:r w:rsidRPr="007B03E3">
              <w:t>CARDIOLOGY (HEART)</w:t>
            </w:r>
            <w:r>
              <w:t xml:space="preserve">  </w:t>
            </w:r>
            <w:r>
              <w:tab/>
              <w:t>3</w:t>
            </w:r>
            <w:r>
              <w:tab/>
            </w:r>
          </w:p>
          <w:p w:rsidR="006F7D43" w:rsidP="009046B2" w:rsidRDefault="006F7D43" w14:paraId="7DBB7861" w14:textId="32DEAC29">
            <w:pPr>
              <w:tabs>
                <w:tab w:val="left" w:leader="dot" w:pos="6179"/>
                <w:tab w:val="left" w:pos="6899"/>
              </w:tabs>
            </w:pPr>
            <w:r w:rsidRPr="007B03E3">
              <w:t>DERMATOLOGY (SKIN)</w:t>
            </w:r>
            <w:r>
              <w:t xml:space="preserve">  </w:t>
            </w:r>
            <w:r>
              <w:tab/>
              <w:t>4</w:t>
            </w:r>
            <w:r>
              <w:tab/>
            </w:r>
          </w:p>
          <w:p w:rsidR="006F7D43" w:rsidP="006F7D43" w:rsidRDefault="006F7D43" w14:paraId="1C697E43" w14:textId="2D3FB7A2">
            <w:pPr>
              <w:tabs>
                <w:tab w:val="left" w:leader="dot" w:pos="5459"/>
                <w:tab w:val="left" w:pos="6179"/>
              </w:tabs>
            </w:pPr>
            <w:r>
              <w:t>ENDOCRINOLOGY/METABOLISM (DIABETES, THYROID)</w:t>
            </w:r>
            <w:r>
              <w:tab/>
              <w:t>5</w:t>
            </w:r>
            <w:r>
              <w:tab/>
            </w:r>
          </w:p>
          <w:p w:rsidR="006F7D43" w:rsidP="009046B2" w:rsidRDefault="006F7D43" w14:paraId="161D8EC2" w14:textId="2A89AEE8">
            <w:pPr>
              <w:tabs>
                <w:tab w:val="left" w:leader="dot" w:pos="6179"/>
              </w:tabs>
            </w:pPr>
            <w:r w:rsidRPr="001B25BD">
              <w:t>FAMILY PRACTICE</w:t>
            </w:r>
            <w:r>
              <w:t xml:space="preserve"> </w:t>
            </w:r>
            <w:r>
              <w:tab/>
              <w:t>6</w:t>
            </w:r>
            <w:r>
              <w:tab/>
            </w:r>
          </w:p>
          <w:p w:rsidR="006F7D43" w:rsidP="009046B2" w:rsidRDefault="006F7D43" w14:paraId="2F5EA158" w14:textId="4D972960">
            <w:pPr>
              <w:tabs>
                <w:tab w:val="left" w:leader="dot" w:pos="6179"/>
              </w:tabs>
            </w:pPr>
            <w:r w:rsidRPr="001B25BD">
              <w:t>GASTROENTEROLOGY</w:t>
            </w:r>
            <w:r>
              <w:t xml:space="preserve"> </w:t>
            </w:r>
            <w:r>
              <w:tab/>
              <w:t>7</w:t>
            </w:r>
          </w:p>
          <w:p w:rsidR="006F7D43" w:rsidP="009046B2" w:rsidRDefault="006F7D43" w14:paraId="5C607E0A" w14:textId="01713613">
            <w:pPr>
              <w:tabs>
                <w:tab w:val="left" w:leader="dot" w:pos="6179"/>
              </w:tabs>
            </w:pPr>
            <w:r w:rsidRPr="001B25BD">
              <w:t>GENERAL PRACTICE</w:t>
            </w:r>
            <w:r>
              <w:t xml:space="preserve"> </w:t>
            </w:r>
            <w:r>
              <w:tab/>
              <w:t>8</w:t>
            </w:r>
            <w:r>
              <w:tab/>
            </w:r>
          </w:p>
          <w:p w:rsidR="006F7D43" w:rsidP="009046B2" w:rsidRDefault="006F7D43" w14:paraId="7CD03400" w14:textId="75B4AE23">
            <w:pPr>
              <w:tabs>
                <w:tab w:val="left" w:leader="dot" w:pos="6179"/>
              </w:tabs>
            </w:pPr>
            <w:r w:rsidRPr="001B25BD">
              <w:t>GENERAL SURGERY</w:t>
            </w:r>
            <w:r>
              <w:t xml:space="preserve"> </w:t>
            </w:r>
            <w:r>
              <w:tab/>
              <w:t>9</w:t>
            </w:r>
            <w:r>
              <w:tab/>
            </w:r>
          </w:p>
          <w:p w:rsidR="006F7D43" w:rsidP="009046B2" w:rsidRDefault="006F7D43" w14:paraId="5A67D331" w14:textId="7D2F3551">
            <w:pPr>
              <w:tabs>
                <w:tab w:val="left" w:leader="dot" w:pos="6179"/>
              </w:tabs>
            </w:pPr>
            <w:r>
              <w:t xml:space="preserve">GYNECOLOGY/OBSTETRICS </w:t>
            </w:r>
            <w:r>
              <w:tab/>
              <w:t>11</w:t>
            </w:r>
            <w:r>
              <w:tab/>
            </w:r>
          </w:p>
          <w:p w:rsidR="006F7D43" w:rsidP="009046B2" w:rsidRDefault="006F7D43" w14:paraId="5C1DEDEB" w14:textId="38F53295">
            <w:pPr>
              <w:tabs>
                <w:tab w:val="left" w:leader="dot" w:pos="6179"/>
              </w:tabs>
            </w:pPr>
            <w:r w:rsidRPr="001B25BD">
              <w:t>INTERNAL MEDICINE (INTERNIST)</w:t>
            </w:r>
            <w:r>
              <w:t xml:space="preserve">  </w:t>
            </w:r>
            <w:r>
              <w:tab/>
              <w:t>14</w:t>
            </w:r>
            <w:r>
              <w:tab/>
            </w:r>
          </w:p>
          <w:p w:rsidR="006F7D43" w:rsidP="009046B2" w:rsidRDefault="006F7D43" w14:paraId="033D3887" w14:textId="33143064">
            <w:pPr>
              <w:tabs>
                <w:tab w:val="left" w:leader="dot" w:pos="6179"/>
              </w:tabs>
            </w:pPr>
            <w:r>
              <w:t xml:space="preserve">NEPHROLOGY (KIDNEYS)  </w:t>
            </w:r>
            <w:r>
              <w:tab/>
              <w:t>15</w:t>
            </w:r>
            <w:r>
              <w:tab/>
            </w:r>
          </w:p>
          <w:p w:rsidR="006F7D43" w:rsidP="009046B2" w:rsidRDefault="006F7D43" w14:paraId="1DAB8224" w14:textId="77777777">
            <w:pPr>
              <w:tabs>
                <w:tab w:val="left" w:leader="dot" w:pos="6179"/>
              </w:tabs>
            </w:pPr>
            <w:r w:rsidRPr="001B25BD">
              <w:t>NEUROLOGY</w:t>
            </w:r>
            <w:r>
              <w:t xml:space="preserve"> </w:t>
            </w:r>
            <w:r>
              <w:tab/>
              <w:t>16</w:t>
            </w:r>
          </w:p>
          <w:p w:rsidR="006F7D43" w:rsidP="006F7D43" w:rsidRDefault="006F7D43" w14:paraId="57AC67D6" w14:textId="4B3D28E3">
            <w:pPr>
              <w:tabs>
                <w:tab w:val="left" w:leader="dot" w:pos="6179"/>
              </w:tabs>
            </w:pPr>
            <w:r w:rsidRPr="001B25BD">
              <w:t>ONCOLOGY (TUMORS, CANCER)</w:t>
            </w:r>
            <w:r>
              <w:tab/>
              <w:t>18</w:t>
            </w:r>
            <w:r>
              <w:tab/>
            </w:r>
          </w:p>
          <w:p w:rsidR="006F7D43" w:rsidP="006F7D43" w:rsidRDefault="006F7D43" w14:paraId="0C185589" w14:textId="63B47FDC">
            <w:pPr>
              <w:tabs>
                <w:tab w:val="left" w:leader="dot" w:pos="6179"/>
              </w:tabs>
            </w:pPr>
            <w:r w:rsidRPr="001B25BD">
              <w:t>OPHTHALMOLOGY (EYES)</w:t>
            </w:r>
            <w:r>
              <w:t xml:space="preserve">  </w:t>
            </w:r>
            <w:r>
              <w:tab/>
              <w:t>19</w:t>
            </w:r>
          </w:p>
          <w:p w:rsidR="006F7D43" w:rsidP="006F7D43" w:rsidRDefault="006F7D43" w14:paraId="1C96259D" w14:textId="525131B0">
            <w:pPr>
              <w:tabs>
                <w:tab w:val="left" w:leader="dot" w:pos="6179"/>
              </w:tabs>
            </w:pPr>
            <w:r w:rsidRPr="001B25BD">
              <w:t>ORTHOPEDICS</w:t>
            </w:r>
            <w:r>
              <w:tab/>
              <w:t>20</w:t>
            </w:r>
            <w:r>
              <w:tab/>
            </w:r>
          </w:p>
          <w:p w:rsidR="006F7D43" w:rsidP="006F7D43" w:rsidRDefault="006F7D43" w14:paraId="472DBE65" w14:textId="1E90CA0E">
            <w:pPr>
              <w:tabs>
                <w:tab w:val="left" w:leader="dot" w:pos="6179"/>
              </w:tabs>
            </w:pPr>
            <w:r>
              <w:t>OTORHINOLARYNGOLOGY (EAR, NOSE, THROAT)</w:t>
            </w:r>
            <w:r>
              <w:tab/>
              <w:t>22</w:t>
            </w:r>
            <w:r>
              <w:tab/>
            </w:r>
          </w:p>
          <w:p w:rsidR="006F7D43" w:rsidP="006F7D43" w:rsidRDefault="006F7D43" w14:paraId="40EDF1AC" w14:textId="44AF06E6">
            <w:pPr>
              <w:tabs>
                <w:tab w:val="left" w:leader="dot" w:pos="6179"/>
              </w:tabs>
            </w:pPr>
            <w:r w:rsidRPr="001B25BD">
              <w:t>PEDIATRICIAN</w:t>
            </w:r>
            <w:r>
              <w:tab/>
              <w:t>24</w:t>
            </w:r>
            <w:r>
              <w:tab/>
            </w:r>
          </w:p>
          <w:p w:rsidR="006F7D43" w:rsidP="006F7D43" w:rsidRDefault="006F7D43" w14:paraId="035D2A2E" w14:textId="66488335">
            <w:pPr>
              <w:tabs>
                <w:tab w:val="left" w:leader="dot" w:pos="6179"/>
              </w:tabs>
            </w:pPr>
            <w:r w:rsidRPr="001B25BD">
              <w:t>PSYCHIATRY/PSYCHIATRIST</w:t>
            </w:r>
            <w:r>
              <w:tab/>
              <w:t>28</w:t>
            </w:r>
            <w:r>
              <w:tab/>
            </w:r>
          </w:p>
          <w:p w:rsidR="006F7D43" w:rsidP="006F7D43" w:rsidRDefault="006F7D43" w14:paraId="2827E042" w14:textId="24599CB2">
            <w:pPr>
              <w:tabs>
                <w:tab w:val="left" w:leader="dot" w:pos="6179"/>
              </w:tabs>
            </w:pPr>
            <w:r w:rsidRPr="001B25BD">
              <w:t>UROLOGY</w:t>
            </w:r>
            <w:r>
              <w:tab/>
              <w:t>33</w:t>
            </w:r>
            <w:r>
              <w:tab/>
            </w:r>
          </w:p>
          <w:p w:rsidR="006F7D43" w:rsidP="009046B2" w:rsidRDefault="006F7D43" w14:paraId="66460141" w14:textId="77777777">
            <w:pPr>
              <w:tabs>
                <w:tab w:val="left" w:leader="dot" w:pos="6179"/>
              </w:tabs>
            </w:pPr>
            <w:r w:rsidRPr="001B25BD">
              <w:t>OTHER DR SPECIALTY</w:t>
            </w:r>
            <w:r>
              <w:t xml:space="preserve"> </w:t>
            </w:r>
            <w:r>
              <w:tab/>
              <w:t>91</w:t>
            </w:r>
          </w:p>
          <w:p w:rsidR="006F7D43" w:rsidP="006F7D43" w:rsidRDefault="006F7D43" w14:paraId="26AAFA39" w14:textId="530AE177">
            <w:pPr>
              <w:tabs>
                <w:tab w:val="left" w:leader="dot" w:pos="6179"/>
              </w:tabs>
            </w:pPr>
            <w:r>
              <w:t>REFUSED</w:t>
            </w:r>
            <w:r>
              <w:tab/>
              <w:t>RF</w:t>
            </w:r>
            <w:r>
              <w:tab/>
            </w:r>
          </w:p>
          <w:p w:rsidRPr="007B03E3" w:rsidR="006F7D43" w:rsidP="000A0B08" w:rsidRDefault="006F7D43" w14:paraId="5122F928" w14:textId="28BF613C">
            <w:pPr>
              <w:tabs>
                <w:tab w:val="left" w:leader="dot" w:pos="6179"/>
              </w:tabs>
            </w:pPr>
            <w:r>
              <w:t>DON'T KNOW</w:t>
            </w:r>
            <w:r>
              <w:tab/>
              <w:t>DK</w:t>
            </w:r>
            <w:r>
              <w:tab/>
            </w:r>
            <w:r>
              <w:tab/>
            </w:r>
          </w:p>
          <w:p w:rsidR="001B25BD" w:rsidP="000A0B08" w:rsidRDefault="001B25BD" w14:paraId="0D689E52" w14:textId="5DF5889A">
            <w:r w:rsidRPr="001B25BD">
              <w:t xml:space="preserve"> </w:t>
            </w:r>
          </w:p>
        </w:tc>
      </w:tr>
      <w:tr w:rsidR="00AA70CC" w:rsidTr="00626BD0" w14:paraId="109D8666" w14:textId="77777777">
        <w:tc>
          <w:tcPr>
            <w:tcW w:w="1728" w:type="dxa"/>
          </w:tcPr>
          <w:p w:rsidR="00AA70CC" w:rsidP="00626BD0" w:rsidRDefault="00AA70CC" w14:paraId="4F57AFCE" w14:textId="77777777">
            <w:r>
              <w:t>Programmer Instructions:</w:t>
            </w:r>
          </w:p>
        </w:tc>
        <w:tc>
          <w:tcPr>
            <w:tcW w:w="8712" w:type="dxa"/>
          </w:tcPr>
          <w:p w:rsidR="000A0B08" w:rsidP="00626BD0" w:rsidRDefault="00626BD0" w14:paraId="52DA4C0F" w14:textId="77777777">
            <w:r>
              <w:t>If coded ‘91’</w:t>
            </w:r>
            <w:r w:rsidR="00777EF3">
              <w:t xml:space="preserve"> (OTHER DR SPECIALTY), go to TH3</w:t>
            </w:r>
            <w:r>
              <w:t xml:space="preserve">0LU. </w:t>
            </w:r>
          </w:p>
          <w:p w:rsidR="00AA70CC" w:rsidP="00626BD0" w:rsidRDefault="00626BD0" w14:paraId="72004D2C" w14:textId="70A56F1F">
            <w:r>
              <w:t>Otherwise, go to BOX_</w:t>
            </w:r>
            <w:r w:rsidR="00E86358">
              <w:t>4</w:t>
            </w:r>
            <w:r>
              <w:t>0.</w:t>
            </w:r>
          </w:p>
        </w:tc>
      </w:tr>
      <w:tr w:rsidR="00AA70CC" w:rsidTr="00626BD0" w14:paraId="3AC2D52B" w14:textId="77777777">
        <w:tc>
          <w:tcPr>
            <w:tcW w:w="1728" w:type="dxa"/>
          </w:tcPr>
          <w:p w:rsidR="00AA70CC" w:rsidP="00626BD0" w:rsidRDefault="00AA70CC" w14:paraId="0639C2D0" w14:textId="77777777">
            <w:r>
              <w:t>Display Instructions:</w:t>
            </w:r>
          </w:p>
        </w:tc>
        <w:tc>
          <w:tcPr>
            <w:tcW w:w="8712" w:type="dxa"/>
          </w:tcPr>
          <w:p w:rsidR="00AA70CC" w:rsidP="006C3247" w:rsidRDefault="00AA70CC" w14:paraId="643AB1C6" w14:textId="1A4BEF08"/>
        </w:tc>
      </w:tr>
      <w:tr w:rsidR="00AA70CC" w:rsidTr="00626BD0" w14:paraId="0E8E47F1" w14:textId="77777777">
        <w:tc>
          <w:tcPr>
            <w:tcW w:w="1728" w:type="dxa"/>
          </w:tcPr>
          <w:p w:rsidR="00AA70CC" w:rsidP="00626BD0" w:rsidRDefault="00AA70CC" w14:paraId="5F789D19" w14:textId="77777777">
            <w:r>
              <w:t>Testing/Editing Notes:</w:t>
            </w:r>
          </w:p>
        </w:tc>
        <w:tc>
          <w:tcPr>
            <w:tcW w:w="8712" w:type="dxa"/>
          </w:tcPr>
          <w:p w:rsidR="00AA70CC" w:rsidP="006C3247" w:rsidRDefault="00AA70CC" w14:paraId="312FB70D" w14:textId="77777777"/>
        </w:tc>
      </w:tr>
    </w:tbl>
    <w:p w:rsidR="00136BBF" w:rsidRDefault="00136BBF" w14:paraId="1F7A0BAD" w14:textId="77777777">
      <w:r>
        <w:br w:type="page"/>
      </w:r>
    </w:p>
    <w:p w:rsidR="00AA70CC" w:rsidP="00AA70CC" w:rsidRDefault="00AA70CC" w14:paraId="1B45801A" w14:textId="77777777">
      <w:pPr>
        <w:spacing w:after="0" w:line="240" w:lineRule="auto"/>
      </w:pPr>
    </w:p>
    <w:p w:rsidR="00121FD2" w:rsidP="00121FD2" w:rsidRDefault="00121FD2" w14:paraId="784548A9" w14:textId="309D3781">
      <w:pPr>
        <w:spacing w:after="0"/>
      </w:pPr>
      <w:r w:rsidRPr="00055F6E">
        <w:rPr>
          <w:szCs w:val="22"/>
        </w:rPr>
        <w:t>Section:</w:t>
      </w:r>
      <w:r>
        <w:rPr>
          <w:szCs w:val="22"/>
        </w:rPr>
        <w:tab/>
      </w:r>
      <w:r>
        <w:t>__</w:t>
      </w:r>
      <w:sdt>
        <w:sdtPr>
          <w:id w:val="-302231652"/>
          <w:placeholder>
            <w:docPart w:val="9DC304A5262545309C9253E14E616333"/>
          </w:placeholder>
        </w:sdtPr>
        <w:sdtEndPr/>
        <w:sdtContent>
          <w:r w:rsidR="007B03E3">
            <w:t>TH</w:t>
          </w:r>
        </w:sdtContent>
      </w:sdt>
      <w:r>
        <w:t>______</w:t>
      </w:r>
    </w:p>
    <w:p w:rsidR="00121FD2" w:rsidP="00121FD2" w:rsidRDefault="00121FD2" w14:paraId="15016426" w14:textId="0011F18D">
      <w:pPr>
        <w:spacing w:after="0"/>
      </w:pPr>
      <w:r>
        <w:t xml:space="preserve">Item #: </w:t>
      </w:r>
      <w:r>
        <w:tab/>
      </w:r>
      <w:r>
        <w:tab/>
        <w:t>__</w:t>
      </w:r>
      <w:sdt>
        <w:sdtPr>
          <w:id w:val="1543640593"/>
          <w:placeholder>
            <w:docPart w:val="9DC304A5262545309C9253E14E616333"/>
          </w:placeholder>
        </w:sdtPr>
        <w:sdtEndPr/>
        <w:sdtContent>
          <w:r w:rsidR="007B03E3">
            <w:t>TH</w:t>
          </w:r>
          <w:r w:rsidR="00777EF3">
            <w:t>3</w:t>
          </w:r>
          <w:r w:rsidR="00626BD0">
            <w:t>0LU</w:t>
          </w:r>
        </w:sdtContent>
      </w:sdt>
      <w:r>
        <w:t>______</w:t>
      </w:r>
      <w:r>
        <w:tab/>
        <w:t xml:space="preserve">Blaise Name (new variable name): </w:t>
      </w:r>
      <w:sdt>
        <w:sdtPr>
          <w:id w:val="-416473876"/>
          <w:placeholder>
            <w:docPart w:val="9DC304A5262545309C9253E14E616333"/>
          </w:placeholder>
          <w:showingPlcHdr/>
        </w:sdtPr>
        <w:sdtEndPr/>
        <w:sdtContent>
          <w:r w:rsidRPr="009F54A8">
            <w:rPr>
              <w:rStyle w:val="PlaceholderText"/>
            </w:rPr>
            <w:t>Click here to enter text.</w:t>
          </w:r>
        </w:sdtContent>
      </w:sdt>
    </w:p>
    <w:p w:rsidR="00121FD2" w:rsidP="00121FD2" w:rsidRDefault="00121FD2" w14:paraId="716BB6E1" w14:textId="77777777">
      <w:pPr>
        <w:spacing w:after="0"/>
      </w:pPr>
      <w:r>
        <w:t xml:space="preserve">Type Class: </w:t>
      </w:r>
      <w:r>
        <w:tab/>
        <w:t>__</w:t>
      </w:r>
      <w:sdt>
        <w:sdtPr>
          <w:id w:val="-433895811"/>
          <w:placeholder>
            <w:docPart w:val="9DC304A5262545309C9253E14E616333"/>
          </w:placeholder>
        </w:sdtPr>
        <w:sdtEndPr/>
        <w:sdtContent>
          <w:r w:rsidRPr="003B7CAD">
            <w:t>Enumerated</w:t>
          </w:r>
        </w:sdtContent>
      </w:sdt>
      <w:r>
        <w:t>______</w:t>
      </w:r>
    </w:p>
    <w:p w:rsidR="00121FD2" w:rsidP="00121FD2" w:rsidRDefault="00121FD2" w14:paraId="4C53D4F7" w14:textId="266E1CB5">
      <w:pPr>
        <w:pBdr>
          <w:bottom w:val="single" w:color="auto" w:sz="12" w:space="1"/>
        </w:pBdr>
        <w:spacing w:after="0"/>
      </w:pPr>
      <w:r>
        <w:t>Answer Type:</w:t>
      </w:r>
      <w:r>
        <w:tab/>
        <w:t>__</w:t>
      </w:r>
      <w:sdt>
        <w:sdtPr>
          <w:id w:val="1793558698"/>
          <w:placeholder>
            <w:docPart w:val="9DC304A5262545309C9253E14E616333"/>
          </w:placeholder>
        </w:sdtPr>
        <w:sdtEndPr/>
        <w:sdtContent>
          <w:r w:rsidRPr="003B7CAD">
            <w:t>T</w:t>
          </w:r>
          <w:r w:rsidR="00626BD0">
            <w:t>DRSPLTY</w:t>
          </w:r>
        </w:sdtContent>
      </w:sdt>
      <w:r>
        <w:t>______</w:t>
      </w:r>
    </w:p>
    <w:p w:rsidR="00121FD2" w:rsidP="00121FD2" w:rsidRDefault="00121FD2" w14:paraId="471DF20E" w14:textId="77777777">
      <w:pPr>
        <w:pBdr>
          <w:bottom w:val="single" w:color="auto" w:sz="12" w:space="1"/>
        </w:pBdr>
        <w:spacing w:after="0" w:line="240" w:lineRule="auto"/>
      </w:pPr>
    </w:p>
    <w:p w:rsidR="00121FD2" w:rsidP="00121FD2" w:rsidRDefault="00121FD2" w14:paraId="62DBD342" w14:textId="77777777">
      <w:pPr>
        <w:spacing w:after="0"/>
      </w:pPr>
      <w:r>
        <w:rPr>
          <w:szCs w:val="22"/>
        </w:rPr>
        <w:t>Help Available</w:t>
      </w:r>
      <w:r w:rsidRPr="00055F6E">
        <w:rPr>
          <w:szCs w:val="22"/>
        </w:rPr>
        <w:t>:</w:t>
      </w:r>
      <w:r>
        <w:rPr>
          <w:szCs w:val="22"/>
        </w:rPr>
        <w:tab/>
      </w:r>
      <w:r>
        <w:t>__</w:t>
      </w:r>
      <w:sdt>
        <w:sdtPr>
          <w:id w:val="-1491634981"/>
          <w:placeholder>
            <w:docPart w:val="EDA8654B001D43D092011C3EDBC56EC5"/>
          </w:placeholder>
          <w:showingPlcHdr/>
        </w:sdtPr>
        <w:sdtEndPr/>
        <w:sdtContent>
          <w:r w:rsidRPr="009F54A8">
            <w:rPr>
              <w:rStyle w:val="PlaceholderText"/>
            </w:rPr>
            <w:t>Click here to enter text.</w:t>
          </w:r>
        </w:sdtContent>
      </w:sdt>
      <w:r>
        <w:t>______</w:t>
      </w:r>
    </w:p>
    <w:p w:rsidR="00121FD2" w:rsidP="00121FD2" w:rsidRDefault="00121FD2" w14:paraId="26447274" w14:textId="77777777">
      <w:pPr>
        <w:spacing w:after="0"/>
      </w:pPr>
      <w:r w:rsidRPr="00055F6E">
        <w:rPr>
          <w:szCs w:val="22"/>
        </w:rPr>
        <w:t>S</w:t>
      </w:r>
      <w:r>
        <w:rPr>
          <w:szCs w:val="22"/>
        </w:rPr>
        <w:t>how Card</w:t>
      </w:r>
      <w:r w:rsidRPr="00055F6E">
        <w:rPr>
          <w:szCs w:val="22"/>
        </w:rPr>
        <w:t>:</w:t>
      </w:r>
      <w:r>
        <w:rPr>
          <w:szCs w:val="22"/>
        </w:rPr>
        <w:tab/>
      </w:r>
      <w:r>
        <w:t>__</w:t>
      </w:r>
      <w:sdt>
        <w:sdtPr>
          <w:id w:val="1238136776"/>
          <w:placeholder>
            <w:docPart w:val="89901FBB4CA240EC8F80BA3F62874955"/>
          </w:placeholder>
          <w:showingPlcHdr/>
        </w:sdtPr>
        <w:sdtEndPr/>
        <w:sdtContent>
          <w:r w:rsidRPr="009F54A8">
            <w:rPr>
              <w:rStyle w:val="PlaceholderText"/>
            </w:rPr>
            <w:t>Click here to enter text.</w:t>
          </w:r>
        </w:sdtContent>
      </w:sdt>
      <w:r>
        <w:t>______</w:t>
      </w:r>
    </w:p>
    <w:p w:rsidR="00121FD2" w:rsidP="00121FD2" w:rsidRDefault="00121FD2" w14:paraId="2AE7A010" w14:textId="77777777">
      <w:pPr>
        <w:spacing w:after="0"/>
      </w:pPr>
      <w:r>
        <w:rPr>
          <w:szCs w:val="22"/>
        </w:rPr>
        <w:t>Look Up File</w:t>
      </w:r>
      <w:r w:rsidRPr="00055F6E">
        <w:rPr>
          <w:szCs w:val="22"/>
        </w:rPr>
        <w:t>:</w:t>
      </w:r>
      <w:r>
        <w:rPr>
          <w:szCs w:val="22"/>
        </w:rPr>
        <w:tab/>
      </w:r>
      <w:r>
        <w:t>__</w:t>
      </w:r>
      <w:sdt>
        <w:sdtPr>
          <w:id w:val="-1872841998"/>
          <w:placeholder>
            <w:docPart w:val="29D3D4BB1D2F493986E1AF8838DC68AE"/>
          </w:placeholder>
          <w:showingPlcHdr/>
        </w:sdtPr>
        <w:sdtEndPr/>
        <w:sdtContent>
          <w:r w:rsidRPr="009F54A8">
            <w:rPr>
              <w:rStyle w:val="PlaceholderText"/>
            </w:rPr>
            <w:t>Click here to enter text.</w:t>
          </w:r>
        </w:sdtContent>
      </w:sdt>
      <w:r>
        <w:t>______</w:t>
      </w:r>
    </w:p>
    <w:p w:rsidR="00121FD2" w:rsidP="00121FD2" w:rsidRDefault="00121FD2" w14:paraId="12F44A13" w14:textId="77777777">
      <w:pPr>
        <w:spacing w:after="0" w:line="240" w:lineRule="auto"/>
      </w:pPr>
    </w:p>
    <w:tbl>
      <w:tblPr>
        <w:tblStyle w:val="TableGrid"/>
        <w:tblW w:w="0" w:type="auto"/>
        <w:tblLook w:val="04A0" w:firstRow="1" w:lastRow="0" w:firstColumn="1" w:lastColumn="0" w:noHBand="0" w:noVBand="1"/>
      </w:tblPr>
      <w:tblGrid>
        <w:gridCol w:w="1718"/>
        <w:gridCol w:w="8496"/>
      </w:tblGrid>
      <w:tr w:rsidR="00121FD2" w:rsidTr="00626BD0" w14:paraId="2F89138A" w14:textId="77777777">
        <w:tc>
          <w:tcPr>
            <w:tcW w:w="1728" w:type="dxa"/>
          </w:tcPr>
          <w:p w:rsidR="00121FD2" w:rsidP="00626BD0" w:rsidRDefault="00121FD2" w14:paraId="40CA8096" w14:textId="77777777">
            <w:r>
              <w:t>Write To:</w:t>
            </w:r>
          </w:p>
        </w:tc>
        <w:tc>
          <w:tcPr>
            <w:tcW w:w="8712" w:type="dxa"/>
          </w:tcPr>
          <w:tbl>
            <w:tblPr>
              <w:tblStyle w:val="TableGrid"/>
              <w:tblW w:w="0" w:type="auto"/>
              <w:tblLook w:val="04A0" w:firstRow="1" w:lastRow="0" w:firstColumn="1" w:lastColumn="0" w:noHBand="0" w:noVBand="1"/>
            </w:tblPr>
            <w:tblGrid>
              <w:gridCol w:w="2756"/>
              <w:gridCol w:w="2757"/>
              <w:gridCol w:w="2757"/>
            </w:tblGrid>
            <w:tr w:rsidR="00121FD2" w:rsidTr="00626BD0" w14:paraId="574DE18E" w14:textId="77777777">
              <w:tc>
                <w:tcPr>
                  <w:tcW w:w="2827" w:type="dxa"/>
                </w:tcPr>
                <w:p w:rsidR="00121FD2" w:rsidP="00626BD0" w:rsidRDefault="00121FD2" w14:paraId="33B3D17C" w14:textId="77777777">
                  <w:r>
                    <w:t>Parent Variable</w:t>
                  </w:r>
                </w:p>
              </w:tc>
              <w:tc>
                <w:tcPr>
                  <w:tcW w:w="2827" w:type="dxa"/>
                </w:tcPr>
                <w:p w:rsidR="00121FD2" w:rsidP="00626BD0" w:rsidRDefault="00121FD2" w14:paraId="14785778" w14:textId="77777777">
                  <w:r>
                    <w:t>Variable Name</w:t>
                  </w:r>
                </w:p>
              </w:tc>
              <w:tc>
                <w:tcPr>
                  <w:tcW w:w="2827" w:type="dxa"/>
                </w:tcPr>
                <w:p w:rsidR="00121FD2" w:rsidP="00626BD0" w:rsidRDefault="00121FD2" w14:paraId="67C04CC4" w14:textId="77777777">
                  <w:r>
                    <w:t>Variable Label</w:t>
                  </w:r>
                </w:p>
              </w:tc>
            </w:tr>
            <w:tr w:rsidR="00121FD2" w:rsidTr="00626BD0" w14:paraId="39632860" w14:textId="77777777">
              <w:tc>
                <w:tcPr>
                  <w:tcW w:w="2827" w:type="dxa"/>
                </w:tcPr>
                <w:p w:rsidR="00121FD2" w:rsidP="00626BD0" w:rsidRDefault="00121FD2" w14:paraId="61D2E312" w14:textId="77777777"/>
              </w:tc>
              <w:tc>
                <w:tcPr>
                  <w:tcW w:w="2827" w:type="dxa"/>
                </w:tcPr>
                <w:p w:rsidR="00121FD2" w:rsidP="00626BD0" w:rsidRDefault="00121FD2" w14:paraId="725E0540" w14:textId="77777777"/>
              </w:tc>
              <w:tc>
                <w:tcPr>
                  <w:tcW w:w="2827" w:type="dxa"/>
                </w:tcPr>
                <w:p w:rsidR="00121FD2" w:rsidP="00626BD0" w:rsidRDefault="00121FD2" w14:paraId="1BFC4EAE" w14:textId="77777777"/>
              </w:tc>
            </w:tr>
            <w:tr w:rsidR="00121FD2" w:rsidTr="00626BD0" w14:paraId="52CCC7F3" w14:textId="77777777">
              <w:tc>
                <w:tcPr>
                  <w:tcW w:w="2827" w:type="dxa"/>
                </w:tcPr>
                <w:p w:rsidR="00121FD2" w:rsidP="00626BD0" w:rsidRDefault="00121FD2" w14:paraId="2C10C970" w14:textId="77777777"/>
              </w:tc>
              <w:tc>
                <w:tcPr>
                  <w:tcW w:w="2827" w:type="dxa"/>
                </w:tcPr>
                <w:p w:rsidR="00121FD2" w:rsidP="00626BD0" w:rsidRDefault="00121FD2" w14:paraId="1B0C8A02" w14:textId="77777777"/>
              </w:tc>
              <w:tc>
                <w:tcPr>
                  <w:tcW w:w="2827" w:type="dxa"/>
                </w:tcPr>
                <w:p w:rsidR="00121FD2" w:rsidP="00626BD0" w:rsidRDefault="00121FD2" w14:paraId="4B172AAB" w14:textId="77777777"/>
              </w:tc>
            </w:tr>
            <w:tr w:rsidR="00121FD2" w:rsidTr="00626BD0" w14:paraId="47605793" w14:textId="77777777">
              <w:tc>
                <w:tcPr>
                  <w:tcW w:w="2827" w:type="dxa"/>
                </w:tcPr>
                <w:p w:rsidR="00121FD2" w:rsidP="00626BD0" w:rsidRDefault="00121FD2" w14:paraId="151F895A" w14:textId="77777777"/>
              </w:tc>
              <w:tc>
                <w:tcPr>
                  <w:tcW w:w="2827" w:type="dxa"/>
                </w:tcPr>
                <w:p w:rsidR="00121FD2" w:rsidP="00626BD0" w:rsidRDefault="00121FD2" w14:paraId="75E4ED87" w14:textId="77777777"/>
              </w:tc>
              <w:tc>
                <w:tcPr>
                  <w:tcW w:w="2827" w:type="dxa"/>
                </w:tcPr>
                <w:p w:rsidR="00121FD2" w:rsidP="00626BD0" w:rsidRDefault="00121FD2" w14:paraId="6A7937D8" w14:textId="77777777"/>
              </w:tc>
            </w:tr>
            <w:tr w:rsidR="00121FD2" w:rsidTr="00626BD0" w14:paraId="1BFA29CA" w14:textId="77777777">
              <w:tc>
                <w:tcPr>
                  <w:tcW w:w="2827" w:type="dxa"/>
                </w:tcPr>
                <w:p w:rsidR="00121FD2" w:rsidP="00626BD0" w:rsidRDefault="00121FD2" w14:paraId="560C70C7" w14:textId="77777777"/>
              </w:tc>
              <w:tc>
                <w:tcPr>
                  <w:tcW w:w="2827" w:type="dxa"/>
                </w:tcPr>
                <w:p w:rsidR="00121FD2" w:rsidP="00626BD0" w:rsidRDefault="00121FD2" w14:paraId="364F5BFC" w14:textId="77777777"/>
              </w:tc>
              <w:tc>
                <w:tcPr>
                  <w:tcW w:w="2827" w:type="dxa"/>
                </w:tcPr>
                <w:p w:rsidR="00121FD2" w:rsidP="00626BD0" w:rsidRDefault="00121FD2" w14:paraId="1D889649" w14:textId="77777777"/>
              </w:tc>
            </w:tr>
            <w:tr w:rsidR="00121FD2" w:rsidTr="00626BD0" w14:paraId="73EF2741" w14:textId="77777777">
              <w:tc>
                <w:tcPr>
                  <w:tcW w:w="2827" w:type="dxa"/>
                </w:tcPr>
                <w:p w:rsidR="00121FD2" w:rsidP="00626BD0" w:rsidRDefault="00121FD2" w14:paraId="6721F7DB" w14:textId="77777777"/>
              </w:tc>
              <w:tc>
                <w:tcPr>
                  <w:tcW w:w="2827" w:type="dxa"/>
                </w:tcPr>
                <w:p w:rsidR="00121FD2" w:rsidP="00626BD0" w:rsidRDefault="00121FD2" w14:paraId="1D2E85B8" w14:textId="77777777"/>
              </w:tc>
              <w:tc>
                <w:tcPr>
                  <w:tcW w:w="2827" w:type="dxa"/>
                </w:tcPr>
                <w:p w:rsidR="00121FD2" w:rsidP="00626BD0" w:rsidRDefault="00121FD2" w14:paraId="1CCCB2AC" w14:textId="77777777"/>
              </w:tc>
            </w:tr>
          </w:tbl>
          <w:p w:rsidR="00121FD2" w:rsidP="00626BD0" w:rsidRDefault="00121FD2" w14:paraId="38C1E059" w14:textId="77777777"/>
          <w:p w:rsidR="00121FD2" w:rsidP="00626BD0" w:rsidRDefault="00121FD2" w14:paraId="00C89A5E" w14:textId="77777777"/>
          <w:p w:rsidR="00121FD2" w:rsidP="00626BD0" w:rsidRDefault="00121FD2" w14:paraId="2AD6A812" w14:textId="77777777"/>
          <w:p w:rsidR="00121FD2" w:rsidP="00626BD0" w:rsidRDefault="00121FD2" w14:paraId="07FA7C8E" w14:textId="77777777"/>
        </w:tc>
      </w:tr>
      <w:tr w:rsidR="00121FD2" w:rsidTr="00626BD0" w14:paraId="48B108A3" w14:textId="77777777">
        <w:tc>
          <w:tcPr>
            <w:tcW w:w="1728" w:type="dxa"/>
          </w:tcPr>
          <w:p w:rsidR="00121FD2" w:rsidP="00626BD0" w:rsidRDefault="00121FD2" w14:paraId="38BF5CF4" w14:textId="77777777">
            <w:r>
              <w:t>Context Header:</w:t>
            </w:r>
          </w:p>
        </w:tc>
        <w:tc>
          <w:tcPr>
            <w:tcW w:w="8712" w:type="dxa"/>
          </w:tcPr>
          <w:p w:rsidR="00121FD2" w:rsidP="00626BD0" w:rsidRDefault="00626BD0" w14:paraId="205DC73C" w14:textId="7B03896B">
            <w:r w:rsidRPr="00626BD0">
              <w:t>{PERSON'S FIRST MIDDLE AND LAST NAME} {NAME OF MEDICAL CARE PROVIDER}-{DOC OR DEPT} {EVN-DT}</w:t>
            </w:r>
          </w:p>
        </w:tc>
      </w:tr>
      <w:tr w:rsidR="00121FD2" w:rsidTr="00626BD0" w14:paraId="5C9A8A6C" w14:textId="77777777">
        <w:tc>
          <w:tcPr>
            <w:tcW w:w="1728" w:type="dxa"/>
          </w:tcPr>
          <w:p w:rsidR="00121FD2" w:rsidP="00626BD0" w:rsidRDefault="00121FD2" w14:paraId="4AA525C3" w14:textId="77777777">
            <w:r>
              <w:t>Question Text:</w:t>
            </w:r>
          </w:p>
        </w:tc>
        <w:tc>
          <w:tcPr>
            <w:tcW w:w="8712" w:type="dxa"/>
          </w:tcPr>
          <w:p w:rsidR="00626BD0" w:rsidP="00626BD0" w:rsidRDefault="00626BD0" w14:paraId="7ECC3ECD" w14:textId="4FCB655A">
            <w:r>
              <w:t>ENTER OTHER DOCTOR SPECIALTY.</w:t>
            </w:r>
          </w:p>
          <w:p w:rsidR="00B2550E" w:rsidP="00626BD0" w:rsidRDefault="00B2550E" w14:paraId="48FC1552" w14:textId="77777777"/>
          <w:p w:rsidR="00121FD2" w:rsidP="00626BD0" w:rsidRDefault="00626BD0" w14:paraId="3CA68DCB" w14:textId="12F6B387">
            <w:r>
              <w:t>TYPE THE FIRST 3 LETTERS OF THE SPECIALTY, THEN USE ARROW KEYS IF NEEDED TO LOCATE SPECIALTY, AND PRESS ENTER TO SELECT.</w:t>
            </w:r>
          </w:p>
        </w:tc>
      </w:tr>
      <w:tr w:rsidR="00121FD2" w:rsidTr="00626BD0" w14:paraId="007FDD4D" w14:textId="77777777">
        <w:tc>
          <w:tcPr>
            <w:tcW w:w="1728" w:type="dxa"/>
          </w:tcPr>
          <w:p w:rsidR="00121FD2" w:rsidP="00626BD0" w:rsidRDefault="00121FD2" w14:paraId="2FBD3DBB" w14:textId="77777777">
            <w:r>
              <w:t>Responses:</w:t>
            </w:r>
          </w:p>
        </w:tc>
        <w:tc>
          <w:tcPr>
            <w:tcW w:w="8712" w:type="dxa"/>
          </w:tcPr>
          <w:p w:rsidR="009046B2" w:rsidP="009046B2" w:rsidRDefault="009046B2" w14:paraId="799EFC8F" w14:textId="77777777">
            <w:pPr>
              <w:tabs>
                <w:tab w:val="left" w:leader="dot" w:pos="6179"/>
                <w:tab w:val="left" w:pos="6899"/>
              </w:tabs>
            </w:pPr>
            <w:r w:rsidRPr="007B03E3">
              <w:t>ALLERGY/IMMUNOLOGY</w:t>
            </w:r>
            <w:r>
              <w:tab/>
              <w:t>1</w:t>
            </w:r>
          </w:p>
          <w:p w:rsidR="009046B2" w:rsidP="009046B2" w:rsidRDefault="009046B2" w14:paraId="021A005C" w14:textId="3D370DAC">
            <w:pPr>
              <w:tabs>
                <w:tab w:val="left" w:leader="dot" w:pos="6179"/>
                <w:tab w:val="left" w:pos="6899"/>
              </w:tabs>
            </w:pPr>
            <w:r>
              <w:t>ANESTHESIOLOGY</w:t>
            </w:r>
            <w:r>
              <w:tab/>
              <w:t>2</w:t>
            </w:r>
            <w:r>
              <w:tab/>
            </w:r>
          </w:p>
          <w:p w:rsidR="009046B2" w:rsidP="009046B2" w:rsidRDefault="009046B2" w14:paraId="3A8C7063" w14:textId="77777777">
            <w:pPr>
              <w:tabs>
                <w:tab w:val="left" w:leader="dot" w:pos="6179"/>
                <w:tab w:val="left" w:pos="6899"/>
              </w:tabs>
            </w:pPr>
            <w:r w:rsidRPr="007B03E3">
              <w:t>CARDIOLOGY (HEART)</w:t>
            </w:r>
            <w:r>
              <w:t xml:space="preserve">  </w:t>
            </w:r>
            <w:r>
              <w:tab/>
              <w:t>3</w:t>
            </w:r>
            <w:r>
              <w:tab/>
            </w:r>
          </w:p>
          <w:p w:rsidR="009046B2" w:rsidP="009046B2" w:rsidRDefault="009046B2" w14:paraId="38C04AD4" w14:textId="77777777">
            <w:pPr>
              <w:tabs>
                <w:tab w:val="left" w:leader="dot" w:pos="6179"/>
                <w:tab w:val="left" w:pos="6899"/>
              </w:tabs>
            </w:pPr>
            <w:r w:rsidRPr="007B03E3">
              <w:t>DERMATOLOGY (SKIN)</w:t>
            </w:r>
            <w:r>
              <w:t xml:space="preserve">  </w:t>
            </w:r>
            <w:r>
              <w:tab/>
              <w:t>4</w:t>
            </w:r>
            <w:r>
              <w:tab/>
            </w:r>
          </w:p>
          <w:p w:rsidR="009046B2" w:rsidP="009046B2" w:rsidRDefault="009046B2" w14:paraId="44036EB9" w14:textId="77777777">
            <w:pPr>
              <w:tabs>
                <w:tab w:val="left" w:leader="dot" w:pos="5459"/>
                <w:tab w:val="left" w:pos="6179"/>
              </w:tabs>
            </w:pPr>
            <w:r>
              <w:t>ENDOCRINOLOGY/METABOLISM (DIABETES, THYROID)</w:t>
            </w:r>
            <w:r>
              <w:tab/>
              <w:t>5</w:t>
            </w:r>
            <w:r>
              <w:tab/>
            </w:r>
          </w:p>
          <w:p w:rsidR="009046B2" w:rsidP="009046B2" w:rsidRDefault="009046B2" w14:paraId="52BB8287" w14:textId="77777777">
            <w:pPr>
              <w:tabs>
                <w:tab w:val="left" w:leader="dot" w:pos="6179"/>
              </w:tabs>
            </w:pPr>
            <w:r w:rsidRPr="001B25BD">
              <w:t>FAMILY PRACTICE</w:t>
            </w:r>
            <w:r>
              <w:t xml:space="preserve"> </w:t>
            </w:r>
            <w:r>
              <w:tab/>
              <w:t>6</w:t>
            </w:r>
            <w:r>
              <w:tab/>
            </w:r>
          </w:p>
          <w:p w:rsidR="009046B2" w:rsidP="009046B2" w:rsidRDefault="009046B2" w14:paraId="7E8B4E47" w14:textId="77777777">
            <w:pPr>
              <w:tabs>
                <w:tab w:val="left" w:leader="dot" w:pos="6179"/>
              </w:tabs>
            </w:pPr>
            <w:r w:rsidRPr="001B25BD">
              <w:t>GASTROENTEROLOGY</w:t>
            </w:r>
            <w:r>
              <w:t xml:space="preserve"> </w:t>
            </w:r>
            <w:r>
              <w:tab/>
              <w:t>7</w:t>
            </w:r>
          </w:p>
          <w:p w:rsidR="009046B2" w:rsidP="009046B2" w:rsidRDefault="009046B2" w14:paraId="414706CF" w14:textId="77777777">
            <w:pPr>
              <w:tabs>
                <w:tab w:val="left" w:leader="dot" w:pos="6179"/>
              </w:tabs>
            </w:pPr>
            <w:r w:rsidRPr="001B25BD">
              <w:t>GENERAL PRACTICE</w:t>
            </w:r>
            <w:r>
              <w:t xml:space="preserve"> </w:t>
            </w:r>
            <w:r>
              <w:tab/>
              <w:t>8</w:t>
            </w:r>
            <w:r>
              <w:tab/>
            </w:r>
          </w:p>
          <w:p w:rsidR="009046B2" w:rsidP="009046B2" w:rsidRDefault="009046B2" w14:paraId="278C5E68" w14:textId="77777777">
            <w:pPr>
              <w:tabs>
                <w:tab w:val="left" w:leader="dot" w:pos="6179"/>
              </w:tabs>
            </w:pPr>
            <w:r w:rsidRPr="001B25BD">
              <w:t>GENERAL SURGERY</w:t>
            </w:r>
            <w:r>
              <w:t xml:space="preserve"> </w:t>
            </w:r>
            <w:r>
              <w:tab/>
              <w:t>9</w:t>
            </w:r>
          </w:p>
          <w:p w:rsidR="009046B2" w:rsidP="009046B2" w:rsidRDefault="009046B2" w14:paraId="5CDD0758" w14:textId="33BF5A15">
            <w:pPr>
              <w:tabs>
                <w:tab w:val="left" w:leader="dot" w:pos="6179"/>
              </w:tabs>
            </w:pPr>
            <w:r>
              <w:t>GERIATRICS (ELDERLY)</w:t>
            </w:r>
            <w:r>
              <w:tab/>
              <w:t>10</w:t>
            </w:r>
            <w:r>
              <w:tab/>
            </w:r>
          </w:p>
          <w:p w:rsidR="009046B2" w:rsidP="009046B2" w:rsidRDefault="009046B2" w14:paraId="7E6B05CE" w14:textId="77777777">
            <w:pPr>
              <w:tabs>
                <w:tab w:val="left" w:leader="dot" w:pos="6179"/>
              </w:tabs>
            </w:pPr>
            <w:r>
              <w:t xml:space="preserve">GYNECOLOGY/OBSTETRICS </w:t>
            </w:r>
            <w:r>
              <w:tab/>
              <w:t>11</w:t>
            </w:r>
          </w:p>
          <w:p w:rsidR="009046B2" w:rsidP="009046B2" w:rsidRDefault="009046B2" w14:paraId="6ACA9EA7" w14:textId="632ED4C5">
            <w:pPr>
              <w:tabs>
                <w:tab w:val="left" w:leader="dot" w:pos="6179"/>
              </w:tabs>
            </w:pPr>
            <w:r>
              <w:t>HEMATOLOGY (BLOOD)</w:t>
            </w:r>
            <w:r>
              <w:tab/>
              <w:t>12</w:t>
            </w:r>
            <w:r>
              <w:tab/>
            </w:r>
          </w:p>
          <w:p w:rsidR="009046B2" w:rsidP="009046B2" w:rsidRDefault="009046B2" w14:paraId="266F9423" w14:textId="30D70B54">
            <w:pPr>
              <w:tabs>
                <w:tab w:val="left" w:leader="dot" w:pos="6179"/>
              </w:tabs>
            </w:pPr>
            <w:r>
              <w:t>HOSPITAL RESIDENCE</w:t>
            </w:r>
            <w:r>
              <w:tab/>
              <w:t>13</w:t>
            </w:r>
            <w:r>
              <w:tab/>
            </w:r>
            <w:r>
              <w:tab/>
            </w:r>
          </w:p>
          <w:p w:rsidR="009046B2" w:rsidP="009046B2" w:rsidRDefault="009046B2" w14:paraId="2192BC0A" w14:textId="77777777">
            <w:pPr>
              <w:tabs>
                <w:tab w:val="left" w:leader="dot" w:pos="6179"/>
              </w:tabs>
            </w:pPr>
            <w:r w:rsidRPr="001B25BD">
              <w:t>INTERNAL MEDICINE (INTERNIST)</w:t>
            </w:r>
            <w:r>
              <w:t xml:space="preserve">  </w:t>
            </w:r>
            <w:r>
              <w:tab/>
              <w:t>14</w:t>
            </w:r>
            <w:r>
              <w:tab/>
            </w:r>
          </w:p>
          <w:p w:rsidR="009046B2" w:rsidP="009046B2" w:rsidRDefault="009046B2" w14:paraId="15447D63" w14:textId="77777777">
            <w:pPr>
              <w:tabs>
                <w:tab w:val="left" w:leader="dot" w:pos="6179"/>
              </w:tabs>
            </w:pPr>
            <w:r>
              <w:t xml:space="preserve">NEPHROLOGY (KIDNEYS)  </w:t>
            </w:r>
            <w:r>
              <w:tab/>
              <w:t>15</w:t>
            </w:r>
            <w:r>
              <w:tab/>
            </w:r>
          </w:p>
          <w:p w:rsidR="009046B2" w:rsidP="009046B2" w:rsidRDefault="009046B2" w14:paraId="7F8B09D1" w14:textId="6C5A3E2B">
            <w:pPr>
              <w:tabs>
                <w:tab w:val="left" w:leader="dot" w:pos="6179"/>
              </w:tabs>
            </w:pPr>
            <w:r w:rsidRPr="001B25BD">
              <w:t>NEUROLOGY</w:t>
            </w:r>
            <w:r>
              <w:t xml:space="preserve"> </w:t>
            </w:r>
            <w:r>
              <w:tab/>
              <w:t>16</w:t>
            </w:r>
          </w:p>
          <w:p w:rsidR="009046B2" w:rsidP="009046B2" w:rsidRDefault="009046B2" w14:paraId="5D0FF905" w14:textId="576777C2">
            <w:pPr>
              <w:tabs>
                <w:tab w:val="left" w:leader="dot" w:pos="6179"/>
              </w:tabs>
            </w:pPr>
            <w:r>
              <w:t>NUCLEAR MEDICINE</w:t>
            </w:r>
            <w:r>
              <w:tab/>
              <w:t>17</w:t>
            </w:r>
          </w:p>
          <w:p w:rsidR="009046B2" w:rsidP="009046B2" w:rsidRDefault="009046B2" w14:paraId="14048260" w14:textId="77777777">
            <w:pPr>
              <w:tabs>
                <w:tab w:val="left" w:leader="dot" w:pos="6179"/>
              </w:tabs>
            </w:pPr>
            <w:r w:rsidRPr="001B25BD">
              <w:t>ONCOLOGY (TUMORS, CANCER)</w:t>
            </w:r>
            <w:r>
              <w:tab/>
              <w:t>18</w:t>
            </w:r>
            <w:r>
              <w:tab/>
            </w:r>
          </w:p>
          <w:p w:rsidR="009046B2" w:rsidP="009046B2" w:rsidRDefault="009046B2" w14:paraId="0C0A62A3" w14:textId="77777777">
            <w:pPr>
              <w:tabs>
                <w:tab w:val="left" w:leader="dot" w:pos="6179"/>
              </w:tabs>
            </w:pPr>
            <w:r w:rsidRPr="001B25BD">
              <w:t>OPHTHALMOLOGY (EYES)</w:t>
            </w:r>
            <w:r>
              <w:t xml:space="preserve">  </w:t>
            </w:r>
            <w:r>
              <w:tab/>
              <w:t>19</w:t>
            </w:r>
          </w:p>
          <w:p w:rsidR="009046B2" w:rsidP="009046B2" w:rsidRDefault="009046B2" w14:paraId="40EF6221" w14:textId="77777777">
            <w:pPr>
              <w:tabs>
                <w:tab w:val="left" w:leader="dot" w:pos="6179"/>
              </w:tabs>
            </w:pPr>
            <w:r w:rsidRPr="001B25BD">
              <w:t>ORTHOPEDICS</w:t>
            </w:r>
            <w:r>
              <w:tab/>
              <w:t>20</w:t>
            </w:r>
          </w:p>
          <w:p w:rsidR="009046B2" w:rsidP="009046B2" w:rsidRDefault="009046B2" w14:paraId="0576BED1" w14:textId="0F3F78B8">
            <w:pPr>
              <w:tabs>
                <w:tab w:val="left" w:leader="dot" w:pos="6179"/>
              </w:tabs>
            </w:pPr>
            <w:r>
              <w:t>OSTEOPATHY (DO)</w:t>
            </w:r>
            <w:r>
              <w:tab/>
              <w:t>21</w:t>
            </w:r>
            <w:r>
              <w:tab/>
            </w:r>
            <w:r>
              <w:tab/>
            </w:r>
          </w:p>
          <w:p w:rsidR="009046B2" w:rsidP="009046B2" w:rsidRDefault="009046B2" w14:paraId="378302DC" w14:textId="0856E1C3">
            <w:pPr>
              <w:tabs>
                <w:tab w:val="left" w:leader="dot" w:pos="6179"/>
              </w:tabs>
            </w:pPr>
            <w:r>
              <w:t>OTORHINOLARYNGOLOGY (EAR, NOSE, THROAT)</w:t>
            </w:r>
            <w:r>
              <w:tab/>
              <w:t>22</w:t>
            </w:r>
            <w:r>
              <w:tab/>
            </w:r>
          </w:p>
          <w:p w:rsidR="009046B2" w:rsidP="009046B2" w:rsidRDefault="009046B2" w14:paraId="081FA9B2" w14:textId="66CA155A">
            <w:pPr>
              <w:tabs>
                <w:tab w:val="left" w:leader="dot" w:pos="6179"/>
              </w:tabs>
            </w:pPr>
            <w:r>
              <w:t>PATHOLOGY</w:t>
            </w:r>
            <w:r>
              <w:tab/>
              <w:t>23</w:t>
            </w:r>
            <w:r>
              <w:tab/>
            </w:r>
          </w:p>
          <w:p w:rsidR="009046B2" w:rsidP="009046B2" w:rsidRDefault="009046B2" w14:paraId="6A3EBB70" w14:textId="77777777">
            <w:pPr>
              <w:tabs>
                <w:tab w:val="left" w:leader="dot" w:pos="6179"/>
              </w:tabs>
            </w:pPr>
            <w:r w:rsidRPr="001B25BD">
              <w:t>PEDIATRICIAN</w:t>
            </w:r>
            <w:r>
              <w:tab/>
              <w:t>24</w:t>
            </w:r>
          </w:p>
          <w:p w:rsidR="009046B2" w:rsidP="009046B2" w:rsidRDefault="009046B2" w14:paraId="03A99D12" w14:textId="44FDB307">
            <w:pPr>
              <w:tabs>
                <w:tab w:val="left" w:leader="dot" w:pos="6179"/>
              </w:tabs>
            </w:pPr>
            <w:r>
              <w:t>PHYSICAL MEDICINE/REHAB</w:t>
            </w:r>
            <w:r>
              <w:tab/>
              <w:t>25</w:t>
            </w:r>
            <w:r>
              <w:tab/>
            </w:r>
          </w:p>
          <w:p w:rsidR="009046B2" w:rsidP="009046B2" w:rsidRDefault="009046B2" w14:paraId="1CFB65CD" w14:textId="4A9B7301">
            <w:pPr>
              <w:tabs>
                <w:tab w:val="left" w:leader="dot" w:pos="6179"/>
              </w:tabs>
            </w:pPr>
            <w:r>
              <w:t>PLASTIC SURGERY</w:t>
            </w:r>
            <w:r>
              <w:tab/>
              <w:t>26</w:t>
            </w:r>
            <w:r>
              <w:tab/>
            </w:r>
          </w:p>
          <w:p w:rsidR="009046B2" w:rsidP="009046B2" w:rsidRDefault="009046B2" w14:paraId="38118ED5" w14:textId="47F0D46B">
            <w:pPr>
              <w:tabs>
                <w:tab w:val="left" w:leader="dot" w:pos="6179"/>
              </w:tabs>
            </w:pPr>
            <w:r>
              <w:t>PROCTOLOGY</w:t>
            </w:r>
            <w:r>
              <w:tab/>
              <w:t>27</w:t>
            </w:r>
            <w:r>
              <w:tab/>
            </w:r>
            <w:r>
              <w:tab/>
            </w:r>
          </w:p>
          <w:p w:rsidR="009046B2" w:rsidP="009046B2" w:rsidRDefault="009046B2" w14:paraId="14A16436" w14:textId="79249CB1">
            <w:pPr>
              <w:tabs>
                <w:tab w:val="left" w:leader="dot" w:pos="6179"/>
              </w:tabs>
            </w:pPr>
            <w:r w:rsidRPr="001B25BD">
              <w:t>PSYCHIATRY/PSYCHIATRIST</w:t>
            </w:r>
            <w:r>
              <w:tab/>
              <w:t>28</w:t>
            </w:r>
            <w:r>
              <w:tab/>
            </w:r>
          </w:p>
          <w:p w:rsidR="00951822" w:rsidP="00951822" w:rsidRDefault="00951822" w14:paraId="6094E1D0" w14:textId="66B8AA02">
            <w:pPr>
              <w:tabs>
                <w:tab w:val="left" w:leader="dot" w:pos="6179"/>
              </w:tabs>
            </w:pPr>
            <w:r>
              <w:t>PULMONARY</w:t>
            </w:r>
            <w:r>
              <w:tab/>
              <w:t>29</w:t>
            </w:r>
            <w:r>
              <w:tab/>
            </w:r>
          </w:p>
          <w:p w:rsidR="00951822" w:rsidP="00951822" w:rsidRDefault="00951822" w14:paraId="4AA7C254" w14:textId="70D57F83">
            <w:pPr>
              <w:tabs>
                <w:tab w:val="left" w:leader="dot" w:pos="6179"/>
              </w:tabs>
            </w:pPr>
            <w:r>
              <w:t>RADIOLOGY</w:t>
            </w:r>
            <w:r>
              <w:tab/>
              <w:t>30</w:t>
            </w:r>
            <w:r>
              <w:tab/>
            </w:r>
          </w:p>
          <w:p w:rsidR="00951822" w:rsidP="00951822" w:rsidRDefault="00951822" w14:paraId="20D6DB39" w14:textId="61B835A1">
            <w:pPr>
              <w:tabs>
                <w:tab w:val="left" w:leader="dot" w:pos="6179"/>
              </w:tabs>
            </w:pPr>
            <w:r>
              <w:t>RHEUMATOLOGY (ARTHRITIS)</w:t>
            </w:r>
            <w:r>
              <w:tab/>
              <w:t>31</w:t>
            </w:r>
            <w:r>
              <w:tab/>
            </w:r>
            <w:r>
              <w:tab/>
            </w:r>
          </w:p>
          <w:p w:rsidR="00951822" w:rsidP="00951822" w:rsidRDefault="00951822" w14:paraId="0C9C3B20" w14:textId="5ED3B82F">
            <w:pPr>
              <w:tabs>
                <w:tab w:val="left" w:leader="dot" w:pos="6179"/>
              </w:tabs>
            </w:pPr>
            <w:r>
              <w:t>THORACIC SURGERY (CHEST)</w:t>
            </w:r>
            <w:r>
              <w:tab/>
              <w:t>32</w:t>
            </w:r>
            <w:r>
              <w:tab/>
            </w:r>
          </w:p>
          <w:p w:rsidR="009046B2" w:rsidP="009046B2" w:rsidRDefault="009046B2" w14:paraId="0E8E3580" w14:textId="77777777">
            <w:pPr>
              <w:tabs>
                <w:tab w:val="left" w:leader="dot" w:pos="6179"/>
              </w:tabs>
            </w:pPr>
            <w:r w:rsidRPr="001B25BD">
              <w:t>UROLOGY</w:t>
            </w:r>
            <w:r>
              <w:tab/>
              <w:t>33</w:t>
            </w:r>
            <w:r>
              <w:tab/>
            </w:r>
          </w:p>
          <w:p w:rsidR="009046B2" w:rsidP="009046B2" w:rsidRDefault="009046B2" w14:paraId="00A726BA" w14:textId="77777777">
            <w:pPr>
              <w:tabs>
                <w:tab w:val="left" w:leader="dot" w:pos="6179"/>
              </w:tabs>
            </w:pPr>
            <w:r w:rsidRPr="001B25BD">
              <w:t>OTHER DR SPECIALTY</w:t>
            </w:r>
            <w:r>
              <w:t xml:space="preserve"> </w:t>
            </w:r>
            <w:r>
              <w:tab/>
              <w:t>91</w:t>
            </w:r>
          </w:p>
          <w:p w:rsidR="009046B2" w:rsidP="009046B2" w:rsidRDefault="009046B2" w14:paraId="27855C07" w14:textId="437DD365">
            <w:pPr>
              <w:tabs>
                <w:tab w:val="left" w:leader="dot" w:pos="6179"/>
              </w:tabs>
            </w:pPr>
            <w:r>
              <w:t>REFUSED</w:t>
            </w:r>
            <w:r>
              <w:tab/>
              <w:t>RF</w:t>
            </w:r>
            <w:r>
              <w:tab/>
            </w:r>
          </w:p>
          <w:p w:rsidR="009046B2" w:rsidP="00951822" w:rsidRDefault="00951822" w14:paraId="28593A30" w14:textId="36226AEE">
            <w:pPr>
              <w:tabs>
                <w:tab w:val="left" w:leader="dot" w:pos="6179"/>
              </w:tabs>
            </w:pPr>
            <w:r>
              <w:t xml:space="preserve">DON’T KNOW </w:t>
            </w:r>
            <w:r>
              <w:tab/>
              <w:t>DK</w:t>
            </w:r>
          </w:p>
          <w:p w:rsidR="00626BD0" w:rsidP="00626BD0" w:rsidRDefault="00626BD0" w14:paraId="3FB7A02F" w14:textId="2DC2059D">
            <w:r>
              <w:t xml:space="preserve"> </w:t>
            </w:r>
          </w:p>
          <w:p w:rsidR="00626BD0" w:rsidP="00951822" w:rsidRDefault="00626BD0" w14:paraId="5C6A9917" w14:textId="4774BA6F"/>
        </w:tc>
      </w:tr>
      <w:tr w:rsidR="00121FD2" w:rsidTr="00626BD0" w14:paraId="326BDA6E" w14:textId="77777777">
        <w:tc>
          <w:tcPr>
            <w:tcW w:w="1728" w:type="dxa"/>
          </w:tcPr>
          <w:p w:rsidR="00121FD2" w:rsidP="00626BD0" w:rsidRDefault="00121FD2" w14:paraId="44599390" w14:textId="77777777">
            <w:r>
              <w:t>Programmer Instructions:</w:t>
            </w:r>
          </w:p>
        </w:tc>
        <w:tc>
          <w:tcPr>
            <w:tcW w:w="8712" w:type="dxa"/>
          </w:tcPr>
          <w:p w:rsidR="00626BD0" w:rsidP="00626BD0" w:rsidRDefault="00626BD0" w14:paraId="4658AED6" w14:textId="08814573">
            <w:r>
              <w:t>Go to BOX_</w:t>
            </w:r>
            <w:r w:rsidR="00EB689E">
              <w:t>4</w:t>
            </w:r>
            <w:r>
              <w:t>0.</w:t>
            </w:r>
          </w:p>
          <w:p w:rsidR="00626BD0" w:rsidP="00626BD0" w:rsidRDefault="00626BD0" w14:paraId="53382B8C" w14:textId="77777777"/>
          <w:p w:rsidR="00626BD0" w:rsidP="00626BD0" w:rsidRDefault="00626BD0" w14:paraId="2CEB719A" w14:textId="77777777">
            <w:r>
              <w:t>Responses listed are part of the provider specialty look-up file that works similar to a trigram search.</w:t>
            </w:r>
          </w:p>
          <w:p w:rsidR="00626BD0" w:rsidP="00626BD0" w:rsidRDefault="00626BD0" w14:paraId="5F71EF52" w14:textId="77777777"/>
          <w:p w:rsidR="00626BD0" w:rsidP="00626BD0" w:rsidRDefault="00626BD0" w14:paraId="30F6F67B" w14:textId="77777777">
            <w:r>
              <w:t>Browser window should be labeled “SELECT SPECIALTY”.</w:t>
            </w:r>
          </w:p>
          <w:p w:rsidR="00626BD0" w:rsidP="00626BD0" w:rsidRDefault="00626BD0" w14:paraId="0D5A906C" w14:textId="77777777"/>
          <w:p w:rsidR="00121FD2" w:rsidP="00626BD0" w:rsidRDefault="00626BD0" w14:paraId="14A2538C" w14:textId="66633A80">
            <w:r>
              <w:t>Response code numbers should be stored behind the scenes and not visible in the look-up window.</w:t>
            </w:r>
          </w:p>
        </w:tc>
      </w:tr>
      <w:tr w:rsidR="00121FD2" w:rsidTr="00626BD0" w14:paraId="2619A027" w14:textId="77777777">
        <w:tc>
          <w:tcPr>
            <w:tcW w:w="1728" w:type="dxa"/>
          </w:tcPr>
          <w:p w:rsidR="00121FD2" w:rsidP="00626BD0" w:rsidRDefault="00121FD2" w14:paraId="6EA78D1E" w14:textId="77777777">
            <w:r>
              <w:t>Display Instructions:</w:t>
            </w:r>
          </w:p>
        </w:tc>
        <w:tc>
          <w:tcPr>
            <w:tcW w:w="8712" w:type="dxa"/>
          </w:tcPr>
          <w:p w:rsidR="00121FD2" w:rsidP="00834C22" w:rsidRDefault="00121FD2" w14:paraId="75D5CCAB" w14:textId="07C83458"/>
        </w:tc>
      </w:tr>
      <w:tr w:rsidR="00121FD2" w:rsidTr="00626BD0" w14:paraId="62685EDF" w14:textId="77777777">
        <w:tc>
          <w:tcPr>
            <w:tcW w:w="1728" w:type="dxa"/>
          </w:tcPr>
          <w:p w:rsidR="00121FD2" w:rsidP="00626BD0" w:rsidRDefault="00121FD2" w14:paraId="4021BE87" w14:textId="77777777">
            <w:r>
              <w:t>Testing/Editing Notes:</w:t>
            </w:r>
          </w:p>
        </w:tc>
        <w:tc>
          <w:tcPr>
            <w:tcW w:w="8712" w:type="dxa"/>
          </w:tcPr>
          <w:p w:rsidR="00121FD2" w:rsidP="00626BD0" w:rsidRDefault="00121FD2" w14:paraId="69970A05" w14:textId="77777777"/>
        </w:tc>
      </w:tr>
    </w:tbl>
    <w:p w:rsidR="00121FD2" w:rsidP="00121FD2" w:rsidRDefault="00121FD2" w14:paraId="590C70EB" w14:textId="77777777">
      <w:pPr>
        <w:spacing w:after="0" w:line="240" w:lineRule="auto"/>
      </w:pPr>
    </w:p>
    <w:p w:rsidR="00136BBF" w:rsidRDefault="00136BBF" w14:paraId="4D54D464" w14:textId="281EB3C8">
      <w:r>
        <w:br w:type="page"/>
      </w:r>
    </w:p>
    <w:p w:rsidR="00121FD2" w:rsidP="00121FD2" w:rsidRDefault="00121FD2" w14:paraId="3CE3C185" w14:textId="77777777">
      <w:pPr>
        <w:spacing w:after="0" w:line="240" w:lineRule="auto"/>
      </w:pPr>
    </w:p>
    <w:p w:rsidR="00121FD2" w:rsidP="00121FD2" w:rsidRDefault="00121FD2" w14:paraId="4A64E52E" w14:textId="3A59AB83">
      <w:pPr>
        <w:spacing w:after="0"/>
      </w:pPr>
      <w:r w:rsidRPr="00055F6E">
        <w:rPr>
          <w:szCs w:val="22"/>
        </w:rPr>
        <w:t>Section:</w:t>
      </w:r>
      <w:r>
        <w:rPr>
          <w:szCs w:val="22"/>
        </w:rPr>
        <w:tab/>
      </w:r>
      <w:r>
        <w:t>__</w:t>
      </w:r>
      <w:sdt>
        <w:sdtPr>
          <w:id w:val="-1321961483"/>
          <w:placeholder>
            <w:docPart w:val="0A17997F06A0414BBAEE1C38F0800565"/>
          </w:placeholder>
        </w:sdtPr>
        <w:sdtEndPr/>
        <w:sdtContent>
          <w:r w:rsidR="007B03E3">
            <w:t>TH</w:t>
          </w:r>
        </w:sdtContent>
      </w:sdt>
      <w:r>
        <w:t>______</w:t>
      </w:r>
    </w:p>
    <w:p w:rsidR="00121FD2" w:rsidP="00121FD2" w:rsidRDefault="00121FD2" w14:paraId="1BB90249" w14:textId="2F1275F0">
      <w:pPr>
        <w:spacing w:after="0"/>
      </w:pPr>
      <w:r>
        <w:t xml:space="preserve">Item #: </w:t>
      </w:r>
      <w:r>
        <w:tab/>
      </w:r>
      <w:r>
        <w:tab/>
        <w:t>__</w:t>
      </w:r>
      <w:sdt>
        <w:sdtPr>
          <w:id w:val="980970310"/>
          <w:placeholder>
            <w:docPart w:val="0A17997F06A0414BBAEE1C38F0800565"/>
          </w:placeholder>
        </w:sdtPr>
        <w:sdtEndPr/>
        <w:sdtContent>
          <w:r w:rsidR="007B03E3">
            <w:t>TH</w:t>
          </w:r>
          <w:r w:rsidR="00777EF3">
            <w:t>4</w:t>
          </w:r>
          <w:r>
            <w:t>0</w:t>
          </w:r>
        </w:sdtContent>
      </w:sdt>
      <w:r>
        <w:t>______</w:t>
      </w:r>
      <w:r>
        <w:tab/>
        <w:t xml:space="preserve">Blaise Name (new variable name): </w:t>
      </w:r>
      <w:sdt>
        <w:sdtPr>
          <w:id w:val="-1327510127"/>
          <w:placeholder>
            <w:docPart w:val="0A17997F06A0414BBAEE1C38F0800565"/>
          </w:placeholder>
          <w:showingPlcHdr/>
        </w:sdtPr>
        <w:sdtEndPr/>
        <w:sdtContent>
          <w:r w:rsidRPr="009F54A8">
            <w:rPr>
              <w:rStyle w:val="PlaceholderText"/>
            </w:rPr>
            <w:t>Click here to enter text.</w:t>
          </w:r>
        </w:sdtContent>
      </w:sdt>
    </w:p>
    <w:p w:rsidR="00121FD2" w:rsidP="00121FD2" w:rsidRDefault="00121FD2" w14:paraId="23996591" w14:textId="77777777">
      <w:pPr>
        <w:spacing w:after="0"/>
      </w:pPr>
      <w:r>
        <w:t xml:space="preserve">Type Class: </w:t>
      </w:r>
      <w:r>
        <w:tab/>
        <w:t>__</w:t>
      </w:r>
      <w:sdt>
        <w:sdtPr>
          <w:id w:val="-1587064500"/>
          <w:placeholder>
            <w:docPart w:val="0A17997F06A0414BBAEE1C38F0800565"/>
          </w:placeholder>
        </w:sdtPr>
        <w:sdtEndPr/>
        <w:sdtContent>
          <w:r w:rsidRPr="003B7CAD">
            <w:t>TYESNO</w:t>
          </w:r>
        </w:sdtContent>
      </w:sdt>
      <w:r>
        <w:t>______</w:t>
      </w:r>
    </w:p>
    <w:p w:rsidR="00121FD2" w:rsidP="00121FD2" w:rsidRDefault="00121FD2" w14:paraId="4EDA243F" w14:textId="0346DD53">
      <w:pPr>
        <w:pBdr>
          <w:bottom w:val="single" w:color="auto" w:sz="12" w:space="1"/>
        </w:pBdr>
        <w:spacing w:after="0"/>
      </w:pPr>
      <w:r>
        <w:t>Answer Type:</w:t>
      </w:r>
      <w:r>
        <w:tab/>
        <w:t>__</w:t>
      </w:r>
      <w:sdt>
        <w:sdtPr>
          <w:id w:val="883451980"/>
          <w:placeholder>
            <w:docPart w:val="0A17997F06A0414BBAEE1C38F0800565"/>
          </w:placeholder>
        </w:sdtPr>
        <w:sdtEndPr/>
        <w:sdtContent>
          <w:r w:rsidRPr="003B7CAD">
            <w:t>T</w:t>
          </w:r>
          <w:r w:rsidR="00590AE0">
            <w:t>THMEDPER</w:t>
          </w:r>
        </w:sdtContent>
      </w:sdt>
      <w:r>
        <w:t>______</w:t>
      </w:r>
    </w:p>
    <w:p w:rsidR="00121FD2" w:rsidP="00121FD2" w:rsidRDefault="00121FD2" w14:paraId="21AD640C" w14:textId="77777777">
      <w:pPr>
        <w:pBdr>
          <w:bottom w:val="single" w:color="auto" w:sz="12" w:space="1"/>
        </w:pBdr>
        <w:spacing w:after="0" w:line="240" w:lineRule="auto"/>
      </w:pPr>
    </w:p>
    <w:p w:rsidR="00121FD2" w:rsidP="00121FD2" w:rsidRDefault="00121FD2" w14:paraId="13E3EE10" w14:textId="3441C329">
      <w:pPr>
        <w:spacing w:after="0"/>
      </w:pPr>
      <w:r>
        <w:rPr>
          <w:szCs w:val="22"/>
        </w:rPr>
        <w:t>Help Available</w:t>
      </w:r>
      <w:r w:rsidRPr="00055F6E">
        <w:rPr>
          <w:szCs w:val="22"/>
        </w:rPr>
        <w:t>:</w:t>
      </w:r>
      <w:r>
        <w:rPr>
          <w:szCs w:val="22"/>
        </w:rPr>
        <w:tab/>
      </w:r>
      <w:r>
        <w:t>__</w:t>
      </w:r>
      <w:sdt>
        <w:sdtPr>
          <w:id w:val="-931357323"/>
          <w:placeholder>
            <w:docPart w:val="49CE5861B340440D8F4D7CCFA8BFE357"/>
          </w:placeholder>
        </w:sdtPr>
        <w:sdtEndPr/>
        <w:sdtContent>
          <w:r w:rsidR="00590AE0">
            <w:t>MPTpHelp</w:t>
          </w:r>
        </w:sdtContent>
      </w:sdt>
      <w:r>
        <w:t>______</w:t>
      </w:r>
    </w:p>
    <w:p w:rsidR="00121FD2" w:rsidP="00121FD2" w:rsidRDefault="00121FD2" w14:paraId="2A309D27" w14:textId="77777777">
      <w:pPr>
        <w:spacing w:after="0"/>
      </w:pPr>
      <w:r w:rsidRPr="00055F6E">
        <w:rPr>
          <w:szCs w:val="22"/>
        </w:rPr>
        <w:t>S</w:t>
      </w:r>
      <w:r>
        <w:rPr>
          <w:szCs w:val="22"/>
        </w:rPr>
        <w:t>how Card</w:t>
      </w:r>
      <w:r w:rsidRPr="00055F6E">
        <w:rPr>
          <w:szCs w:val="22"/>
        </w:rPr>
        <w:t>:</w:t>
      </w:r>
      <w:r>
        <w:rPr>
          <w:szCs w:val="22"/>
        </w:rPr>
        <w:tab/>
      </w:r>
      <w:r>
        <w:t>__</w:t>
      </w:r>
      <w:sdt>
        <w:sdtPr>
          <w:id w:val="46809418"/>
          <w:placeholder>
            <w:docPart w:val="260E39472C344D2D992A8C1F2E6CAD77"/>
          </w:placeholder>
          <w:showingPlcHdr/>
        </w:sdtPr>
        <w:sdtEndPr/>
        <w:sdtContent>
          <w:r w:rsidRPr="009F54A8">
            <w:rPr>
              <w:rStyle w:val="PlaceholderText"/>
            </w:rPr>
            <w:t>Click here to enter text.</w:t>
          </w:r>
        </w:sdtContent>
      </w:sdt>
      <w:r>
        <w:t>______</w:t>
      </w:r>
    </w:p>
    <w:p w:rsidR="00121FD2" w:rsidP="00121FD2" w:rsidRDefault="00121FD2" w14:paraId="2609A3A2" w14:textId="77777777">
      <w:pPr>
        <w:spacing w:after="0"/>
      </w:pPr>
      <w:r>
        <w:rPr>
          <w:szCs w:val="22"/>
        </w:rPr>
        <w:t>Look Up File</w:t>
      </w:r>
      <w:r w:rsidRPr="00055F6E">
        <w:rPr>
          <w:szCs w:val="22"/>
        </w:rPr>
        <w:t>:</w:t>
      </w:r>
      <w:r>
        <w:rPr>
          <w:szCs w:val="22"/>
        </w:rPr>
        <w:tab/>
      </w:r>
      <w:r>
        <w:t>__</w:t>
      </w:r>
      <w:sdt>
        <w:sdtPr>
          <w:id w:val="-118621127"/>
          <w:placeholder>
            <w:docPart w:val="31AC96CF8E3F4AC490F8A115F9538F03"/>
          </w:placeholder>
          <w:showingPlcHdr/>
        </w:sdtPr>
        <w:sdtEndPr/>
        <w:sdtContent>
          <w:r w:rsidRPr="009F54A8">
            <w:rPr>
              <w:rStyle w:val="PlaceholderText"/>
            </w:rPr>
            <w:t>Click here to enter text.</w:t>
          </w:r>
        </w:sdtContent>
      </w:sdt>
      <w:r>
        <w:t>______</w:t>
      </w:r>
    </w:p>
    <w:p w:rsidR="00121FD2" w:rsidP="00121FD2" w:rsidRDefault="00121FD2" w14:paraId="5AD735BF" w14:textId="77777777">
      <w:pPr>
        <w:spacing w:after="0" w:line="240" w:lineRule="auto"/>
      </w:pPr>
    </w:p>
    <w:tbl>
      <w:tblPr>
        <w:tblStyle w:val="TableGrid"/>
        <w:tblW w:w="0" w:type="auto"/>
        <w:tblLook w:val="04A0" w:firstRow="1" w:lastRow="0" w:firstColumn="1" w:lastColumn="0" w:noHBand="0" w:noVBand="1"/>
      </w:tblPr>
      <w:tblGrid>
        <w:gridCol w:w="1717"/>
        <w:gridCol w:w="8497"/>
      </w:tblGrid>
      <w:tr w:rsidR="00121FD2" w:rsidTr="00626BD0" w14:paraId="15DD00B6" w14:textId="77777777">
        <w:tc>
          <w:tcPr>
            <w:tcW w:w="1728" w:type="dxa"/>
          </w:tcPr>
          <w:p w:rsidR="00121FD2" w:rsidP="00626BD0" w:rsidRDefault="00121FD2" w14:paraId="0D35CD90" w14:textId="77777777">
            <w:r>
              <w:t>Write To:</w:t>
            </w:r>
          </w:p>
        </w:tc>
        <w:tc>
          <w:tcPr>
            <w:tcW w:w="8712" w:type="dxa"/>
          </w:tcPr>
          <w:tbl>
            <w:tblPr>
              <w:tblStyle w:val="TableGrid"/>
              <w:tblW w:w="0" w:type="auto"/>
              <w:tblLook w:val="04A0" w:firstRow="1" w:lastRow="0" w:firstColumn="1" w:lastColumn="0" w:noHBand="0" w:noVBand="1"/>
            </w:tblPr>
            <w:tblGrid>
              <w:gridCol w:w="2757"/>
              <w:gridCol w:w="2757"/>
              <w:gridCol w:w="2757"/>
            </w:tblGrid>
            <w:tr w:rsidR="00121FD2" w:rsidTr="00626BD0" w14:paraId="0977BB41" w14:textId="77777777">
              <w:tc>
                <w:tcPr>
                  <w:tcW w:w="2827" w:type="dxa"/>
                </w:tcPr>
                <w:p w:rsidR="00121FD2" w:rsidP="00626BD0" w:rsidRDefault="00121FD2" w14:paraId="641BB360" w14:textId="77777777">
                  <w:r>
                    <w:t>Parent Variable</w:t>
                  </w:r>
                </w:p>
              </w:tc>
              <w:tc>
                <w:tcPr>
                  <w:tcW w:w="2827" w:type="dxa"/>
                </w:tcPr>
                <w:p w:rsidR="00121FD2" w:rsidP="00626BD0" w:rsidRDefault="00121FD2" w14:paraId="15BD4E35" w14:textId="77777777">
                  <w:r>
                    <w:t>Variable Name</w:t>
                  </w:r>
                </w:p>
              </w:tc>
              <w:tc>
                <w:tcPr>
                  <w:tcW w:w="2827" w:type="dxa"/>
                </w:tcPr>
                <w:p w:rsidR="00121FD2" w:rsidP="00626BD0" w:rsidRDefault="00121FD2" w14:paraId="1A6E030D" w14:textId="77777777">
                  <w:r>
                    <w:t>Variable Label</w:t>
                  </w:r>
                </w:p>
              </w:tc>
            </w:tr>
            <w:tr w:rsidR="00121FD2" w:rsidTr="00626BD0" w14:paraId="63BF6ABD" w14:textId="77777777">
              <w:tc>
                <w:tcPr>
                  <w:tcW w:w="2827" w:type="dxa"/>
                </w:tcPr>
                <w:p w:rsidR="00121FD2" w:rsidP="00626BD0" w:rsidRDefault="00121FD2" w14:paraId="51576290" w14:textId="77777777"/>
              </w:tc>
              <w:tc>
                <w:tcPr>
                  <w:tcW w:w="2827" w:type="dxa"/>
                </w:tcPr>
                <w:p w:rsidR="00121FD2" w:rsidP="00626BD0" w:rsidRDefault="00121FD2" w14:paraId="206CFFC3" w14:textId="77777777"/>
              </w:tc>
              <w:tc>
                <w:tcPr>
                  <w:tcW w:w="2827" w:type="dxa"/>
                </w:tcPr>
                <w:p w:rsidR="00121FD2" w:rsidP="00626BD0" w:rsidRDefault="00121FD2" w14:paraId="109CA054" w14:textId="77777777"/>
              </w:tc>
            </w:tr>
            <w:tr w:rsidR="00121FD2" w:rsidTr="00626BD0" w14:paraId="644772C1" w14:textId="77777777">
              <w:tc>
                <w:tcPr>
                  <w:tcW w:w="2827" w:type="dxa"/>
                </w:tcPr>
                <w:p w:rsidR="00121FD2" w:rsidP="00626BD0" w:rsidRDefault="00121FD2" w14:paraId="416EC5A7" w14:textId="77777777"/>
              </w:tc>
              <w:tc>
                <w:tcPr>
                  <w:tcW w:w="2827" w:type="dxa"/>
                </w:tcPr>
                <w:p w:rsidR="00121FD2" w:rsidP="00626BD0" w:rsidRDefault="00121FD2" w14:paraId="51A16E36" w14:textId="77777777"/>
              </w:tc>
              <w:tc>
                <w:tcPr>
                  <w:tcW w:w="2827" w:type="dxa"/>
                </w:tcPr>
                <w:p w:rsidR="00121FD2" w:rsidP="00626BD0" w:rsidRDefault="00121FD2" w14:paraId="390DDF97" w14:textId="77777777"/>
              </w:tc>
            </w:tr>
            <w:tr w:rsidR="00121FD2" w:rsidTr="00626BD0" w14:paraId="39C9B725" w14:textId="77777777">
              <w:tc>
                <w:tcPr>
                  <w:tcW w:w="2827" w:type="dxa"/>
                </w:tcPr>
                <w:p w:rsidR="00121FD2" w:rsidP="00626BD0" w:rsidRDefault="00121FD2" w14:paraId="240A3A38" w14:textId="77777777"/>
              </w:tc>
              <w:tc>
                <w:tcPr>
                  <w:tcW w:w="2827" w:type="dxa"/>
                </w:tcPr>
                <w:p w:rsidR="00121FD2" w:rsidP="00626BD0" w:rsidRDefault="00121FD2" w14:paraId="37684398" w14:textId="77777777"/>
              </w:tc>
              <w:tc>
                <w:tcPr>
                  <w:tcW w:w="2827" w:type="dxa"/>
                </w:tcPr>
                <w:p w:rsidR="00121FD2" w:rsidP="00626BD0" w:rsidRDefault="00121FD2" w14:paraId="35F60279" w14:textId="77777777"/>
              </w:tc>
            </w:tr>
            <w:tr w:rsidR="00121FD2" w:rsidTr="00626BD0" w14:paraId="2CF5F2E4" w14:textId="77777777">
              <w:tc>
                <w:tcPr>
                  <w:tcW w:w="2827" w:type="dxa"/>
                </w:tcPr>
                <w:p w:rsidR="00121FD2" w:rsidP="00626BD0" w:rsidRDefault="00121FD2" w14:paraId="0A83E275" w14:textId="77777777"/>
              </w:tc>
              <w:tc>
                <w:tcPr>
                  <w:tcW w:w="2827" w:type="dxa"/>
                </w:tcPr>
                <w:p w:rsidR="00121FD2" w:rsidP="00626BD0" w:rsidRDefault="00121FD2" w14:paraId="00935815" w14:textId="77777777"/>
              </w:tc>
              <w:tc>
                <w:tcPr>
                  <w:tcW w:w="2827" w:type="dxa"/>
                </w:tcPr>
                <w:p w:rsidR="00121FD2" w:rsidP="00626BD0" w:rsidRDefault="00121FD2" w14:paraId="2FA6CC3C" w14:textId="77777777"/>
              </w:tc>
            </w:tr>
            <w:tr w:rsidR="00121FD2" w:rsidTr="00626BD0" w14:paraId="5004C903" w14:textId="77777777">
              <w:tc>
                <w:tcPr>
                  <w:tcW w:w="2827" w:type="dxa"/>
                </w:tcPr>
                <w:p w:rsidR="00121FD2" w:rsidP="00626BD0" w:rsidRDefault="00121FD2" w14:paraId="7273D2AE" w14:textId="77777777"/>
              </w:tc>
              <w:tc>
                <w:tcPr>
                  <w:tcW w:w="2827" w:type="dxa"/>
                </w:tcPr>
                <w:p w:rsidR="00121FD2" w:rsidP="00626BD0" w:rsidRDefault="00121FD2" w14:paraId="60664818" w14:textId="77777777"/>
              </w:tc>
              <w:tc>
                <w:tcPr>
                  <w:tcW w:w="2827" w:type="dxa"/>
                </w:tcPr>
                <w:p w:rsidR="00121FD2" w:rsidP="00626BD0" w:rsidRDefault="00121FD2" w14:paraId="4EE8B216" w14:textId="77777777"/>
              </w:tc>
            </w:tr>
          </w:tbl>
          <w:p w:rsidR="00121FD2" w:rsidP="00626BD0" w:rsidRDefault="00121FD2" w14:paraId="62A05BD1" w14:textId="77777777"/>
          <w:p w:rsidR="00121FD2" w:rsidP="00626BD0" w:rsidRDefault="00121FD2" w14:paraId="3CEF5810" w14:textId="77777777"/>
          <w:p w:rsidR="00121FD2" w:rsidP="00626BD0" w:rsidRDefault="00121FD2" w14:paraId="4512304F" w14:textId="77777777"/>
          <w:p w:rsidR="00121FD2" w:rsidP="00626BD0" w:rsidRDefault="00121FD2" w14:paraId="65D42003" w14:textId="77777777"/>
        </w:tc>
      </w:tr>
      <w:tr w:rsidR="00121FD2" w:rsidTr="00626BD0" w14:paraId="337481C8" w14:textId="77777777">
        <w:tc>
          <w:tcPr>
            <w:tcW w:w="1728" w:type="dxa"/>
          </w:tcPr>
          <w:p w:rsidR="00121FD2" w:rsidP="00626BD0" w:rsidRDefault="00121FD2" w14:paraId="5A7115FD" w14:textId="77777777">
            <w:r>
              <w:t>Context Header:</w:t>
            </w:r>
          </w:p>
        </w:tc>
        <w:tc>
          <w:tcPr>
            <w:tcW w:w="8712" w:type="dxa"/>
          </w:tcPr>
          <w:p w:rsidR="00121FD2" w:rsidP="00626BD0" w:rsidRDefault="00590AE0" w14:paraId="3F657CE0" w14:textId="7CD38A37">
            <w:r w:rsidRPr="00590AE0">
              <w:t>{PERSON’S FIRST MIDDLE AND LAST NAME} {NAME OF MEDICAL CARE PROVIDER} - {DOC OR DEPT} {EVN-DT}</w:t>
            </w:r>
          </w:p>
        </w:tc>
      </w:tr>
      <w:tr w:rsidR="00121FD2" w:rsidTr="00626BD0" w14:paraId="36FCE62B" w14:textId="77777777">
        <w:tc>
          <w:tcPr>
            <w:tcW w:w="1728" w:type="dxa"/>
          </w:tcPr>
          <w:p w:rsidR="00121FD2" w:rsidP="00626BD0" w:rsidRDefault="00121FD2" w14:paraId="17A3986C" w14:textId="77777777">
            <w:r>
              <w:t>Question Text:</w:t>
            </w:r>
          </w:p>
        </w:tc>
        <w:tc>
          <w:tcPr>
            <w:tcW w:w="8712" w:type="dxa"/>
          </w:tcPr>
          <w:p w:rsidR="00590AE0" w:rsidP="00590AE0" w:rsidRDefault="00590AE0" w14:paraId="16E7668D" w14:textId="45CAF6E8">
            <w:r>
              <w:t xml:space="preserve">What type of medical person did {you/{PERSON}} </w:t>
            </w:r>
            <w:r w:rsidR="000A0B08">
              <w:t>{</w:t>
            </w:r>
            <w:r>
              <w:t>talk to</w:t>
            </w:r>
            <w:r w:rsidR="000A0B08">
              <w:t>/have contact with}</w:t>
            </w:r>
            <w:r>
              <w:t xml:space="preserve"> on {VISIT DATE}?</w:t>
            </w:r>
          </w:p>
          <w:p w:rsidR="00590AE0" w:rsidP="00590AE0" w:rsidRDefault="00590AE0" w14:paraId="4655EDB6" w14:textId="77777777"/>
          <w:p w:rsidR="00121FD2" w:rsidP="00590AE0" w:rsidRDefault="00590AE0" w14:paraId="4F597C28" w14:textId="698D4BB0">
            <w:r>
              <w:t>IF TALKED TO MORE THAN ONE MEDICAL PERSON, PROBE FOR MAIN PROVIDER.</w:t>
            </w:r>
          </w:p>
        </w:tc>
      </w:tr>
      <w:tr w:rsidR="00121FD2" w:rsidTr="00626BD0" w14:paraId="4566DA3E" w14:textId="77777777">
        <w:tc>
          <w:tcPr>
            <w:tcW w:w="1728" w:type="dxa"/>
          </w:tcPr>
          <w:p w:rsidR="00121FD2" w:rsidP="00626BD0" w:rsidRDefault="00121FD2" w14:paraId="1F16DF15" w14:textId="77777777">
            <w:r>
              <w:t>Responses:</w:t>
            </w:r>
          </w:p>
        </w:tc>
        <w:tc>
          <w:tcPr>
            <w:tcW w:w="8712" w:type="dxa"/>
          </w:tcPr>
          <w:p w:rsidR="00E46D9A" w:rsidP="00E46D9A" w:rsidRDefault="00E46D9A" w14:paraId="7E636A84" w14:textId="75C9CCCD">
            <w:pPr>
              <w:tabs>
                <w:tab w:val="left" w:leader="dot" w:pos="6179"/>
                <w:tab w:val="left" w:pos="6899"/>
              </w:tabs>
            </w:pPr>
            <w:r>
              <w:t>ACUPUNCTURIST</w:t>
            </w:r>
            <w:r>
              <w:tab/>
              <w:t>1</w:t>
            </w:r>
          </w:p>
          <w:p w:rsidR="00E46D9A" w:rsidP="00E46D9A" w:rsidRDefault="00E46D9A" w14:paraId="46FA4D27" w14:textId="3E5B2030">
            <w:pPr>
              <w:tabs>
                <w:tab w:val="left" w:leader="dot" w:pos="6179"/>
                <w:tab w:val="left" w:pos="6899"/>
              </w:tabs>
            </w:pPr>
            <w:r>
              <w:t>CHIROPRACTOR</w:t>
            </w:r>
            <w:r>
              <w:tab/>
              <w:t>2</w:t>
            </w:r>
            <w:r>
              <w:tab/>
            </w:r>
          </w:p>
          <w:p w:rsidR="00E46D9A" w:rsidP="00E46D9A" w:rsidRDefault="00E46D9A" w14:paraId="0B6EAD1C" w14:textId="7965C137">
            <w:pPr>
              <w:tabs>
                <w:tab w:val="left" w:leader="dot" w:pos="6179"/>
                <w:tab w:val="left" w:pos="6899"/>
              </w:tabs>
            </w:pPr>
            <w:r>
              <w:t>DENTIST/DENTAL CARE PERSON</w:t>
            </w:r>
            <w:r>
              <w:tab/>
              <w:t>3</w:t>
            </w:r>
            <w:r>
              <w:tab/>
            </w:r>
          </w:p>
          <w:p w:rsidR="00E46D9A" w:rsidP="00E46D9A" w:rsidRDefault="00E46D9A" w14:paraId="2FF3B9C7" w14:textId="38BCD79A">
            <w:pPr>
              <w:tabs>
                <w:tab w:val="left" w:leader="dot" w:pos="6179"/>
                <w:tab w:val="left" w:pos="6899"/>
              </w:tabs>
            </w:pPr>
            <w:r>
              <w:t>HOMEOPATHIC/NATUROPATHIC/HERBALIST/OTHER ALTERNATIVE/COMPLEMENTARY CARE PROVIDER</w:t>
            </w:r>
            <w:r>
              <w:tab/>
              <w:t>4</w:t>
            </w:r>
            <w:r>
              <w:tab/>
            </w:r>
          </w:p>
          <w:p w:rsidR="00E46D9A" w:rsidP="000A0B08" w:rsidRDefault="00E46D9A" w14:paraId="342AE062" w14:textId="485ED2BE">
            <w:pPr>
              <w:tabs>
                <w:tab w:val="left" w:leader="dot" w:pos="6179"/>
              </w:tabs>
            </w:pPr>
            <w:r>
              <w:t>MASSAGE THERAPIST</w:t>
            </w:r>
            <w:r>
              <w:tab/>
              <w:t>5</w:t>
            </w:r>
            <w:r>
              <w:tab/>
            </w:r>
          </w:p>
          <w:p w:rsidR="00E46D9A" w:rsidP="00E46D9A" w:rsidRDefault="00E46D9A" w14:paraId="206160B7" w14:textId="77777777">
            <w:pPr>
              <w:tabs>
                <w:tab w:val="left" w:leader="dot" w:pos="6179"/>
              </w:tabs>
            </w:pPr>
            <w:r>
              <w:t xml:space="preserve">MENTAL HEALTH COUNSELOR/MARITAL OR FAMILY </w:t>
            </w:r>
          </w:p>
          <w:p w:rsidR="00E46D9A" w:rsidP="00E46D9A" w:rsidRDefault="00E46D9A" w14:paraId="6BEEE850" w14:textId="3AC4864F">
            <w:pPr>
              <w:tabs>
                <w:tab w:val="left" w:leader="dot" w:pos="6179"/>
              </w:tabs>
            </w:pPr>
            <w:r>
              <w:t>THERAPIST</w:t>
            </w:r>
            <w:r>
              <w:tab/>
              <w:t>6</w:t>
            </w:r>
            <w:r>
              <w:tab/>
            </w:r>
          </w:p>
          <w:p w:rsidR="00E46D9A" w:rsidP="00E46D9A" w:rsidRDefault="00E46D9A" w14:paraId="475347AA" w14:textId="6FDF41AB">
            <w:pPr>
              <w:tabs>
                <w:tab w:val="left" w:leader="dot" w:pos="6179"/>
              </w:tabs>
            </w:pPr>
            <w:r>
              <w:t xml:space="preserve">MIDWIFE </w:t>
            </w:r>
            <w:r>
              <w:tab/>
              <w:t>7</w:t>
            </w:r>
          </w:p>
          <w:p w:rsidR="00E46D9A" w:rsidP="00E46D9A" w:rsidRDefault="00E46D9A" w14:paraId="60F10F4F" w14:textId="1E986184">
            <w:pPr>
              <w:tabs>
                <w:tab w:val="left" w:leader="dot" w:pos="6179"/>
              </w:tabs>
            </w:pPr>
            <w:r>
              <w:t>NURSE/NURSE PRACTITIONER</w:t>
            </w:r>
            <w:r>
              <w:tab/>
              <w:t>8</w:t>
            </w:r>
            <w:r>
              <w:tab/>
            </w:r>
          </w:p>
          <w:p w:rsidR="00E46D9A" w:rsidP="00E46D9A" w:rsidRDefault="00E46D9A" w14:paraId="1AE53FA4" w14:textId="152A05A7">
            <w:pPr>
              <w:tabs>
                <w:tab w:val="left" w:leader="dot" w:pos="6179"/>
              </w:tabs>
            </w:pPr>
            <w:r>
              <w:t>OPTOMETRIST</w:t>
            </w:r>
            <w:r>
              <w:tab/>
              <w:t>9</w:t>
            </w:r>
          </w:p>
          <w:p w:rsidR="00E46D9A" w:rsidP="00E46D9A" w:rsidRDefault="00E46D9A" w14:paraId="67C7264E" w14:textId="10F1E6CB">
            <w:pPr>
              <w:tabs>
                <w:tab w:val="left" w:leader="dot" w:pos="6179"/>
              </w:tabs>
            </w:pPr>
            <w:r>
              <w:t>PHYSICAL/OCCUPATIONAL THERAPIST</w:t>
            </w:r>
            <w:r>
              <w:tab/>
              <w:t>10</w:t>
            </w:r>
            <w:r>
              <w:tab/>
            </w:r>
          </w:p>
          <w:p w:rsidR="00E46D9A" w:rsidP="00E46D9A" w:rsidRDefault="00E46D9A" w14:paraId="5E157339" w14:textId="2C33EBC9">
            <w:pPr>
              <w:tabs>
                <w:tab w:val="left" w:leader="dot" w:pos="6179"/>
              </w:tabs>
            </w:pPr>
            <w:r>
              <w:t>PHYSICIAN'S ASSISTANT</w:t>
            </w:r>
            <w:r>
              <w:tab/>
              <w:t>11</w:t>
            </w:r>
          </w:p>
          <w:p w:rsidR="00E46D9A" w:rsidP="00E46D9A" w:rsidRDefault="00E46D9A" w14:paraId="77F23954" w14:textId="2821448B">
            <w:pPr>
              <w:tabs>
                <w:tab w:val="left" w:leader="dot" w:pos="6179"/>
              </w:tabs>
            </w:pPr>
            <w:r>
              <w:t>PODIATRIST</w:t>
            </w:r>
            <w:r>
              <w:tab/>
              <w:t>12</w:t>
            </w:r>
            <w:r>
              <w:tab/>
            </w:r>
          </w:p>
          <w:p w:rsidR="00E46D9A" w:rsidP="00E46D9A" w:rsidRDefault="00E46D9A" w14:paraId="3C525306" w14:textId="16EC542B">
            <w:pPr>
              <w:tabs>
                <w:tab w:val="left" w:leader="dot" w:pos="6179"/>
              </w:tabs>
            </w:pPr>
            <w:r>
              <w:t>PSYCHOLOGIST</w:t>
            </w:r>
            <w:r>
              <w:tab/>
              <w:t>13</w:t>
            </w:r>
            <w:r>
              <w:tab/>
            </w:r>
            <w:r>
              <w:tab/>
            </w:r>
          </w:p>
          <w:p w:rsidR="00E46D9A" w:rsidP="00E46D9A" w:rsidRDefault="00E46D9A" w14:paraId="3D47D26A" w14:textId="2BDBCF3D">
            <w:pPr>
              <w:tabs>
                <w:tab w:val="left" w:leader="dot" w:pos="6179"/>
              </w:tabs>
            </w:pPr>
            <w:r>
              <w:t>SOCIAL WORKER</w:t>
            </w:r>
            <w:r>
              <w:tab/>
              <w:t>14</w:t>
            </w:r>
            <w:r>
              <w:tab/>
            </w:r>
          </w:p>
          <w:p w:rsidR="00E46D9A" w:rsidP="00E46D9A" w:rsidRDefault="00E46D9A" w14:paraId="0760000E" w14:textId="45D591E0">
            <w:pPr>
              <w:tabs>
                <w:tab w:val="left" w:leader="dot" w:pos="6179"/>
              </w:tabs>
            </w:pPr>
            <w:r>
              <w:t>TECHNICIAN</w:t>
            </w:r>
            <w:r>
              <w:tab/>
              <w:t>15</w:t>
            </w:r>
            <w:r>
              <w:tab/>
            </w:r>
          </w:p>
          <w:p w:rsidR="00E46D9A" w:rsidP="00E46D9A" w:rsidRDefault="00E46D9A" w14:paraId="08EEE0DF" w14:textId="72562799">
            <w:pPr>
              <w:tabs>
                <w:tab w:val="left" w:leader="dot" w:pos="6179"/>
              </w:tabs>
            </w:pPr>
            <w:r>
              <w:t xml:space="preserve">OTHER </w:t>
            </w:r>
            <w:r>
              <w:tab/>
              <w:t>91</w:t>
            </w:r>
          </w:p>
          <w:p w:rsidR="00E46D9A" w:rsidP="00E46D9A" w:rsidRDefault="00E46D9A" w14:paraId="4F357EF0" w14:textId="56BB29E8">
            <w:pPr>
              <w:tabs>
                <w:tab w:val="left" w:leader="dot" w:pos="6179"/>
              </w:tabs>
            </w:pPr>
            <w:r>
              <w:t>REFUSED</w:t>
            </w:r>
            <w:r>
              <w:tab/>
              <w:t>RF</w:t>
            </w:r>
          </w:p>
          <w:p w:rsidR="00E46D9A" w:rsidP="00E46D9A" w:rsidRDefault="00E46D9A" w14:paraId="5253924E" w14:textId="5158674F">
            <w:pPr>
              <w:tabs>
                <w:tab w:val="left" w:leader="dot" w:pos="6179"/>
              </w:tabs>
            </w:pPr>
            <w:r>
              <w:t>DON’T KNOW</w:t>
            </w:r>
            <w:r>
              <w:tab/>
              <w:t>DK</w:t>
            </w:r>
          </w:p>
          <w:p w:rsidR="00590AE0" w:rsidP="000A0B08" w:rsidRDefault="00590AE0" w14:paraId="24577349" w14:textId="12814996">
            <w:r>
              <w:tab/>
            </w:r>
            <w:r>
              <w:tab/>
            </w:r>
          </w:p>
          <w:p w:rsidR="00121FD2" w:rsidP="00590AE0" w:rsidRDefault="00590AE0" w14:paraId="67626919" w14:textId="5B374B46">
            <w:r>
              <w:tab/>
            </w:r>
          </w:p>
        </w:tc>
      </w:tr>
      <w:tr w:rsidR="00121FD2" w:rsidTr="00626BD0" w14:paraId="6DC1BDDA" w14:textId="77777777">
        <w:tc>
          <w:tcPr>
            <w:tcW w:w="1728" w:type="dxa"/>
          </w:tcPr>
          <w:p w:rsidR="00121FD2" w:rsidP="00626BD0" w:rsidRDefault="00121FD2" w14:paraId="15CF6786" w14:textId="77777777">
            <w:r>
              <w:t>Programmer Instructions:</w:t>
            </w:r>
          </w:p>
        </w:tc>
        <w:tc>
          <w:tcPr>
            <w:tcW w:w="8712" w:type="dxa"/>
          </w:tcPr>
          <w:p w:rsidR="00121FD2" w:rsidP="00590AE0" w:rsidRDefault="00F86C1C" w14:paraId="50C341D7" w14:textId="653B5716">
            <w:r>
              <w:t xml:space="preserve">Go to </w:t>
            </w:r>
            <w:r w:rsidR="00590AE0">
              <w:t>BOX_</w:t>
            </w:r>
            <w:r w:rsidR="00EB689E">
              <w:t>4</w:t>
            </w:r>
            <w:r w:rsidR="00590AE0">
              <w:t>0.</w:t>
            </w:r>
          </w:p>
        </w:tc>
      </w:tr>
      <w:tr w:rsidR="00121FD2" w:rsidTr="00626BD0" w14:paraId="0C621073" w14:textId="77777777">
        <w:tc>
          <w:tcPr>
            <w:tcW w:w="1728" w:type="dxa"/>
          </w:tcPr>
          <w:p w:rsidR="00121FD2" w:rsidP="00626BD0" w:rsidRDefault="00121FD2" w14:paraId="3C9D51DA" w14:textId="77777777">
            <w:r>
              <w:t>Display Instructions:</w:t>
            </w:r>
          </w:p>
        </w:tc>
        <w:tc>
          <w:tcPr>
            <w:tcW w:w="8712" w:type="dxa"/>
          </w:tcPr>
          <w:p w:rsidR="000A0B08" w:rsidP="00626BD0" w:rsidRDefault="000A0B08" w14:paraId="0E85C4B5" w14:textId="77777777">
            <w:r w:rsidRPr="000A0B08">
              <w:t xml:space="preserve">Display ‘talk to’ if TH10 is coded ‘1’ (PHONE) or ‘2’ (VIDEO). </w:t>
            </w:r>
          </w:p>
          <w:p w:rsidR="00121FD2" w:rsidP="00626BD0" w:rsidRDefault="000A0B08" w14:paraId="6BE35C8A" w14:textId="22BED889">
            <w:r w:rsidRPr="000A0B08">
              <w:t>Otherwise, display ‘have contact with’.</w:t>
            </w:r>
          </w:p>
        </w:tc>
      </w:tr>
      <w:tr w:rsidR="00121FD2" w:rsidTr="00626BD0" w14:paraId="3079FE68" w14:textId="77777777">
        <w:tc>
          <w:tcPr>
            <w:tcW w:w="1728" w:type="dxa"/>
          </w:tcPr>
          <w:p w:rsidR="00121FD2" w:rsidP="00626BD0" w:rsidRDefault="00121FD2" w14:paraId="291DB810" w14:textId="77777777">
            <w:r>
              <w:t>Testing/Editing Notes:</w:t>
            </w:r>
          </w:p>
        </w:tc>
        <w:tc>
          <w:tcPr>
            <w:tcW w:w="8712" w:type="dxa"/>
          </w:tcPr>
          <w:p w:rsidR="00121FD2" w:rsidP="00626BD0" w:rsidRDefault="00121FD2" w14:paraId="742AFEB3" w14:textId="77777777"/>
        </w:tc>
      </w:tr>
    </w:tbl>
    <w:p w:rsidR="00136BBF" w:rsidRDefault="00136BBF" w14:paraId="4664BE72" w14:textId="727269DC"/>
    <w:p w:rsidR="00590AE0" w:rsidP="00590AE0" w:rsidRDefault="00590AE0" w14:paraId="0260AB2E" w14:textId="77777777">
      <w:pPr>
        <w:spacing w:after="0" w:line="240" w:lineRule="auto"/>
      </w:pPr>
    </w:p>
    <w:p w:rsidR="00590AE0" w:rsidP="00590AE0" w:rsidRDefault="00590AE0" w14:paraId="21EAE8E4" w14:textId="77777777">
      <w:pPr>
        <w:spacing w:after="0"/>
      </w:pPr>
      <w:r w:rsidRPr="00055F6E">
        <w:rPr>
          <w:szCs w:val="22"/>
        </w:rPr>
        <w:t>Section:</w:t>
      </w:r>
      <w:r>
        <w:rPr>
          <w:szCs w:val="22"/>
        </w:rPr>
        <w:tab/>
      </w:r>
      <w:r>
        <w:t>__</w:t>
      </w:r>
      <w:sdt>
        <w:sdtPr>
          <w:id w:val="49118161"/>
          <w:placeholder>
            <w:docPart w:val="498327ED7F7F462BB8D7BFA97630F288"/>
          </w:placeholder>
        </w:sdtPr>
        <w:sdtEndPr/>
        <w:sdtContent>
          <w:r>
            <w:t>TH</w:t>
          </w:r>
        </w:sdtContent>
      </w:sdt>
      <w:r>
        <w:t>______</w:t>
      </w:r>
    </w:p>
    <w:p w:rsidR="00590AE0" w:rsidP="00590AE0" w:rsidRDefault="00590AE0" w14:paraId="4BF545A0" w14:textId="37AA0F88">
      <w:pPr>
        <w:spacing w:after="0"/>
      </w:pPr>
      <w:r>
        <w:t xml:space="preserve">Item #: </w:t>
      </w:r>
      <w:r>
        <w:tab/>
      </w:r>
      <w:r>
        <w:tab/>
        <w:t>__</w:t>
      </w:r>
      <w:sdt>
        <w:sdtPr>
          <w:id w:val="1530293332"/>
          <w:placeholder>
            <w:docPart w:val="498327ED7F7F462BB8D7BFA97630F288"/>
          </w:placeholder>
        </w:sdtPr>
        <w:sdtEndPr/>
        <w:sdtContent>
          <w:r>
            <w:t>BOX_</w:t>
          </w:r>
          <w:r w:rsidR="00EB689E">
            <w:t>4</w:t>
          </w:r>
          <w:r>
            <w:t>0</w:t>
          </w:r>
        </w:sdtContent>
      </w:sdt>
      <w:r>
        <w:t>______</w:t>
      </w:r>
      <w:r>
        <w:tab/>
        <w:t xml:space="preserve">Blaise Name (new variable name): </w:t>
      </w:r>
      <w:sdt>
        <w:sdtPr>
          <w:id w:val="445982220"/>
          <w:placeholder>
            <w:docPart w:val="498327ED7F7F462BB8D7BFA97630F288"/>
          </w:placeholder>
          <w:showingPlcHdr/>
        </w:sdtPr>
        <w:sdtEndPr/>
        <w:sdtContent>
          <w:r w:rsidRPr="009F54A8">
            <w:rPr>
              <w:rStyle w:val="PlaceholderText"/>
            </w:rPr>
            <w:t>Click here to enter text.</w:t>
          </w:r>
        </w:sdtContent>
      </w:sdt>
    </w:p>
    <w:p w:rsidR="00590AE0" w:rsidP="00590AE0" w:rsidRDefault="00590AE0" w14:paraId="1B7CD9F4" w14:textId="30516DBC">
      <w:pPr>
        <w:spacing w:after="0"/>
      </w:pPr>
      <w:r>
        <w:t xml:space="preserve">Type Class: </w:t>
      </w:r>
      <w:r>
        <w:tab/>
        <w:t>__IF THEN______</w:t>
      </w:r>
    </w:p>
    <w:p w:rsidR="00590AE0" w:rsidP="00590AE0" w:rsidRDefault="00590AE0" w14:paraId="4C4DC64C" w14:textId="7C1111FA">
      <w:pPr>
        <w:spacing w:after="0"/>
      </w:pPr>
    </w:p>
    <w:p w:rsidR="00590AE0" w:rsidP="00590AE0" w:rsidRDefault="00590AE0" w14:paraId="5EBD278D" w14:textId="77777777">
      <w:pPr>
        <w:spacing w:after="0" w:line="240" w:lineRule="auto"/>
      </w:pPr>
    </w:p>
    <w:tbl>
      <w:tblPr>
        <w:tblStyle w:val="TableGrid"/>
        <w:tblW w:w="0" w:type="auto"/>
        <w:tblLook w:val="04A0" w:firstRow="1" w:lastRow="0" w:firstColumn="1" w:lastColumn="0" w:noHBand="0" w:noVBand="1"/>
      </w:tblPr>
      <w:tblGrid>
        <w:gridCol w:w="1722"/>
        <w:gridCol w:w="8492"/>
      </w:tblGrid>
      <w:tr w:rsidR="00590AE0" w:rsidTr="000A0B08" w14:paraId="5D482EB4" w14:textId="77777777">
        <w:tc>
          <w:tcPr>
            <w:tcW w:w="1722" w:type="dxa"/>
          </w:tcPr>
          <w:p w:rsidR="00590AE0" w:rsidP="00F57580" w:rsidRDefault="00590AE0" w14:paraId="6903790C" w14:textId="77777777">
            <w:r>
              <w:t>Programmer Instructions:</w:t>
            </w:r>
          </w:p>
        </w:tc>
        <w:tc>
          <w:tcPr>
            <w:tcW w:w="8492" w:type="dxa"/>
          </w:tcPr>
          <w:p w:rsidR="00590AE0" w:rsidP="00590AE0" w:rsidRDefault="00777EF3" w14:paraId="5D46FEC4" w14:textId="7710F5A4">
            <w:r>
              <w:t>IF TH2</w:t>
            </w:r>
            <w:r w:rsidR="00590AE0">
              <w:t>0 IS CODED '1' (YES), GO TO TH50.</w:t>
            </w:r>
          </w:p>
          <w:p w:rsidR="00590AE0" w:rsidP="00590AE0" w:rsidRDefault="00590AE0" w14:paraId="07A89A52" w14:textId="77777777"/>
          <w:p w:rsidR="00590AE0" w:rsidP="00590AE0" w:rsidRDefault="00777EF3" w14:paraId="6A34EB97" w14:textId="2D68EC65">
            <w:r>
              <w:t>If TH2</w:t>
            </w:r>
            <w:r w:rsidR="00590AE0">
              <w:t>0 is code</w:t>
            </w:r>
            <w:r>
              <w:t>d ‘2’ (NO), ‘RF’ or ‘DK’ and TH5</w:t>
            </w:r>
            <w:r w:rsidR="00590AE0">
              <w:t xml:space="preserve">0 was coded ‘1’ (YES) for this person-type provider in this round </w:t>
            </w:r>
            <w:r>
              <w:t>for any RU member, auto code TH5</w:t>
            </w:r>
            <w:r w:rsidR="00590AE0">
              <w:t>0 for this event as ‘1’ (YES) and go to TH50.</w:t>
            </w:r>
          </w:p>
          <w:p w:rsidR="00590AE0" w:rsidP="00590AE0" w:rsidRDefault="00590AE0" w14:paraId="0B3EFBB7" w14:textId="77777777"/>
          <w:p w:rsidR="00590AE0" w:rsidP="00590AE0" w:rsidRDefault="00590AE0" w14:paraId="0A4B58A0" w14:textId="25E5B039">
            <w:r>
              <w:t xml:space="preserve">If </w:t>
            </w:r>
            <w:r w:rsidR="00777EF3">
              <w:t>TH2</w:t>
            </w:r>
            <w:r>
              <w:t>0 is code</w:t>
            </w:r>
            <w:r w:rsidR="00777EF3">
              <w:t>d ‘2’ (NO), ‘RF’ or ‘DK’ and TH5</w:t>
            </w:r>
            <w:r>
              <w:t xml:space="preserve">0 was coded ‘2’ (NO), ‘RF’ OR ‘DK’ for this same person-type provider in </w:t>
            </w:r>
            <w:r w:rsidR="00777EF3">
              <w:t>the current round, auto code TH5</w:t>
            </w:r>
            <w:r>
              <w:t>0 for this event with the same res</w:t>
            </w:r>
            <w:r w:rsidR="00777EF3">
              <w:t>ponse (NO, RF, DK) and go to TH6</w:t>
            </w:r>
            <w:r>
              <w:t>0.</w:t>
            </w:r>
          </w:p>
          <w:p w:rsidR="00590AE0" w:rsidP="00590AE0" w:rsidRDefault="00590AE0" w14:paraId="0793ADFF" w14:textId="77777777"/>
          <w:p w:rsidR="00590AE0" w:rsidP="00590AE0" w:rsidRDefault="00777EF3" w14:paraId="74362C23" w14:textId="3671E654">
            <w:r>
              <w:t>OTHERWISE, CONTINUE WITH TH5</w:t>
            </w:r>
            <w:r w:rsidR="00590AE0">
              <w:t>0.</w:t>
            </w:r>
          </w:p>
        </w:tc>
      </w:tr>
    </w:tbl>
    <w:p w:rsidR="00590AE0" w:rsidP="00590AE0" w:rsidRDefault="00590AE0" w14:paraId="18934D17" w14:textId="77777777">
      <w:pPr>
        <w:spacing w:after="0" w:line="240" w:lineRule="auto"/>
      </w:pPr>
    </w:p>
    <w:p w:rsidR="00590AE0" w:rsidP="00AA70CC" w:rsidRDefault="00590AE0" w14:paraId="2BA559E6" w14:textId="73407CE9">
      <w:pPr>
        <w:spacing w:after="0" w:line="240" w:lineRule="auto"/>
      </w:pPr>
    </w:p>
    <w:p w:rsidR="00136BBF" w:rsidRDefault="00136BBF" w14:paraId="0C04ED42" w14:textId="5193C832">
      <w:r>
        <w:br w:type="page"/>
      </w:r>
    </w:p>
    <w:p w:rsidR="00590AE0" w:rsidP="00AA70CC" w:rsidRDefault="00590AE0" w14:paraId="2D7400C2" w14:textId="77777777">
      <w:pPr>
        <w:spacing w:after="0" w:line="240" w:lineRule="auto"/>
      </w:pPr>
    </w:p>
    <w:p w:rsidR="00AA70CC" w:rsidP="00AA70CC" w:rsidRDefault="00AA70CC" w14:paraId="130AB26E" w14:textId="0EF686BD">
      <w:pPr>
        <w:spacing w:after="0"/>
      </w:pPr>
      <w:r w:rsidRPr="00055F6E">
        <w:rPr>
          <w:szCs w:val="22"/>
        </w:rPr>
        <w:t>Section:</w:t>
      </w:r>
      <w:r>
        <w:rPr>
          <w:szCs w:val="22"/>
        </w:rPr>
        <w:tab/>
      </w:r>
      <w:r>
        <w:t>__</w:t>
      </w:r>
      <w:sdt>
        <w:sdtPr>
          <w:id w:val="1424845408"/>
          <w:placeholder>
            <w:docPart w:val="FD0B2DDAE29141F99845F5BB445ADF51"/>
          </w:placeholder>
        </w:sdtPr>
        <w:sdtEndPr/>
        <w:sdtContent>
          <w:r w:rsidR="007B03E3">
            <w:t>TH</w:t>
          </w:r>
        </w:sdtContent>
      </w:sdt>
      <w:r>
        <w:t>______</w:t>
      </w:r>
    </w:p>
    <w:p w:rsidR="00AA70CC" w:rsidP="00AA70CC" w:rsidRDefault="00AA70CC" w14:paraId="1C6BE01C" w14:textId="6300F857">
      <w:pPr>
        <w:spacing w:after="0"/>
      </w:pPr>
      <w:r>
        <w:t xml:space="preserve">Item #: </w:t>
      </w:r>
      <w:r>
        <w:tab/>
      </w:r>
      <w:r>
        <w:tab/>
        <w:t>__</w:t>
      </w:r>
      <w:sdt>
        <w:sdtPr>
          <w:id w:val="1336810471"/>
          <w:placeholder>
            <w:docPart w:val="FD0B2DDAE29141F99845F5BB445ADF51"/>
          </w:placeholder>
        </w:sdtPr>
        <w:sdtEndPr/>
        <w:sdtContent>
          <w:r w:rsidR="007B03E3">
            <w:t>TH</w:t>
          </w:r>
          <w:r w:rsidR="00777EF3">
            <w:t>5</w:t>
          </w:r>
          <w:r w:rsidR="006C3247">
            <w:t>0</w:t>
          </w:r>
        </w:sdtContent>
      </w:sdt>
      <w:r>
        <w:t>______</w:t>
      </w:r>
      <w:r>
        <w:tab/>
        <w:t xml:space="preserve">Blaise Name (new variable name): </w:t>
      </w:r>
      <w:sdt>
        <w:sdtPr>
          <w:id w:val="-1446919523"/>
          <w:placeholder>
            <w:docPart w:val="FD0B2DDAE29141F99845F5BB445ADF51"/>
          </w:placeholder>
          <w:showingPlcHdr/>
        </w:sdtPr>
        <w:sdtEndPr/>
        <w:sdtContent>
          <w:r w:rsidRPr="009F54A8">
            <w:rPr>
              <w:rStyle w:val="PlaceholderText"/>
            </w:rPr>
            <w:t>Click here to enter text.</w:t>
          </w:r>
        </w:sdtContent>
      </w:sdt>
    </w:p>
    <w:p w:rsidR="00AA70CC" w:rsidP="00AA70CC" w:rsidRDefault="00AA70CC" w14:paraId="718143D9" w14:textId="77777777">
      <w:pPr>
        <w:spacing w:after="0"/>
      </w:pPr>
      <w:r>
        <w:t xml:space="preserve">Type Class: </w:t>
      </w:r>
      <w:r>
        <w:tab/>
        <w:t>__</w:t>
      </w:r>
      <w:sdt>
        <w:sdtPr>
          <w:id w:val="1528359970"/>
          <w:placeholder>
            <w:docPart w:val="FD0B2DDAE29141F99845F5BB445ADF51"/>
          </w:placeholder>
        </w:sdtPr>
        <w:sdtEndPr/>
        <w:sdtContent>
          <w:r w:rsidRPr="003B7CAD" w:rsidR="003B7CAD">
            <w:t>Enumerated</w:t>
          </w:r>
        </w:sdtContent>
      </w:sdt>
      <w:r>
        <w:t>______</w:t>
      </w:r>
    </w:p>
    <w:p w:rsidR="00AA70CC" w:rsidP="00AA70CC" w:rsidRDefault="00AA70CC" w14:paraId="0714C616" w14:textId="77777777">
      <w:pPr>
        <w:pBdr>
          <w:bottom w:val="single" w:color="auto" w:sz="12" w:space="1"/>
        </w:pBdr>
        <w:spacing w:after="0"/>
      </w:pPr>
      <w:r>
        <w:t>Answer Type:</w:t>
      </w:r>
      <w:r>
        <w:tab/>
        <w:t>__</w:t>
      </w:r>
      <w:sdt>
        <w:sdtPr>
          <w:id w:val="1008714238"/>
          <w:placeholder>
            <w:docPart w:val="FD0B2DDAE29141F99845F5BB445ADF51"/>
          </w:placeholder>
        </w:sdtPr>
        <w:sdtEndPr/>
        <w:sdtContent>
          <w:r w:rsidRPr="003B7CAD" w:rsidR="003B7CAD">
            <w:t>TYESNO</w:t>
          </w:r>
        </w:sdtContent>
      </w:sdt>
      <w:r>
        <w:t>______</w:t>
      </w:r>
    </w:p>
    <w:p w:rsidR="00AA70CC" w:rsidP="00AA70CC" w:rsidRDefault="00AA70CC" w14:paraId="42FFDCFC" w14:textId="77777777">
      <w:pPr>
        <w:pBdr>
          <w:bottom w:val="single" w:color="auto" w:sz="12" w:space="1"/>
        </w:pBdr>
        <w:spacing w:after="0" w:line="240" w:lineRule="auto"/>
      </w:pPr>
    </w:p>
    <w:p w:rsidR="004554D8" w:rsidP="004554D8" w:rsidRDefault="004554D8" w14:paraId="6CCD82B7" w14:textId="11AFF0F9">
      <w:pPr>
        <w:spacing w:after="0"/>
      </w:pPr>
      <w:r>
        <w:rPr>
          <w:szCs w:val="22"/>
        </w:rPr>
        <w:t>Help Available</w:t>
      </w:r>
      <w:r w:rsidRPr="00055F6E">
        <w:rPr>
          <w:szCs w:val="22"/>
        </w:rPr>
        <w:t>:</w:t>
      </w:r>
      <w:r>
        <w:rPr>
          <w:szCs w:val="22"/>
        </w:rPr>
        <w:tab/>
      </w:r>
      <w:r>
        <w:t>__</w:t>
      </w:r>
      <w:sdt>
        <w:sdtPr>
          <w:id w:val="2096511513"/>
          <w:placeholder>
            <w:docPart w:val="D54CCE440A5D4D98A6251CDB9C3BB19D"/>
          </w:placeholder>
        </w:sdtPr>
        <w:sdtEndPr/>
        <w:sdtContent>
          <w:r w:rsidR="00B2550E">
            <w:t>MDDOTypes</w:t>
          </w:r>
        </w:sdtContent>
      </w:sdt>
      <w:r>
        <w:t>______</w:t>
      </w:r>
    </w:p>
    <w:p w:rsidR="004554D8" w:rsidP="004554D8" w:rsidRDefault="004554D8" w14:paraId="231C9826" w14:textId="77777777">
      <w:pPr>
        <w:spacing w:after="0"/>
      </w:pPr>
      <w:r w:rsidRPr="00055F6E">
        <w:rPr>
          <w:szCs w:val="22"/>
        </w:rPr>
        <w:t>S</w:t>
      </w:r>
      <w:r>
        <w:rPr>
          <w:szCs w:val="22"/>
        </w:rPr>
        <w:t>how Card</w:t>
      </w:r>
      <w:r w:rsidRPr="00055F6E">
        <w:rPr>
          <w:szCs w:val="22"/>
        </w:rPr>
        <w:t>:</w:t>
      </w:r>
      <w:r>
        <w:rPr>
          <w:szCs w:val="22"/>
        </w:rPr>
        <w:tab/>
      </w:r>
      <w:r>
        <w:t>__</w:t>
      </w:r>
      <w:sdt>
        <w:sdtPr>
          <w:id w:val="454454456"/>
          <w:placeholder>
            <w:docPart w:val="7C5E1AE330FC40BBAAEE5C5FB653AF72"/>
          </w:placeholder>
          <w:showingPlcHdr/>
        </w:sdtPr>
        <w:sdtEndPr/>
        <w:sdtContent>
          <w:r w:rsidRPr="009F54A8">
            <w:rPr>
              <w:rStyle w:val="PlaceholderText"/>
            </w:rPr>
            <w:t>Click here to enter text.</w:t>
          </w:r>
        </w:sdtContent>
      </w:sdt>
      <w:r>
        <w:t>______</w:t>
      </w:r>
    </w:p>
    <w:p w:rsidR="004554D8" w:rsidP="004554D8" w:rsidRDefault="004554D8" w14:paraId="1B05B26A" w14:textId="77777777">
      <w:pPr>
        <w:spacing w:after="0"/>
      </w:pPr>
      <w:r>
        <w:rPr>
          <w:szCs w:val="22"/>
        </w:rPr>
        <w:t>Look Up File</w:t>
      </w:r>
      <w:r w:rsidRPr="00055F6E">
        <w:rPr>
          <w:szCs w:val="22"/>
        </w:rPr>
        <w:t>:</w:t>
      </w:r>
      <w:r>
        <w:rPr>
          <w:szCs w:val="22"/>
        </w:rPr>
        <w:tab/>
      </w:r>
      <w:r>
        <w:t>__</w:t>
      </w:r>
      <w:sdt>
        <w:sdtPr>
          <w:id w:val="589277823"/>
          <w:placeholder>
            <w:docPart w:val="F01F20A068E74EDE9E39B4515EEFCB9D"/>
          </w:placeholder>
          <w:showingPlcHdr/>
        </w:sdtPr>
        <w:sdtEndPr/>
        <w:sdtContent>
          <w:r w:rsidRPr="009F54A8">
            <w:rPr>
              <w:rStyle w:val="PlaceholderText"/>
            </w:rPr>
            <w:t>Click here to enter text.</w:t>
          </w:r>
        </w:sdtContent>
      </w:sdt>
      <w:r>
        <w:t>______</w:t>
      </w:r>
    </w:p>
    <w:p w:rsidR="00AA70CC" w:rsidP="00AA70CC" w:rsidRDefault="00AA70CC" w14:paraId="449A405C" w14:textId="77777777">
      <w:pPr>
        <w:spacing w:after="0" w:line="240" w:lineRule="auto"/>
      </w:pPr>
    </w:p>
    <w:tbl>
      <w:tblPr>
        <w:tblStyle w:val="TableGrid"/>
        <w:tblW w:w="0" w:type="auto"/>
        <w:tblLook w:val="04A0" w:firstRow="1" w:lastRow="0" w:firstColumn="1" w:lastColumn="0" w:noHBand="0" w:noVBand="1"/>
      </w:tblPr>
      <w:tblGrid>
        <w:gridCol w:w="1719"/>
        <w:gridCol w:w="8495"/>
      </w:tblGrid>
      <w:tr w:rsidR="00AA70CC" w:rsidTr="00626BD0" w14:paraId="7FD382C3" w14:textId="77777777">
        <w:tc>
          <w:tcPr>
            <w:tcW w:w="1728" w:type="dxa"/>
          </w:tcPr>
          <w:p w:rsidR="00AA70CC" w:rsidP="00626BD0" w:rsidRDefault="00AA70CC" w14:paraId="6CA3D792" w14:textId="77777777">
            <w:r>
              <w:t>Write To:</w:t>
            </w:r>
          </w:p>
        </w:tc>
        <w:tc>
          <w:tcPr>
            <w:tcW w:w="8712" w:type="dxa"/>
          </w:tcPr>
          <w:tbl>
            <w:tblPr>
              <w:tblStyle w:val="TableGrid"/>
              <w:tblW w:w="0" w:type="auto"/>
              <w:tblLook w:val="04A0" w:firstRow="1" w:lastRow="0" w:firstColumn="1" w:lastColumn="0" w:noHBand="0" w:noVBand="1"/>
            </w:tblPr>
            <w:tblGrid>
              <w:gridCol w:w="2757"/>
              <w:gridCol w:w="2756"/>
              <w:gridCol w:w="2756"/>
            </w:tblGrid>
            <w:tr w:rsidR="00AA70CC" w:rsidTr="00626BD0" w14:paraId="66FA639D" w14:textId="77777777">
              <w:tc>
                <w:tcPr>
                  <w:tcW w:w="2827" w:type="dxa"/>
                </w:tcPr>
                <w:p w:rsidR="00AA70CC" w:rsidP="00626BD0" w:rsidRDefault="00AA70CC" w14:paraId="6491E72F" w14:textId="77777777">
                  <w:r>
                    <w:t>Parent Variable</w:t>
                  </w:r>
                </w:p>
              </w:tc>
              <w:tc>
                <w:tcPr>
                  <w:tcW w:w="2827" w:type="dxa"/>
                </w:tcPr>
                <w:p w:rsidR="00AA70CC" w:rsidP="00626BD0" w:rsidRDefault="00AA70CC" w14:paraId="4C5EECAF" w14:textId="77777777">
                  <w:r>
                    <w:t>Variable Name</w:t>
                  </w:r>
                </w:p>
              </w:tc>
              <w:tc>
                <w:tcPr>
                  <w:tcW w:w="2827" w:type="dxa"/>
                </w:tcPr>
                <w:p w:rsidR="00AA70CC" w:rsidP="00626BD0" w:rsidRDefault="00AA70CC" w14:paraId="70AAE404" w14:textId="77777777">
                  <w:r>
                    <w:t>Variable Label</w:t>
                  </w:r>
                </w:p>
              </w:tc>
            </w:tr>
            <w:tr w:rsidR="00AA70CC" w:rsidTr="00626BD0" w14:paraId="490201B0" w14:textId="77777777">
              <w:tc>
                <w:tcPr>
                  <w:tcW w:w="2827" w:type="dxa"/>
                </w:tcPr>
                <w:p w:rsidR="00AA70CC" w:rsidP="00626BD0" w:rsidRDefault="00AA70CC" w14:paraId="2ECC691C" w14:textId="77777777"/>
              </w:tc>
              <w:tc>
                <w:tcPr>
                  <w:tcW w:w="2827" w:type="dxa"/>
                </w:tcPr>
                <w:p w:rsidR="00AA70CC" w:rsidP="00626BD0" w:rsidRDefault="00AA70CC" w14:paraId="72E9204D" w14:textId="77777777"/>
              </w:tc>
              <w:tc>
                <w:tcPr>
                  <w:tcW w:w="2827" w:type="dxa"/>
                </w:tcPr>
                <w:p w:rsidR="00AA70CC" w:rsidP="00626BD0" w:rsidRDefault="00AA70CC" w14:paraId="74890E99" w14:textId="77777777"/>
              </w:tc>
            </w:tr>
            <w:tr w:rsidR="00AA70CC" w:rsidTr="00626BD0" w14:paraId="09D9C669" w14:textId="77777777">
              <w:tc>
                <w:tcPr>
                  <w:tcW w:w="2827" w:type="dxa"/>
                </w:tcPr>
                <w:p w:rsidR="00AA70CC" w:rsidP="00626BD0" w:rsidRDefault="00AA70CC" w14:paraId="6D078B63" w14:textId="77777777"/>
              </w:tc>
              <w:tc>
                <w:tcPr>
                  <w:tcW w:w="2827" w:type="dxa"/>
                </w:tcPr>
                <w:p w:rsidR="00AA70CC" w:rsidP="00626BD0" w:rsidRDefault="00AA70CC" w14:paraId="557B359F" w14:textId="77777777"/>
              </w:tc>
              <w:tc>
                <w:tcPr>
                  <w:tcW w:w="2827" w:type="dxa"/>
                </w:tcPr>
                <w:p w:rsidR="00AA70CC" w:rsidP="00626BD0" w:rsidRDefault="00AA70CC" w14:paraId="72C4FAE3" w14:textId="77777777"/>
              </w:tc>
            </w:tr>
            <w:tr w:rsidR="00AA70CC" w:rsidTr="00626BD0" w14:paraId="6BAD85A3" w14:textId="77777777">
              <w:tc>
                <w:tcPr>
                  <w:tcW w:w="2827" w:type="dxa"/>
                </w:tcPr>
                <w:p w:rsidR="00AA70CC" w:rsidP="00626BD0" w:rsidRDefault="00AA70CC" w14:paraId="029D6C03" w14:textId="77777777"/>
              </w:tc>
              <w:tc>
                <w:tcPr>
                  <w:tcW w:w="2827" w:type="dxa"/>
                </w:tcPr>
                <w:p w:rsidR="00AA70CC" w:rsidP="00626BD0" w:rsidRDefault="00AA70CC" w14:paraId="6C45559A" w14:textId="77777777"/>
              </w:tc>
              <w:tc>
                <w:tcPr>
                  <w:tcW w:w="2827" w:type="dxa"/>
                </w:tcPr>
                <w:p w:rsidR="00AA70CC" w:rsidP="00626BD0" w:rsidRDefault="00AA70CC" w14:paraId="3AF1DCB9" w14:textId="77777777"/>
              </w:tc>
            </w:tr>
            <w:tr w:rsidR="00AA70CC" w:rsidTr="00626BD0" w14:paraId="0270979F" w14:textId="77777777">
              <w:tc>
                <w:tcPr>
                  <w:tcW w:w="2827" w:type="dxa"/>
                </w:tcPr>
                <w:p w:rsidR="00AA70CC" w:rsidP="00626BD0" w:rsidRDefault="00AA70CC" w14:paraId="7AECB5A6" w14:textId="77777777"/>
              </w:tc>
              <w:tc>
                <w:tcPr>
                  <w:tcW w:w="2827" w:type="dxa"/>
                </w:tcPr>
                <w:p w:rsidR="00AA70CC" w:rsidP="00626BD0" w:rsidRDefault="00AA70CC" w14:paraId="66018FD2" w14:textId="77777777"/>
              </w:tc>
              <w:tc>
                <w:tcPr>
                  <w:tcW w:w="2827" w:type="dxa"/>
                </w:tcPr>
                <w:p w:rsidR="00AA70CC" w:rsidP="00626BD0" w:rsidRDefault="00AA70CC" w14:paraId="64F7687E" w14:textId="77777777"/>
              </w:tc>
            </w:tr>
            <w:tr w:rsidR="00AA70CC" w:rsidTr="00626BD0" w14:paraId="4A7704B1" w14:textId="77777777">
              <w:tc>
                <w:tcPr>
                  <w:tcW w:w="2827" w:type="dxa"/>
                </w:tcPr>
                <w:p w:rsidR="00AA70CC" w:rsidP="00626BD0" w:rsidRDefault="00AA70CC" w14:paraId="34756D2E" w14:textId="77777777"/>
              </w:tc>
              <w:tc>
                <w:tcPr>
                  <w:tcW w:w="2827" w:type="dxa"/>
                </w:tcPr>
                <w:p w:rsidR="00AA70CC" w:rsidP="00626BD0" w:rsidRDefault="00AA70CC" w14:paraId="17EA3CF5" w14:textId="77777777"/>
              </w:tc>
              <w:tc>
                <w:tcPr>
                  <w:tcW w:w="2827" w:type="dxa"/>
                </w:tcPr>
                <w:p w:rsidR="00AA70CC" w:rsidP="00626BD0" w:rsidRDefault="00AA70CC" w14:paraId="103132D0" w14:textId="77777777"/>
              </w:tc>
            </w:tr>
          </w:tbl>
          <w:p w:rsidR="00AA70CC" w:rsidP="00626BD0" w:rsidRDefault="00AA70CC" w14:paraId="52FBDDCE" w14:textId="77777777"/>
          <w:p w:rsidR="00AA70CC" w:rsidP="00626BD0" w:rsidRDefault="00AA70CC" w14:paraId="23790A12" w14:textId="77777777"/>
          <w:p w:rsidR="00AA70CC" w:rsidP="00626BD0" w:rsidRDefault="00AA70CC" w14:paraId="75840D08" w14:textId="77777777"/>
          <w:p w:rsidR="00AA70CC" w:rsidP="00626BD0" w:rsidRDefault="00AA70CC" w14:paraId="65F4EA75" w14:textId="77777777"/>
        </w:tc>
      </w:tr>
      <w:tr w:rsidR="00AA70CC" w:rsidTr="00626BD0" w14:paraId="0B4223B8" w14:textId="77777777">
        <w:tc>
          <w:tcPr>
            <w:tcW w:w="1728" w:type="dxa"/>
          </w:tcPr>
          <w:p w:rsidR="00AA70CC" w:rsidP="00626BD0" w:rsidRDefault="00AA70CC" w14:paraId="704C6122" w14:textId="77777777">
            <w:r>
              <w:t>Context Header:</w:t>
            </w:r>
          </w:p>
        </w:tc>
        <w:tc>
          <w:tcPr>
            <w:tcW w:w="8712" w:type="dxa"/>
          </w:tcPr>
          <w:p w:rsidR="00AA70CC" w:rsidP="00626BD0" w:rsidRDefault="00590AE0" w14:paraId="3D373D94" w14:textId="6AC88B53">
            <w:r w:rsidRPr="00590AE0">
              <w:t>{PERSON’S FIRST MIDDLE AND LAST NAME} {NAME OF MEDICAL CARE PROVIDER} - {DOC OR DEPT} {EVN-DT}</w:t>
            </w:r>
          </w:p>
        </w:tc>
      </w:tr>
      <w:tr w:rsidR="00AA70CC" w:rsidTr="00626BD0" w14:paraId="60EC63C0" w14:textId="77777777">
        <w:tc>
          <w:tcPr>
            <w:tcW w:w="1728" w:type="dxa"/>
          </w:tcPr>
          <w:p w:rsidR="00AA70CC" w:rsidP="00626BD0" w:rsidRDefault="00AA70CC" w14:paraId="0361123A" w14:textId="77777777">
            <w:r>
              <w:t>Question Text:</w:t>
            </w:r>
          </w:p>
        </w:tc>
        <w:tc>
          <w:tcPr>
            <w:tcW w:w="8712" w:type="dxa"/>
          </w:tcPr>
          <w:p w:rsidR="00590AE0" w:rsidP="00590AE0" w:rsidRDefault="00590AE0" w14:paraId="647B9127" w14:textId="77777777">
            <w:r>
              <w:t>TYPE OF PERSON HAD CONTACT: {MEDICAL PERSON TYPE FROM TH30}</w:t>
            </w:r>
          </w:p>
          <w:p w:rsidR="00590AE0" w:rsidP="00590AE0" w:rsidRDefault="00590AE0" w14:paraId="737C77A8" w14:textId="37440902">
            <w:r>
              <w:t>CODE WITHOUT ASKING IF OBVIOUS. OTHERWISE, ASK:</w:t>
            </w:r>
          </w:p>
          <w:p w:rsidR="00777EF3" w:rsidP="00590AE0" w:rsidRDefault="00777EF3" w14:paraId="481A5EAE" w14:textId="77777777"/>
          <w:p w:rsidR="00C66437" w:rsidP="00590AE0" w:rsidRDefault="00590AE0" w14:paraId="3E050061" w14:textId="090756DB">
            <w:r>
              <w:t>Do any medical doctors work at {the same location as {PROVIDER}/{PROVIDER}}?</w:t>
            </w:r>
          </w:p>
        </w:tc>
      </w:tr>
      <w:tr w:rsidR="00AA70CC" w:rsidTr="00626BD0" w14:paraId="7087B696" w14:textId="77777777">
        <w:tc>
          <w:tcPr>
            <w:tcW w:w="1728" w:type="dxa"/>
          </w:tcPr>
          <w:p w:rsidR="00AA70CC" w:rsidP="00626BD0" w:rsidRDefault="00AA70CC" w14:paraId="67BBA6C5" w14:textId="77777777">
            <w:r>
              <w:t>Responses:</w:t>
            </w:r>
          </w:p>
        </w:tc>
        <w:tc>
          <w:tcPr>
            <w:tcW w:w="8712" w:type="dxa"/>
          </w:tcPr>
          <w:p w:rsidR="005175A7" w:rsidP="005175A7" w:rsidRDefault="005175A7" w14:paraId="644E6949" w14:textId="04408281">
            <w:pPr>
              <w:tabs>
                <w:tab w:val="left" w:leader="dot" w:pos="5459"/>
                <w:tab w:val="left" w:pos="6179"/>
              </w:tabs>
            </w:pPr>
            <w:r>
              <w:t xml:space="preserve">YES </w:t>
            </w:r>
            <w:r>
              <w:tab/>
              <w:t>1</w:t>
            </w:r>
            <w:r>
              <w:tab/>
            </w:r>
            <w:r w:rsidR="00960E39">
              <w:t>BOX_50</w:t>
            </w:r>
          </w:p>
          <w:p w:rsidR="005175A7" w:rsidP="005175A7" w:rsidRDefault="005175A7" w14:paraId="2F2A0EE8" w14:textId="11BAC0DE">
            <w:pPr>
              <w:tabs>
                <w:tab w:val="left" w:leader="dot" w:pos="5459"/>
                <w:tab w:val="left" w:pos="6179"/>
              </w:tabs>
            </w:pPr>
            <w:r>
              <w:t xml:space="preserve">NO </w:t>
            </w:r>
            <w:r>
              <w:tab/>
              <w:t>2</w:t>
            </w:r>
            <w:r>
              <w:tab/>
            </w:r>
            <w:r w:rsidR="00960E39">
              <w:t>BOX_50</w:t>
            </w:r>
          </w:p>
          <w:p w:rsidR="005175A7" w:rsidP="005175A7" w:rsidRDefault="005175A7" w14:paraId="7B8A97A5" w14:textId="37DFC827">
            <w:pPr>
              <w:tabs>
                <w:tab w:val="left" w:leader="dot" w:pos="5459"/>
                <w:tab w:val="left" w:pos="6179"/>
              </w:tabs>
            </w:pPr>
            <w:r>
              <w:t xml:space="preserve">REFUSED </w:t>
            </w:r>
            <w:r w:rsidR="001215AC">
              <w:tab/>
              <w:t>RF</w:t>
            </w:r>
            <w:r>
              <w:tab/>
            </w:r>
            <w:r w:rsidR="00960E39">
              <w:t>BOX_50</w:t>
            </w:r>
          </w:p>
          <w:p w:rsidR="005175A7" w:rsidP="005175A7" w:rsidRDefault="005175A7" w14:paraId="0EE88C15" w14:textId="263D7146">
            <w:pPr>
              <w:tabs>
                <w:tab w:val="left" w:leader="dot" w:pos="5459"/>
                <w:tab w:val="left" w:pos="6179"/>
              </w:tabs>
            </w:pPr>
            <w:r>
              <w:t>DON’T KNOW</w:t>
            </w:r>
            <w:r>
              <w:tab/>
            </w:r>
            <w:r w:rsidR="001215AC">
              <w:t>DK</w:t>
            </w:r>
            <w:r>
              <w:tab/>
            </w:r>
            <w:r w:rsidR="00960E39">
              <w:t>BOX_50</w:t>
            </w:r>
          </w:p>
          <w:p w:rsidR="005175A7" w:rsidP="00590AE0" w:rsidRDefault="005175A7" w14:paraId="2826B8AE" w14:textId="107243AA"/>
        </w:tc>
      </w:tr>
      <w:tr w:rsidR="00AA70CC" w:rsidTr="00626BD0" w14:paraId="69CCCD4C" w14:textId="77777777">
        <w:tc>
          <w:tcPr>
            <w:tcW w:w="1728" w:type="dxa"/>
          </w:tcPr>
          <w:p w:rsidR="00AA70CC" w:rsidP="00626BD0" w:rsidRDefault="00AA70CC" w14:paraId="21748E5B" w14:textId="77777777">
            <w:r>
              <w:t>Programmer Instructions:</w:t>
            </w:r>
          </w:p>
        </w:tc>
        <w:tc>
          <w:tcPr>
            <w:tcW w:w="8712" w:type="dxa"/>
          </w:tcPr>
          <w:p w:rsidR="00AA70CC" w:rsidP="00960E39" w:rsidRDefault="00777EF3" w14:paraId="6E9874FC" w14:textId="4427F943">
            <w:r>
              <w:t xml:space="preserve">Go to </w:t>
            </w:r>
            <w:r w:rsidR="00960E39">
              <w:t>BOX_50</w:t>
            </w:r>
            <w:r w:rsidR="00590AE0">
              <w:t>.</w:t>
            </w:r>
          </w:p>
        </w:tc>
      </w:tr>
      <w:tr w:rsidR="00AA70CC" w:rsidTr="00626BD0" w14:paraId="43A9D9B1" w14:textId="77777777">
        <w:tc>
          <w:tcPr>
            <w:tcW w:w="1728" w:type="dxa"/>
          </w:tcPr>
          <w:p w:rsidR="00AA70CC" w:rsidP="00626BD0" w:rsidRDefault="00AA70CC" w14:paraId="70ECD039" w14:textId="77777777">
            <w:r>
              <w:t>Display Instructions:</w:t>
            </w:r>
          </w:p>
        </w:tc>
        <w:tc>
          <w:tcPr>
            <w:tcW w:w="8712" w:type="dxa"/>
          </w:tcPr>
          <w:p w:rsidR="00590AE0" w:rsidP="00590AE0" w:rsidRDefault="00590AE0" w14:paraId="07272B47" w14:textId="77777777">
            <w:r>
              <w:t>Display ‘the same location as {PROVIDER}’ if provider is flagged as</w:t>
            </w:r>
          </w:p>
          <w:p w:rsidR="00590AE0" w:rsidP="00590AE0" w:rsidRDefault="00590AE0" w14:paraId="04B3E93C" w14:textId="77777777">
            <w:r>
              <w:t>‘PERSON-TYPE-PROVIDER’. Display ‘{PROVIDER}’ if provider is flagged as ‘FACILITY- PROVIDER’.</w:t>
            </w:r>
          </w:p>
          <w:p w:rsidR="00590AE0" w:rsidP="00590AE0" w:rsidRDefault="00590AE0" w14:paraId="05075D3F" w14:textId="77777777"/>
          <w:p w:rsidR="00590AE0" w:rsidP="00590AE0" w:rsidRDefault="00590AE0" w14:paraId="0690E114" w14:textId="562795FE">
            <w:r>
              <w:t>F</w:t>
            </w:r>
            <w:r w:rsidR="00777EF3">
              <w:t>or ‘MEDICAL PERSON TYPE FROM TH4</w:t>
            </w:r>
            <w:r>
              <w:t>0’, display the following te</w:t>
            </w:r>
            <w:r w:rsidR="00777EF3">
              <w:t>xt for each code selected at TH40 (regardless if TH4</w:t>
            </w:r>
            <w:r>
              <w:t>0 was collected for this RU member or in a previous round) (</w:t>
            </w:r>
            <w:commentRangeStart w:id="2"/>
            <w:r>
              <w:t>Provider</w:t>
            </w:r>
            <w:r w:rsidR="00135F46">
              <w:t>.</w:t>
            </w:r>
            <w:r>
              <w:t>MPTp</w:t>
            </w:r>
            <w:commentRangeEnd w:id="2"/>
            <w:r w:rsidR="00135F46">
              <w:rPr>
                <w:rStyle w:val="CommentReference"/>
              </w:rPr>
              <w:commentReference w:id="2"/>
            </w:r>
            <w:r>
              <w:t>):</w:t>
            </w:r>
          </w:p>
          <w:p w:rsidR="00590AE0" w:rsidP="00590AE0" w:rsidRDefault="00590AE0" w14:paraId="7F176FAA" w14:textId="77777777"/>
          <w:p w:rsidR="00590AE0" w:rsidP="00590AE0" w:rsidRDefault="00590AE0" w14:paraId="6DDD51DB" w14:textId="77777777">
            <w:r>
              <w:t>Code ‘1’= ACUPUNCTURIST</w:t>
            </w:r>
          </w:p>
          <w:p w:rsidR="00590AE0" w:rsidP="00590AE0" w:rsidRDefault="00590AE0" w14:paraId="4123BDD3" w14:textId="5A4A7FEB">
            <w:r>
              <w:t>Code ‘2’ = CHIROPRACTOR</w:t>
            </w:r>
          </w:p>
          <w:p w:rsidR="00590AE0" w:rsidP="00590AE0" w:rsidRDefault="00590AE0" w14:paraId="1336253E" w14:textId="77777777">
            <w:r>
              <w:t>Code ‘3’ = DENTIST/DENTAL CARE PERSON</w:t>
            </w:r>
          </w:p>
          <w:p w:rsidR="00590AE0" w:rsidP="00590AE0" w:rsidRDefault="00590AE0" w14:paraId="1F3F69FB" w14:textId="77777777">
            <w:r>
              <w:t>Code ‘4’= HOMEOPATHIC/NATUROPATHIC/HERBALIST/ OTHER ALTERNATIVE/COMPLEMENTARY CARE PROVIDER</w:t>
            </w:r>
          </w:p>
          <w:p w:rsidR="00590AE0" w:rsidP="00590AE0" w:rsidRDefault="00590AE0" w14:paraId="5ED18D56" w14:textId="77777777">
            <w:r>
              <w:t>Code ‘5’= MASSAGE THERAPIST</w:t>
            </w:r>
          </w:p>
          <w:p w:rsidR="00590AE0" w:rsidP="00590AE0" w:rsidRDefault="00590AE0" w14:paraId="3C7903D3" w14:textId="77777777">
            <w:r>
              <w:t xml:space="preserve">Code ‘6’= MENTAL HEALTH COUNSELOR/MARITAL OR FAMILY THERAPIST </w:t>
            </w:r>
          </w:p>
          <w:p w:rsidR="00590AE0" w:rsidP="00590AE0" w:rsidRDefault="00590AE0" w14:paraId="2827FD34" w14:textId="51476EF8">
            <w:r>
              <w:t>Code ‘7’ = MIDWIFE</w:t>
            </w:r>
          </w:p>
          <w:p w:rsidR="00590AE0" w:rsidP="00590AE0" w:rsidRDefault="00590AE0" w14:paraId="3D47D2A8" w14:textId="77777777">
            <w:r>
              <w:t xml:space="preserve">Code ‘8’ = NURSE/NURSE PRACTITIONER </w:t>
            </w:r>
          </w:p>
          <w:p w:rsidR="00590AE0" w:rsidP="00590AE0" w:rsidRDefault="00590AE0" w14:paraId="21296904" w14:textId="75118C7F">
            <w:r>
              <w:t>Code ‘9’ = OPTOMETRIST</w:t>
            </w:r>
          </w:p>
          <w:p w:rsidR="00590AE0" w:rsidP="00590AE0" w:rsidRDefault="00590AE0" w14:paraId="714B693F" w14:textId="77777777">
            <w:r>
              <w:t xml:space="preserve">Code ‘10’ = PHYSICAL’/ OCCUPATIONAL THERAPIST </w:t>
            </w:r>
          </w:p>
          <w:p w:rsidR="00590AE0" w:rsidP="00590AE0" w:rsidRDefault="00590AE0" w14:paraId="4CAE8FFA" w14:textId="05D902C1">
            <w:r>
              <w:t>Code ‘11’ = PHYSICIAN’S ASSISTANT</w:t>
            </w:r>
          </w:p>
          <w:p w:rsidR="00590AE0" w:rsidP="00590AE0" w:rsidRDefault="00590AE0" w14:paraId="21F5D619" w14:textId="77777777">
            <w:r>
              <w:t xml:space="preserve">Code ‘12’ = PODIATRIST </w:t>
            </w:r>
          </w:p>
          <w:p w:rsidR="005175A7" w:rsidP="00590AE0" w:rsidRDefault="00590AE0" w14:paraId="152B5E03" w14:textId="77777777">
            <w:r>
              <w:t xml:space="preserve">Code ‘13’= PSYCHOLOGIST </w:t>
            </w:r>
          </w:p>
          <w:p w:rsidR="00590AE0" w:rsidP="00590AE0" w:rsidRDefault="00590AE0" w14:paraId="229694D9" w14:textId="780FE75A">
            <w:r>
              <w:t xml:space="preserve">Code ‘14’= SOCIAL WORKER </w:t>
            </w:r>
          </w:p>
          <w:p w:rsidR="00590AE0" w:rsidP="00590AE0" w:rsidRDefault="00590AE0" w14:paraId="5FD63546" w14:textId="15135AFF">
            <w:r>
              <w:t>Code ‘15’= TECHNICIAN</w:t>
            </w:r>
          </w:p>
          <w:p w:rsidR="00590AE0" w:rsidP="00590AE0" w:rsidRDefault="00590AE0" w14:paraId="37C694E6" w14:textId="77777777">
            <w:r>
              <w:t>Code ‘91’= OTHER</w:t>
            </w:r>
          </w:p>
          <w:p w:rsidR="00590AE0" w:rsidP="00590AE0" w:rsidRDefault="00590AE0" w14:paraId="33F69087" w14:textId="77777777">
            <w:r>
              <w:t xml:space="preserve">Code ‘RF’= REFUSED PROVIDER TYPE </w:t>
            </w:r>
          </w:p>
          <w:p w:rsidR="00073D08" w:rsidP="00590AE0" w:rsidRDefault="00590AE0" w14:paraId="238BC24D" w14:textId="6F233008">
            <w:r>
              <w:t>Code ‘DK’= DON’T KNOW PROVIDER TYPE</w:t>
            </w:r>
          </w:p>
        </w:tc>
      </w:tr>
      <w:tr w:rsidR="00AA70CC" w:rsidTr="00626BD0" w14:paraId="3AD3D583" w14:textId="77777777">
        <w:tc>
          <w:tcPr>
            <w:tcW w:w="1728" w:type="dxa"/>
          </w:tcPr>
          <w:p w:rsidR="00AA70CC" w:rsidP="00626BD0" w:rsidRDefault="00AA70CC" w14:paraId="66112D58" w14:textId="77777777">
            <w:r>
              <w:t>Testing/Editing Notes:</w:t>
            </w:r>
          </w:p>
        </w:tc>
        <w:tc>
          <w:tcPr>
            <w:tcW w:w="8712" w:type="dxa"/>
          </w:tcPr>
          <w:p w:rsidR="00AA70CC" w:rsidP="00626BD0" w:rsidRDefault="00AA70CC" w14:paraId="3C058533" w14:textId="77777777"/>
        </w:tc>
      </w:tr>
    </w:tbl>
    <w:p w:rsidR="00AA70CC" w:rsidP="00AA70CC" w:rsidRDefault="00AA70CC" w14:paraId="6BB2D037" w14:textId="77777777">
      <w:pPr>
        <w:spacing w:after="0" w:line="240" w:lineRule="auto"/>
      </w:pPr>
    </w:p>
    <w:p w:rsidR="00AA70CC" w:rsidP="00AA70CC" w:rsidRDefault="00AA70CC" w14:paraId="45EAAEB6" w14:textId="7A3D4CEC">
      <w:pPr>
        <w:spacing w:after="0" w:line="240" w:lineRule="auto"/>
      </w:pPr>
    </w:p>
    <w:p w:rsidR="000E5572" w:rsidRDefault="000E5572" w14:paraId="1FB4348F" w14:textId="0DAE7E01">
      <w:r>
        <w:br w:type="page"/>
      </w:r>
    </w:p>
    <w:p w:rsidR="00960E39" w:rsidP="00960E39" w:rsidRDefault="00960E39" w14:paraId="7A24B3FE" w14:textId="77777777">
      <w:pPr>
        <w:spacing w:after="0" w:line="240" w:lineRule="auto"/>
      </w:pPr>
    </w:p>
    <w:p w:rsidR="00960E39" w:rsidP="00960E39" w:rsidRDefault="00960E39" w14:paraId="5F512724" w14:textId="77777777">
      <w:pPr>
        <w:spacing w:after="0"/>
      </w:pPr>
      <w:r w:rsidRPr="00055F6E">
        <w:rPr>
          <w:szCs w:val="22"/>
        </w:rPr>
        <w:t>Section:</w:t>
      </w:r>
      <w:r>
        <w:rPr>
          <w:szCs w:val="22"/>
        </w:rPr>
        <w:tab/>
      </w:r>
      <w:r>
        <w:t>__</w:t>
      </w:r>
      <w:sdt>
        <w:sdtPr>
          <w:id w:val="539325389"/>
          <w:placeholder>
            <w:docPart w:val="1584D15568B64A179E999D3B333C4281"/>
          </w:placeholder>
        </w:sdtPr>
        <w:sdtEndPr/>
        <w:sdtContent>
          <w:r>
            <w:t>TH</w:t>
          </w:r>
        </w:sdtContent>
      </w:sdt>
      <w:r>
        <w:t>______</w:t>
      </w:r>
    </w:p>
    <w:p w:rsidR="00960E39" w:rsidP="00960E39" w:rsidRDefault="00960E39" w14:paraId="47577E13" w14:textId="63EC9038">
      <w:pPr>
        <w:spacing w:after="0"/>
      </w:pPr>
      <w:r>
        <w:t xml:space="preserve">Item #: </w:t>
      </w:r>
      <w:r>
        <w:tab/>
      </w:r>
      <w:r>
        <w:tab/>
        <w:t>__</w:t>
      </w:r>
      <w:sdt>
        <w:sdtPr>
          <w:id w:val="-884488496"/>
          <w:placeholder>
            <w:docPart w:val="1584D15568B64A179E999D3B333C4281"/>
          </w:placeholder>
        </w:sdtPr>
        <w:sdtEndPr/>
        <w:sdtContent>
          <w:r>
            <w:t>BOX_50</w:t>
          </w:r>
        </w:sdtContent>
      </w:sdt>
      <w:r>
        <w:t>______</w:t>
      </w:r>
      <w:r>
        <w:tab/>
        <w:t xml:space="preserve">Blaise Name (new variable name): </w:t>
      </w:r>
      <w:sdt>
        <w:sdtPr>
          <w:id w:val="1999300469"/>
          <w:placeholder>
            <w:docPart w:val="1584D15568B64A179E999D3B333C4281"/>
          </w:placeholder>
          <w:showingPlcHdr/>
        </w:sdtPr>
        <w:sdtEndPr/>
        <w:sdtContent>
          <w:r w:rsidRPr="009F54A8">
            <w:rPr>
              <w:rStyle w:val="PlaceholderText"/>
            </w:rPr>
            <w:t>Click here to enter text.</w:t>
          </w:r>
        </w:sdtContent>
      </w:sdt>
    </w:p>
    <w:p w:rsidR="00960E39" w:rsidP="00960E39" w:rsidRDefault="00960E39" w14:paraId="3C31B9D1" w14:textId="49CDDE93">
      <w:pPr>
        <w:spacing w:after="0" w:line="240" w:lineRule="auto"/>
      </w:pPr>
      <w:r>
        <w:t xml:space="preserve">Type Class: </w:t>
      </w:r>
      <w:r>
        <w:tab/>
        <w:t>__</w:t>
      </w:r>
      <w:sdt>
        <w:sdtPr>
          <w:id w:val="-791745997"/>
          <w:placeholder>
            <w:docPart w:val="1584D15568B64A179E999D3B333C4281"/>
          </w:placeholder>
        </w:sdtPr>
        <w:sdtEndPr/>
        <w:sdtContent>
          <w:r>
            <w:t>IF THEN</w:t>
          </w:r>
        </w:sdtContent>
      </w:sdt>
      <w:r>
        <w:t>______</w:t>
      </w:r>
    </w:p>
    <w:p w:rsidR="00DA0700" w:rsidP="00960E39" w:rsidRDefault="00DA0700" w14:paraId="79E092DA" w14:textId="77777777">
      <w:pPr>
        <w:spacing w:after="0" w:line="240" w:lineRule="auto"/>
      </w:pPr>
    </w:p>
    <w:tbl>
      <w:tblPr>
        <w:tblStyle w:val="TableGrid"/>
        <w:tblW w:w="0" w:type="auto"/>
        <w:tblLook w:val="04A0" w:firstRow="1" w:lastRow="0" w:firstColumn="1" w:lastColumn="0" w:noHBand="0" w:noVBand="1"/>
      </w:tblPr>
      <w:tblGrid>
        <w:gridCol w:w="1705"/>
        <w:gridCol w:w="8509"/>
      </w:tblGrid>
      <w:tr w:rsidR="00960E39" w:rsidTr="002578B4" w14:paraId="3BA1AC96" w14:textId="77777777">
        <w:tc>
          <w:tcPr>
            <w:tcW w:w="1705" w:type="dxa"/>
          </w:tcPr>
          <w:p w:rsidR="00960E39" w:rsidP="002578B4" w:rsidRDefault="00960E39" w14:paraId="5AB25DB1" w14:textId="77777777">
            <w:r>
              <w:t>Route Details:</w:t>
            </w:r>
          </w:p>
        </w:tc>
        <w:tc>
          <w:tcPr>
            <w:tcW w:w="8509" w:type="dxa"/>
          </w:tcPr>
          <w:p w:rsidR="00DA0700" w:rsidP="00DA0700" w:rsidRDefault="00DA0700" w14:paraId="6C6C697C" w14:textId="37A4BFE4">
            <w:commentRangeStart w:id="3"/>
            <w:r>
              <w:t xml:space="preserve">If a provider is flagged as a person-provider </w:t>
            </w:r>
            <w:commentRangeEnd w:id="3"/>
            <w:r>
              <w:rPr>
                <w:rStyle w:val="CommentReference"/>
              </w:rPr>
              <w:commentReference w:id="3"/>
            </w:r>
            <w:r>
              <w:t>and TH60 has already been asked for this person-provider in this round (for any RU member), auto-code TH60 with the response that was coded when it was first looped on and go to TH70.</w:t>
            </w:r>
          </w:p>
          <w:p w:rsidR="00DA0700" w:rsidP="00DA0700" w:rsidRDefault="00DA0700" w14:paraId="46626665" w14:textId="77777777"/>
          <w:p w:rsidR="00DA0700" w:rsidP="00DA0700" w:rsidRDefault="00DA0700" w14:paraId="6195671D" w14:textId="07CDBEFA">
            <w:r>
              <w:t>Otherwise, continue with TH60.</w:t>
            </w:r>
          </w:p>
        </w:tc>
      </w:tr>
    </w:tbl>
    <w:p w:rsidR="00960E39" w:rsidP="00960E39" w:rsidRDefault="00960E39" w14:paraId="4466C34B" w14:textId="77777777">
      <w:pPr>
        <w:spacing w:after="0" w:line="240" w:lineRule="auto"/>
      </w:pPr>
    </w:p>
    <w:p w:rsidR="00960E39" w:rsidP="00960E39" w:rsidRDefault="00960E39" w14:paraId="354471A2" w14:textId="77777777">
      <w:pPr>
        <w:spacing w:after="0" w:line="240" w:lineRule="auto"/>
      </w:pPr>
    </w:p>
    <w:p w:rsidR="00AA70CC" w:rsidP="00AA70CC" w:rsidRDefault="00AA70CC" w14:paraId="573D6923" w14:textId="389A0C16">
      <w:pPr>
        <w:spacing w:after="0"/>
      </w:pPr>
      <w:r w:rsidRPr="00055F6E">
        <w:rPr>
          <w:szCs w:val="22"/>
        </w:rPr>
        <w:t>Section:</w:t>
      </w:r>
      <w:r>
        <w:rPr>
          <w:szCs w:val="22"/>
        </w:rPr>
        <w:tab/>
      </w:r>
      <w:r>
        <w:t>__</w:t>
      </w:r>
      <w:sdt>
        <w:sdtPr>
          <w:id w:val="-491413900"/>
          <w:placeholder>
            <w:docPart w:val="A40E31F5960C4C87A6D80DD87B028EA6"/>
          </w:placeholder>
        </w:sdtPr>
        <w:sdtEndPr/>
        <w:sdtContent>
          <w:r w:rsidR="007B03E3">
            <w:t>TH</w:t>
          </w:r>
        </w:sdtContent>
      </w:sdt>
      <w:r>
        <w:t>______</w:t>
      </w:r>
    </w:p>
    <w:p w:rsidR="00AA70CC" w:rsidP="00AA70CC" w:rsidRDefault="00AA70CC" w14:paraId="69F74891" w14:textId="2F63FEBE">
      <w:pPr>
        <w:spacing w:after="0"/>
      </w:pPr>
      <w:r>
        <w:t xml:space="preserve">Item #: </w:t>
      </w:r>
      <w:r>
        <w:tab/>
      </w:r>
      <w:r>
        <w:tab/>
        <w:t>__</w:t>
      </w:r>
      <w:sdt>
        <w:sdtPr>
          <w:id w:val="936100545"/>
          <w:placeholder>
            <w:docPart w:val="A40E31F5960C4C87A6D80DD87B028EA6"/>
          </w:placeholder>
        </w:sdtPr>
        <w:sdtEndPr/>
        <w:sdtContent>
          <w:r w:rsidR="007B03E3">
            <w:t>TH</w:t>
          </w:r>
          <w:r w:rsidR="00777EF3">
            <w:t>6</w:t>
          </w:r>
          <w:r w:rsidR="008076CD">
            <w:t>0</w:t>
          </w:r>
        </w:sdtContent>
      </w:sdt>
      <w:r>
        <w:t>______</w:t>
      </w:r>
      <w:r>
        <w:tab/>
        <w:t xml:space="preserve">Blaise Name (new variable name): </w:t>
      </w:r>
      <w:sdt>
        <w:sdtPr>
          <w:id w:val="-753051144"/>
          <w:placeholder>
            <w:docPart w:val="A40E31F5960C4C87A6D80DD87B028EA6"/>
          </w:placeholder>
          <w:showingPlcHdr/>
        </w:sdtPr>
        <w:sdtEndPr/>
        <w:sdtContent>
          <w:r w:rsidRPr="009F54A8">
            <w:rPr>
              <w:rStyle w:val="PlaceholderText"/>
            </w:rPr>
            <w:t>Click here to enter text.</w:t>
          </w:r>
        </w:sdtContent>
      </w:sdt>
    </w:p>
    <w:p w:rsidR="00AA70CC" w:rsidP="00AA70CC" w:rsidRDefault="00AA70CC" w14:paraId="4EA7CF3F" w14:textId="77777777">
      <w:pPr>
        <w:spacing w:after="0"/>
      </w:pPr>
      <w:r>
        <w:t xml:space="preserve">Type Class: </w:t>
      </w:r>
      <w:r>
        <w:tab/>
        <w:t>__</w:t>
      </w:r>
      <w:sdt>
        <w:sdtPr>
          <w:id w:val="-641807605"/>
          <w:placeholder>
            <w:docPart w:val="A40E31F5960C4C87A6D80DD87B028EA6"/>
          </w:placeholder>
        </w:sdtPr>
        <w:sdtEndPr/>
        <w:sdtContent>
          <w:r w:rsidR="00520F86">
            <w:t>Enumerated</w:t>
          </w:r>
        </w:sdtContent>
      </w:sdt>
      <w:r>
        <w:t>______</w:t>
      </w:r>
    </w:p>
    <w:p w:rsidR="00AA70CC" w:rsidP="00AA70CC" w:rsidRDefault="00AA70CC" w14:paraId="16C6854C" w14:textId="383501BD">
      <w:pPr>
        <w:pBdr>
          <w:bottom w:val="single" w:color="auto" w:sz="12" w:space="1"/>
        </w:pBdr>
        <w:spacing w:after="0"/>
      </w:pPr>
      <w:r>
        <w:t>Answer Type:</w:t>
      </w:r>
      <w:r>
        <w:tab/>
        <w:t>__</w:t>
      </w:r>
      <w:sdt>
        <w:sdtPr>
          <w:id w:val="-648517054"/>
          <w:placeholder>
            <w:docPart w:val="A40E31F5960C4C87A6D80DD87B028EA6"/>
          </w:placeholder>
        </w:sdtPr>
        <w:sdtEndPr/>
        <w:sdtContent>
          <w:r w:rsidRPr="00520F86" w:rsidR="00520F86">
            <w:t>T</w:t>
          </w:r>
          <w:r w:rsidR="00B2550E">
            <w:t>YESNO</w:t>
          </w:r>
        </w:sdtContent>
      </w:sdt>
      <w:r>
        <w:t>______</w:t>
      </w:r>
    </w:p>
    <w:p w:rsidR="00AA70CC" w:rsidP="00AA70CC" w:rsidRDefault="00AA70CC" w14:paraId="58F46D2E" w14:textId="77777777">
      <w:pPr>
        <w:pBdr>
          <w:bottom w:val="single" w:color="auto" w:sz="12" w:space="1"/>
        </w:pBdr>
        <w:spacing w:after="0" w:line="240" w:lineRule="auto"/>
      </w:pPr>
    </w:p>
    <w:p w:rsidR="004554D8" w:rsidP="004554D8" w:rsidRDefault="004554D8" w14:paraId="340D5CDF" w14:textId="4126193F">
      <w:pPr>
        <w:spacing w:after="0"/>
      </w:pPr>
      <w:r>
        <w:rPr>
          <w:szCs w:val="22"/>
        </w:rPr>
        <w:t>Help Available</w:t>
      </w:r>
      <w:r w:rsidRPr="00055F6E">
        <w:rPr>
          <w:szCs w:val="22"/>
        </w:rPr>
        <w:t>:</w:t>
      </w:r>
      <w:r>
        <w:rPr>
          <w:szCs w:val="22"/>
        </w:rPr>
        <w:tab/>
      </w:r>
      <w:r>
        <w:t>__</w:t>
      </w:r>
      <w:sdt>
        <w:sdtPr>
          <w:id w:val="-602258782"/>
          <w:placeholder>
            <w:docPart w:val="FBC26F853DA349739B7ABB9DC5BEF5FF"/>
          </w:placeholder>
        </w:sdtPr>
        <w:sdtEndPr/>
        <w:sdtContent>
          <w:r w:rsidR="00B2550E">
            <w:t>MDDOTypes</w:t>
          </w:r>
        </w:sdtContent>
      </w:sdt>
      <w:r>
        <w:t>______</w:t>
      </w:r>
    </w:p>
    <w:p w:rsidR="004554D8" w:rsidP="004554D8" w:rsidRDefault="004554D8" w14:paraId="7FB0A4B5" w14:textId="77777777">
      <w:pPr>
        <w:spacing w:after="0"/>
      </w:pPr>
      <w:r w:rsidRPr="00055F6E">
        <w:rPr>
          <w:szCs w:val="22"/>
        </w:rPr>
        <w:t>S</w:t>
      </w:r>
      <w:r>
        <w:rPr>
          <w:szCs w:val="22"/>
        </w:rPr>
        <w:t>how Card</w:t>
      </w:r>
      <w:r w:rsidRPr="00055F6E">
        <w:rPr>
          <w:szCs w:val="22"/>
        </w:rPr>
        <w:t>:</w:t>
      </w:r>
      <w:r>
        <w:rPr>
          <w:szCs w:val="22"/>
        </w:rPr>
        <w:tab/>
      </w:r>
      <w:r>
        <w:t>__</w:t>
      </w:r>
      <w:sdt>
        <w:sdtPr>
          <w:id w:val="-2045663843"/>
          <w:placeholder>
            <w:docPart w:val="06C3AD95391A4907A9D53831B78A9148"/>
          </w:placeholder>
          <w:showingPlcHdr/>
        </w:sdtPr>
        <w:sdtEndPr/>
        <w:sdtContent>
          <w:r w:rsidRPr="009F54A8">
            <w:rPr>
              <w:rStyle w:val="PlaceholderText"/>
            </w:rPr>
            <w:t>Click here to enter text.</w:t>
          </w:r>
        </w:sdtContent>
      </w:sdt>
      <w:r>
        <w:t>______</w:t>
      </w:r>
    </w:p>
    <w:p w:rsidR="004554D8" w:rsidP="004554D8" w:rsidRDefault="004554D8" w14:paraId="36ABC1D2" w14:textId="77777777">
      <w:pPr>
        <w:spacing w:after="0"/>
      </w:pPr>
      <w:r>
        <w:rPr>
          <w:szCs w:val="22"/>
        </w:rPr>
        <w:t>Look Up File</w:t>
      </w:r>
      <w:r w:rsidRPr="00055F6E">
        <w:rPr>
          <w:szCs w:val="22"/>
        </w:rPr>
        <w:t>:</w:t>
      </w:r>
      <w:r>
        <w:rPr>
          <w:szCs w:val="22"/>
        </w:rPr>
        <w:tab/>
      </w:r>
      <w:r>
        <w:t>__</w:t>
      </w:r>
      <w:sdt>
        <w:sdtPr>
          <w:id w:val="-440222705"/>
          <w:placeholder>
            <w:docPart w:val="1FFCF4D3F8814533B0A115FFB9123E82"/>
          </w:placeholder>
          <w:showingPlcHdr/>
        </w:sdtPr>
        <w:sdtEndPr/>
        <w:sdtContent>
          <w:r w:rsidRPr="009F54A8">
            <w:rPr>
              <w:rStyle w:val="PlaceholderText"/>
            </w:rPr>
            <w:t>Click here to enter text.</w:t>
          </w:r>
        </w:sdtContent>
      </w:sdt>
      <w:r>
        <w:t>______</w:t>
      </w:r>
    </w:p>
    <w:p w:rsidR="00AA70CC" w:rsidP="00AA70CC" w:rsidRDefault="00AA70CC" w14:paraId="763757BF" w14:textId="77777777">
      <w:pPr>
        <w:spacing w:after="0" w:line="240" w:lineRule="auto"/>
      </w:pPr>
    </w:p>
    <w:tbl>
      <w:tblPr>
        <w:tblStyle w:val="TableGrid"/>
        <w:tblW w:w="0" w:type="auto"/>
        <w:tblLook w:val="04A0" w:firstRow="1" w:lastRow="0" w:firstColumn="1" w:lastColumn="0" w:noHBand="0" w:noVBand="1"/>
      </w:tblPr>
      <w:tblGrid>
        <w:gridCol w:w="1719"/>
        <w:gridCol w:w="8495"/>
      </w:tblGrid>
      <w:tr w:rsidR="00AA70CC" w:rsidTr="00626BD0" w14:paraId="48D98FE7" w14:textId="77777777">
        <w:tc>
          <w:tcPr>
            <w:tcW w:w="1728" w:type="dxa"/>
          </w:tcPr>
          <w:p w:rsidR="00AA70CC" w:rsidP="00626BD0" w:rsidRDefault="00AA70CC" w14:paraId="442E3F03" w14:textId="77777777">
            <w:r>
              <w:t>Write To:</w:t>
            </w:r>
          </w:p>
        </w:tc>
        <w:tc>
          <w:tcPr>
            <w:tcW w:w="8712" w:type="dxa"/>
          </w:tcPr>
          <w:tbl>
            <w:tblPr>
              <w:tblStyle w:val="TableGrid"/>
              <w:tblW w:w="0" w:type="auto"/>
              <w:tblLook w:val="04A0" w:firstRow="1" w:lastRow="0" w:firstColumn="1" w:lastColumn="0" w:noHBand="0" w:noVBand="1"/>
            </w:tblPr>
            <w:tblGrid>
              <w:gridCol w:w="2757"/>
              <w:gridCol w:w="2756"/>
              <w:gridCol w:w="2756"/>
            </w:tblGrid>
            <w:tr w:rsidR="00AA70CC" w:rsidTr="00626BD0" w14:paraId="37AF2827" w14:textId="77777777">
              <w:tc>
                <w:tcPr>
                  <w:tcW w:w="2827" w:type="dxa"/>
                </w:tcPr>
                <w:p w:rsidR="00AA70CC" w:rsidP="00626BD0" w:rsidRDefault="00AA70CC" w14:paraId="3D341D0C" w14:textId="77777777">
                  <w:r>
                    <w:t>Parent Variable</w:t>
                  </w:r>
                </w:p>
              </w:tc>
              <w:tc>
                <w:tcPr>
                  <w:tcW w:w="2827" w:type="dxa"/>
                </w:tcPr>
                <w:p w:rsidR="00AA70CC" w:rsidP="00626BD0" w:rsidRDefault="00AA70CC" w14:paraId="134B2FBA" w14:textId="77777777">
                  <w:r>
                    <w:t>Variable Name</w:t>
                  </w:r>
                </w:p>
              </w:tc>
              <w:tc>
                <w:tcPr>
                  <w:tcW w:w="2827" w:type="dxa"/>
                </w:tcPr>
                <w:p w:rsidR="00AA70CC" w:rsidP="00626BD0" w:rsidRDefault="00AA70CC" w14:paraId="4672A84B" w14:textId="77777777">
                  <w:r>
                    <w:t>Variable Label</w:t>
                  </w:r>
                </w:p>
              </w:tc>
            </w:tr>
            <w:tr w:rsidR="00AA70CC" w:rsidTr="00626BD0" w14:paraId="2B94554F" w14:textId="77777777">
              <w:tc>
                <w:tcPr>
                  <w:tcW w:w="2827" w:type="dxa"/>
                </w:tcPr>
                <w:p w:rsidR="00AA70CC" w:rsidP="00626BD0" w:rsidRDefault="00AA70CC" w14:paraId="55A43104" w14:textId="77777777"/>
              </w:tc>
              <w:tc>
                <w:tcPr>
                  <w:tcW w:w="2827" w:type="dxa"/>
                </w:tcPr>
                <w:p w:rsidR="00AA70CC" w:rsidP="00626BD0" w:rsidRDefault="00AA70CC" w14:paraId="16F93FEC" w14:textId="77777777"/>
              </w:tc>
              <w:tc>
                <w:tcPr>
                  <w:tcW w:w="2827" w:type="dxa"/>
                </w:tcPr>
                <w:p w:rsidR="00AA70CC" w:rsidP="00626BD0" w:rsidRDefault="00AA70CC" w14:paraId="7315EF90" w14:textId="77777777"/>
              </w:tc>
            </w:tr>
            <w:tr w:rsidR="00AA70CC" w:rsidTr="00626BD0" w14:paraId="31FC3E8A" w14:textId="77777777">
              <w:tc>
                <w:tcPr>
                  <w:tcW w:w="2827" w:type="dxa"/>
                </w:tcPr>
                <w:p w:rsidR="00AA70CC" w:rsidP="00626BD0" w:rsidRDefault="00AA70CC" w14:paraId="7499840C" w14:textId="77777777"/>
              </w:tc>
              <w:tc>
                <w:tcPr>
                  <w:tcW w:w="2827" w:type="dxa"/>
                </w:tcPr>
                <w:p w:rsidR="00AA70CC" w:rsidP="00626BD0" w:rsidRDefault="00AA70CC" w14:paraId="406BC415" w14:textId="77777777"/>
              </w:tc>
              <w:tc>
                <w:tcPr>
                  <w:tcW w:w="2827" w:type="dxa"/>
                </w:tcPr>
                <w:p w:rsidR="00AA70CC" w:rsidP="00626BD0" w:rsidRDefault="00AA70CC" w14:paraId="014E400F" w14:textId="77777777"/>
              </w:tc>
            </w:tr>
            <w:tr w:rsidR="00AA70CC" w:rsidTr="00626BD0" w14:paraId="1672219A" w14:textId="77777777">
              <w:tc>
                <w:tcPr>
                  <w:tcW w:w="2827" w:type="dxa"/>
                </w:tcPr>
                <w:p w:rsidR="00AA70CC" w:rsidP="00626BD0" w:rsidRDefault="00AA70CC" w14:paraId="34F80BBA" w14:textId="77777777"/>
              </w:tc>
              <w:tc>
                <w:tcPr>
                  <w:tcW w:w="2827" w:type="dxa"/>
                </w:tcPr>
                <w:p w:rsidR="00AA70CC" w:rsidP="00626BD0" w:rsidRDefault="00AA70CC" w14:paraId="2AE6AA83" w14:textId="77777777"/>
              </w:tc>
              <w:tc>
                <w:tcPr>
                  <w:tcW w:w="2827" w:type="dxa"/>
                </w:tcPr>
                <w:p w:rsidR="00AA70CC" w:rsidP="00626BD0" w:rsidRDefault="00AA70CC" w14:paraId="6E282DCE" w14:textId="77777777"/>
              </w:tc>
            </w:tr>
            <w:tr w:rsidR="00AA70CC" w:rsidTr="00626BD0" w14:paraId="5EDA45F3" w14:textId="77777777">
              <w:tc>
                <w:tcPr>
                  <w:tcW w:w="2827" w:type="dxa"/>
                </w:tcPr>
                <w:p w:rsidR="00AA70CC" w:rsidP="00626BD0" w:rsidRDefault="00AA70CC" w14:paraId="337FC014" w14:textId="77777777"/>
              </w:tc>
              <w:tc>
                <w:tcPr>
                  <w:tcW w:w="2827" w:type="dxa"/>
                </w:tcPr>
                <w:p w:rsidR="00AA70CC" w:rsidP="00626BD0" w:rsidRDefault="00AA70CC" w14:paraId="46F87C68" w14:textId="77777777"/>
              </w:tc>
              <w:tc>
                <w:tcPr>
                  <w:tcW w:w="2827" w:type="dxa"/>
                </w:tcPr>
                <w:p w:rsidR="00AA70CC" w:rsidP="00626BD0" w:rsidRDefault="00AA70CC" w14:paraId="45C98403" w14:textId="77777777"/>
              </w:tc>
            </w:tr>
            <w:tr w:rsidR="00AA70CC" w:rsidTr="00626BD0" w14:paraId="017B70BB" w14:textId="77777777">
              <w:tc>
                <w:tcPr>
                  <w:tcW w:w="2827" w:type="dxa"/>
                </w:tcPr>
                <w:p w:rsidR="00AA70CC" w:rsidP="00626BD0" w:rsidRDefault="00AA70CC" w14:paraId="76BA5377" w14:textId="77777777"/>
              </w:tc>
              <w:tc>
                <w:tcPr>
                  <w:tcW w:w="2827" w:type="dxa"/>
                </w:tcPr>
                <w:p w:rsidR="00AA70CC" w:rsidP="00626BD0" w:rsidRDefault="00AA70CC" w14:paraId="6520F46A" w14:textId="77777777"/>
              </w:tc>
              <w:tc>
                <w:tcPr>
                  <w:tcW w:w="2827" w:type="dxa"/>
                </w:tcPr>
                <w:p w:rsidR="00AA70CC" w:rsidP="00626BD0" w:rsidRDefault="00AA70CC" w14:paraId="3C4D6DD6" w14:textId="77777777"/>
              </w:tc>
            </w:tr>
          </w:tbl>
          <w:p w:rsidR="00AA70CC" w:rsidP="00626BD0" w:rsidRDefault="00AA70CC" w14:paraId="77A05C12" w14:textId="77777777"/>
          <w:p w:rsidR="00AA70CC" w:rsidP="00626BD0" w:rsidRDefault="00AA70CC" w14:paraId="5DF909D6" w14:textId="77777777"/>
          <w:p w:rsidR="00AA70CC" w:rsidP="00626BD0" w:rsidRDefault="00AA70CC" w14:paraId="35FB4051" w14:textId="77777777"/>
          <w:p w:rsidR="00AA70CC" w:rsidP="00626BD0" w:rsidRDefault="00AA70CC" w14:paraId="02DF3AA5" w14:textId="77777777"/>
        </w:tc>
      </w:tr>
      <w:tr w:rsidR="00AA70CC" w:rsidTr="00626BD0" w14:paraId="1030B599" w14:textId="77777777">
        <w:tc>
          <w:tcPr>
            <w:tcW w:w="1728" w:type="dxa"/>
          </w:tcPr>
          <w:p w:rsidR="00AA70CC" w:rsidP="00626BD0" w:rsidRDefault="00AA70CC" w14:paraId="5D726118" w14:textId="77777777">
            <w:r>
              <w:t>Context Header:</w:t>
            </w:r>
          </w:p>
        </w:tc>
        <w:tc>
          <w:tcPr>
            <w:tcW w:w="8712" w:type="dxa"/>
          </w:tcPr>
          <w:p w:rsidR="00AA70CC" w:rsidP="00626BD0" w:rsidRDefault="008076CD" w14:paraId="0803ADD7" w14:textId="2A6F21D3">
            <w:r w:rsidRPr="008076CD">
              <w:t>{PERSON’S FIRST MIDDLE AND LAST NAME} {NAME OF MEDICAL CARE PROVIDER} - {DOC OR DEPT} {EVN-DT}</w:t>
            </w:r>
          </w:p>
        </w:tc>
      </w:tr>
      <w:tr w:rsidR="00AA70CC" w:rsidTr="00626BD0" w14:paraId="3DDB3002" w14:textId="77777777">
        <w:tc>
          <w:tcPr>
            <w:tcW w:w="1728" w:type="dxa"/>
          </w:tcPr>
          <w:p w:rsidR="00AA70CC" w:rsidP="00626BD0" w:rsidRDefault="00AA70CC" w14:paraId="37B373AB" w14:textId="77777777">
            <w:r>
              <w:t>Question Text:</w:t>
            </w:r>
          </w:p>
        </w:tc>
        <w:tc>
          <w:tcPr>
            <w:tcW w:w="8712" w:type="dxa"/>
          </w:tcPr>
          <w:p w:rsidR="005032C6" w:rsidP="00DA0700" w:rsidRDefault="008076CD" w14:paraId="1627BB6D" w14:textId="641B952A">
            <w:r w:rsidRPr="008076CD">
              <w:t xml:space="preserve">Is </w:t>
            </w:r>
            <w:r w:rsidR="005032C6">
              <w:t xml:space="preserve">{the place where} </w:t>
            </w:r>
            <w:r w:rsidRPr="008076CD">
              <w:t>{PROVIDER}</w:t>
            </w:r>
            <w:r w:rsidR="000E5572">
              <w:t xml:space="preserve"> </w:t>
            </w:r>
            <w:r w:rsidR="005032C6">
              <w:t xml:space="preserve">{works} </w:t>
            </w:r>
            <w:r w:rsidRPr="008076CD">
              <w:t>owned or operated by a hospital?</w:t>
            </w:r>
          </w:p>
          <w:p w:rsidR="005032C6" w:rsidP="00DA0700" w:rsidRDefault="005032C6" w14:paraId="15822BE8" w14:textId="3586F9BE"/>
        </w:tc>
      </w:tr>
      <w:tr w:rsidR="00AA70CC" w:rsidTr="00626BD0" w14:paraId="4B918C68" w14:textId="77777777">
        <w:tc>
          <w:tcPr>
            <w:tcW w:w="1728" w:type="dxa"/>
          </w:tcPr>
          <w:p w:rsidR="00AA70CC" w:rsidP="00626BD0" w:rsidRDefault="00AA70CC" w14:paraId="1CCD9691" w14:textId="77777777">
            <w:r>
              <w:t>Responses:</w:t>
            </w:r>
          </w:p>
        </w:tc>
        <w:tc>
          <w:tcPr>
            <w:tcW w:w="8712" w:type="dxa"/>
          </w:tcPr>
          <w:p w:rsidR="001215AC" w:rsidP="001215AC" w:rsidRDefault="001215AC" w14:paraId="003F4601" w14:textId="3B552D15">
            <w:pPr>
              <w:tabs>
                <w:tab w:val="left" w:leader="dot" w:pos="5459"/>
                <w:tab w:val="left" w:pos="6179"/>
              </w:tabs>
            </w:pPr>
            <w:r>
              <w:t xml:space="preserve">YES </w:t>
            </w:r>
            <w:r>
              <w:tab/>
              <w:t>1</w:t>
            </w:r>
            <w:r>
              <w:tab/>
              <w:t>TH70</w:t>
            </w:r>
          </w:p>
          <w:p w:rsidR="001215AC" w:rsidP="001215AC" w:rsidRDefault="001215AC" w14:paraId="166D4D29" w14:textId="7F9EE843">
            <w:pPr>
              <w:tabs>
                <w:tab w:val="left" w:leader="dot" w:pos="5459"/>
                <w:tab w:val="left" w:pos="6179"/>
              </w:tabs>
            </w:pPr>
            <w:r>
              <w:t xml:space="preserve">NO </w:t>
            </w:r>
            <w:r>
              <w:tab/>
              <w:t>2</w:t>
            </w:r>
            <w:r>
              <w:tab/>
              <w:t>TH70</w:t>
            </w:r>
          </w:p>
          <w:p w:rsidR="001215AC" w:rsidP="001215AC" w:rsidRDefault="001215AC" w14:paraId="7A35EB98" w14:textId="3A2322EE">
            <w:pPr>
              <w:tabs>
                <w:tab w:val="left" w:leader="dot" w:pos="5459"/>
                <w:tab w:val="left" w:pos="6179"/>
              </w:tabs>
            </w:pPr>
            <w:r>
              <w:t xml:space="preserve">REFUSED </w:t>
            </w:r>
            <w:r>
              <w:tab/>
              <w:t>RF</w:t>
            </w:r>
            <w:r>
              <w:tab/>
              <w:t>TH70</w:t>
            </w:r>
          </w:p>
          <w:p w:rsidR="001215AC" w:rsidP="001215AC" w:rsidRDefault="001215AC" w14:paraId="019C1C4B" w14:textId="7CB31629">
            <w:pPr>
              <w:tabs>
                <w:tab w:val="left" w:leader="dot" w:pos="5459"/>
                <w:tab w:val="left" w:pos="6179"/>
              </w:tabs>
            </w:pPr>
            <w:r>
              <w:t>DON’T KNOW</w:t>
            </w:r>
            <w:r>
              <w:tab/>
              <w:t>DK</w:t>
            </w:r>
            <w:r>
              <w:tab/>
              <w:t>TH70</w:t>
            </w:r>
          </w:p>
          <w:p w:rsidR="00AA70CC" w:rsidP="008076CD" w:rsidRDefault="00AA70CC" w14:paraId="29D0D53F" w14:textId="412DB8A3"/>
        </w:tc>
      </w:tr>
      <w:tr w:rsidR="00AA70CC" w:rsidTr="00626BD0" w14:paraId="7DE1F179" w14:textId="77777777">
        <w:tc>
          <w:tcPr>
            <w:tcW w:w="1728" w:type="dxa"/>
          </w:tcPr>
          <w:p w:rsidR="00AA70CC" w:rsidP="00626BD0" w:rsidRDefault="00AA70CC" w14:paraId="29C4464D" w14:textId="77777777">
            <w:r>
              <w:t>Programmer Instructions:</w:t>
            </w:r>
          </w:p>
        </w:tc>
        <w:tc>
          <w:tcPr>
            <w:tcW w:w="8712" w:type="dxa"/>
          </w:tcPr>
          <w:p w:rsidR="00AA70CC" w:rsidP="008076CD" w:rsidRDefault="00777EF3" w14:paraId="69C9CD9D" w14:textId="19BCEB2E">
            <w:r>
              <w:t>Go to TH7</w:t>
            </w:r>
            <w:r w:rsidR="008076CD">
              <w:t xml:space="preserve">0. </w:t>
            </w:r>
          </w:p>
        </w:tc>
      </w:tr>
      <w:tr w:rsidR="00AA70CC" w:rsidTr="00626BD0" w14:paraId="4DE6FDBA" w14:textId="77777777">
        <w:tc>
          <w:tcPr>
            <w:tcW w:w="1728" w:type="dxa"/>
          </w:tcPr>
          <w:p w:rsidR="00AA70CC" w:rsidP="00626BD0" w:rsidRDefault="00AA70CC" w14:paraId="5FF9AF4F" w14:textId="77777777">
            <w:r>
              <w:t>Display Instructions:</w:t>
            </w:r>
          </w:p>
        </w:tc>
        <w:tc>
          <w:tcPr>
            <w:tcW w:w="8712" w:type="dxa"/>
          </w:tcPr>
          <w:p w:rsidR="00AA70CC" w:rsidP="00520F86" w:rsidRDefault="005032C6" w14:paraId="7D2D4CC4" w14:textId="26B10A4C">
            <w:commentRangeStart w:id="4"/>
            <w:r>
              <w:t>Display</w:t>
            </w:r>
            <w:commentRangeEnd w:id="4"/>
            <w:r>
              <w:rPr>
                <w:rStyle w:val="CommentReference"/>
              </w:rPr>
              <w:commentReference w:id="4"/>
            </w:r>
            <w:r>
              <w:t xml:space="preserve"> ‘the place where’ and ‘works’ if provider is flagged as a person-provider.  Otherwise, use a null display.</w:t>
            </w:r>
          </w:p>
        </w:tc>
      </w:tr>
      <w:tr w:rsidR="00AA70CC" w:rsidTr="00626BD0" w14:paraId="299BEEB3" w14:textId="77777777">
        <w:tc>
          <w:tcPr>
            <w:tcW w:w="1728" w:type="dxa"/>
          </w:tcPr>
          <w:p w:rsidR="00AA70CC" w:rsidP="00626BD0" w:rsidRDefault="00AA70CC" w14:paraId="31A0B298" w14:textId="77777777">
            <w:r>
              <w:t>Testing/Editing Notes:</w:t>
            </w:r>
          </w:p>
        </w:tc>
        <w:tc>
          <w:tcPr>
            <w:tcW w:w="8712" w:type="dxa"/>
          </w:tcPr>
          <w:p w:rsidR="00AA70CC" w:rsidP="00626BD0" w:rsidRDefault="00AA70CC" w14:paraId="7CF04BE1" w14:textId="77777777"/>
        </w:tc>
      </w:tr>
    </w:tbl>
    <w:p w:rsidR="00AA70CC" w:rsidP="00AA70CC" w:rsidRDefault="00AA70CC" w14:paraId="5E211B86" w14:textId="77777777">
      <w:pPr>
        <w:spacing w:after="0" w:line="240" w:lineRule="auto"/>
      </w:pPr>
    </w:p>
    <w:p w:rsidR="00136BBF" w:rsidRDefault="00136BBF" w14:paraId="42D23EC2" w14:textId="564DCDBE">
      <w:r>
        <w:br w:type="page"/>
      </w:r>
    </w:p>
    <w:p w:rsidR="008076CD" w:rsidP="008076CD" w:rsidRDefault="008076CD" w14:paraId="01DAE5DE" w14:textId="77777777">
      <w:pPr>
        <w:spacing w:after="0" w:line="240" w:lineRule="auto"/>
      </w:pPr>
    </w:p>
    <w:p w:rsidR="008076CD" w:rsidP="008076CD" w:rsidRDefault="008076CD" w14:paraId="16BE6581" w14:textId="77777777">
      <w:pPr>
        <w:spacing w:after="0"/>
      </w:pPr>
      <w:r w:rsidRPr="00055F6E">
        <w:rPr>
          <w:szCs w:val="22"/>
        </w:rPr>
        <w:t>Section:</w:t>
      </w:r>
      <w:r>
        <w:rPr>
          <w:szCs w:val="22"/>
        </w:rPr>
        <w:tab/>
      </w:r>
      <w:r>
        <w:t>__</w:t>
      </w:r>
      <w:sdt>
        <w:sdtPr>
          <w:id w:val="-281348646"/>
          <w:placeholder>
            <w:docPart w:val="FFD1FA1977B5425DA0288A0AD9CE6A92"/>
          </w:placeholder>
        </w:sdtPr>
        <w:sdtEndPr/>
        <w:sdtContent>
          <w:r>
            <w:t>TH</w:t>
          </w:r>
        </w:sdtContent>
      </w:sdt>
      <w:r>
        <w:t>______</w:t>
      </w:r>
    </w:p>
    <w:p w:rsidR="008076CD" w:rsidP="008076CD" w:rsidRDefault="008076CD" w14:paraId="2148D537" w14:textId="3C6303AA">
      <w:pPr>
        <w:spacing w:after="0"/>
      </w:pPr>
      <w:r>
        <w:t xml:space="preserve">Item #: </w:t>
      </w:r>
      <w:r>
        <w:tab/>
      </w:r>
      <w:r>
        <w:tab/>
        <w:t>__</w:t>
      </w:r>
      <w:sdt>
        <w:sdtPr>
          <w:id w:val="175546468"/>
          <w:placeholder>
            <w:docPart w:val="FFD1FA1977B5425DA0288A0AD9CE6A92"/>
          </w:placeholder>
        </w:sdtPr>
        <w:sdtEndPr/>
        <w:sdtContent>
          <w:r w:rsidR="00777EF3">
            <w:t>TH7</w:t>
          </w:r>
          <w:r>
            <w:t>0</w:t>
          </w:r>
        </w:sdtContent>
      </w:sdt>
      <w:r>
        <w:t>______</w:t>
      </w:r>
      <w:r>
        <w:tab/>
        <w:t xml:space="preserve">Blaise Name (new variable name): </w:t>
      </w:r>
      <w:sdt>
        <w:sdtPr>
          <w:id w:val="-2011904756"/>
          <w:placeholder>
            <w:docPart w:val="FFD1FA1977B5425DA0288A0AD9CE6A92"/>
          </w:placeholder>
          <w:showingPlcHdr/>
        </w:sdtPr>
        <w:sdtEndPr/>
        <w:sdtContent>
          <w:r w:rsidRPr="009F54A8">
            <w:rPr>
              <w:rStyle w:val="PlaceholderText"/>
            </w:rPr>
            <w:t>Click here to enter text.</w:t>
          </w:r>
        </w:sdtContent>
      </w:sdt>
    </w:p>
    <w:p w:rsidR="008076CD" w:rsidP="008076CD" w:rsidRDefault="008076CD" w14:paraId="0228602C" w14:textId="77777777">
      <w:pPr>
        <w:spacing w:after="0"/>
      </w:pPr>
      <w:r>
        <w:t xml:space="preserve">Type Class: </w:t>
      </w:r>
      <w:r>
        <w:tab/>
        <w:t>__</w:t>
      </w:r>
      <w:sdt>
        <w:sdtPr>
          <w:id w:val="-1260597770"/>
          <w:placeholder>
            <w:docPart w:val="FFD1FA1977B5425DA0288A0AD9CE6A92"/>
          </w:placeholder>
        </w:sdtPr>
        <w:sdtEndPr/>
        <w:sdtContent>
          <w:r>
            <w:t>Enumerated</w:t>
          </w:r>
        </w:sdtContent>
      </w:sdt>
      <w:r>
        <w:t>______</w:t>
      </w:r>
    </w:p>
    <w:p w:rsidR="008076CD" w:rsidP="008076CD" w:rsidRDefault="008076CD" w14:paraId="61FE2C82" w14:textId="330ECC4E">
      <w:pPr>
        <w:pBdr>
          <w:bottom w:val="single" w:color="auto" w:sz="12" w:space="1"/>
        </w:pBdr>
        <w:spacing w:after="0"/>
      </w:pPr>
      <w:r>
        <w:t>Answer Type:</w:t>
      </w:r>
      <w:r>
        <w:tab/>
        <w:t>__</w:t>
      </w:r>
      <w:sdt>
        <w:sdtPr>
          <w:id w:val="-1282422390"/>
          <w:placeholder>
            <w:docPart w:val="FFD1FA1977B5425DA0288A0AD9CE6A92"/>
          </w:placeholder>
        </w:sdtPr>
        <w:sdtEndPr/>
        <w:sdtContent>
          <w:r w:rsidRPr="00520F86">
            <w:t>T</w:t>
          </w:r>
          <w:r>
            <w:t>VSTCTGRY</w:t>
          </w:r>
        </w:sdtContent>
      </w:sdt>
      <w:r>
        <w:t>______</w:t>
      </w:r>
    </w:p>
    <w:p w:rsidR="008076CD" w:rsidP="008076CD" w:rsidRDefault="008076CD" w14:paraId="6EFE5DBA" w14:textId="77777777">
      <w:pPr>
        <w:pBdr>
          <w:bottom w:val="single" w:color="auto" w:sz="12" w:space="1"/>
        </w:pBdr>
        <w:spacing w:after="0" w:line="240" w:lineRule="auto"/>
      </w:pPr>
    </w:p>
    <w:p w:rsidR="008076CD" w:rsidP="008076CD" w:rsidRDefault="008076CD" w14:paraId="2F5EABFF" w14:textId="3CE177E4">
      <w:pPr>
        <w:spacing w:after="0"/>
      </w:pPr>
      <w:r>
        <w:rPr>
          <w:szCs w:val="22"/>
        </w:rPr>
        <w:t>Help Available</w:t>
      </w:r>
      <w:r w:rsidRPr="00055F6E">
        <w:rPr>
          <w:szCs w:val="22"/>
        </w:rPr>
        <w:t>:</w:t>
      </w:r>
      <w:r>
        <w:rPr>
          <w:szCs w:val="22"/>
        </w:rPr>
        <w:tab/>
      </w:r>
      <w:r>
        <w:t>__</w:t>
      </w:r>
      <w:sdt>
        <w:sdtPr>
          <w:id w:val="305975450"/>
          <w:placeholder>
            <w:docPart w:val="8F0702F473FE4218AEC5BDC442454488"/>
          </w:placeholder>
        </w:sdtPr>
        <w:sdtEndPr/>
        <w:sdtContent>
          <w:r>
            <w:t>VSTCTGRYHelp</w:t>
          </w:r>
        </w:sdtContent>
      </w:sdt>
      <w:r>
        <w:t>______</w:t>
      </w:r>
    </w:p>
    <w:p w:rsidR="008076CD" w:rsidP="008076CD" w:rsidRDefault="008076CD" w14:paraId="5DF92030" w14:textId="48BFF64F">
      <w:pPr>
        <w:spacing w:after="0"/>
      </w:pPr>
      <w:r w:rsidRPr="00055F6E">
        <w:rPr>
          <w:szCs w:val="22"/>
        </w:rPr>
        <w:t>S</w:t>
      </w:r>
      <w:r>
        <w:rPr>
          <w:szCs w:val="22"/>
        </w:rPr>
        <w:t>how Card</w:t>
      </w:r>
      <w:r w:rsidRPr="00055F6E">
        <w:rPr>
          <w:szCs w:val="22"/>
        </w:rPr>
        <w:t>:</w:t>
      </w:r>
      <w:r>
        <w:rPr>
          <w:szCs w:val="22"/>
        </w:rPr>
        <w:tab/>
      </w:r>
      <w:r>
        <w:t>__</w:t>
      </w:r>
      <w:sdt>
        <w:sdtPr>
          <w:id w:val="63072884"/>
          <w:placeholder>
            <w:docPart w:val="62C34BF3C5A043AFB9F0D92828BFB90D"/>
          </w:placeholder>
        </w:sdtPr>
        <w:sdtEndPr/>
        <w:sdtContent>
          <w:r>
            <w:t>TH-1</w:t>
          </w:r>
        </w:sdtContent>
      </w:sdt>
      <w:r>
        <w:t>______</w:t>
      </w:r>
    </w:p>
    <w:p w:rsidR="008076CD" w:rsidP="008076CD" w:rsidRDefault="008076CD" w14:paraId="3954C760" w14:textId="77777777">
      <w:pPr>
        <w:spacing w:after="0"/>
      </w:pPr>
      <w:r>
        <w:rPr>
          <w:szCs w:val="22"/>
        </w:rPr>
        <w:t>Look Up File</w:t>
      </w:r>
      <w:r w:rsidRPr="00055F6E">
        <w:rPr>
          <w:szCs w:val="22"/>
        </w:rPr>
        <w:t>:</w:t>
      </w:r>
      <w:r>
        <w:rPr>
          <w:szCs w:val="22"/>
        </w:rPr>
        <w:tab/>
      </w:r>
      <w:r>
        <w:t>__</w:t>
      </w:r>
      <w:sdt>
        <w:sdtPr>
          <w:id w:val="960540373"/>
          <w:placeholder>
            <w:docPart w:val="839CDEC30C1A4E0A8E92205883911DF1"/>
          </w:placeholder>
          <w:showingPlcHdr/>
        </w:sdtPr>
        <w:sdtEndPr/>
        <w:sdtContent>
          <w:r w:rsidRPr="009F54A8">
            <w:rPr>
              <w:rStyle w:val="PlaceholderText"/>
            </w:rPr>
            <w:t>Click here to enter text.</w:t>
          </w:r>
        </w:sdtContent>
      </w:sdt>
      <w:r>
        <w:t>______</w:t>
      </w:r>
    </w:p>
    <w:p w:rsidR="008076CD" w:rsidP="008076CD" w:rsidRDefault="008076CD" w14:paraId="047183F9" w14:textId="77777777">
      <w:pPr>
        <w:spacing w:after="0" w:line="240" w:lineRule="auto"/>
      </w:pPr>
    </w:p>
    <w:tbl>
      <w:tblPr>
        <w:tblStyle w:val="TableGrid"/>
        <w:tblW w:w="0" w:type="auto"/>
        <w:tblLook w:val="04A0" w:firstRow="1" w:lastRow="0" w:firstColumn="1" w:lastColumn="0" w:noHBand="0" w:noVBand="1"/>
      </w:tblPr>
      <w:tblGrid>
        <w:gridCol w:w="1719"/>
        <w:gridCol w:w="8495"/>
      </w:tblGrid>
      <w:tr w:rsidR="008076CD" w:rsidTr="00F57580" w14:paraId="5D107664" w14:textId="77777777">
        <w:tc>
          <w:tcPr>
            <w:tcW w:w="1728" w:type="dxa"/>
          </w:tcPr>
          <w:p w:rsidR="008076CD" w:rsidP="00F57580" w:rsidRDefault="008076CD" w14:paraId="11E08F9F" w14:textId="77777777">
            <w:r>
              <w:t>Write To:</w:t>
            </w:r>
          </w:p>
        </w:tc>
        <w:tc>
          <w:tcPr>
            <w:tcW w:w="8712" w:type="dxa"/>
          </w:tcPr>
          <w:tbl>
            <w:tblPr>
              <w:tblStyle w:val="TableGrid"/>
              <w:tblW w:w="0" w:type="auto"/>
              <w:tblLook w:val="04A0" w:firstRow="1" w:lastRow="0" w:firstColumn="1" w:lastColumn="0" w:noHBand="0" w:noVBand="1"/>
            </w:tblPr>
            <w:tblGrid>
              <w:gridCol w:w="2757"/>
              <w:gridCol w:w="2756"/>
              <w:gridCol w:w="2756"/>
            </w:tblGrid>
            <w:tr w:rsidR="008076CD" w:rsidTr="00F57580" w14:paraId="6B8FABD7" w14:textId="77777777">
              <w:tc>
                <w:tcPr>
                  <w:tcW w:w="2827" w:type="dxa"/>
                </w:tcPr>
                <w:p w:rsidR="008076CD" w:rsidP="00F57580" w:rsidRDefault="008076CD" w14:paraId="6EF28806" w14:textId="77777777">
                  <w:r>
                    <w:t>Parent Variable</w:t>
                  </w:r>
                </w:p>
              </w:tc>
              <w:tc>
                <w:tcPr>
                  <w:tcW w:w="2827" w:type="dxa"/>
                </w:tcPr>
                <w:p w:rsidR="008076CD" w:rsidP="00F57580" w:rsidRDefault="008076CD" w14:paraId="69593009" w14:textId="77777777">
                  <w:r>
                    <w:t>Variable Name</w:t>
                  </w:r>
                </w:p>
              </w:tc>
              <w:tc>
                <w:tcPr>
                  <w:tcW w:w="2827" w:type="dxa"/>
                </w:tcPr>
                <w:p w:rsidR="008076CD" w:rsidP="00F57580" w:rsidRDefault="008076CD" w14:paraId="1D94ABCD" w14:textId="77777777">
                  <w:r>
                    <w:t>Variable Label</w:t>
                  </w:r>
                </w:p>
              </w:tc>
            </w:tr>
            <w:tr w:rsidR="008076CD" w:rsidTr="00F57580" w14:paraId="1D6457F8" w14:textId="77777777">
              <w:tc>
                <w:tcPr>
                  <w:tcW w:w="2827" w:type="dxa"/>
                </w:tcPr>
                <w:p w:rsidR="008076CD" w:rsidP="00F57580" w:rsidRDefault="008076CD" w14:paraId="01C0452E" w14:textId="77777777"/>
              </w:tc>
              <w:tc>
                <w:tcPr>
                  <w:tcW w:w="2827" w:type="dxa"/>
                </w:tcPr>
                <w:p w:rsidR="008076CD" w:rsidP="00F57580" w:rsidRDefault="008076CD" w14:paraId="482AA2BE" w14:textId="77777777"/>
              </w:tc>
              <w:tc>
                <w:tcPr>
                  <w:tcW w:w="2827" w:type="dxa"/>
                </w:tcPr>
                <w:p w:rsidR="008076CD" w:rsidP="00F57580" w:rsidRDefault="008076CD" w14:paraId="26B2333C" w14:textId="77777777"/>
              </w:tc>
            </w:tr>
            <w:tr w:rsidR="008076CD" w:rsidTr="00F57580" w14:paraId="214E4702" w14:textId="77777777">
              <w:tc>
                <w:tcPr>
                  <w:tcW w:w="2827" w:type="dxa"/>
                </w:tcPr>
                <w:p w:rsidR="008076CD" w:rsidP="00F57580" w:rsidRDefault="008076CD" w14:paraId="2D8F9066" w14:textId="77777777"/>
              </w:tc>
              <w:tc>
                <w:tcPr>
                  <w:tcW w:w="2827" w:type="dxa"/>
                </w:tcPr>
                <w:p w:rsidR="008076CD" w:rsidP="00F57580" w:rsidRDefault="008076CD" w14:paraId="77A36195" w14:textId="77777777"/>
              </w:tc>
              <w:tc>
                <w:tcPr>
                  <w:tcW w:w="2827" w:type="dxa"/>
                </w:tcPr>
                <w:p w:rsidR="008076CD" w:rsidP="00F57580" w:rsidRDefault="008076CD" w14:paraId="51E38ABD" w14:textId="77777777"/>
              </w:tc>
            </w:tr>
            <w:tr w:rsidR="008076CD" w:rsidTr="00F57580" w14:paraId="4C03C44C" w14:textId="77777777">
              <w:tc>
                <w:tcPr>
                  <w:tcW w:w="2827" w:type="dxa"/>
                </w:tcPr>
                <w:p w:rsidR="008076CD" w:rsidP="00F57580" w:rsidRDefault="008076CD" w14:paraId="5306E31B" w14:textId="77777777"/>
              </w:tc>
              <w:tc>
                <w:tcPr>
                  <w:tcW w:w="2827" w:type="dxa"/>
                </w:tcPr>
                <w:p w:rsidR="008076CD" w:rsidP="00F57580" w:rsidRDefault="008076CD" w14:paraId="4A43524F" w14:textId="77777777"/>
              </w:tc>
              <w:tc>
                <w:tcPr>
                  <w:tcW w:w="2827" w:type="dxa"/>
                </w:tcPr>
                <w:p w:rsidR="008076CD" w:rsidP="00F57580" w:rsidRDefault="008076CD" w14:paraId="13B96FD4" w14:textId="77777777"/>
              </w:tc>
            </w:tr>
            <w:tr w:rsidR="008076CD" w:rsidTr="00F57580" w14:paraId="38BC5F24" w14:textId="77777777">
              <w:tc>
                <w:tcPr>
                  <w:tcW w:w="2827" w:type="dxa"/>
                </w:tcPr>
                <w:p w:rsidR="008076CD" w:rsidP="00F57580" w:rsidRDefault="008076CD" w14:paraId="478E7EDC" w14:textId="77777777"/>
              </w:tc>
              <w:tc>
                <w:tcPr>
                  <w:tcW w:w="2827" w:type="dxa"/>
                </w:tcPr>
                <w:p w:rsidR="008076CD" w:rsidP="00F57580" w:rsidRDefault="008076CD" w14:paraId="40A5A34D" w14:textId="77777777"/>
              </w:tc>
              <w:tc>
                <w:tcPr>
                  <w:tcW w:w="2827" w:type="dxa"/>
                </w:tcPr>
                <w:p w:rsidR="008076CD" w:rsidP="00F57580" w:rsidRDefault="008076CD" w14:paraId="2D769199" w14:textId="77777777"/>
              </w:tc>
            </w:tr>
            <w:tr w:rsidR="008076CD" w:rsidTr="00F57580" w14:paraId="4E17E213" w14:textId="77777777">
              <w:tc>
                <w:tcPr>
                  <w:tcW w:w="2827" w:type="dxa"/>
                </w:tcPr>
                <w:p w:rsidR="008076CD" w:rsidP="00F57580" w:rsidRDefault="008076CD" w14:paraId="2D9AC9A3" w14:textId="77777777"/>
              </w:tc>
              <w:tc>
                <w:tcPr>
                  <w:tcW w:w="2827" w:type="dxa"/>
                </w:tcPr>
                <w:p w:rsidR="008076CD" w:rsidP="00F57580" w:rsidRDefault="008076CD" w14:paraId="263638B9" w14:textId="77777777"/>
              </w:tc>
              <w:tc>
                <w:tcPr>
                  <w:tcW w:w="2827" w:type="dxa"/>
                </w:tcPr>
                <w:p w:rsidR="008076CD" w:rsidP="00F57580" w:rsidRDefault="008076CD" w14:paraId="092AE821" w14:textId="77777777"/>
              </w:tc>
            </w:tr>
          </w:tbl>
          <w:p w:rsidR="008076CD" w:rsidP="00F57580" w:rsidRDefault="008076CD" w14:paraId="0548D390" w14:textId="77777777"/>
          <w:p w:rsidR="008076CD" w:rsidP="00F57580" w:rsidRDefault="008076CD" w14:paraId="55E8FAED" w14:textId="77777777"/>
          <w:p w:rsidR="008076CD" w:rsidP="00F57580" w:rsidRDefault="008076CD" w14:paraId="65EF381A" w14:textId="77777777"/>
          <w:p w:rsidR="008076CD" w:rsidP="00F57580" w:rsidRDefault="008076CD" w14:paraId="25482DC4" w14:textId="77777777"/>
        </w:tc>
      </w:tr>
      <w:tr w:rsidR="008076CD" w:rsidTr="00F57580" w14:paraId="3BAA12FF" w14:textId="77777777">
        <w:tc>
          <w:tcPr>
            <w:tcW w:w="1728" w:type="dxa"/>
          </w:tcPr>
          <w:p w:rsidR="008076CD" w:rsidP="00F57580" w:rsidRDefault="008076CD" w14:paraId="5B9AD163" w14:textId="77777777">
            <w:r>
              <w:t>Context Header:</w:t>
            </w:r>
          </w:p>
        </w:tc>
        <w:tc>
          <w:tcPr>
            <w:tcW w:w="8712" w:type="dxa"/>
          </w:tcPr>
          <w:p w:rsidR="008076CD" w:rsidP="00F57580" w:rsidRDefault="008076CD" w14:paraId="5D5FB4DB" w14:textId="77777777">
            <w:r w:rsidRPr="008076CD">
              <w:t>{PERSON’S FIRST MIDDLE AND LAST NAME} {NAME OF MEDICAL CARE PROVIDER} - {DOC OR DEPT} {EVN-DT}</w:t>
            </w:r>
          </w:p>
        </w:tc>
      </w:tr>
      <w:tr w:rsidR="008076CD" w:rsidTr="00F57580" w14:paraId="73E84253" w14:textId="77777777">
        <w:tc>
          <w:tcPr>
            <w:tcW w:w="1728" w:type="dxa"/>
          </w:tcPr>
          <w:p w:rsidR="008076CD" w:rsidP="00F57580" w:rsidRDefault="008076CD" w14:paraId="06A78786" w14:textId="77777777">
            <w:r>
              <w:t>Question Text:</w:t>
            </w:r>
          </w:p>
        </w:tc>
        <w:tc>
          <w:tcPr>
            <w:tcW w:w="8712" w:type="dxa"/>
          </w:tcPr>
          <w:p w:rsidR="005032C6" w:rsidP="00136BBF" w:rsidRDefault="005032C6" w14:paraId="0E60280B" w14:textId="6547A458">
            <w:r>
              <w:sym w:font="Wingdings" w:char="F026"/>
            </w:r>
            <w:r>
              <w:t xml:space="preserve"> TH-1</w:t>
            </w:r>
          </w:p>
          <w:p w:rsidR="005032C6" w:rsidP="00136BBF" w:rsidRDefault="005032C6" w14:paraId="2F593337" w14:textId="77777777"/>
          <w:p w:rsidR="008076CD" w:rsidP="00136BBF" w:rsidRDefault="008076CD" w14:paraId="6406CCB6" w14:textId="19ECDFFA">
            <w:r>
              <w:t>Please look at card TH-1 and tell me which category best describes the care {you/{PERSON}} received on {VISIT DATE}.</w:t>
            </w:r>
          </w:p>
        </w:tc>
      </w:tr>
      <w:tr w:rsidR="008076CD" w:rsidTr="00F57580" w14:paraId="51926B73" w14:textId="77777777">
        <w:tc>
          <w:tcPr>
            <w:tcW w:w="1728" w:type="dxa"/>
          </w:tcPr>
          <w:p w:rsidR="008076CD" w:rsidP="00F57580" w:rsidRDefault="008076CD" w14:paraId="30454CAF" w14:textId="77777777">
            <w:r>
              <w:t>Responses:</w:t>
            </w:r>
          </w:p>
        </w:tc>
        <w:tc>
          <w:tcPr>
            <w:tcW w:w="8712" w:type="dxa"/>
          </w:tcPr>
          <w:p w:rsidR="00EB689E" w:rsidP="00EB689E" w:rsidRDefault="00EB689E" w14:paraId="46DE4612" w14:textId="2E69F3A0">
            <w:pPr>
              <w:tabs>
                <w:tab w:val="left" w:leader="dot" w:pos="5459"/>
                <w:tab w:val="left" w:pos="6179"/>
              </w:tabs>
            </w:pPr>
            <w:r>
              <w:t>GENERAL CHECKUP</w:t>
            </w:r>
            <w:r>
              <w:tab/>
              <w:t>1</w:t>
            </w:r>
            <w:r>
              <w:tab/>
              <w:t>TH80</w:t>
            </w:r>
          </w:p>
          <w:p w:rsidR="00EB689E" w:rsidP="00EB689E" w:rsidRDefault="00EB689E" w14:paraId="5832F894" w14:textId="3B1CC7DD">
            <w:pPr>
              <w:tabs>
                <w:tab w:val="left" w:leader="dot" w:pos="5459"/>
                <w:tab w:val="left" w:pos="6179"/>
              </w:tabs>
            </w:pPr>
            <w:r>
              <w:t xml:space="preserve">DIAGNOSIS OR TREATMENT </w:t>
            </w:r>
            <w:r>
              <w:tab/>
              <w:t>2</w:t>
            </w:r>
            <w:r>
              <w:tab/>
              <w:t>TH80</w:t>
            </w:r>
          </w:p>
          <w:p w:rsidR="00EB689E" w:rsidP="00EB689E" w:rsidRDefault="00EB689E" w14:paraId="36773004" w14:textId="18C6AEB1">
            <w:pPr>
              <w:tabs>
                <w:tab w:val="left" w:leader="dot" w:pos="5459"/>
                <w:tab w:val="left" w:pos="6179"/>
              </w:tabs>
            </w:pPr>
            <w:r>
              <w:t xml:space="preserve">EMERGENCY (E.G., ACCIDENT OR INJURY)      </w:t>
            </w:r>
            <w:r>
              <w:tab/>
              <w:t>3</w:t>
            </w:r>
            <w:r>
              <w:tab/>
              <w:t>TH80</w:t>
            </w:r>
          </w:p>
          <w:p w:rsidR="00EB689E" w:rsidP="00EB689E" w:rsidRDefault="00EB689E" w14:paraId="59BBF331" w14:textId="77777777">
            <w:pPr>
              <w:tabs>
                <w:tab w:val="left" w:leader="dot" w:pos="5459"/>
                <w:tab w:val="left" w:pos="6179"/>
              </w:tabs>
            </w:pPr>
            <w:r>
              <w:t xml:space="preserve">PSYCHOTHERAPY OR MENTAL HEALTH </w:t>
            </w:r>
          </w:p>
          <w:p w:rsidR="00EB689E" w:rsidP="00EB689E" w:rsidRDefault="00EB689E" w14:paraId="14713336" w14:textId="5D8CB83F">
            <w:pPr>
              <w:tabs>
                <w:tab w:val="left" w:leader="dot" w:pos="5459"/>
                <w:tab w:val="left" w:pos="6179"/>
              </w:tabs>
            </w:pPr>
            <w:r>
              <w:t xml:space="preserve">COUNSELING   </w:t>
            </w:r>
            <w:r>
              <w:tab/>
              <w:t>4</w:t>
            </w:r>
            <w:r>
              <w:tab/>
              <w:t>TH80</w:t>
            </w:r>
          </w:p>
          <w:p w:rsidR="00EB689E" w:rsidP="00EB689E" w:rsidRDefault="00EB689E" w14:paraId="55C660C7" w14:textId="1CDF6DC5">
            <w:pPr>
              <w:tabs>
                <w:tab w:val="left" w:leader="dot" w:pos="5459"/>
                <w:tab w:val="left" w:pos="6179"/>
              </w:tabs>
            </w:pPr>
            <w:r>
              <w:t>FOLLOW-UP OR POST-OPERATIVE VISIT</w:t>
            </w:r>
            <w:r>
              <w:tab/>
              <w:t>5</w:t>
            </w:r>
            <w:r>
              <w:tab/>
              <w:t>TH80</w:t>
            </w:r>
          </w:p>
          <w:p w:rsidR="00EB689E" w:rsidP="00EB689E" w:rsidRDefault="00EB689E" w14:paraId="38C5B9AF" w14:textId="09EB7C64">
            <w:pPr>
              <w:tabs>
                <w:tab w:val="left" w:leader="dot" w:pos="5459"/>
                <w:tab w:val="left" w:pos="6179"/>
              </w:tabs>
            </w:pPr>
            <w:r>
              <w:t xml:space="preserve">VISION EXAM    </w:t>
            </w:r>
            <w:r>
              <w:tab/>
              <w:t>7</w:t>
            </w:r>
            <w:r>
              <w:tab/>
              <w:t>TH80</w:t>
            </w:r>
          </w:p>
          <w:p w:rsidR="00EB689E" w:rsidP="00EB689E" w:rsidRDefault="00EB689E" w14:paraId="087F8A76" w14:textId="77777777">
            <w:pPr>
              <w:tabs>
                <w:tab w:val="left" w:leader="dot" w:pos="5459"/>
                <w:tab w:val="left" w:pos="6179"/>
              </w:tabs>
            </w:pPr>
            <w:r>
              <w:t xml:space="preserve">{PREGNANCY-RELATED (INCLUDING PRENATAL </w:t>
            </w:r>
          </w:p>
          <w:p w:rsidR="00EB689E" w:rsidP="00EB689E" w:rsidRDefault="00EB689E" w14:paraId="1469E09E" w14:textId="1A73986A">
            <w:pPr>
              <w:tabs>
                <w:tab w:val="left" w:leader="dot" w:pos="5459"/>
                <w:tab w:val="left" w:pos="6179"/>
              </w:tabs>
            </w:pPr>
            <w:r>
              <w:t>CARE AND DELIVERY)}</w:t>
            </w:r>
            <w:r>
              <w:tab/>
              <w:t>8</w:t>
            </w:r>
            <w:r>
              <w:tab/>
              <w:t>TH80</w:t>
            </w:r>
          </w:p>
          <w:p w:rsidR="00EB689E" w:rsidP="00EB689E" w:rsidRDefault="00EB689E" w14:paraId="3CDACEE3" w14:textId="038B21C3">
            <w:pPr>
              <w:tabs>
                <w:tab w:val="left" w:leader="dot" w:pos="5459"/>
                <w:tab w:val="left" w:pos="6179"/>
              </w:tabs>
            </w:pPr>
            <w:r>
              <w:t>{WELL CHILD EXAM}</w:t>
            </w:r>
            <w:r>
              <w:tab/>
              <w:t>9</w:t>
            </w:r>
            <w:r>
              <w:tab/>
              <w:t>TH80</w:t>
            </w:r>
          </w:p>
          <w:p w:rsidR="00EB689E" w:rsidP="00EB689E" w:rsidRDefault="00EB689E" w14:paraId="4364FDD0" w14:textId="7A9F04F5">
            <w:pPr>
              <w:tabs>
                <w:tab w:val="left" w:leader="dot" w:pos="5459"/>
                <w:tab w:val="left" w:pos="6179"/>
              </w:tabs>
            </w:pPr>
            <w:r>
              <w:t>OTHER</w:t>
            </w:r>
            <w:r>
              <w:tab/>
              <w:t>91</w:t>
            </w:r>
            <w:r>
              <w:tab/>
              <w:t>TH80</w:t>
            </w:r>
          </w:p>
          <w:p w:rsidR="00EB689E" w:rsidP="00EB689E" w:rsidRDefault="00EB689E" w14:paraId="0DCDBAC3" w14:textId="086BBB86">
            <w:pPr>
              <w:tabs>
                <w:tab w:val="left" w:leader="dot" w:pos="5459"/>
                <w:tab w:val="left" w:pos="6179"/>
              </w:tabs>
            </w:pPr>
            <w:r>
              <w:t>REFUSED</w:t>
            </w:r>
            <w:r>
              <w:tab/>
              <w:t>RF</w:t>
            </w:r>
            <w:r>
              <w:tab/>
              <w:t>TH80</w:t>
            </w:r>
          </w:p>
          <w:p w:rsidR="00EB689E" w:rsidP="00EB689E" w:rsidRDefault="00EB689E" w14:paraId="382F68A1" w14:textId="36ABAB94">
            <w:pPr>
              <w:tabs>
                <w:tab w:val="left" w:leader="dot" w:pos="5459"/>
                <w:tab w:val="left" w:pos="6179"/>
              </w:tabs>
            </w:pPr>
            <w:r>
              <w:t>DON’T KNOW</w:t>
            </w:r>
            <w:r>
              <w:tab/>
              <w:t>DK</w:t>
            </w:r>
            <w:r>
              <w:tab/>
              <w:t>TH80</w:t>
            </w:r>
          </w:p>
          <w:p w:rsidR="008076CD" w:rsidP="008076CD" w:rsidRDefault="008076CD" w14:paraId="3A2FA9D0" w14:textId="21228D8D">
            <w:r>
              <w:tab/>
            </w:r>
          </w:p>
        </w:tc>
      </w:tr>
      <w:tr w:rsidR="008076CD" w:rsidTr="00F57580" w14:paraId="063B2A88" w14:textId="77777777">
        <w:tc>
          <w:tcPr>
            <w:tcW w:w="1728" w:type="dxa"/>
          </w:tcPr>
          <w:p w:rsidR="008076CD" w:rsidP="00F57580" w:rsidRDefault="008076CD" w14:paraId="79310147" w14:textId="77777777">
            <w:r>
              <w:t>Programmer Instructions:</w:t>
            </w:r>
          </w:p>
        </w:tc>
        <w:tc>
          <w:tcPr>
            <w:tcW w:w="8712" w:type="dxa"/>
          </w:tcPr>
          <w:p w:rsidR="008076CD" w:rsidP="00F57580" w:rsidRDefault="008076CD" w14:paraId="680AED36" w14:textId="7AA31FCF"/>
        </w:tc>
      </w:tr>
      <w:tr w:rsidR="008076CD" w:rsidTr="00F57580" w14:paraId="3384EEAC" w14:textId="77777777">
        <w:tc>
          <w:tcPr>
            <w:tcW w:w="1728" w:type="dxa"/>
          </w:tcPr>
          <w:p w:rsidR="008076CD" w:rsidP="00F57580" w:rsidRDefault="008076CD" w14:paraId="26DB44D3" w14:textId="77777777">
            <w:r>
              <w:t>Display Instructions:</w:t>
            </w:r>
          </w:p>
        </w:tc>
        <w:tc>
          <w:tcPr>
            <w:tcW w:w="8712" w:type="dxa"/>
          </w:tcPr>
          <w:p w:rsidR="008076CD" w:rsidP="008076CD" w:rsidRDefault="008076CD" w14:paraId="751FE34D" w14:textId="4AB29106">
            <w:r>
              <w:t>Display response option ‘8’ (PREGNANCY-RELATED (INCLUDING PRENATAL CARE AND DELIVERY)) if person is female and age 15 to 55 inclusive (or age categories 3 to 8). Otherwise, use a null display.</w:t>
            </w:r>
          </w:p>
          <w:p w:rsidR="008076CD" w:rsidP="008076CD" w:rsidRDefault="008076CD" w14:paraId="3F726647" w14:textId="77777777"/>
          <w:p w:rsidR="008076CD" w:rsidP="008076CD" w:rsidRDefault="008076CD" w14:paraId="73DADB5F" w14:textId="22CA8D22">
            <w:r>
              <w:t>Display response option ‘9’ (WELL CHILD EXAM) if PERSON IS &lt; 7 YEARS OLD (OR AGE CATEGORIES 1 THROUGH 3). Otherwise, use a null display.</w:t>
            </w:r>
          </w:p>
          <w:p w:rsidR="008076CD" w:rsidP="008076CD" w:rsidRDefault="008076CD" w14:paraId="4F9514F0" w14:textId="77777777"/>
          <w:p w:rsidR="008076CD" w:rsidP="008076CD" w:rsidRDefault="008076CD" w14:paraId="44EC2CF1" w14:textId="10FDD08C"/>
        </w:tc>
      </w:tr>
      <w:tr w:rsidR="008076CD" w:rsidTr="00F57580" w14:paraId="31905FC8" w14:textId="77777777">
        <w:tc>
          <w:tcPr>
            <w:tcW w:w="1728" w:type="dxa"/>
          </w:tcPr>
          <w:p w:rsidR="008076CD" w:rsidP="00F57580" w:rsidRDefault="008076CD" w14:paraId="0DC4FD27" w14:textId="77777777">
            <w:r>
              <w:t>Testing/Editing Notes:</w:t>
            </w:r>
          </w:p>
        </w:tc>
        <w:tc>
          <w:tcPr>
            <w:tcW w:w="8712" w:type="dxa"/>
          </w:tcPr>
          <w:p w:rsidR="008076CD" w:rsidP="00F57580" w:rsidRDefault="008076CD" w14:paraId="59306B47" w14:textId="77777777"/>
        </w:tc>
      </w:tr>
    </w:tbl>
    <w:p w:rsidR="008076CD" w:rsidP="008076CD" w:rsidRDefault="008076CD" w14:paraId="0AB73F18" w14:textId="77777777">
      <w:pPr>
        <w:spacing w:after="0" w:line="240" w:lineRule="auto"/>
      </w:pPr>
    </w:p>
    <w:p w:rsidR="00136BBF" w:rsidRDefault="00136BBF" w14:paraId="3729BCFF" w14:textId="3C7E5663">
      <w:r>
        <w:br w:type="page"/>
      </w:r>
    </w:p>
    <w:p w:rsidR="00AA70CC" w:rsidP="00AA70CC" w:rsidRDefault="00AA70CC" w14:paraId="55C4EB1B" w14:textId="77777777">
      <w:pPr>
        <w:spacing w:after="0" w:line="240" w:lineRule="auto"/>
      </w:pPr>
    </w:p>
    <w:p w:rsidR="00F57580" w:rsidP="00F57580" w:rsidRDefault="00F57580" w14:paraId="23DE393E" w14:textId="77777777">
      <w:pPr>
        <w:spacing w:after="0"/>
      </w:pPr>
      <w:r w:rsidRPr="00055F6E">
        <w:rPr>
          <w:szCs w:val="22"/>
        </w:rPr>
        <w:t>Section:</w:t>
      </w:r>
      <w:r>
        <w:rPr>
          <w:szCs w:val="22"/>
        </w:rPr>
        <w:tab/>
      </w:r>
      <w:r>
        <w:t>__</w:t>
      </w:r>
      <w:sdt>
        <w:sdtPr>
          <w:id w:val="-1102263530"/>
          <w:placeholder>
            <w:docPart w:val="BBF9D311CBD441688F404A270AB17CD5"/>
          </w:placeholder>
        </w:sdtPr>
        <w:sdtEndPr/>
        <w:sdtContent>
          <w:r>
            <w:t>TH</w:t>
          </w:r>
        </w:sdtContent>
      </w:sdt>
      <w:r>
        <w:t>______</w:t>
      </w:r>
    </w:p>
    <w:p w:rsidR="00F57580" w:rsidP="00F57580" w:rsidRDefault="00F57580" w14:paraId="1F46C9C8" w14:textId="60B17B6F">
      <w:pPr>
        <w:spacing w:after="0"/>
      </w:pPr>
      <w:r>
        <w:t xml:space="preserve">Item #: </w:t>
      </w:r>
      <w:r>
        <w:tab/>
      </w:r>
      <w:r>
        <w:tab/>
        <w:t>__</w:t>
      </w:r>
      <w:sdt>
        <w:sdtPr>
          <w:id w:val="1871413611"/>
          <w:placeholder>
            <w:docPart w:val="BBF9D311CBD441688F404A270AB17CD5"/>
          </w:placeholder>
        </w:sdtPr>
        <w:sdtEndPr/>
        <w:sdtContent>
          <w:r w:rsidR="00777EF3">
            <w:t>TH8</w:t>
          </w:r>
          <w:r>
            <w:t>0</w:t>
          </w:r>
        </w:sdtContent>
      </w:sdt>
      <w:r>
        <w:t>______</w:t>
      </w:r>
      <w:r>
        <w:tab/>
        <w:t xml:space="preserve">Blaise Name (new variable name): </w:t>
      </w:r>
      <w:sdt>
        <w:sdtPr>
          <w:id w:val="1308360709"/>
          <w:placeholder>
            <w:docPart w:val="BBF9D311CBD441688F404A270AB17CD5"/>
          </w:placeholder>
          <w:showingPlcHdr/>
        </w:sdtPr>
        <w:sdtEndPr/>
        <w:sdtContent>
          <w:r w:rsidRPr="009F54A8">
            <w:rPr>
              <w:rStyle w:val="PlaceholderText"/>
            </w:rPr>
            <w:t>Click here to enter text.</w:t>
          </w:r>
        </w:sdtContent>
      </w:sdt>
    </w:p>
    <w:p w:rsidR="00F57580" w:rsidP="00F57580" w:rsidRDefault="00F57580" w14:paraId="79B7B15B" w14:textId="77777777">
      <w:pPr>
        <w:spacing w:after="0"/>
      </w:pPr>
      <w:r>
        <w:t xml:space="preserve">Type Class: </w:t>
      </w:r>
      <w:r>
        <w:tab/>
        <w:t>__</w:t>
      </w:r>
      <w:sdt>
        <w:sdtPr>
          <w:id w:val="285315118"/>
          <w:placeholder>
            <w:docPart w:val="BBF9D311CBD441688F404A270AB17CD5"/>
          </w:placeholder>
        </w:sdtPr>
        <w:sdtEndPr/>
        <w:sdtContent>
          <w:r>
            <w:t>Enumerated</w:t>
          </w:r>
        </w:sdtContent>
      </w:sdt>
      <w:r>
        <w:t>______</w:t>
      </w:r>
    </w:p>
    <w:p w:rsidR="00F57580" w:rsidP="00F57580" w:rsidRDefault="00F57580" w14:paraId="171BD6A3" w14:textId="6B47048A">
      <w:pPr>
        <w:pBdr>
          <w:bottom w:val="single" w:color="auto" w:sz="12" w:space="1"/>
        </w:pBdr>
        <w:spacing w:after="0"/>
      </w:pPr>
      <w:r>
        <w:t>Answer Type:</w:t>
      </w:r>
      <w:r>
        <w:tab/>
        <w:t>__</w:t>
      </w:r>
      <w:sdt>
        <w:sdtPr>
          <w:id w:val="-1619983320"/>
          <w:placeholder>
            <w:docPart w:val="BBF9D311CBD441688F404A270AB17CD5"/>
          </w:placeholder>
        </w:sdtPr>
        <w:sdtEndPr/>
        <w:sdtContent>
          <w:r w:rsidR="00B2550E">
            <w:t>TYESNO</w:t>
          </w:r>
        </w:sdtContent>
      </w:sdt>
      <w:r>
        <w:t>______</w:t>
      </w:r>
    </w:p>
    <w:p w:rsidR="00F57580" w:rsidP="00F57580" w:rsidRDefault="00B2550E" w14:paraId="2205F851" w14:textId="1E860544">
      <w:pPr>
        <w:pBdr>
          <w:bottom w:val="single" w:color="auto" w:sz="12" w:space="1"/>
        </w:pBdr>
        <w:spacing w:after="0" w:line="240" w:lineRule="auto"/>
      </w:pPr>
      <w:r>
        <w:tab/>
      </w:r>
    </w:p>
    <w:p w:rsidR="00F57580" w:rsidP="00F57580" w:rsidRDefault="00F57580" w14:paraId="5A1411BE" w14:textId="47ACBE76">
      <w:pPr>
        <w:spacing w:after="0"/>
      </w:pPr>
      <w:r>
        <w:rPr>
          <w:szCs w:val="22"/>
        </w:rPr>
        <w:t>Help Available</w:t>
      </w:r>
      <w:r w:rsidRPr="00055F6E">
        <w:rPr>
          <w:szCs w:val="22"/>
        </w:rPr>
        <w:t>:</w:t>
      </w:r>
      <w:r>
        <w:rPr>
          <w:szCs w:val="22"/>
        </w:rPr>
        <w:tab/>
      </w:r>
      <w:r>
        <w:t>__</w:t>
      </w:r>
      <w:sdt>
        <w:sdtPr>
          <w:id w:val="-1321265261"/>
          <w:placeholder>
            <w:docPart w:val="341B24DD62384387B418CB00A41FE356"/>
          </w:placeholder>
        </w:sdtPr>
        <w:sdtEndPr/>
        <w:sdtContent>
          <w:r w:rsidR="00B2550E">
            <w:t>CondHelp</w:t>
          </w:r>
        </w:sdtContent>
      </w:sdt>
      <w:r>
        <w:t>______</w:t>
      </w:r>
    </w:p>
    <w:p w:rsidR="00F57580" w:rsidP="00F57580" w:rsidRDefault="00F57580" w14:paraId="4EF98974" w14:textId="77777777">
      <w:pPr>
        <w:spacing w:after="0"/>
      </w:pPr>
      <w:r w:rsidRPr="00055F6E">
        <w:rPr>
          <w:szCs w:val="22"/>
        </w:rPr>
        <w:t>S</w:t>
      </w:r>
      <w:r>
        <w:rPr>
          <w:szCs w:val="22"/>
        </w:rPr>
        <w:t>how Card</w:t>
      </w:r>
      <w:r w:rsidRPr="00055F6E">
        <w:rPr>
          <w:szCs w:val="22"/>
        </w:rPr>
        <w:t>:</w:t>
      </w:r>
      <w:r>
        <w:rPr>
          <w:szCs w:val="22"/>
        </w:rPr>
        <w:tab/>
      </w:r>
      <w:r>
        <w:t>__</w:t>
      </w:r>
      <w:sdt>
        <w:sdtPr>
          <w:id w:val="-1218350613"/>
          <w:placeholder>
            <w:docPart w:val="14098A83D88C4006A50B5388018E1061"/>
          </w:placeholder>
          <w:showingPlcHdr/>
        </w:sdtPr>
        <w:sdtEndPr/>
        <w:sdtContent>
          <w:r w:rsidRPr="009F54A8">
            <w:rPr>
              <w:rStyle w:val="PlaceholderText"/>
            </w:rPr>
            <w:t>Click here to enter text.</w:t>
          </w:r>
        </w:sdtContent>
      </w:sdt>
      <w:r>
        <w:t>______</w:t>
      </w:r>
    </w:p>
    <w:p w:rsidR="00F57580" w:rsidP="00F57580" w:rsidRDefault="00F57580" w14:paraId="561B0267" w14:textId="77777777">
      <w:pPr>
        <w:spacing w:after="0"/>
      </w:pPr>
      <w:r>
        <w:rPr>
          <w:szCs w:val="22"/>
        </w:rPr>
        <w:t>Look Up File</w:t>
      </w:r>
      <w:r w:rsidRPr="00055F6E">
        <w:rPr>
          <w:szCs w:val="22"/>
        </w:rPr>
        <w:t>:</w:t>
      </w:r>
      <w:r>
        <w:rPr>
          <w:szCs w:val="22"/>
        </w:rPr>
        <w:tab/>
      </w:r>
      <w:r>
        <w:t>__</w:t>
      </w:r>
      <w:sdt>
        <w:sdtPr>
          <w:id w:val="-1462654443"/>
          <w:placeholder>
            <w:docPart w:val="0882CB2E2F5240E085A3DA148993C4BD"/>
          </w:placeholder>
          <w:showingPlcHdr/>
        </w:sdtPr>
        <w:sdtEndPr/>
        <w:sdtContent>
          <w:r w:rsidRPr="009F54A8">
            <w:rPr>
              <w:rStyle w:val="PlaceholderText"/>
            </w:rPr>
            <w:t>Click here to enter text.</w:t>
          </w:r>
        </w:sdtContent>
      </w:sdt>
      <w:r>
        <w:t>______</w:t>
      </w:r>
    </w:p>
    <w:p w:rsidR="00F57580" w:rsidP="00F57580" w:rsidRDefault="00F57580" w14:paraId="65380C65" w14:textId="77777777">
      <w:pPr>
        <w:spacing w:after="0" w:line="240" w:lineRule="auto"/>
      </w:pPr>
    </w:p>
    <w:tbl>
      <w:tblPr>
        <w:tblStyle w:val="TableGrid"/>
        <w:tblW w:w="0" w:type="auto"/>
        <w:tblLook w:val="04A0" w:firstRow="1" w:lastRow="0" w:firstColumn="1" w:lastColumn="0" w:noHBand="0" w:noVBand="1"/>
      </w:tblPr>
      <w:tblGrid>
        <w:gridCol w:w="1719"/>
        <w:gridCol w:w="8495"/>
      </w:tblGrid>
      <w:tr w:rsidR="00F57580" w:rsidTr="00F57580" w14:paraId="0ADEC265" w14:textId="77777777">
        <w:tc>
          <w:tcPr>
            <w:tcW w:w="1728" w:type="dxa"/>
          </w:tcPr>
          <w:p w:rsidR="00F57580" w:rsidP="00F57580" w:rsidRDefault="00F57580" w14:paraId="32407CDF" w14:textId="77777777">
            <w:r>
              <w:t>Write To:</w:t>
            </w:r>
          </w:p>
        </w:tc>
        <w:tc>
          <w:tcPr>
            <w:tcW w:w="8712" w:type="dxa"/>
          </w:tcPr>
          <w:tbl>
            <w:tblPr>
              <w:tblStyle w:val="TableGrid"/>
              <w:tblW w:w="0" w:type="auto"/>
              <w:tblLook w:val="04A0" w:firstRow="1" w:lastRow="0" w:firstColumn="1" w:lastColumn="0" w:noHBand="0" w:noVBand="1"/>
            </w:tblPr>
            <w:tblGrid>
              <w:gridCol w:w="2757"/>
              <w:gridCol w:w="2756"/>
              <w:gridCol w:w="2756"/>
            </w:tblGrid>
            <w:tr w:rsidR="00F57580" w:rsidTr="00F57580" w14:paraId="2E391382" w14:textId="77777777">
              <w:tc>
                <w:tcPr>
                  <w:tcW w:w="2827" w:type="dxa"/>
                </w:tcPr>
                <w:p w:rsidR="00F57580" w:rsidP="00F57580" w:rsidRDefault="00F57580" w14:paraId="6F034C5A" w14:textId="77777777">
                  <w:r>
                    <w:t>Parent Variable</w:t>
                  </w:r>
                </w:p>
              </w:tc>
              <w:tc>
                <w:tcPr>
                  <w:tcW w:w="2827" w:type="dxa"/>
                </w:tcPr>
                <w:p w:rsidR="00F57580" w:rsidP="00F57580" w:rsidRDefault="00F57580" w14:paraId="6C9514A0" w14:textId="77777777">
                  <w:r>
                    <w:t>Variable Name</w:t>
                  </w:r>
                </w:p>
              </w:tc>
              <w:tc>
                <w:tcPr>
                  <w:tcW w:w="2827" w:type="dxa"/>
                </w:tcPr>
                <w:p w:rsidR="00F57580" w:rsidP="00F57580" w:rsidRDefault="00F57580" w14:paraId="2E4528C0" w14:textId="77777777">
                  <w:r>
                    <w:t>Variable Label</w:t>
                  </w:r>
                </w:p>
              </w:tc>
            </w:tr>
            <w:tr w:rsidR="00F57580" w:rsidTr="00F57580" w14:paraId="51E9EB15" w14:textId="77777777">
              <w:tc>
                <w:tcPr>
                  <w:tcW w:w="2827" w:type="dxa"/>
                </w:tcPr>
                <w:p w:rsidR="00F57580" w:rsidP="00F57580" w:rsidRDefault="00F57580" w14:paraId="5EAE402F" w14:textId="77777777"/>
              </w:tc>
              <w:tc>
                <w:tcPr>
                  <w:tcW w:w="2827" w:type="dxa"/>
                </w:tcPr>
                <w:p w:rsidR="00F57580" w:rsidP="00F57580" w:rsidRDefault="00F57580" w14:paraId="5DE142BC" w14:textId="77777777"/>
              </w:tc>
              <w:tc>
                <w:tcPr>
                  <w:tcW w:w="2827" w:type="dxa"/>
                </w:tcPr>
                <w:p w:rsidR="00F57580" w:rsidP="00F57580" w:rsidRDefault="00F57580" w14:paraId="25CA0336" w14:textId="77777777"/>
              </w:tc>
            </w:tr>
            <w:tr w:rsidR="00F57580" w:rsidTr="00F57580" w14:paraId="44A28092" w14:textId="77777777">
              <w:tc>
                <w:tcPr>
                  <w:tcW w:w="2827" w:type="dxa"/>
                </w:tcPr>
                <w:p w:rsidR="00F57580" w:rsidP="00F57580" w:rsidRDefault="00F57580" w14:paraId="15EC74E0" w14:textId="77777777"/>
              </w:tc>
              <w:tc>
                <w:tcPr>
                  <w:tcW w:w="2827" w:type="dxa"/>
                </w:tcPr>
                <w:p w:rsidR="00F57580" w:rsidP="00F57580" w:rsidRDefault="00F57580" w14:paraId="2B4C6C99" w14:textId="77777777"/>
              </w:tc>
              <w:tc>
                <w:tcPr>
                  <w:tcW w:w="2827" w:type="dxa"/>
                </w:tcPr>
                <w:p w:rsidR="00F57580" w:rsidP="00F57580" w:rsidRDefault="00F57580" w14:paraId="2DEEFE67" w14:textId="77777777"/>
              </w:tc>
            </w:tr>
            <w:tr w:rsidR="00F57580" w:rsidTr="00F57580" w14:paraId="36C9ED42" w14:textId="77777777">
              <w:tc>
                <w:tcPr>
                  <w:tcW w:w="2827" w:type="dxa"/>
                </w:tcPr>
                <w:p w:rsidR="00F57580" w:rsidP="00F57580" w:rsidRDefault="00F57580" w14:paraId="292B41FF" w14:textId="77777777"/>
              </w:tc>
              <w:tc>
                <w:tcPr>
                  <w:tcW w:w="2827" w:type="dxa"/>
                </w:tcPr>
                <w:p w:rsidR="00F57580" w:rsidP="00F57580" w:rsidRDefault="00F57580" w14:paraId="7B8FAF1F" w14:textId="77777777"/>
              </w:tc>
              <w:tc>
                <w:tcPr>
                  <w:tcW w:w="2827" w:type="dxa"/>
                </w:tcPr>
                <w:p w:rsidR="00F57580" w:rsidP="00F57580" w:rsidRDefault="00F57580" w14:paraId="523E3025" w14:textId="77777777"/>
              </w:tc>
            </w:tr>
            <w:tr w:rsidR="00F57580" w:rsidTr="00F57580" w14:paraId="65FB7C6D" w14:textId="77777777">
              <w:tc>
                <w:tcPr>
                  <w:tcW w:w="2827" w:type="dxa"/>
                </w:tcPr>
                <w:p w:rsidR="00F57580" w:rsidP="00F57580" w:rsidRDefault="00F57580" w14:paraId="7B9FD371" w14:textId="77777777"/>
              </w:tc>
              <w:tc>
                <w:tcPr>
                  <w:tcW w:w="2827" w:type="dxa"/>
                </w:tcPr>
                <w:p w:rsidR="00F57580" w:rsidP="00F57580" w:rsidRDefault="00F57580" w14:paraId="3D7F876B" w14:textId="77777777"/>
              </w:tc>
              <w:tc>
                <w:tcPr>
                  <w:tcW w:w="2827" w:type="dxa"/>
                </w:tcPr>
                <w:p w:rsidR="00F57580" w:rsidP="00F57580" w:rsidRDefault="00F57580" w14:paraId="607AE6F7" w14:textId="77777777"/>
              </w:tc>
            </w:tr>
            <w:tr w:rsidR="00F57580" w:rsidTr="00F57580" w14:paraId="4981E8A9" w14:textId="77777777">
              <w:tc>
                <w:tcPr>
                  <w:tcW w:w="2827" w:type="dxa"/>
                </w:tcPr>
                <w:p w:rsidR="00F57580" w:rsidP="00F57580" w:rsidRDefault="00F57580" w14:paraId="7BE1549C" w14:textId="77777777"/>
              </w:tc>
              <w:tc>
                <w:tcPr>
                  <w:tcW w:w="2827" w:type="dxa"/>
                </w:tcPr>
                <w:p w:rsidR="00F57580" w:rsidP="00F57580" w:rsidRDefault="00F57580" w14:paraId="0E77DDE9" w14:textId="77777777"/>
              </w:tc>
              <w:tc>
                <w:tcPr>
                  <w:tcW w:w="2827" w:type="dxa"/>
                </w:tcPr>
                <w:p w:rsidR="00F57580" w:rsidP="00F57580" w:rsidRDefault="00F57580" w14:paraId="2788E33A" w14:textId="77777777"/>
              </w:tc>
            </w:tr>
          </w:tbl>
          <w:p w:rsidR="00F57580" w:rsidP="00F57580" w:rsidRDefault="00F57580" w14:paraId="17C764E7" w14:textId="77777777"/>
          <w:p w:rsidR="00F57580" w:rsidP="00F57580" w:rsidRDefault="00F57580" w14:paraId="5776ACA9" w14:textId="77777777"/>
          <w:p w:rsidR="00F57580" w:rsidP="00F57580" w:rsidRDefault="00F57580" w14:paraId="7ECAB8D1" w14:textId="77777777"/>
          <w:p w:rsidR="00F57580" w:rsidP="00F57580" w:rsidRDefault="00F57580" w14:paraId="42211992" w14:textId="77777777"/>
        </w:tc>
      </w:tr>
      <w:tr w:rsidR="00F57580" w:rsidTr="00F57580" w14:paraId="2FB9AE7F" w14:textId="77777777">
        <w:tc>
          <w:tcPr>
            <w:tcW w:w="1728" w:type="dxa"/>
          </w:tcPr>
          <w:p w:rsidR="00F57580" w:rsidP="00F57580" w:rsidRDefault="00F57580" w14:paraId="1ED453B1" w14:textId="77777777">
            <w:r>
              <w:t>Context Header:</w:t>
            </w:r>
          </w:p>
        </w:tc>
        <w:tc>
          <w:tcPr>
            <w:tcW w:w="8712" w:type="dxa"/>
          </w:tcPr>
          <w:p w:rsidR="00F57580" w:rsidP="00F57580" w:rsidRDefault="00F57580" w14:paraId="529B6D37" w14:textId="77777777">
            <w:r w:rsidRPr="008076CD">
              <w:t>{PERSON’S FIRST MIDDLE AND LAST NAME} {NAME OF MEDICAL CARE PROVIDER} - {DOC OR DEPT} {EVN-DT}</w:t>
            </w:r>
          </w:p>
        </w:tc>
      </w:tr>
      <w:tr w:rsidR="00F57580" w:rsidTr="00F57580" w14:paraId="05CA096C" w14:textId="77777777">
        <w:tc>
          <w:tcPr>
            <w:tcW w:w="1728" w:type="dxa"/>
          </w:tcPr>
          <w:p w:rsidR="00F57580" w:rsidP="00F57580" w:rsidRDefault="00F57580" w14:paraId="01681DF9" w14:textId="77777777">
            <w:r>
              <w:t>Question Text:</w:t>
            </w:r>
          </w:p>
        </w:tc>
        <w:tc>
          <w:tcPr>
            <w:tcW w:w="8712" w:type="dxa"/>
          </w:tcPr>
          <w:p w:rsidR="00F57580" w:rsidP="00F57580" w:rsidRDefault="00F57580" w14:paraId="09BE07C2" w14:textId="74FF460F">
            <w:r>
              <w:t xml:space="preserve">{Other than {your/his/her} {general checkup/well child exam}, was/Was} this </w:t>
            </w:r>
            <w:r w:rsidR="000A0B08">
              <w:t xml:space="preserve">{call/contact} </w:t>
            </w:r>
            <w:r>
              <w:t xml:space="preserve">related to any specific health condition or were any conditions discovered during this </w:t>
            </w:r>
            <w:r w:rsidR="00635514">
              <w:t>{call/contact}</w:t>
            </w:r>
            <w:r>
              <w:t>?</w:t>
            </w:r>
          </w:p>
          <w:p w:rsidR="00F57580" w:rsidP="00F57580" w:rsidRDefault="00F57580" w14:paraId="12529926" w14:textId="57988B33">
            <w:pPr>
              <w:jc w:val="right"/>
            </w:pPr>
            <w:r>
              <w:t>HELP:F1</w:t>
            </w:r>
          </w:p>
        </w:tc>
      </w:tr>
      <w:tr w:rsidR="00F57580" w:rsidTr="00F57580" w14:paraId="46FFB694" w14:textId="77777777">
        <w:tc>
          <w:tcPr>
            <w:tcW w:w="1728" w:type="dxa"/>
          </w:tcPr>
          <w:p w:rsidR="00F57580" w:rsidP="00F57580" w:rsidRDefault="00F57580" w14:paraId="32D81F35" w14:textId="77777777">
            <w:r>
              <w:t>Responses:</w:t>
            </w:r>
          </w:p>
        </w:tc>
        <w:tc>
          <w:tcPr>
            <w:tcW w:w="8712" w:type="dxa"/>
          </w:tcPr>
          <w:p w:rsidR="00F57580" w:rsidP="00F57580" w:rsidRDefault="00F57580" w14:paraId="34D01A0B" w14:textId="76ECB461"/>
          <w:p w:rsidR="00AE7779" w:rsidP="00F57580" w:rsidRDefault="00AE7779" w14:paraId="17FE039D" w14:textId="77777777"/>
          <w:p w:rsidR="00AE7779" w:rsidP="00AE7779" w:rsidRDefault="00AE7779" w14:paraId="06DD5F14" w14:textId="6144544A">
            <w:pPr>
              <w:tabs>
                <w:tab w:val="left" w:leader="dot" w:pos="5459"/>
                <w:tab w:val="left" w:pos="6179"/>
              </w:tabs>
            </w:pPr>
            <w:r>
              <w:t xml:space="preserve">YES </w:t>
            </w:r>
            <w:r>
              <w:tab/>
              <w:t>1</w:t>
            </w:r>
            <w:r>
              <w:tab/>
              <w:t>TH90</w:t>
            </w:r>
          </w:p>
          <w:p w:rsidR="00AE7779" w:rsidP="00AE7779" w:rsidRDefault="00AE7779" w14:paraId="759528DA" w14:textId="185F6AE3">
            <w:pPr>
              <w:tabs>
                <w:tab w:val="left" w:leader="dot" w:pos="5459"/>
                <w:tab w:val="left" w:pos="6179"/>
              </w:tabs>
            </w:pPr>
            <w:r>
              <w:t xml:space="preserve">NO </w:t>
            </w:r>
            <w:r>
              <w:tab/>
              <w:t>2</w:t>
            </w:r>
            <w:r>
              <w:tab/>
              <w:t>TH100</w:t>
            </w:r>
          </w:p>
          <w:p w:rsidR="00AE7779" w:rsidP="00AE7779" w:rsidRDefault="00AE7779" w14:paraId="764D21F0" w14:textId="27CF8E55">
            <w:pPr>
              <w:tabs>
                <w:tab w:val="left" w:leader="dot" w:pos="5459"/>
                <w:tab w:val="left" w:pos="6179"/>
              </w:tabs>
            </w:pPr>
            <w:r>
              <w:t xml:space="preserve">REFUSED </w:t>
            </w:r>
            <w:r>
              <w:tab/>
              <w:t>RF</w:t>
            </w:r>
            <w:r>
              <w:tab/>
              <w:t>TH100</w:t>
            </w:r>
          </w:p>
          <w:p w:rsidR="00AE7779" w:rsidP="00AE7779" w:rsidRDefault="00AE7779" w14:paraId="081BE003" w14:textId="5CFFD105">
            <w:pPr>
              <w:tabs>
                <w:tab w:val="left" w:leader="dot" w:pos="5459"/>
                <w:tab w:val="left" w:pos="6179"/>
              </w:tabs>
            </w:pPr>
            <w:r>
              <w:t>DON’T KNOW</w:t>
            </w:r>
            <w:r>
              <w:tab/>
              <w:t>DK</w:t>
            </w:r>
            <w:r>
              <w:tab/>
              <w:t>TH100</w:t>
            </w:r>
          </w:p>
          <w:p w:rsidR="00AE7779" w:rsidP="00F57580" w:rsidRDefault="00AE7779" w14:paraId="0C3777E8" w14:textId="2E83F941"/>
        </w:tc>
      </w:tr>
      <w:tr w:rsidR="00F57580" w:rsidTr="00F57580" w14:paraId="12ED43BC" w14:textId="77777777">
        <w:tc>
          <w:tcPr>
            <w:tcW w:w="1728" w:type="dxa"/>
          </w:tcPr>
          <w:p w:rsidR="00F57580" w:rsidP="00F57580" w:rsidRDefault="00F57580" w14:paraId="5B0C278D" w14:textId="77777777">
            <w:r>
              <w:t>Programmer Instructions:</w:t>
            </w:r>
          </w:p>
        </w:tc>
        <w:tc>
          <w:tcPr>
            <w:tcW w:w="8712" w:type="dxa"/>
          </w:tcPr>
          <w:p w:rsidR="00F57580" w:rsidP="00F57580" w:rsidRDefault="00F57580" w14:paraId="7C56399D" w14:textId="5E35FE5E"/>
        </w:tc>
      </w:tr>
      <w:tr w:rsidR="00F57580" w:rsidTr="00F57580" w14:paraId="463BCEF5" w14:textId="77777777">
        <w:tc>
          <w:tcPr>
            <w:tcW w:w="1728" w:type="dxa"/>
          </w:tcPr>
          <w:p w:rsidR="00F57580" w:rsidP="00F57580" w:rsidRDefault="00F57580" w14:paraId="334C34FA" w14:textId="77777777">
            <w:r>
              <w:t>Display Instructions:</w:t>
            </w:r>
          </w:p>
        </w:tc>
        <w:tc>
          <w:tcPr>
            <w:tcW w:w="8712" w:type="dxa"/>
          </w:tcPr>
          <w:p w:rsidR="00F57580" w:rsidP="00F57580" w:rsidRDefault="00F57580" w14:paraId="11541B5E" w14:textId="516C763B">
            <w:r>
              <w:t>Display ‘Other than {your/his/her} {general checkup/well child exam}, was’ if T</w:t>
            </w:r>
            <w:r w:rsidR="00777EF3">
              <w:t>H6</w:t>
            </w:r>
            <w:r>
              <w:t>0 was coded ‘1’ (GENERAL CHECKUP) OR ‘9’ (WELL CHILD EXAM). Otherwise, display ‘Was’.</w:t>
            </w:r>
          </w:p>
          <w:p w:rsidR="00635514" w:rsidP="00F57580" w:rsidRDefault="00635514" w14:paraId="4900A7C6" w14:textId="77777777"/>
          <w:p w:rsidR="00F57580" w:rsidP="00F57580" w:rsidRDefault="00777EF3" w14:paraId="2C122429" w14:textId="77777777">
            <w:r>
              <w:t>Display ‘general checkup’ if TH6</w:t>
            </w:r>
            <w:r w:rsidR="00F57580">
              <w:t xml:space="preserve">0 was coded ‘1’ (GENERAL CHECKUP). </w:t>
            </w:r>
            <w:r>
              <w:t>Display ‘well child exam’ if TH6</w:t>
            </w:r>
            <w:r w:rsidR="00F57580">
              <w:t>0 was coded ‘9’ (WELL CHILD EXAM).</w:t>
            </w:r>
          </w:p>
          <w:p w:rsidR="00635514" w:rsidP="00F57580" w:rsidRDefault="00635514" w14:paraId="1C45371A" w14:textId="77777777"/>
          <w:p w:rsidR="00635514" w:rsidP="00635514" w:rsidRDefault="00635514" w14:paraId="0D991EB5" w14:textId="56D556B6">
            <w:r>
              <w:t xml:space="preserve">Display ‘call’ if TH10 is coded ‘1’ (PHONE). Otherwise, display ‘contact’. </w:t>
            </w:r>
          </w:p>
        </w:tc>
      </w:tr>
      <w:tr w:rsidR="00F57580" w:rsidTr="00F57580" w14:paraId="0A21CCA2" w14:textId="77777777">
        <w:tc>
          <w:tcPr>
            <w:tcW w:w="1728" w:type="dxa"/>
          </w:tcPr>
          <w:p w:rsidR="00F57580" w:rsidP="00F57580" w:rsidRDefault="00F57580" w14:paraId="7F7F7899" w14:textId="77777777">
            <w:r>
              <w:t>Testing/Editing Notes:</w:t>
            </w:r>
          </w:p>
        </w:tc>
        <w:tc>
          <w:tcPr>
            <w:tcW w:w="8712" w:type="dxa"/>
          </w:tcPr>
          <w:p w:rsidR="00F57580" w:rsidP="00F57580" w:rsidRDefault="00F57580" w14:paraId="58427F7D" w14:textId="77777777"/>
        </w:tc>
      </w:tr>
    </w:tbl>
    <w:p w:rsidR="00F57580" w:rsidP="00F57580" w:rsidRDefault="00F57580" w14:paraId="4DB41DBF" w14:textId="77777777">
      <w:pPr>
        <w:spacing w:after="0" w:line="240" w:lineRule="auto"/>
      </w:pPr>
    </w:p>
    <w:p w:rsidR="00AA70CC" w:rsidP="00AA70CC" w:rsidRDefault="00AA70CC" w14:paraId="58A6FB7E" w14:textId="7C28E56F">
      <w:pPr>
        <w:spacing w:after="0" w:line="240" w:lineRule="auto"/>
      </w:pPr>
    </w:p>
    <w:p w:rsidR="00ED21CE" w:rsidRDefault="00ED21CE" w14:paraId="23A8AA6B" w14:textId="12793094">
      <w:r>
        <w:br w:type="page"/>
      </w:r>
    </w:p>
    <w:p w:rsidR="00F57580" w:rsidP="00F57580" w:rsidRDefault="00F57580" w14:paraId="4E495C8E" w14:textId="77777777">
      <w:pPr>
        <w:spacing w:after="0" w:line="240" w:lineRule="auto"/>
      </w:pPr>
    </w:p>
    <w:p w:rsidR="00F57580" w:rsidP="00F57580" w:rsidRDefault="00F57580" w14:paraId="189E9BDF" w14:textId="77777777">
      <w:pPr>
        <w:spacing w:after="0" w:line="240" w:lineRule="auto"/>
      </w:pPr>
    </w:p>
    <w:p w:rsidR="00F57580" w:rsidP="00F57580" w:rsidRDefault="00F57580" w14:paraId="17CE7B0D" w14:textId="77777777">
      <w:pPr>
        <w:spacing w:after="0"/>
      </w:pPr>
      <w:r w:rsidRPr="00055F6E">
        <w:rPr>
          <w:szCs w:val="22"/>
        </w:rPr>
        <w:t>Section:</w:t>
      </w:r>
      <w:r>
        <w:rPr>
          <w:szCs w:val="22"/>
        </w:rPr>
        <w:tab/>
      </w:r>
      <w:r>
        <w:t>__</w:t>
      </w:r>
      <w:sdt>
        <w:sdtPr>
          <w:id w:val="-1028723678"/>
          <w:placeholder>
            <w:docPart w:val="23263CCBA29B44168A129DFB1C10388A"/>
          </w:placeholder>
        </w:sdtPr>
        <w:sdtEndPr/>
        <w:sdtContent>
          <w:r>
            <w:t>TH</w:t>
          </w:r>
        </w:sdtContent>
      </w:sdt>
      <w:r>
        <w:t>______</w:t>
      </w:r>
    </w:p>
    <w:p w:rsidR="00F57580" w:rsidP="00F57580" w:rsidRDefault="00F57580" w14:paraId="67536EAC" w14:textId="60CE212D">
      <w:pPr>
        <w:spacing w:after="0"/>
      </w:pPr>
      <w:r>
        <w:t xml:space="preserve">Item #: </w:t>
      </w:r>
      <w:r>
        <w:tab/>
      </w:r>
      <w:r>
        <w:tab/>
        <w:t>__</w:t>
      </w:r>
      <w:sdt>
        <w:sdtPr>
          <w:id w:val="1231417522"/>
          <w:placeholder>
            <w:docPart w:val="23263CCBA29B44168A129DFB1C10388A"/>
          </w:placeholder>
        </w:sdtPr>
        <w:sdtEndPr/>
        <w:sdtContent>
          <w:r w:rsidR="00777EF3">
            <w:t>TH9</w:t>
          </w:r>
          <w:r>
            <w:t>0</w:t>
          </w:r>
        </w:sdtContent>
      </w:sdt>
      <w:r>
        <w:t>______</w:t>
      </w:r>
      <w:r>
        <w:tab/>
        <w:t xml:space="preserve">Blaise Name (new variable name): </w:t>
      </w:r>
      <w:sdt>
        <w:sdtPr>
          <w:id w:val="1224404887"/>
          <w:placeholder>
            <w:docPart w:val="23263CCBA29B44168A129DFB1C10388A"/>
          </w:placeholder>
          <w:showingPlcHdr/>
        </w:sdtPr>
        <w:sdtEndPr/>
        <w:sdtContent>
          <w:r w:rsidRPr="009F54A8">
            <w:rPr>
              <w:rStyle w:val="PlaceholderText"/>
            </w:rPr>
            <w:t>Click here to enter text.</w:t>
          </w:r>
        </w:sdtContent>
      </w:sdt>
    </w:p>
    <w:p w:rsidR="00F57580" w:rsidP="00F57580" w:rsidRDefault="00F57580" w14:paraId="06C9AB3B" w14:textId="77777777">
      <w:pPr>
        <w:spacing w:after="0"/>
      </w:pPr>
      <w:r>
        <w:t xml:space="preserve">Type Class: </w:t>
      </w:r>
      <w:r>
        <w:tab/>
        <w:t>__</w:t>
      </w:r>
      <w:sdt>
        <w:sdtPr>
          <w:id w:val="-211815125"/>
          <w:placeholder>
            <w:docPart w:val="23263CCBA29B44168A129DFB1C10388A"/>
          </w:placeholder>
        </w:sdtPr>
        <w:sdtEndPr/>
        <w:sdtContent>
          <w:r>
            <w:t>Enumerated</w:t>
          </w:r>
        </w:sdtContent>
      </w:sdt>
      <w:r>
        <w:t>______</w:t>
      </w:r>
    </w:p>
    <w:p w:rsidR="00F57580" w:rsidP="00F57580" w:rsidRDefault="00F57580" w14:paraId="01BABBBF" w14:textId="24A14DE4">
      <w:pPr>
        <w:pBdr>
          <w:bottom w:val="single" w:color="auto" w:sz="12" w:space="1"/>
        </w:pBdr>
        <w:spacing w:after="0"/>
      </w:pPr>
      <w:r>
        <w:t>Answer Type:</w:t>
      </w:r>
      <w:r>
        <w:tab/>
        <w:t>__</w:t>
      </w:r>
      <w:sdt>
        <w:sdtPr>
          <w:id w:val="-536660028"/>
          <w:placeholder>
            <w:docPart w:val="23263CCBA29B44168A129DFB1C10388A"/>
          </w:placeholder>
        </w:sdtPr>
        <w:sdtEndPr/>
        <w:sdtContent>
          <w:r w:rsidR="00B2550E">
            <w:t>TCONDITION</w:t>
          </w:r>
        </w:sdtContent>
      </w:sdt>
      <w:r>
        <w:t>______</w:t>
      </w:r>
    </w:p>
    <w:p w:rsidR="00F57580" w:rsidP="00F57580" w:rsidRDefault="00F57580" w14:paraId="73C14289" w14:textId="77777777">
      <w:pPr>
        <w:pBdr>
          <w:bottom w:val="single" w:color="auto" w:sz="12" w:space="1"/>
        </w:pBdr>
        <w:spacing w:after="0" w:line="240" w:lineRule="auto"/>
      </w:pPr>
    </w:p>
    <w:p w:rsidR="00F57580" w:rsidP="00F57580" w:rsidRDefault="00F57580" w14:paraId="58226BCB" w14:textId="0E65F6C9">
      <w:pPr>
        <w:spacing w:after="0"/>
      </w:pPr>
      <w:r>
        <w:rPr>
          <w:szCs w:val="22"/>
        </w:rPr>
        <w:t>Help Available</w:t>
      </w:r>
      <w:r w:rsidRPr="00055F6E">
        <w:rPr>
          <w:szCs w:val="22"/>
        </w:rPr>
        <w:t>:</w:t>
      </w:r>
      <w:r>
        <w:rPr>
          <w:szCs w:val="22"/>
        </w:rPr>
        <w:tab/>
      </w:r>
      <w:r>
        <w:t>__</w:t>
      </w:r>
      <w:sdt>
        <w:sdtPr>
          <w:id w:val="-1620909451"/>
          <w:placeholder>
            <w:docPart w:val="6163D4EB07D6413E82002061E55B6D34"/>
          </w:placeholder>
        </w:sdtPr>
        <w:sdtEndPr/>
        <w:sdtContent>
          <w:r w:rsidR="00B2550E">
            <w:t>CondHelp</w:t>
          </w:r>
        </w:sdtContent>
      </w:sdt>
      <w:r>
        <w:t>______</w:t>
      </w:r>
    </w:p>
    <w:p w:rsidR="00F57580" w:rsidP="00F57580" w:rsidRDefault="00F57580" w14:paraId="3B8E3C6A" w14:textId="77777777">
      <w:pPr>
        <w:spacing w:after="0"/>
      </w:pPr>
      <w:r w:rsidRPr="00055F6E">
        <w:rPr>
          <w:szCs w:val="22"/>
        </w:rPr>
        <w:t>S</w:t>
      </w:r>
      <w:r>
        <w:rPr>
          <w:szCs w:val="22"/>
        </w:rPr>
        <w:t>how Card</w:t>
      </w:r>
      <w:r w:rsidRPr="00055F6E">
        <w:rPr>
          <w:szCs w:val="22"/>
        </w:rPr>
        <w:t>:</w:t>
      </w:r>
      <w:r>
        <w:rPr>
          <w:szCs w:val="22"/>
        </w:rPr>
        <w:tab/>
      </w:r>
      <w:r>
        <w:t>__</w:t>
      </w:r>
      <w:sdt>
        <w:sdtPr>
          <w:id w:val="166294971"/>
          <w:placeholder>
            <w:docPart w:val="817CD5BFAFD34C3190999C7E69463041"/>
          </w:placeholder>
          <w:showingPlcHdr/>
        </w:sdtPr>
        <w:sdtEndPr/>
        <w:sdtContent>
          <w:r w:rsidRPr="009F54A8">
            <w:rPr>
              <w:rStyle w:val="PlaceholderText"/>
            </w:rPr>
            <w:t>Click here to enter text.</w:t>
          </w:r>
        </w:sdtContent>
      </w:sdt>
      <w:r>
        <w:t>______</w:t>
      </w:r>
    </w:p>
    <w:p w:rsidR="00F57580" w:rsidP="00F57580" w:rsidRDefault="00F57580" w14:paraId="5AB07709" w14:textId="77777777">
      <w:pPr>
        <w:spacing w:after="0"/>
      </w:pPr>
      <w:r>
        <w:rPr>
          <w:szCs w:val="22"/>
        </w:rPr>
        <w:t>Look Up File</w:t>
      </w:r>
      <w:r w:rsidRPr="00055F6E">
        <w:rPr>
          <w:szCs w:val="22"/>
        </w:rPr>
        <w:t>:</w:t>
      </w:r>
      <w:r>
        <w:rPr>
          <w:szCs w:val="22"/>
        </w:rPr>
        <w:tab/>
      </w:r>
      <w:r>
        <w:t>__</w:t>
      </w:r>
      <w:sdt>
        <w:sdtPr>
          <w:id w:val="-805395567"/>
          <w:placeholder>
            <w:docPart w:val="F334948694454C53B14D4800C7638B9F"/>
          </w:placeholder>
          <w:showingPlcHdr/>
        </w:sdtPr>
        <w:sdtEndPr/>
        <w:sdtContent>
          <w:r w:rsidRPr="009F54A8">
            <w:rPr>
              <w:rStyle w:val="PlaceholderText"/>
            </w:rPr>
            <w:t>Click here to enter text.</w:t>
          </w:r>
        </w:sdtContent>
      </w:sdt>
      <w:r>
        <w:t>______</w:t>
      </w:r>
    </w:p>
    <w:p w:rsidR="00F57580" w:rsidP="00F57580" w:rsidRDefault="00F57580" w14:paraId="3ED38DE1" w14:textId="77777777">
      <w:pPr>
        <w:spacing w:after="0" w:line="240" w:lineRule="auto"/>
      </w:pPr>
    </w:p>
    <w:tbl>
      <w:tblPr>
        <w:tblStyle w:val="TableGrid"/>
        <w:tblW w:w="0" w:type="auto"/>
        <w:tblLook w:val="04A0" w:firstRow="1" w:lastRow="0" w:firstColumn="1" w:lastColumn="0" w:noHBand="0" w:noVBand="1"/>
      </w:tblPr>
      <w:tblGrid>
        <w:gridCol w:w="1722"/>
        <w:gridCol w:w="8492"/>
      </w:tblGrid>
      <w:tr w:rsidR="00F57580" w:rsidTr="00F57580" w14:paraId="274F556B" w14:textId="77777777">
        <w:tc>
          <w:tcPr>
            <w:tcW w:w="1728" w:type="dxa"/>
          </w:tcPr>
          <w:p w:rsidR="00F57580" w:rsidP="00F57580" w:rsidRDefault="00F57580" w14:paraId="54F6C302" w14:textId="77777777">
            <w:r>
              <w:t>Write To:</w:t>
            </w:r>
          </w:p>
        </w:tc>
        <w:tc>
          <w:tcPr>
            <w:tcW w:w="8712" w:type="dxa"/>
          </w:tcPr>
          <w:tbl>
            <w:tblPr>
              <w:tblStyle w:val="TableGrid"/>
              <w:tblW w:w="0" w:type="auto"/>
              <w:tblLook w:val="04A0" w:firstRow="1" w:lastRow="0" w:firstColumn="1" w:lastColumn="0" w:noHBand="0" w:noVBand="1"/>
            </w:tblPr>
            <w:tblGrid>
              <w:gridCol w:w="2756"/>
              <w:gridCol w:w="2755"/>
              <w:gridCol w:w="2755"/>
            </w:tblGrid>
            <w:tr w:rsidR="00F57580" w:rsidTr="00F57580" w14:paraId="285C4542" w14:textId="77777777">
              <w:tc>
                <w:tcPr>
                  <w:tcW w:w="2827" w:type="dxa"/>
                </w:tcPr>
                <w:p w:rsidR="00F57580" w:rsidP="00F57580" w:rsidRDefault="00F57580" w14:paraId="19A40E81" w14:textId="77777777">
                  <w:r>
                    <w:t>Parent Variable</w:t>
                  </w:r>
                </w:p>
              </w:tc>
              <w:tc>
                <w:tcPr>
                  <w:tcW w:w="2827" w:type="dxa"/>
                </w:tcPr>
                <w:p w:rsidR="00F57580" w:rsidP="00F57580" w:rsidRDefault="00F57580" w14:paraId="45CD181F" w14:textId="77777777">
                  <w:r>
                    <w:t>Variable Name</w:t>
                  </w:r>
                </w:p>
              </w:tc>
              <w:tc>
                <w:tcPr>
                  <w:tcW w:w="2827" w:type="dxa"/>
                </w:tcPr>
                <w:p w:rsidR="00F57580" w:rsidP="00F57580" w:rsidRDefault="00F57580" w14:paraId="68232C02" w14:textId="77777777">
                  <w:r>
                    <w:t>Variable Label</w:t>
                  </w:r>
                </w:p>
              </w:tc>
            </w:tr>
            <w:tr w:rsidR="00F57580" w:rsidTr="00F57580" w14:paraId="54FA61EC" w14:textId="77777777">
              <w:tc>
                <w:tcPr>
                  <w:tcW w:w="2827" w:type="dxa"/>
                </w:tcPr>
                <w:p w:rsidR="00F57580" w:rsidP="00F57580" w:rsidRDefault="00F57580" w14:paraId="76D9CA77" w14:textId="77777777"/>
              </w:tc>
              <w:tc>
                <w:tcPr>
                  <w:tcW w:w="2827" w:type="dxa"/>
                </w:tcPr>
                <w:p w:rsidR="00F57580" w:rsidP="00F57580" w:rsidRDefault="00F57580" w14:paraId="1C39411A" w14:textId="77777777"/>
              </w:tc>
              <w:tc>
                <w:tcPr>
                  <w:tcW w:w="2827" w:type="dxa"/>
                </w:tcPr>
                <w:p w:rsidR="00F57580" w:rsidP="00F57580" w:rsidRDefault="00F57580" w14:paraId="5B833E50" w14:textId="77777777"/>
              </w:tc>
            </w:tr>
            <w:tr w:rsidR="00F57580" w:rsidTr="00F57580" w14:paraId="30937603" w14:textId="77777777">
              <w:tc>
                <w:tcPr>
                  <w:tcW w:w="2827" w:type="dxa"/>
                </w:tcPr>
                <w:p w:rsidR="00F57580" w:rsidP="00F57580" w:rsidRDefault="00F57580" w14:paraId="248B72ED" w14:textId="77777777"/>
              </w:tc>
              <w:tc>
                <w:tcPr>
                  <w:tcW w:w="2827" w:type="dxa"/>
                </w:tcPr>
                <w:p w:rsidR="00F57580" w:rsidP="00F57580" w:rsidRDefault="00F57580" w14:paraId="14C4BFEC" w14:textId="77777777"/>
              </w:tc>
              <w:tc>
                <w:tcPr>
                  <w:tcW w:w="2827" w:type="dxa"/>
                </w:tcPr>
                <w:p w:rsidR="00F57580" w:rsidP="00F57580" w:rsidRDefault="00F57580" w14:paraId="5B0381B2" w14:textId="77777777"/>
              </w:tc>
            </w:tr>
            <w:tr w:rsidR="00F57580" w:rsidTr="00F57580" w14:paraId="43813E3B" w14:textId="77777777">
              <w:tc>
                <w:tcPr>
                  <w:tcW w:w="2827" w:type="dxa"/>
                </w:tcPr>
                <w:p w:rsidR="00F57580" w:rsidP="00F57580" w:rsidRDefault="00F57580" w14:paraId="24231D98" w14:textId="77777777"/>
              </w:tc>
              <w:tc>
                <w:tcPr>
                  <w:tcW w:w="2827" w:type="dxa"/>
                </w:tcPr>
                <w:p w:rsidR="00F57580" w:rsidP="00F57580" w:rsidRDefault="00F57580" w14:paraId="72331526" w14:textId="77777777"/>
              </w:tc>
              <w:tc>
                <w:tcPr>
                  <w:tcW w:w="2827" w:type="dxa"/>
                </w:tcPr>
                <w:p w:rsidR="00F57580" w:rsidP="00F57580" w:rsidRDefault="00F57580" w14:paraId="2CBF5734" w14:textId="77777777"/>
              </w:tc>
            </w:tr>
            <w:tr w:rsidR="00F57580" w:rsidTr="00F57580" w14:paraId="15CCBFFD" w14:textId="77777777">
              <w:tc>
                <w:tcPr>
                  <w:tcW w:w="2827" w:type="dxa"/>
                </w:tcPr>
                <w:p w:rsidR="00F57580" w:rsidP="00F57580" w:rsidRDefault="00F57580" w14:paraId="503D3D31" w14:textId="77777777"/>
              </w:tc>
              <w:tc>
                <w:tcPr>
                  <w:tcW w:w="2827" w:type="dxa"/>
                </w:tcPr>
                <w:p w:rsidR="00F57580" w:rsidP="00F57580" w:rsidRDefault="00F57580" w14:paraId="58615FE2" w14:textId="77777777"/>
              </w:tc>
              <w:tc>
                <w:tcPr>
                  <w:tcW w:w="2827" w:type="dxa"/>
                </w:tcPr>
                <w:p w:rsidR="00F57580" w:rsidP="00F57580" w:rsidRDefault="00F57580" w14:paraId="2AA84E33" w14:textId="77777777"/>
              </w:tc>
            </w:tr>
            <w:tr w:rsidR="00F57580" w:rsidTr="00F57580" w14:paraId="55DD8CF1" w14:textId="77777777">
              <w:tc>
                <w:tcPr>
                  <w:tcW w:w="2827" w:type="dxa"/>
                </w:tcPr>
                <w:p w:rsidR="00F57580" w:rsidP="00F57580" w:rsidRDefault="00F57580" w14:paraId="6AEE0EFF" w14:textId="77777777"/>
              </w:tc>
              <w:tc>
                <w:tcPr>
                  <w:tcW w:w="2827" w:type="dxa"/>
                </w:tcPr>
                <w:p w:rsidR="00F57580" w:rsidP="00F57580" w:rsidRDefault="00F57580" w14:paraId="49C22E6B" w14:textId="77777777"/>
              </w:tc>
              <w:tc>
                <w:tcPr>
                  <w:tcW w:w="2827" w:type="dxa"/>
                </w:tcPr>
                <w:p w:rsidR="00F57580" w:rsidP="00F57580" w:rsidRDefault="00F57580" w14:paraId="397B9A5C" w14:textId="77777777"/>
              </w:tc>
            </w:tr>
          </w:tbl>
          <w:p w:rsidR="00F57580" w:rsidP="00F57580" w:rsidRDefault="00F57580" w14:paraId="2F74EB5E" w14:textId="77777777"/>
          <w:p w:rsidR="00F57580" w:rsidP="00F57580" w:rsidRDefault="00F57580" w14:paraId="33764B9E" w14:textId="77777777"/>
          <w:p w:rsidR="00F57580" w:rsidP="00F57580" w:rsidRDefault="00F57580" w14:paraId="5C3FB766" w14:textId="77777777"/>
          <w:p w:rsidR="00F57580" w:rsidP="00F57580" w:rsidRDefault="00F57580" w14:paraId="136BBD71" w14:textId="77777777"/>
        </w:tc>
      </w:tr>
      <w:tr w:rsidR="00F57580" w:rsidTr="00F57580" w14:paraId="55598800" w14:textId="77777777">
        <w:tc>
          <w:tcPr>
            <w:tcW w:w="1728" w:type="dxa"/>
          </w:tcPr>
          <w:p w:rsidR="00F57580" w:rsidP="00F57580" w:rsidRDefault="00F57580" w14:paraId="298CBAA5" w14:textId="77777777">
            <w:r>
              <w:t>Context Header:</w:t>
            </w:r>
          </w:p>
        </w:tc>
        <w:tc>
          <w:tcPr>
            <w:tcW w:w="8712" w:type="dxa"/>
          </w:tcPr>
          <w:p w:rsidR="00F57580" w:rsidP="00F57580" w:rsidRDefault="00F57580" w14:paraId="16E11E71" w14:textId="77777777">
            <w:r w:rsidRPr="008076CD">
              <w:t>{PERSON’S FIRST MIDDLE AND LAST NAME} {NAME OF MEDICAL CARE PROVIDER} - {DOC OR DEPT} {EVN-DT}</w:t>
            </w:r>
          </w:p>
        </w:tc>
      </w:tr>
      <w:tr w:rsidR="00F57580" w:rsidTr="00F57580" w14:paraId="22553268" w14:textId="77777777">
        <w:tc>
          <w:tcPr>
            <w:tcW w:w="1728" w:type="dxa"/>
          </w:tcPr>
          <w:p w:rsidR="00F57580" w:rsidP="00F57580" w:rsidRDefault="00F57580" w14:paraId="66C3559E" w14:textId="77777777">
            <w:r>
              <w:t>Question Text:</w:t>
            </w:r>
          </w:p>
        </w:tc>
        <w:tc>
          <w:tcPr>
            <w:tcW w:w="8712" w:type="dxa"/>
          </w:tcPr>
          <w:p w:rsidR="00F57580" w:rsidP="00F57580" w:rsidRDefault="00F57580" w14:paraId="3E46BC20" w14:textId="44486226">
            <w:r>
              <w:t xml:space="preserve">What conditions were discovered or led {you/ {PERSON}} to make </w:t>
            </w:r>
            <w:r w:rsidRPr="00635514">
              <w:t xml:space="preserve">this </w:t>
            </w:r>
            <w:r w:rsidRPr="00960E39" w:rsidR="00635514">
              <w:t>{call/contact)</w:t>
            </w:r>
            <w:r>
              <w:t>? PROBE: Any other condition?</w:t>
            </w:r>
          </w:p>
          <w:p w:rsidR="00F57580" w:rsidP="00F57580" w:rsidRDefault="00F57580" w14:paraId="5ECA8816" w14:textId="77777777"/>
          <w:p w:rsidR="00F57580" w:rsidP="00F57580" w:rsidRDefault="00F57580" w14:paraId="3AABE70D" w14:textId="77777777">
            <w:r>
              <w:t>ENTER ALL THAT APPLY.</w:t>
            </w:r>
          </w:p>
          <w:p w:rsidR="00F57580" w:rsidP="00F57580" w:rsidRDefault="00F57580" w14:paraId="6FCBA5E0" w14:textId="77777777"/>
          <w:p w:rsidR="00F57580" w:rsidP="00F57580" w:rsidRDefault="00F57580" w14:paraId="023C01B3" w14:textId="77777777">
            <w:pPr>
              <w:jc w:val="right"/>
            </w:pPr>
            <w:r>
              <w:t xml:space="preserve">CTRL-A: ADD </w:t>
            </w:r>
          </w:p>
          <w:p w:rsidR="00F57580" w:rsidP="00F57580" w:rsidRDefault="00F57580" w14:paraId="20459F8D" w14:textId="77777777">
            <w:pPr>
              <w:jc w:val="right"/>
            </w:pPr>
            <w:r>
              <w:t xml:space="preserve">CTRL-E: EDIT </w:t>
            </w:r>
          </w:p>
          <w:p w:rsidR="00F57580" w:rsidP="00F57580" w:rsidRDefault="00F57580" w14:paraId="72A77F81" w14:textId="5319CFCC">
            <w:pPr>
              <w:jc w:val="right"/>
            </w:pPr>
            <w:r>
              <w:t>CTRL-D: DELETE</w:t>
            </w:r>
          </w:p>
          <w:p w:rsidR="00F57580" w:rsidP="00F57580" w:rsidRDefault="00F57580" w14:paraId="1ED35EE4" w14:textId="77777777"/>
          <w:p w:rsidR="00F57580" w:rsidP="00F57580" w:rsidRDefault="00F57580" w14:paraId="37C52CD1" w14:textId="2DEC2161">
            <w:pPr>
              <w:jc w:val="right"/>
            </w:pPr>
            <w:r>
              <w:t>HELP:F1</w:t>
            </w:r>
          </w:p>
        </w:tc>
      </w:tr>
      <w:tr w:rsidR="00F57580" w:rsidTr="00F57580" w14:paraId="54C9C051" w14:textId="77777777">
        <w:tc>
          <w:tcPr>
            <w:tcW w:w="1728" w:type="dxa"/>
          </w:tcPr>
          <w:p w:rsidR="00F57580" w:rsidP="00F57580" w:rsidRDefault="00F57580" w14:paraId="397B8983" w14:textId="77777777">
            <w:r>
              <w:t>Responses:</w:t>
            </w:r>
          </w:p>
        </w:tc>
        <w:tc>
          <w:tcPr>
            <w:tcW w:w="8712" w:type="dxa"/>
          </w:tcPr>
          <w:p w:rsidR="00F57580" w:rsidP="00F57580" w:rsidRDefault="00F57580" w14:paraId="1E5141EE" w14:textId="79EB119B">
            <w:r>
              <w:t>{MEDICAL CONDITION} 1</w:t>
            </w:r>
            <w:r>
              <w:tab/>
              <w:t xml:space="preserve"> </w:t>
            </w:r>
            <w:r>
              <w:tab/>
            </w:r>
            <w:r>
              <w:tab/>
              <w:t>1</w:t>
            </w:r>
            <w:r>
              <w:tab/>
            </w:r>
          </w:p>
          <w:p w:rsidR="00F57580" w:rsidP="00F57580" w:rsidRDefault="00F57580" w14:paraId="2E5B0F78" w14:textId="53DDAAB7">
            <w:r>
              <w:t>{MEDICAL CONDITION} 2</w:t>
            </w:r>
            <w:r>
              <w:tab/>
              <w:t xml:space="preserve"> </w:t>
            </w:r>
            <w:r>
              <w:tab/>
            </w:r>
            <w:r>
              <w:tab/>
              <w:t>2</w:t>
            </w:r>
            <w:r>
              <w:tab/>
            </w:r>
          </w:p>
          <w:p w:rsidR="00F57580" w:rsidP="00F57580" w:rsidRDefault="00F57580" w14:paraId="766D376C" w14:textId="5A358FE2">
            <w:r>
              <w:t>{MEDICAL CONDITION} 3</w:t>
            </w:r>
            <w:r>
              <w:tab/>
              <w:t xml:space="preserve"> </w:t>
            </w:r>
            <w:r>
              <w:tab/>
            </w:r>
            <w:r>
              <w:tab/>
              <w:t>3</w:t>
            </w:r>
            <w:r>
              <w:tab/>
            </w:r>
          </w:p>
          <w:p w:rsidR="00F57580" w:rsidP="00F57580" w:rsidRDefault="00F57580" w14:paraId="56F4195A" w14:textId="37267A7B">
            <w:r>
              <w:t>{MEDICAL CONDITION} 4</w:t>
            </w:r>
            <w:r>
              <w:tab/>
              <w:t xml:space="preserve"> </w:t>
            </w:r>
            <w:r>
              <w:tab/>
            </w:r>
            <w:r>
              <w:tab/>
              <w:t>4</w:t>
            </w:r>
            <w:r>
              <w:tab/>
            </w:r>
          </w:p>
          <w:p w:rsidR="00F57580" w:rsidP="00F57580" w:rsidRDefault="00F57580" w14:paraId="2356D22D" w14:textId="57F04225">
            <w:r>
              <w:t>{MEDICAL CONDITION}N</w:t>
            </w:r>
            <w:r>
              <w:tab/>
              <w:t xml:space="preserve"> </w:t>
            </w:r>
            <w:r>
              <w:tab/>
            </w:r>
            <w:r>
              <w:tab/>
              <w:t>5</w:t>
            </w:r>
            <w:r>
              <w:tab/>
            </w:r>
          </w:p>
        </w:tc>
      </w:tr>
      <w:tr w:rsidR="00F57580" w:rsidTr="00F57580" w14:paraId="11A68AE4" w14:textId="77777777">
        <w:tc>
          <w:tcPr>
            <w:tcW w:w="1728" w:type="dxa"/>
          </w:tcPr>
          <w:p w:rsidR="00F57580" w:rsidP="00F57580" w:rsidRDefault="00F57580" w14:paraId="5AE3D790" w14:textId="77777777">
            <w:r>
              <w:t>Programmer Instructions:</w:t>
            </w:r>
          </w:p>
        </w:tc>
        <w:tc>
          <w:tcPr>
            <w:tcW w:w="8712" w:type="dxa"/>
          </w:tcPr>
          <w:p w:rsidR="00F57580" w:rsidP="00F57580" w:rsidRDefault="00F57580" w14:paraId="500DF6CC" w14:textId="27EA299E">
            <w:r>
              <w:t>Go to TH</w:t>
            </w:r>
            <w:r w:rsidR="00BB6BEE">
              <w:t>10</w:t>
            </w:r>
            <w:r>
              <w:t xml:space="preserve">0. </w:t>
            </w:r>
          </w:p>
          <w:p w:rsidR="00F57580" w:rsidP="00F57580" w:rsidRDefault="00F57580" w14:paraId="5D49973F" w14:textId="77777777"/>
          <w:p w:rsidR="00F57580" w:rsidP="00F57580" w:rsidRDefault="00F57580" w14:paraId="65A08D39" w14:textId="77777777">
            <w:r>
              <w:t>Roster behavior:</w:t>
            </w:r>
          </w:p>
          <w:p w:rsidR="00F57580" w:rsidP="00F57580" w:rsidRDefault="00F57580" w14:paraId="5B56B30D" w14:textId="77777777">
            <w:r>
              <w:t>1.</w:t>
            </w:r>
            <w:r>
              <w:tab/>
              <w:t>Multiple select allowed.</w:t>
            </w:r>
          </w:p>
          <w:p w:rsidR="00F57580" w:rsidP="00F57580" w:rsidRDefault="00F57580" w14:paraId="281FD06B" w14:textId="77777777">
            <w:r>
              <w:t>2.</w:t>
            </w:r>
            <w:r>
              <w:tab/>
              <w:t>Multiple add allowed.</w:t>
            </w:r>
          </w:p>
          <w:p w:rsidR="00F57580" w:rsidP="00F57580" w:rsidRDefault="00F57580" w14:paraId="678B526A" w14:textId="77777777">
            <w:r>
              <w:t>3.</w:t>
            </w:r>
            <w:r>
              <w:tab/>
              <w:t>Limited delete allowed. Interviewer may delete a condition added at this item until CAPI creates the link between this condition and the event. The link is created when the collection of utilization and/or charge/payment data is complete.</w:t>
            </w:r>
          </w:p>
          <w:p w:rsidR="00F57580" w:rsidP="00F57580" w:rsidRDefault="00F57580" w14:paraId="66E59987" w14:textId="77777777">
            <w:r>
              <w:t>4.</w:t>
            </w:r>
            <w:r>
              <w:tab/>
              <w:t>Display the following message if interviewer tries to delete a condition after link is created: "DELETE ALLOWED ONLY WHEN CONDITION IS FIRST ENTERED."</w:t>
            </w:r>
          </w:p>
          <w:p w:rsidR="00F57580" w:rsidP="00F57580" w:rsidRDefault="00F57580" w14:paraId="2030B828" w14:textId="113FB4E6">
            <w:r>
              <w:t>5.</w:t>
            </w:r>
            <w:r>
              <w:tab/>
              <w:t>Limited edit allowed. Interviewer may edit a condition name newly added at this item until CAPI creates the link between this condition and the event. The link is created when the collection of utilization and/or charge/payment data is complete.</w:t>
            </w:r>
          </w:p>
          <w:p w:rsidR="00F57580" w:rsidP="00F57580" w:rsidRDefault="00F57580" w14:paraId="71D19DFB" w14:textId="42C1CF0B"/>
        </w:tc>
      </w:tr>
      <w:tr w:rsidR="00F57580" w:rsidTr="00F57580" w14:paraId="5B9F3A19" w14:textId="77777777">
        <w:tc>
          <w:tcPr>
            <w:tcW w:w="1728" w:type="dxa"/>
          </w:tcPr>
          <w:p w:rsidR="00F57580" w:rsidP="00F57580" w:rsidRDefault="00F57580" w14:paraId="3D2B051A" w14:textId="77777777">
            <w:r>
              <w:t>Display Instructions:</w:t>
            </w:r>
          </w:p>
        </w:tc>
        <w:tc>
          <w:tcPr>
            <w:tcW w:w="8712" w:type="dxa"/>
          </w:tcPr>
          <w:p w:rsidR="00635514" w:rsidP="00F57580" w:rsidRDefault="00635514" w14:paraId="669CD9DA" w14:textId="03E6F7F5">
            <w:r>
              <w:t>Display ‘call’ if TH10 is coded ‘1’ (PHONE). Otherwise, display ‘contact’.</w:t>
            </w:r>
          </w:p>
          <w:p w:rsidR="00635514" w:rsidP="00F57580" w:rsidRDefault="00635514" w14:paraId="4EC32FAB" w14:textId="77777777"/>
          <w:p w:rsidR="00F57580" w:rsidP="00F57580" w:rsidRDefault="00F57580" w14:paraId="4AA45F9F" w14:textId="5E2C5A9B">
            <w:r>
              <w:t>Roster 3-add/edit/delete allowed. Roster definition:</w:t>
            </w:r>
          </w:p>
          <w:p w:rsidR="00F57580" w:rsidP="00F57580" w:rsidRDefault="00F57580" w14:paraId="1EF54120" w14:textId="77777777">
            <w:r>
              <w:t>Display the Person-Medical-Conditions-Roster for selection and addition of one or many medical</w:t>
            </w:r>
          </w:p>
          <w:p w:rsidR="00F57580" w:rsidP="00F57580" w:rsidRDefault="00F57580" w14:paraId="41D02910" w14:textId="77777777">
            <w:r>
              <w:t>condition (s) associated with this event. Display name of medical condition (COND.CONDNAM)</w:t>
            </w:r>
          </w:p>
          <w:p w:rsidR="00F57580" w:rsidP="00F57580" w:rsidRDefault="00F57580" w14:paraId="69C42CBE" w14:textId="77777777"/>
          <w:p w:rsidR="00F57580" w:rsidP="00F57580" w:rsidRDefault="00F57580" w14:paraId="25F55E60" w14:textId="77777777">
            <w:r>
              <w:t>Roster filter:</w:t>
            </w:r>
          </w:p>
          <w:p w:rsidR="00F57580" w:rsidP="00F57580" w:rsidRDefault="00F57580" w14:paraId="6D9DD91E" w14:textId="51324B30">
            <w:r>
              <w:t>Display all conditions on person's roster; no filter.</w:t>
            </w:r>
          </w:p>
        </w:tc>
      </w:tr>
      <w:tr w:rsidR="00F57580" w:rsidTr="00F57580" w14:paraId="2AFB79C0" w14:textId="77777777">
        <w:tc>
          <w:tcPr>
            <w:tcW w:w="1728" w:type="dxa"/>
          </w:tcPr>
          <w:p w:rsidR="00F57580" w:rsidP="00F57580" w:rsidRDefault="00F57580" w14:paraId="0684C7FF" w14:textId="77777777">
            <w:r>
              <w:t>Testing/Editing Notes:</w:t>
            </w:r>
          </w:p>
        </w:tc>
        <w:tc>
          <w:tcPr>
            <w:tcW w:w="8712" w:type="dxa"/>
          </w:tcPr>
          <w:p w:rsidR="00F57580" w:rsidP="00F57580" w:rsidRDefault="00F57580" w14:paraId="2EF93F3B" w14:textId="77777777"/>
        </w:tc>
      </w:tr>
    </w:tbl>
    <w:p w:rsidR="00F57580" w:rsidP="00F57580" w:rsidRDefault="00F57580" w14:paraId="0C7A80E3" w14:textId="77777777">
      <w:pPr>
        <w:spacing w:after="0" w:line="240" w:lineRule="auto"/>
      </w:pPr>
    </w:p>
    <w:p w:rsidR="00ED21CE" w:rsidRDefault="00ED21CE" w14:paraId="7405F86F" w14:textId="43B37EBD"/>
    <w:p w:rsidR="00F57580" w:rsidP="00F57580" w:rsidRDefault="00F57580" w14:paraId="7531906D" w14:textId="77777777">
      <w:pPr>
        <w:spacing w:after="0" w:line="240" w:lineRule="auto"/>
      </w:pPr>
    </w:p>
    <w:p w:rsidR="000E5572" w:rsidRDefault="000E5572" w14:paraId="1B0C8DC3" w14:textId="77777777">
      <w:pPr>
        <w:rPr>
          <w:szCs w:val="22"/>
        </w:rPr>
      </w:pPr>
      <w:r>
        <w:rPr>
          <w:szCs w:val="22"/>
        </w:rPr>
        <w:br w:type="page"/>
      </w:r>
    </w:p>
    <w:p w:rsidR="00F57580" w:rsidP="00F57580" w:rsidRDefault="00F57580" w14:paraId="2418AC98" w14:textId="068AEF57">
      <w:pPr>
        <w:spacing w:after="0"/>
      </w:pPr>
      <w:r w:rsidRPr="00055F6E">
        <w:rPr>
          <w:szCs w:val="22"/>
        </w:rPr>
        <w:t>Section:</w:t>
      </w:r>
      <w:r>
        <w:rPr>
          <w:szCs w:val="22"/>
        </w:rPr>
        <w:tab/>
      </w:r>
      <w:r>
        <w:t>__</w:t>
      </w:r>
      <w:sdt>
        <w:sdtPr>
          <w:id w:val="657576969"/>
          <w:placeholder>
            <w:docPart w:val="59E6D6003A9E4ACF8CCF25E23F84EEDF"/>
          </w:placeholder>
        </w:sdtPr>
        <w:sdtEndPr/>
        <w:sdtContent>
          <w:r>
            <w:t>TH</w:t>
          </w:r>
        </w:sdtContent>
      </w:sdt>
      <w:r>
        <w:t>______</w:t>
      </w:r>
    </w:p>
    <w:p w:rsidR="00F57580" w:rsidP="00F57580" w:rsidRDefault="00F57580" w14:paraId="61A1F6D8" w14:textId="2FEF986B">
      <w:pPr>
        <w:spacing w:after="0"/>
      </w:pPr>
      <w:r>
        <w:t xml:space="preserve">Item #: </w:t>
      </w:r>
      <w:r>
        <w:tab/>
      </w:r>
      <w:r>
        <w:tab/>
        <w:t>__</w:t>
      </w:r>
      <w:sdt>
        <w:sdtPr>
          <w:id w:val="-829904645"/>
          <w:placeholder>
            <w:docPart w:val="59E6D6003A9E4ACF8CCF25E23F84EEDF"/>
          </w:placeholder>
        </w:sdtPr>
        <w:sdtEndPr/>
        <w:sdtContent>
          <w:r w:rsidR="00777EF3">
            <w:t>TH1</w:t>
          </w:r>
          <w:r w:rsidR="00635514">
            <w:t>0</w:t>
          </w:r>
          <w:r>
            <w:t>0</w:t>
          </w:r>
        </w:sdtContent>
      </w:sdt>
      <w:r>
        <w:t>______</w:t>
      </w:r>
      <w:r>
        <w:tab/>
        <w:t xml:space="preserve">Blaise Name (new variable name): </w:t>
      </w:r>
      <w:sdt>
        <w:sdtPr>
          <w:id w:val="253407169"/>
          <w:placeholder>
            <w:docPart w:val="59E6D6003A9E4ACF8CCF25E23F84EEDF"/>
          </w:placeholder>
          <w:showingPlcHdr/>
        </w:sdtPr>
        <w:sdtEndPr/>
        <w:sdtContent>
          <w:r w:rsidRPr="009F54A8">
            <w:rPr>
              <w:rStyle w:val="PlaceholderText"/>
            </w:rPr>
            <w:t>Click here to enter text.</w:t>
          </w:r>
        </w:sdtContent>
      </w:sdt>
    </w:p>
    <w:p w:rsidR="00F57580" w:rsidP="00F57580" w:rsidRDefault="00F57580" w14:paraId="1D879C14" w14:textId="77777777">
      <w:pPr>
        <w:spacing w:after="0"/>
      </w:pPr>
      <w:r>
        <w:t xml:space="preserve">Type Class: </w:t>
      </w:r>
      <w:r>
        <w:tab/>
        <w:t>__</w:t>
      </w:r>
      <w:sdt>
        <w:sdtPr>
          <w:id w:val="-673101006"/>
          <w:placeholder>
            <w:docPart w:val="59E6D6003A9E4ACF8CCF25E23F84EEDF"/>
          </w:placeholder>
        </w:sdtPr>
        <w:sdtEndPr/>
        <w:sdtContent>
          <w:r>
            <w:t>Enumerated</w:t>
          </w:r>
        </w:sdtContent>
      </w:sdt>
      <w:r>
        <w:t>______</w:t>
      </w:r>
    </w:p>
    <w:p w:rsidR="00F57580" w:rsidP="00F57580" w:rsidRDefault="00F57580" w14:paraId="767B7C69" w14:textId="79F70578">
      <w:pPr>
        <w:pBdr>
          <w:bottom w:val="single" w:color="auto" w:sz="12" w:space="1"/>
        </w:pBdr>
        <w:spacing w:after="0"/>
      </w:pPr>
      <w:r>
        <w:t>Answer Type:</w:t>
      </w:r>
      <w:r>
        <w:tab/>
        <w:t>__</w:t>
      </w:r>
      <w:r w:rsidR="00B2550E">
        <w:t>TYESNO</w:t>
      </w:r>
      <w:r>
        <w:t>______</w:t>
      </w:r>
    </w:p>
    <w:p w:rsidR="00F57580" w:rsidP="00F57580" w:rsidRDefault="00F57580" w14:paraId="7A60BD7B" w14:textId="77777777">
      <w:pPr>
        <w:pBdr>
          <w:bottom w:val="single" w:color="auto" w:sz="12" w:space="1"/>
        </w:pBdr>
        <w:spacing w:after="0" w:line="240" w:lineRule="auto"/>
      </w:pPr>
    </w:p>
    <w:p w:rsidR="00F57580" w:rsidP="00F57580" w:rsidRDefault="00F57580" w14:paraId="6C5202E7" w14:textId="42B9DBFC">
      <w:pPr>
        <w:spacing w:after="0"/>
      </w:pPr>
      <w:r>
        <w:rPr>
          <w:szCs w:val="22"/>
        </w:rPr>
        <w:t>Help Available</w:t>
      </w:r>
      <w:r w:rsidRPr="00055F6E">
        <w:rPr>
          <w:szCs w:val="22"/>
        </w:rPr>
        <w:t>:</w:t>
      </w:r>
      <w:r>
        <w:rPr>
          <w:szCs w:val="22"/>
        </w:rPr>
        <w:tab/>
      </w:r>
      <w:r>
        <w:t>__</w:t>
      </w:r>
      <w:sdt>
        <w:sdtPr>
          <w:id w:val="1734114722"/>
          <w:placeholder>
            <w:docPart w:val="43B73A019AF04996BFF4400B5F9CA766"/>
          </w:placeholder>
        </w:sdtPr>
        <w:sdtEndPr/>
        <w:sdtContent>
          <w:r w:rsidR="00B2550E">
            <w:t>MEDPRESHELP</w:t>
          </w:r>
        </w:sdtContent>
      </w:sdt>
      <w:r>
        <w:t>______</w:t>
      </w:r>
    </w:p>
    <w:p w:rsidR="00F57580" w:rsidP="00F57580" w:rsidRDefault="00F57580" w14:paraId="2146556D" w14:textId="77777777">
      <w:pPr>
        <w:spacing w:after="0"/>
      </w:pPr>
      <w:r w:rsidRPr="00055F6E">
        <w:rPr>
          <w:szCs w:val="22"/>
        </w:rPr>
        <w:t>S</w:t>
      </w:r>
      <w:r>
        <w:rPr>
          <w:szCs w:val="22"/>
        </w:rPr>
        <w:t>how Card</w:t>
      </w:r>
      <w:r w:rsidRPr="00055F6E">
        <w:rPr>
          <w:szCs w:val="22"/>
        </w:rPr>
        <w:t>:</w:t>
      </w:r>
      <w:r>
        <w:rPr>
          <w:szCs w:val="22"/>
        </w:rPr>
        <w:tab/>
      </w:r>
      <w:r>
        <w:t>__</w:t>
      </w:r>
      <w:sdt>
        <w:sdtPr>
          <w:id w:val="316234410"/>
          <w:placeholder>
            <w:docPart w:val="80D5FFB983954EB5A3C0CAB96C816BB4"/>
          </w:placeholder>
          <w:showingPlcHdr/>
        </w:sdtPr>
        <w:sdtEndPr/>
        <w:sdtContent>
          <w:r w:rsidRPr="009F54A8">
            <w:rPr>
              <w:rStyle w:val="PlaceholderText"/>
            </w:rPr>
            <w:t>Click here to enter text.</w:t>
          </w:r>
        </w:sdtContent>
      </w:sdt>
      <w:r>
        <w:t>______</w:t>
      </w:r>
    </w:p>
    <w:p w:rsidR="00F57580" w:rsidP="00F57580" w:rsidRDefault="00F57580" w14:paraId="2247F3AB" w14:textId="77777777">
      <w:pPr>
        <w:spacing w:after="0"/>
      </w:pPr>
      <w:r>
        <w:rPr>
          <w:szCs w:val="22"/>
        </w:rPr>
        <w:t>Look Up File</w:t>
      </w:r>
      <w:r w:rsidRPr="00055F6E">
        <w:rPr>
          <w:szCs w:val="22"/>
        </w:rPr>
        <w:t>:</w:t>
      </w:r>
      <w:r>
        <w:rPr>
          <w:szCs w:val="22"/>
        </w:rPr>
        <w:tab/>
      </w:r>
      <w:r>
        <w:t>__</w:t>
      </w:r>
      <w:sdt>
        <w:sdtPr>
          <w:id w:val="2049721183"/>
          <w:placeholder>
            <w:docPart w:val="E9D368163DFA4427A6674EC3EBE758A5"/>
          </w:placeholder>
          <w:showingPlcHdr/>
        </w:sdtPr>
        <w:sdtEndPr/>
        <w:sdtContent>
          <w:r w:rsidRPr="009F54A8">
            <w:rPr>
              <w:rStyle w:val="PlaceholderText"/>
            </w:rPr>
            <w:t>Click here to enter text.</w:t>
          </w:r>
        </w:sdtContent>
      </w:sdt>
      <w:r>
        <w:t>______</w:t>
      </w:r>
    </w:p>
    <w:p w:rsidR="00F57580" w:rsidP="00F57580" w:rsidRDefault="00F57580" w14:paraId="3D5B9C05" w14:textId="77777777">
      <w:pPr>
        <w:spacing w:after="0" w:line="240" w:lineRule="auto"/>
      </w:pPr>
    </w:p>
    <w:tbl>
      <w:tblPr>
        <w:tblStyle w:val="TableGrid"/>
        <w:tblW w:w="0" w:type="auto"/>
        <w:tblLook w:val="04A0" w:firstRow="1" w:lastRow="0" w:firstColumn="1" w:lastColumn="0" w:noHBand="0" w:noVBand="1"/>
      </w:tblPr>
      <w:tblGrid>
        <w:gridCol w:w="1719"/>
        <w:gridCol w:w="8495"/>
      </w:tblGrid>
      <w:tr w:rsidR="00F57580" w:rsidTr="00F57580" w14:paraId="4F59BF39" w14:textId="77777777">
        <w:tc>
          <w:tcPr>
            <w:tcW w:w="1728" w:type="dxa"/>
          </w:tcPr>
          <w:p w:rsidR="00F57580" w:rsidP="00F57580" w:rsidRDefault="00F57580" w14:paraId="7E7D4ECB" w14:textId="77777777">
            <w:r>
              <w:t>Write To:</w:t>
            </w:r>
          </w:p>
        </w:tc>
        <w:tc>
          <w:tcPr>
            <w:tcW w:w="8712" w:type="dxa"/>
          </w:tcPr>
          <w:tbl>
            <w:tblPr>
              <w:tblStyle w:val="TableGrid"/>
              <w:tblW w:w="0" w:type="auto"/>
              <w:tblLook w:val="04A0" w:firstRow="1" w:lastRow="0" w:firstColumn="1" w:lastColumn="0" w:noHBand="0" w:noVBand="1"/>
            </w:tblPr>
            <w:tblGrid>
              <w:gridCol w:w="2757"/>
              <w:gridCol w:w="2756"/>
              <w:gridCol w:w="2756"/>
            </w:tblGrid>
            <w:tr w:rsidR="00F57580" w:rsidTr="00F57580" w14:paraId="3D476806" w14:textId="77777777">
              <w:tc>
                <w:tcPr>
                  <w:tcW w:w="2827" w:type="dxa"/>
                </w:tcPr>
                <w:p w:rsidR="00F57580" w:rsidP="00F57580" w:rsidRDefault="00F57580" w14:paraId="2844BFED" w14:textId="77777777">
                  <w:r>
                    <w:t>Parent Variable</w:t>
                  </w:r>
                </w:p>
              </w:tc>
              <w:tc>
                <w:tcPr>
                  <w:tcW w:w="2827" w:type="dxa"/>
                </w:tcPr>
                <w:p w:rsidR="00F57580" w:rsidP="00F57580" w:rsidRDefault="00F57580" w14:paraId="7083BC70" w14:textId="77777777">
                  <w:r>
                    <w:t>Variable Name</w:t>
                  </w:r>
                </w:p>
              </w:tc>
              <w:tc>
                <w:tcPr>
                  <w:tcW w:w="2827" w:type="dxa"/>
                </w:tcPr>
                <w:p w:rsidR="00F57580" w:rsidP="00F57580" w:rsidRDefault="00F57580" w14:paraId="08E1109F" w14:textId="77777777">
                  <w:r>
                    <w:t>Variable Label</w:t>
                  </w:r>
                </w:p>
              </w:tc>
            </w:tr>
            <w:tr w:rsidR="00F57580" w:rsidTr="00F57580" w14:paraId="668B6506" w14:textId="77777777">
              <w:tc>
                <w:tcPr>
                  <w:tcW w:w="2827" w:type="dxa"/>
                </w:tcPr>
                <w:p w:rsidR="00F57580" w:rsidP="00F57580" w:rsidRDefault="00F57580" w14:paraId="776E73DC" w14:textId="77777777"/>
              </w:tc>
              <w:tc>
                <w:tcPr>
                  <w:tcW w:w="2827" w:type="dxa"/>
                </w:tcPr>
                <w:p w:rsidR="00F57580" w:rsidP="00F57580" w:rsidRDefault="00F57580" w14:paraId="635FBC46" w14:textId="77777777"/>
              </w:tc>
              <w:tc>
                <w:tcPr>
                  <w:tcW w:w="2827" w:type="dxa"/>
                </w:tcPr>
                <w:p w:rsidR="00F57580" w:rsidP="00F57580" w:rsidRDefault="00F57580" w14:paraId="6AC6C549" w14:textId="77777777"/>
              </w:tc>
            </w:tr>
            <w:tr w:rsidR="00F57580" w:rsidTr="00F57580" w14:paraId="7A686F68" w14:textId="77777777">
              <w:tc>
                <w:tcPr>
                  <w:tcW w:w="2827" w:type="dxa"/>
                </w:tcPr>
                <w:p w:rsidR="00F57580" w:rsidP="00F57580" w:rsidRDefault="00F57580" w14:paraId="0CAF796A" w14:textId="77777777"/>
              </w:tc>
              <w:tc>
                <w:tcPr>
                  <w:tcW w:w="2827" w:type="dxa"/>
                </w:tcPr>
                <w:p w:rsidR="00F57580" w:rsidP="00F57580" w:rsidRDefault="00F57580" w14:paraId="42D19001" w14:textId="77777777"/>
              </w:tc>
              <w:tc>
                <w:tcPr>
                  <w:tcW w:w="2827" w:type="dxa"/>
                </w:tcPr>
                <w:p w:rsidR="00F57580" w:rsidP="00F57580" w:rsidRDefault="00F57580" w14:paraId="7C8E4E8D" w14:textId="77777777"/>
              </w:tc>
            </w:tr>
            <w:tr w:rsidR="00F57580" w:rsidTr="00F57580" w14:paraId="1CD70F19" w14:textId="77777777">
              <w:tc>
                <w:tcPr>
                  <w:tcW w:w="2827" w:type="dxa"/>
                </w:tcPr>
                <w:p w:rsidR="00F57580" w:rsidP="00F57580" w:rsidRDefault="00F57580" w14:paraId="1386D01C" w14:textId="77777777"/>
              </w:tc>
              <w:tc>
                <w:tcPr>
                  <w:tcW w:w="2827" w:type="dxa"/>
                </w:tcPr>
                <w:p w:rsidR="00F57580" w:rsidP="00F57580" w:rsidRDefault="00F57580" w14:paraId="35EA883B" w14:textId="77777777"/>
              </w:tc>
              <w:tc>
                <w:tcPr>
                  <w:tcW w:w="2827" w:type="dxa"/>
                </w:tcPr>
                <w:p w:rsidR="00F57580" w:rsidP="00F57580" w:rsidRDefault="00F57580" w14:paraId="017912E8" w14:textId="77777777"/>
              </w:tc>
            </w:tr>
            <w:tr w:rsidR="00F57580" w:rsidTr="00F57580" w14:paraId="31E0158E" w14:textId="77777777">
              <w:tc>
                <w:tcPr>
                  <w:tcW w:w="2827" w:type="dxa"/>
                </w:tcPr>
                <w:p w:rsidR="00F57580" w:rsidP="00F57580" w:rsidRDefault="00F57580" w14:paraId="016AEA22" w14:textId="77777777"/>
              </w:tc>
              <w:tc>
                <w:tcPr>
                  <w:tcW w:w="2827" w:type="dxa"/>
                </w:tcPr>
                <w:p w:rsidR="00F57580" w:rsidP="00F57580" w:rsidRDefault="00F57580" w14:paraId="7DA4D43B" w14:textId="77777777"/>
              </w:tc>
              <w:tc>
                <w:tcPr>
                  <w:tcW w:w="2827" w:type="dxa"/>
                </w:tcPr>
                <w:p w:rsidR="00F57580" w:rsidP="00F57580" w:rsidRDefault="00F57580" w14:paraId="376ED4A2" w14:textId="77777777"/>
              </w:tc>
            </w:tr>
            <w:tr w:rsidR="00F57580" w:rsidTr="00F57580" w14:paraId="52CE6989" w14:textId="77777777">
              <w:tc>
                <w:tcPr>
                  <w:tcW w:w="2827" w:type="dxa"/>
                </w:tcPr>
                <w:p w:rsidR="00F57580" w:rsidP="00F57580" w:rsidRDefault="00F57580" w14:paraId="7CA7C618" w14:textId="77777777"/>
              </w:tc>
              <w:tc>
                <w:tcPr>
                  <w:tcW w:w="2827" w:type="dxa"/>
                </w:tcPr>
                <w:p w:rsidR="00F57580" w:rsidP="00F57580" w:rsidRDefault="00F57580" w14:paraId="4B677AEF" w14:textId="77777777"/>
              </w:tc>
              <w:tc>
                <w:tcPr>
                  <w:tcW w:w="2827" w:type="dxa"/>
                </w:tcPr>
                <w:p w:rsidR="00F57580" w:rsidP="00F57580" w:rsidRDefault="00F57580" w14:paraId="5BE3F22C" w14:textId="77777777"/>
              </w:tc>
            </w:tr>
          </w:tbl>
          <w:p w:rsidR="00F57580" w:rsidP="00F57580" w:rsidRDefault="00F57580" w14:paraId="53B387A8" w14:textId="77777777"/>
          <w:p w:rsidR="00F57580" w:rsidP="00F57580" w:rsidRDefault="00F57580" w14:paraId="29681E89" w14:textId="77777777"/>
          <w:p w:rsidR="00F57580" w:rsidP="00F57580" w:rsidRDefault="00F57580" w14:paraId="1A6833D5" w14:textId="77777777"/>
          <w:p w:rsidR="00F57580" w:rsidP="00F57580" w:rsidRDefault="00F57580" w14:paraId="2A991F7D" w14:textId="77777777"/>
        </w:tc>
      </w:tr>
      <w:tr w:rsidR="00F57580" w:rsidTr="00F57580" w14:paraId="030FD121" w14:textId="77777777">
        <w:tc>
          <w:tcPr>
            <w:tcW w:w="1728" w:type="dxa"/>
          </w:tcPr>
          <w:p w:rsidR="00F57580" w:rsidP="00F57580" w:rsidRDefault="00F57580" w14:paraId="4109CC1E" w14:textId="77777777">
            <w:r>
              <w:t>Context Header:</w:t>
            </w:r>
          </w:p>
        </w:tc>
        <w:tc>
          <w:tcPr>
            <w:tcW w:w="8712" w:type="dxa"/>
          </w:tcPr>
          <w:p w:rsidR="00F57580" w:rsidP="00F57580" w:rsidRDefault="00F57580" w14:paraId="2FE86FA5" w14:textId="77777777">
            <w:r w:rsidRPr="008076CD">
              <w:t>{PERSON’S FIRST MIDDLE AND LAST NAME} {NAME OF MEDICAL CARE PROVIDER} - {DOC OR DEPT} {EVN-DT}</w:t>
            </w:r>
          </w:p>
        </w:tc>
      </w:tr>
      <w:tr w:rsidR="00F57580" w:rsidTr="00F57580" w14:paraId="0B0986A4" w14:textId="77777777">
        <w:tc>
          <w:tcPr>
            <w:tcW w:w="1728" w:type="dxa"/>
          </w:tcPr>
          <w:p w:rsidR="00F57580" w:rsidP="00F57580" w:rsidRDefault="00F57580" w14:paraId="10D69DB5" w14:textId="77777777">
            <w:r>
              <w:t>Question Text:</w:t>
            </w:r>
          </w:p>
        </w:tc>
        <w:tc>
          <w:tcPr>
            <w:tcW w:w="8712" w:type="dxa"/>
          </w:tcPr>
          <w:p w:rsidR="00F57580" w:rsidP="00AF1900" w:rsidRDefault="00AF1900" w14:paraId="146CDD82" w14:textId="52049251">
            <w:r>
              <w:t xml:space="preserve">During this </w:t>
            </w:r>
            <w:r w:rsidR="00635514">
              <w:t>{call/contact}</w:t>
            </w:r>
            <w:r>
              <w:t>, were any medicines prescribed for {you/{PERSON}}? Please include only prescriptions which were filled.</w:t>
            </w:r>
          </w:p>
          <w:p w:rsidR="00F57580" w:rsidP="00F57580" w:rsidRDefault="00F57580" w14:paraId="2F7A89E9" w14:textId="77777777">
            <w:pPr>
              <w:jc w:val="right"/>
            </w:pPr>
            <w:r>
              <w:t>HELP:F1</w:t>
            </w:r>
          </w:p>
        </w:tc>
      </w:tr>
      <w:tr w:rsidR="00F57580" w:rsidTr="00F57580" w14:paraId="77CDAF7C" w14:textId="77777777">
        <w:tc>
          <w:tcPr>
            <w:tcW w:w="1728" w:type="dxa"/>
          </w:tcPr>
          <w:p w:rsidR="00F57580" w:rsidP="00F57580" w:rsidRDefault="00F57580" w14:paraId="077EF0A3" w14:textId="77777777">
            <w:r>
              <w:t>Responses:</w:t>
            </w:r>
          </w:p>
        </w:tc>
        <w:tc>
          <w:tcPr>
            <w:tcW w:w="8712" w:type="dxa"/>
          </w:tcPr>
          <w:p w:rsidR="00AE7779" w:rsidP="00AE7779" w:rsidRDefault="00AE7779" w14:paraId="391FB43E" w14:textId="146E11E8">
            <w:pPr>
              <w:tabs>
                <w:tab w:val="left" w:leader="dot" w:pos="5459"/>
                <w:tab w:val="left" w:pos="6179"/>
              </w:tabs>
            </w:pPr>
            <w:r>
              <w:t xml:space="preserve">YES </w:t>
            </w:r>
            <w:r>
              <w:tab/>
              <w:t>1</w:t>
            </w:r>
            <w:r>
              <w:tab/>
              <w:t>TH1</w:t>
            </w:r>
            <w:r w:rsidR="00635514">
              <w:t>1</w:t>
            </w:r>
            <w:r>
              <w:t>0</w:t>
            </w:r>
          </w:p>
          <w:p w:rsidR="00AE7779" w:rsidP="00AE7779" w:rsidRDefault="00AE7779" w14:paraId="10528BE3" w14:textId="5DB1BB02">
            <w:pPr>
              <w:tabs>
                <w:tab w:val="left" w:leader="dot" w:pos="5459"/>
                <w:tab w:val="left" w:pos="6179"/>
              </w:tabs>
            </w:pPr>
            <w:r>
              <w:t xml:space="preserve">NO </w:t>
            </w:r>
            <w:r>
              <w:tab/>
              <w:t>2</w:t>
            </w:r>
            <w:r>
              <w:tab/>
              <w:t>BOX_</w:t>
            </w:r>
            <w:r w:rsidR="00960E39">
              <w:t>6</w:t>
            </w:r>
            <w:r>
              <w:t>0</w:t>
            </w:r>
          </w:p>
          <w:p w:rsidR="00AE7779" w:rsidP="00AE7779" w:rsidRDefault="00AE7779" w14:paraId="49CD4361" w14:textId="066031BE">
            <w:pPr>
              <w:tabs>
                <w:tab w:val="left" w:leader="dot" w:pos="5459"/>
                <w:tab w:val="left" w:pos="6179"/>
              </w:tabs>
            </w:pPr>
            <w:r>
              <w:t xml:space="preserve">REFUSED </w:t>
            </w:r>
            <w:r>
              <w:tab/>
              <w:t>3</w:t>
            </w:r>
            <w:r>
              <w:tab/>
              <w:t>BOX_</w:t>
            </w:r>
            <w:r w:rsidR="00960E39">
              <w:t>6</w:t>
            </w:r>
            <w:r>
              <w:t>0</w:t>
            </w:r>
          </w:p>
          <w:p w:rsidR="00AE7779" w:rsidP="00AE7779" w:rsidRDefault="00AE7779" w14:paraId="629EB7C1" w14:textId="3360FCB9">
            <w:pPr>
              <w:tabs>
                <w:tab w:val="left" w:leader="dot" w:pos="5459"/>
                <w:tab w:val="left" w:pos="6179"/>
              </w:tabs>
            </w:pPr>
            <w:r>
              <w:t>DON’T KNOW</w:t>
            </w:r>
            <w:r>
              <w:tab/>
              <w:t>RF</w:t>
            </w:r>
            <w:r>
              <w:tab/>
              <w:t>BOX_</w:t>
            </w:r>
            <w:r w:rsidR="00960E39">
              <w:t>6</w:t>
            </w:r>
            <w:r>
              <w:t>0</w:t>
            </w:r>
          </w:p>
          <w:p w:rsidR="00AE7779" w:rsidP="00F57580" w:rsidRDefault="00AE7779" w14:paraId="45415E5B" w14:textId="06E9E2BB"/>
        </w:tc>
      </w:tr>
      <w:tr w:rsidR="00F57580" w:rsidTr="00F57580" w14:paraId="0A217BE7" w14:textId="77777777">
        <w:tc>
          <w:tcPr>
            <w:tcW w:w="1728" w:type="dxa"/>
          </w:tcPr>
          <w:p w:rsidR="00F57580" w:rsidP="00F57580" w:rsidRDefault="00F57580" w14:paraId="28D20D80" w14:textId="77777777">
            <w:r>
              <w:t>Programmer Instructions:</w:t>
            </w:r>
          </w:p>
        </w:tc>
        <w:tc>
          <w:tcPr>
            <w:tcW w:w="8712" w:type="dxa"/>
          </w:tcPr>
          <w:p w:rsidR="00F57580" w:rsidP="00F57580" w:rsidRDefault="00F57580" w14:paraId="1D5CBF3E" w14:textId="77777777"/>
        </w:tc>
      </w:tr>
      <w:tr w:rsidR="00F57580" w:rsidTr="00F57580" w14:paraId="3F29853E" w14:textId="77777777">
        <w:tc>
          <w:tcPr>
            <w:tcW w:w="1728" w:type="dxa"/>
          </w:tcPr>
          <w:p w:rsidR="00F57580" w:rsidP="00F57580" w:rsidRDefault="00F57580" w14:paraId="419B003E" w14:textId="77777777">
            <w:r>
              <w:t>Display Instructions:</w:t>
            </w:r>
          </w:p>
        </w:tc>
        <w:tc>
          <w:tcPr>
            <w:tcW w:w="8712" w:type="dxa"/>
          </w:tcPr>
          <w:p w:rsidR="00F57580" w:rsidP="00F57580" w:rsidRDefault="00635514" w14:paraId="2FA09965" w14:textId="58B050F1">
            <w:r w:rsidRPr="00635514">
              <w:t>Display ‘</w:t>
            </w:r>
            <w:r>
              <w:t>call’</w:t>
            </w:r>
            <w:r w:rsidRPr="00635514">
              <w:t xml:space="preserve"> </w:t>
            </w:r>
            <w:r>
              <w:t xml:space="preserve">if TH10 is coded ‘1’ (PHONE). </w:t>
            </w:r>
            <w:r w:rsidRPr="00635514">
              <w:t>Otherwise, display ‘</w:t>
            </w:r>
            <w:r>
              <w:t>contact’</w:t>
            </w:r>
            <w:r w:rsidRPr="00635514">
              <w:t>.</w:t>
            </w:r>
          </w:p>
        </w:tc>
      </w:tr>
      <w:tr w:rsidR="00F57580" w:rsidTr="00F57580" w14:paraId="41E3F201" w14:textId="77777777">
        <w:tc>
          <w:tcPr>
            <w:tcW w:w="1728" w:type="dxa"/>
          </w:tcPr>
          <w:p w:rsidR="00F57580" w:rsidP="00F57580" w:rsidRDefault="00F57580" w14:paraId="36E9754A" w14:textId="77777777">
            <w:r>
              <w:t>Testing/Editing Notes:</w:t>
            </w:r>
          </w:p>
        </w:tc>
        <w:tc>
          <w:tcPr>
            <w:tcW w:w="8712" w:type="dxa"/>
          </w:tcPr>
          <w:p w:rsidR="00F57580" w:rsidP="00F57580" w:rsidRDefault="00F57580" w14:paraId="35456296" w14:textId="77777777"/>
        </w:tc>
      </w:tr>
    </w:tbl>
    <w:p w:rsidR="00F57580" w:rsidP="00F57580" w:rsidRDefault="00F57580" w14:paraId="60C7DE36" w14:textId="77777777">
      <w:pPr>
        <w:spacing w:after="0" w:line="240" w:lineRule="auto"/>
      </w:pPr>
    </w:p>
    <w:p w:rsidR="00F57580" w:rsidP="00AA70CC" w:rsidRDefault="00F57580" w14:paraId="7845C88C" w14:textId="282B8B50">
      <w:pPr>
        <w:spacing w:after="0" w:line="240" w:lineRule="auto"/>
      </w:pPr>
    </w:p>
    <w:p w:rsidR="00F57580" w:rsidP="00AA70CC" w:rsidRDefault="00F57580" w14:paraId="298C37A2" w14:textId="033F04D7">
      <w:pPr>
        <w:spacing w:after="0" w:line="240" w:lineRule="auto"/>
      </w:pPr>
    </w:p>
    <w:p w:rsidR="00AF1900" w:rsidP="00AF1900" w:rsidRDefault="00AF1900" w14:paraId="355F59FC" w14:textId="77777777">
      <w:pPr>
        <w:spacing w:after="0" w:line="240" w:lineRule="auto"/>
      </w:pPr>
    </w:p>
    <w:p w:rsidR="003C7610" w:rsidRDefault="003C7610" w14:paraId="260BEEA4" w14:textId="2001DADA">
      <w:r>
        <w:br w:type="page"/>
      </w:r>
    </w:p>
    <w:p w:rsidR="00AF1900" w:rsidP="00AF1900" w:rsidRDefault="00AF1900" w14:paraId="023597CB" w14:textId="77777777">
      <w:pPr>
        <w:spacing w:after="0" w:line="240" w:lineRule="auto"/>
      </w:pPr>
    </w:p>
    <w:p w:rsidR="00AF1900" w:rsidP="00AF1900" w:rsidRDefault="00AF1900" w14:paraId="32CED81B" w14:textId="77777777">
      <w:pPr>
        <w:spacing w:after="0" w:line="240" w:lineRule="auto"/>
      </w:pPr>
    </w:p>
    <w:p w:rsidR="00AF1900" w:rsidP="00AF1900" w:rsidRDefault="00AF1900" w14:paraId="44454512" w14:textId="77777777">
      <w:pPr>
        <w:spacing w:after="0"/>
      </w:pPr>
      <w:r w:rsidRPr="00055F6E">
        <w:rPr>
          <w:szCs w:val="22"/>
        </w:rPr>
        <w:t>Section:</w:t>
      </w:r>
      <w:r>
        <w:rPr>
          <w:szCs w:val="22"/>
        </w:rPr>
        <w:tab/>
      </w:r>
      <w:r>
        <w:t>__</w:t>
      </w:r>
      <w:sdt>
        <w:sdtPr>
          <w:id w:val="1671359325"/>
          <w:placeholder>
            <w:docPart w:val="19FE629A0D39404C803496BEA05DE6C0"/>
          </w:placeholder>
        </w:sdtPr>
        <w:sdtEndPr/>
        <w:sdtContent>
          <w:r>
            <w:t>TH</w:t>
          </w:r>
        </w:sdtContent>
      </w:sdt>
      <w:r>
        <w:t>______</w:t>
      </w:r>
    </w:p>
    <w:p w:rsidR="00AF1900" w:rsidP="00AF1900" w:rsidRDefault="00AF1900" w14:paraId="3077A566" w14:textId="35461647">
      <w:pPr>
        <w:spacing w:after="0"/>
      </w:pPr>
      <w:r>
        <w:t xml:space="preserve">Item #: </w:t>
      </w:r>
      <w:r>
        <w:tab/>
      </w:r>
      <w:r>
        <w:tab/>
        <w:t>__</w:t>
      </w:r>
      <w:sdt>
        <w:sdtPr>
          <w:id w:val="-1365207743"/>
          <w:placeholder>
            <w:docPart w:val="19FE629A0D39404C803496BEA05DE6C0"/>
          </w:placeholder>
        </w:sdtPr>
        <w:sdtEndPr/>
        <w:sdtContent>
          <w:r w:rsidR="00635514">
            <w:t>TH110</w:t>
          </w:r>
        </w:sdtContent>
      </w:sdt>
      <w:r>
        <w:t>______</w:t>
      </w:r>
      <w:r>
        <w:tab/>
        <w:t xml:space="preserve">Blaise Name (new variable name): </w:t>
      </w:r>
      <w:sdt>
        <w:sdtPr>
          <w:id w:val="1056132951"/>
          <w:placeholder>
            <w:docPart w:val="19FE629A0D39404C803496BEA05DE6C0"/>
          </w:placeholder>
          <w:showingPlcHdr/>
        </w:sdtPr>
        <w:sdtEndPr/>
        <w:sdtContent>
          <w:r w:rsidRPr="009F54A8">
            <w:rPr>
              <w:rStyle w:val="PlaceholderText"/>
            </w:rPr>
            <w:t>Click here to enter text.</w:t>
          </w:r>
        </w:sdtContent>
      </w:sdt>
    </w:p>
    <w:p w:rsidR="00AF1900" w:rsidP="00AF1900" w:rsidRDefault="00AF1900" w14:paraId="7910F612" w14:textId="77777777">
      <w:pPr>
        <w:spacing w:after="0"/>
      </w:pPr>
      <w:r>
        <w:t xml:space="preserve">Type Class: </w:t>
      </w:r>
      <w:r>
        <w:tab/>
        <w:t>__</w:t>
      </w:r>
      <w:sdt>
        <w:sdtPr>
          <w:id w:val="530853853"/>
          <w:placeholder>
            <w:docPart w:val="19FE629A0D39404C803496BEA05DE6C0"/>
          </w:placeholder>
        </w:sdtPr>
        <w:sdtEndPr/>
        <w:sdtContent>
          <w:r>
            <w:t>Enumerated</w:t>
          </w:r>
        </w:sdtContent>
      </w:sdt>
      <w:r>
        <w:t>______</w:t>
      </w:r>
    </w:p>
    <w:p w:rsidR="00AF1900" w:rsidP="00AF1900" w:rsidRDefault="00AF1900" w14:paraId="1ABCFD56" w14:textId="7626B4C1">
      <w:pPr>
        <w:pBdr>
          <w:bottom w:val="single" w:color="auto" w:sz="12" w:space="1"/>
        </w:pBdr>
        <w:spacing w:after="0"/>
      </w:pPr>
      <w:r>
        <w:t>Answer Type:</w:t>
      </w:r>
      <w:r>
        <w:tab/>
        <w:t>__</w:t>
      </w:r>
      <w:sdt>
        <w:sdtPr>
          <w:id w:val="1907483931"/>
          <w:placeholder>
            <w:docPart w:val="19FE629A0D39404C803496BEA05DE6C0"/>
          </w:placeholder>
        </w:sdtPr>
        <w:sdtEndPr/>
        <w:sdtContent>
          <w:r w:rsidR="00B2550E">
            <w:t>TPRESCRIBEDMED</w:t>
          </w:r>
        </w:sdtContent>
      </w:sdt>
      <w:r>
        <w:t>______</w:t>
      </w:r>
    </w:p>
    <w:p w:rsidR="00AF1900" w:rsidP="00AF1900" w:rsidRDefault="00AF1900" w14:paraId="5F4F9C30" w14:textId="77777777">
      <w:pPr>
        <w:pBdr>
          <w:bottom w:val="single" w:color="auto" w:sz="12" w:space="1"/>
        </w:pBdr>
        <w:spacing w:after="0" w:line="240" w:lineRule="auto"/>
      </w:pPr>
    </w:p>
    <w:p w:rsidR="00AF1900" w:rsidP="00AF1900" w:rsidRDefault="00AF1900" w14:paraId="0C27D660" w14:textId="77777777">
      <w:pPr>
        <w:spacing w:after="0"/>
      </w:pPr>
      <w:r>
        <w:rPr>
          <w:szCs w:val="22"/>
        </w:rPr>
        <w:t>Help Available</w:t>
      </w:r>
      <w:r w:rsidRPr="00055F6E">
        <w:rPr>
          <w:szCs w:val="22"/>
        </w:rPr>
        <w:t>:</w:t>
      </w:r>
      <w:r>
        <w:rPr>
          <w:szCs w:val="22"/>
        </w:rPr>
        <w:tab/>
      </w:r>
      <w:r>
        <w:t>__</w:t>
      </w:r>
      <w:sdt>
        <w:sdtPr>
          <w:id w:val="-1689050800"/>
          <w:placeholder>
            <w:docPart w:val="671341BC6CB14A9291585716795E68B2"/>
          </w:placeholder>
          <w:showingPlcHdr/>
        </w:sdtPr>
        <w:sdtEndPr/>
        <w:sdtContent>
          <w:r w:rsidRPr="009F54A8">
            <w:rPr>
              <w:rStyle w:val="PlaceholderText"/>
            </w:rPr>
            <w:t>Click here to enter text.</w:t>
          </w:r>
        </w:sdtContent>
      </w:sdt>
      <w:r>
        <w:t>______</w:t>
      </w:r>
    </w:p>
    <w:p w:rsidR="00AF1900" w:rsidP="00AF1900" w:rsidRDefault="00AF1900" w14:paraId="6F57DACB" w14:textId="77777777">
      <w:pPr>
        <w:spacing w:after="0"/>
      </w:pPr>
      <w:r w:rsidRPr="00055F6E">
        <w:rPr>
          <w:szCs w:val="22"/>
        </w:rPr>
        <w:t>S</w:t>
      </w:r>
      <w:r>
        <w:rPr>
          <w:szCs w:val="22"/>
        </w:rPr>
        <w:t>how Card</w:t>
      </w:r>
      <w:r w:rsidRPr="00055F6E">
        <w:rPr>
          <w:szCs w:val="22"/>
        </w:rPr>
        <w:t>:</w:t>
      </w:r>
      <w:r>
        <w:rPr>
          <w:szCs w:val="22"/>
        </w:rPr>
        <w:tab/>
      </w:r>
      <w:r>
        <w:t>__</w:t>
      </w:r>
      <w:sdt>
        <w:sdtPr>
          <w:id w:val="1352456009"/>
          <w:placeholder>
            <w:docPart w:val="5F84F858E8C5482E823D4F483DAA2BA6"/>
          </w:placeholder>
          <w:showingPlcHdr/>
        </w:sdtPr>
        <w:sdtEndPr/>
        <w:sdtContent>
          <w:r w:rsidRPr="009F54A8">
            <w:rPr>
              <w:rStyle w:val="PlaceholderText"/>
            </w:rPr>
            <w:t>Click here to enter text.</w:t>
          </w:r>
        </w:sdtContent>
      </w:sdt>
      <w:r>
        <w:t>______</w:t>
      </w:r>
    </w:p>
    <w:p w:rsidR="00AF1900" w:rsidP="00AF1900" w:rsidRDefault="00AF1900" w14:paraId="1871873F" w14:textId="77777777">
      <w:pPr>
        <w:spacing w:after="0"/>
      </w:pPr>
      <w:r>
        <w:rPr>
          <w:szCs w:val="22"/>
        </w:rPr>
        <w:t>Look Up File</w:t>
      </w:r>
      <w:r w:rsidRPr="00055F6E">
        <w:rPr>
          <w:szCs w:val="22"/>
        </w:rPr>
        <w:t>:</w:t>
      </w:r>
      <w:r>
        <w:rPr>
          <w:szCs w:val="22"/>
        </w:rPr>
        <w:tab/>
      </w:r>
      <w:r>
        <w:t>__</w:t>
      </w:r>
      <w:sdt>
        <w:sdtPr>
          <w:id w:val="1857767303"/>
          <w:placeholder>
            <w:docPart w:val="49704A852ECD42FF9199E49918856C8E"/>
          </w:placeholder>
          <w:showingPlcHdr/>
        </w:sdtPr>
        <w:sdtEndPr/>
        <w:sdtContent>
          <w:r w:rsidRPr="009F54A8">
            <w:rPr>
              <w:rStyle w:val="PlaceholderText"/>
            </w:rPr>
            <w:t>Click here to enter text.</w:t>
          </w:r>
        </w:sdtContent>
      </w:sdt>
      <w:r>
        <w:t>______</w:t>
      </w:r>
    </w:p>
    <w:p w:rsidR="00AF1900" w:rsidP="00AF1900" w:rsidRDefault="00AF1900" w14:paraId="565E4C22" w14:textId="77777777">
      <w:pPr>
        <w:spacing w:after="0" w:line="240" w:lineRule="auto"/>
      </w:pPr>
    </w:p>
    <w:tbl>
      <w:tblPr>
        <w:tblStyle w:val="TableGrid"/>
        <w:tblW w:w="0" w:type="auto"/>
        <w:tblLook w:val="04A0" w:firstRow="1" w:lastRow="0" w:firstColumn="1" w:lastColumn="0" w:noHBand="0" w:noVBand="1"/>
      </w:tblPr>
      <w:tblGrid>
        <w:gridCol w:w="1722"/>
        <w:gridCol w:w="8492"/>
      </w:tblGrid>
      <w:tr w:rsidR="00AF1900" w:rsidTr="0018304C" w14:paraId="527BF30F" w14:textId="77777777">
        <w:tc>
          <w:tcPr>
            <w:tcW w:w="1728" w:type="dxa"/>
          </w:tcPr>
          <w:p w:rsidR="00AF1900" w:rsidP="0018304C" w:rsidRDefault="00AF1900" w14:paraId="7A9BA2CB" w14:textId="77777777">
            <w:r>
              <w:t>Write To:</w:t>
            </w:r>
          </w:p>
        </w:tc>
        <w:tc>
          <w:tcPr>
            <w:tcW w:w="8712" w:type="dxa"/>
          </w:tcPr>
          <w:tbl>
            <w:tblPr>
              <w:tblStyle w:val="TableGrid"/>
              <w:tblW w:w="0" w:type="auto"/>
              <w:tblLook w:val="04A0" w:firstRow="1" w:lastRow="0" w:firstColumn="1" w:lastColumn="0" w:noHBand="0" w:noVBand="1"/>
            </w:tblPr>
            <w:tblGrid>
              <w:gridCol w:w="2756"/>
              <w:gridCol w:w="2755"/>
              <w:gridCol w:w="2755"/>
            </w:tblGrid>
            <w:tr w:rsidR="00AF1900" w:rsidTr="0018304C" w14:paraId="5336E011" w14:textId="77777777">
              <w:tc>
                <w:tcPr>
                  <w:tcW w:w="2827" w:type="dxa"/>
                </w:tcPr>
                <w:p w:rsidR="00AF1900" w:rsidP="0018304C" w:rsidRDefault="00AF1900" w14:paraId="3FC13BE9" w14:textId="77777777">
                  <w:r>
                    <w:t>Parent Variable</w:t>
                  </w:r>
                </w:p>
              </w:tc>
              <w:tc>
                <w:tcPr>
                  <w:tcW w:w="2827" w:type="dxa"/>
                </w:tcPr>
                <w:p w:rsidR="00AF1900" w:rsidP="0018304C" w:rsidRDefault="00AF1900" w14:paraId="73241E5A" w14:textId="77777777">
                  <w:r>
                    <w:t>Variable Name</w:t>
                  </w:r>
                </w:p>
              </w:tc>
              <w:tc>
                <w:tcPr>
                  <w:tcW w:w="2827" w:type="dxa"/>
                </w:tcPr>
                <w:p w:rsidR="00AF1900" w:rsidP="0018304C" w:rsidRDefault="00AF1900" w14:paraId="4BAD5230" w14:textId="77777777">
                  <w:r>
                    <w:t>Variable Label</w:t>
                  </w:r>
                </w:p>
              </w:tc>
            </w:tr>
            <w:tr w:rsidR="00AF1900" w:rsidTr="0018304C" w14:paraId="4EC403AB" w14:textId="77777777">
              <w:tc>
                <w:tcPr>
                  <w:tcW w:w="2827" w:type="dxa"/>
                </w:tcPr>
                <w:p w:rsidR="00AF1900" w:rsidP="0018304C" w:rsidRDefault="00AF1900" w14:paraId="7B3EC3D7" w14:textId="77777777"/>
              </w:tc>
              <w:tc>
                <w:tcPr>
                  <w:tcW w:w="2827" w:type="dxa"/>
                </w:tcPr>
                <w:p w:rsidR="00AF1900" w:rsidP="0018304C" w:rsidRDefault="00AF1900" w14:paraId="31EBFCE0" w14:textId="77777777"/>
              </w:tc>
              <w:tc>
                <w:tcPr>
                  <w:tcW w:w="2827" w:type="dxa"/>
                </w:tcPr>
                <w:p w:rsidR="00AF1900" w:rsidP="0018304C" w:rsidRDefault="00AF1900" w14:paraId="4550FB43" w14:textId="77777777"/>
              </w:tc>
            </w:tr>
            <w:tr w:rsidR="00AF1900" w:rsidTr="0018304C" w14:paraId="42D153F2" w14:textId="77777777">
              <w:tc>
                <w:tcPr>
                  <w:tcW w:w="2827" w:type="dxa"/>
                </w:tcPr>
                <w:p w:rsidR="00AF1900" w:rsidP="0018304C" w:rsidRDefault="00AF1900" w14:paraId="50CD9827" w14:textId="77777777"/>
              </w:tc>
              <w:tc>
                <w:tcPr>
                  <w:tcW w:w="2827" w:type="dxa"/>
                </w:tcPr>
                <w:p w:rsidR="00AF1900" w:rsidP="0018304C" w:rsidRDefault="00AF1900" w14:paraId="7A52F29F" w14:textId="77777777"/>
              </w:tc>
              <w:tc>
                <w:tcPr>
                  <w:tcW w:w="2827" w:type="dxa"/>
                </w:tcPr>
                <w:p w:rsidR="00AF1900" w:rsidP="0018304C" w:rsidRDefault="00AF1900" w14:paraId="5B32B186" w14:textId="77777777"/>
              </w:tc>
            </w:tr>
            <w:tr w:rsidR="00AF1900" w:rsidTr="0018304C" w14:paraId="780D8B71" w14:textId="77777777">
              <w:tc>
                <w:tcPr>
                  <w:tcW w:w="2827" w:type="dxa"/>
                </w:tcPr>
                <w:p w:rsidR="00AF1900" w:rsidP="0018304C" w:rsidRDefault="00AF1900" w14:paraId="738E44D3" w14:textId="77777777"/>
              </w:tc>
              <w:tc>
                <w:tcPr>
                  <w:tcW w:w="2827" w:type="dxa"/>
                </w:tcPr>
                <w:p w:rsidR="00AF1900" w:rsidP="0018304C" w:rsidRDefault="00AF1900" w14:paraId="33F351A8" w14:textId="77777777"/>
              </w:tc>
              <w:tc>
                <w:tcPr>
                  <w:tcW w:w="2827" w:type="dxa"/>
                </w:tcPr>
                <w:p w:rsidR="00AF1900" w:rsidP="0018304C" w:rsidRDefault="00AF1900" w14:paraId="18906F61" w14:textId="77777777"/>
              </w:tc>
            </w:tr>
            <w:tr w:rsidR="00AF1900" w:rsidTr="0018304C" w14:paraId="070FB9F6" w14:textId="77777777">
              <w:tc>
                <w:tcPr>
                  <w:tcW w:w="2827" w:type="dxa"/>
                </w:tcPr>
                <w:p w:rsidR="00AF1900" w:rsidP="0018304C" w:rsidRDefault="00AF1900" w14:paraId="3AAB5886" w14:textId="77777777"/>
              </w:tc>
              <w:tc>
                <w:tcPr>
                  <w:tcW w:w="2827" w:type="dxa"/>
                </w:tcPr>
                <w:p w:rsidR="00AF1900" w:rsidP="0018304C" w:rsidRDefault="00AF1900" w14:paraId="5A6FEADD" w14:textId="77777777"/>
              </w:tc>
              <w:tc>
                <w:tcPr>
                  <w:tcW w:w="2827" w:type="dxa"/>
                </w:tcPr>
                <w:p w:rsidR="00AF1900" w:rsidP="0018304C" w:rsidRDefault="00AF1900" w14:paraId="1292067E" w14:textId="77777777"/>
              </w:tc>
            </w:tr>
            <w:tr w:rsidR="00AF1900" w:rsidTr="0018304C" w14:paraId="0DD92FB2" w14:textId="77777777">
              <w:tc>
                <w:tcPr>
                  <w:tcW w:w="2827" w:type="dxa"/>
                </w:tcPr>
                <w:p w:rsidR="00AF1900" w:rsidP="0018304C" w:rsidRDefault="00AF1900" w14:paraId="015DCFF6" w14:textId="77777777"/>
              </w:tc>
              <w:tc>
                <w:tcPr>
                  <w:tcW w:w="2827" w:type="dxa"/>
                </w:tcPr>
                <w:p w:rsidR="00AF1900" w:rsidP="0018304C" w:rsidRDefault="00AF1900" w14:paraId="06FFCFAF" w14:textId="77777777"/>
              </w:tc>
              <w:tc>
                <w:tcPr>
                  <w:tcW w:w="2827" w:type="dxa"/>
                </w:tcPr>
                <w:p w:rsidR="00AF1900" w:rsidP="0018304C" w:rsidRDefault="00AF1900" w14:paraId="1ECF32B6" w14:textId="77777777"/>
              </w:tc>
            </w:tr>
          </w:tbl>
          <w:p w:rsidR="00AF1900" w:rsidP="0018304C" w:rsidRDefault="00AF1900" w14:paraId="60078B01" w14:textId="77777777"/>
          <w:p w:rsidR="00AF1900" w:rsidP="0018304C" w:rsidRDefault="00AF1900" w14:paraId="1C6C8490" w14:textId="77777777"/>
          <w:p w:rsidR="00AF1900" w:rsidP="0018304C" w:rsidRDefault="00AF1900" w14:paraId="0A26465B" w14:textId="77777777"/>
          <w:p w:rsidR="00AF1900" w:rsidP="0018304C" w:rsidRDefault="00AF1900" w14:paraId="7965D3D1" w14:textId="77777777"/>
        </w:tc>
      </w:tr>
      <w:tr w:rsidR="00AF1900" w:rsidTr="0018304C" w14:paraId="00D554C2" w14:textId="77777777">
        <w:tc>
          <w:tcPr>
            <w:tcW w:w="1728" w:type="dxa"/>
          </w:tcPr>
          <w:p w:rsidR="00AF1900" w:rsidP="0018304C" w:rsidRDefault="00AF1900" w14:paraId="78286348" w14:textId="77777777">
            <w:r>
              <w:t>Context Header:</w:t>
            </w:r>
          </w:p>
        </w:tc>
        <w:tc>
          <w:tcPr>
            <w:tcW w:w="8712" w:type="dxa"/>
          </w:tcPr>
          <w:p w:rsidR="00AF1900" w:rsidP="0018304C" w:rsidRDefault="00AF1900" w14:paraId="4075C362" w14:textId="77777777">
            <w:r w:rsidRPr="008076CD">
              <w:t>{PERSON’S FIRST MIDDLE AND LAST NAME} {NAME OF MEDICAL CARE PROVIDER} - {DOC OR DEPT} {EVN-DT}</w:t>
            </w:r>
          </w:p>
        </w:tc>
      </w:tr>
      <w:tr w:rsidR="00AF1900" w:rsidTr="0018304C" w14:paraId="7EAB8092" w14:textId="77777777">
        <w:tc>
          <w:tcPr>
            <w:tcW w:w="1728" w:type="dxa"/>
          </w:tcPr>
          <w:p w:rsidR="00AF1900" w:rsidP="0018304C" w:rsidRDefault="00AF1900" w14:paraId="132134E7" w14:textId="77777777">
            <w:r>
              <w:t>Question Text:</w:t>
            </w:r>
          </w:p>
        </w:tc>
        <w:tc>
          <w:tcPr>
            <w:tcW w:w="8712" w:type="dxa"/>
          </w:tcPr>
          <w:p w:rsidR="00AF1900" w:rsidP="00AF1900" w:rsidRDefault="00AF1900" w14:paraId="7DBE97CA" w14:textId="2AEFB634">
            <w:r>
              <w:t xml:space="preserve">Please tell me the names of the prescriptions from </w:t>
            </w:r>
            <w:r w:rsidRPr="00635514">
              <w:t xml:space="preserve">this </w:t>
            </w:r>
            <w:r w:rsidR="00635514">
              <w:t xml:space="preserve">{call/contact} </w:t>
            </w:r>
            <w:r>
              <w:t>that were filled.</w:t>
            </w:r>
            <w:r>
              <w:tab/>
            </w:r>
          </w:p>
          <w:p w:rsidR="00AF1900" w:rsidP="00AF1900" w:rsidRDefault="00AF1900" w14:paraId="13D2131A" w14:textId="492DBDC9">
            <w:r>
              <w:t>PROBE: Any other prescribed medicines from this</w:t>
            </w:r>
            <w:r w:rsidR="00635514">
              <w:t xml:space="preserve"> {call/contact} </w:t>
            </w:r>
            <w:r>
              <w:t>that were filled?</w:t>
            </w:r>
            <w:r>
              <w:tab/>
            </w:r>
          </w:p>
          <w:p w:rsidR="00AF1900" w:rsidP="00AF1900" w:rsidRDefault="00AF1900" w14:paraId="7D338384" w14:textId="77777777">
            <w:r>
              <w:t>ENTER ALL THAT APPLY.</w:t>
            </w:r>
            <w:r>
              <w:tab/>
            </w:r>
          </w:p>
          <w:p w:rsidR="00AF1900" w:rsidP="00AF1900" w:rsidRDefault="00AF1900" w14:paraId="696071E3" w14:textId="77777777">
            <w:r>
              <w:tab/>
            </w:r>
            <w:r>
              <w:tab/>
            </w:r>
            <w:r>
              <w:tab/>
            </w:r>
          </w:p>
          <w:p w:rsidR="00AF1900" w:rsidP="00AF1900" w:rsidRDefault="00AF1900" w14:paraId="21F7E4B0" w14:textId="648BFC71">
            <w:pPr>
              <w:jc w:val="right"/>
            </w:pPr>
            <w:r>
              <w:t xml:space="preserve">CTRL-A: ADD </w:t>
            </w:r>
          </w:p>
          <w:p w:rsidR="00AF1900" w:rsidP="00AF1900" w:rsidRDefault="00AF1900" w14:paraId="1027DE68" w14:textId="77777777">
            <w:pPr>
              <w:jc w:val="right"/>
            </w:pPr>
            <w:r>
              <w:t xml:space="preserve">CTRL-E: EDIT </w:t>
            </w:r>
          </w:p>
          <w:p w:rsidR="00AF1900" w:rsidP="00AF1900" w:rsidRDefault="00AF1900" w14:paraId="7BF72BA7" w14:textId="3E0CE7DD">
            <w:pPr>
              <w:jc w:val="right"/>
            </w:pPr>
            <w:r>
              <w:t>CTRL-D: DELETE</w:t>
            </w:r>
          </w:p>
          <w:p w:rsidR="00AF1900" w:rsidP="0018304C" w:rsidRDefault="00AF1900" w14:paraId="545291AD" w14:textId="77777777">
            <w:pPr>
              <w:jc w:val="right"/>
            </w:pPr>
            <w:r>
              <w:t>HELP:F1</w:t>
            </w:r>
          </w:p>
        </w:tc>
      </w:tr>
      <w:tr w:rsidR="00AF1900" w:rsidTr="0018304C" w14:paraId="72331DBC" w14:textId="77777777">
        <w:tc>
          <w:tcPr>
            <w:tcW w:w="1728" w:type="dxa"/>
          </w:tcPr>
          <w:p w:rsidR="00AF1900" w:rsidP="0018304C" w:rsidRDefault="00AF1900" w14:paraId="1470625E" w14:textId="77777777">
            <w:r>
              <w:t>Responses:</w:t>
            </w:r>
          </w:p>
        </w:tc>
        <w:tc>
          <w:tcPr>
            <w:tcW w:w="8712" w:type="dxa"/>
          </w:tcPr>
          <w:p w:rsidR="00AF1900" w:rsidP="00AF1900" w:rsidRDefault="00AF1900" w14:paraId="67658C53" w14:textId="628EC4E8"/>
          <w:p w:rsidR="0070516F" w:rsidP="0070516F" w:rsidRDefault="0070516F" w14:paraId="15DC500D" w14:textId="54899EE8">
            <w:pPr>
              <w:tabs>
                <w:tab w:val="left" w:leader="dot" w:pos="5459"/>
                <w:tab w:val="left" w:pos="6179"/>
              </w:tabs>
            </w:pPr>
            <w:r>
              <w:t>{PRESCRIBED MEDICINE}1</w:t>
            </w:r>
            <w:r>
              <w:tab/>
              <w:t>1</w:t>
            </w:r>
            <w:r>
              <w:tab/>
              <w:t>TH120</w:t>
            </w:r>
          </w:p>
          <w:p w:rsidR="0070516F" w:rsidP="0070516F" w:rsidRDefault="0070516F" w14:paraId="38C7CAFF" w14:textId="56C13EB3">
            <w:pPr>
              <w:tabs>
                <w:tab w:val="left" w:leader="dot" w:pos="5459"/>
                <w:tab w:val="left" w:pos="6179"/>
              </w:tabs>
            </w:pPr>
            <w:r>
              <w:t>{PRESCRIBED MEDICINE}2</w:t>
            </w:r>
            <w:r>
              <w:tab/>
            </w:r>
            <w:r w:rsidR="0044641D">
              <w:t>2</w:t>
            </w:r>
            <w:r>
              <w:tab/>
              <w:t>TH120</w:t>
            </w:r>
          </w:p>
          <w:p w:rsidR="0070516F" w:rsidP="0070516F" w:rsidRDefault="0070516F" w14:paraId="3FF7C4E2" w14:textId="4E8F3A22">
            <w:pPr>
              <w:tabs>
                <w:tab w:val="left" w:leader="dot" w:pos="5459"/>
                <w:tab w:val="left" w:pos="6179"/>
              </w:tabs>
            </w:pPr>
            <w:r>
              <w:t>{PRESCRIBED MEDICINE}3</w:t>
            </w:r>
            <w:r>
              <w:tab/>
            </w:r>
            <w:r w:rsidR="0044641D">
              <w:t>3</w:t>
            </w:r>
            <w:r>
              <w:tab/>
              <w:t>TH120</w:t>
            </w:r>
          </w:p>
          <w:p w:rsidR="0070516F" w:rsidP="0070516F" w:rsidRDefault="0070516F" w14:paraId="7EAC68CA" w14:textId="6DDCC564">
            <w:pPr>
              <w:tabs>
                <w:tab w:val="left" w:leader="dot" w:pos="5459"/>
                <w:tab w:val="left" w:pos="6179"/>
              </w:tabs>
            </w:pPr>
            <w:r>
              <w:t xml:space="preserve">{PRESCRIBED MEDICINE}4 </w:t>
            </w:r>
            <w:r>
              <w:tab/>
            </w:r>
            <w:r w:rsidR="0044641D">
              <w:t>4</w:t>
            </w:r>
            <w:r>
              <w:tab/>
              <w:t>TH120</w:t>
            </w:r>
          </w:p>
          <w:p w:rsidR="0070516F" w:rsidP="0070516F" w:rsidRDefault="0070516F" w14:paraId="171AEABF" w14:textId="0C6B0443">
            <w:pPr>
              <w:tabs>
                <w:tab w:val="left" w:leader="dot" w:pos="5459"/>
                <w:tab w:val="left" w:pos="6179"/>
              </w:tabs>
            </w:pPr>
            <w:r>
              <w:t>{PRESCRIBED MEDICINE}N</w:t>
            </w:r>
            <w:r>
              <w:tab/>
              <w:t>5</w:t>
            </w:r>
            <w:r>
              <w:tab/>
              <w:t>TH120</w:t>
            </w:r>
          </w:p>
          <w:p w:rsidR="00AF1900" w:rsidP="00AF1900" w:rsidRDefault="00AF1900" w14:paraId="07F8E342" w14:textId="498D72DB"/>
        </w:tc>
      </w:tr>
      <w:tr w:rsidR="00AF1900" w:rsidTr="0018304C" w14:paraId="6EE8CCF8" w14:textId="77777777">
        <w:tc>
          <w:tcPr>
            <w:tcW w:w="1728" w:type="dxa"/>
          </w:tcPr>
          <w:p w:rsidR="00AF1900" w:rsidP="0018304C" w:rsidRDefault="00AF1900" w14:paraId="2E08AF6E" w14:textId="77777777">
            <w:r>
              <w:t>Programmer Instructions:</w:t>
            </w:r>
          </w:p>
        </w:tc>
        <w:tc>
          <w:tcPr>
            <w:tcW w:w="8712" w:type="dxa"/>
          </w:tcPr>
          <w:p w:rsidR="00AF1900" w:rsidP="00AF1900" w:rsidRDefault="00AF1900" w14:paraId="5F3F3A27" w14:textId="77777777">
            <w:r>
              <w:t>Roster behavior:</w:t>
            </w:r>
          </w:p>
          <w:p w:rsidR="00AF1900" w:rsidP="00AF1900" w:rsidRDefault="00AF1900" w14:paraId="17A6DB3D" w14:textId="77777777">
            <w:r>
              <w:t>1.</w:t>
            </w:r>
            <w:r>
              <w:tab/>
              <w:t>Multiple select allowed.</w:t>
            </w:r>
          </w:p>
          <w:p w:rsidR="00AF1900" w:rsidP="00AF1900" w:rsidRDefault="00AF1900" w14:paraId="77356A4E" w14:textId="77777777">
            <w:r>
              <w:t>2.</w:t>
            </w:r>
            <w:r>
              <w:tab/>
              <w:t>Multiple add allowed.</w:t>
            </w:r>
          </w:p>
          <w:p w:rsidR="00AF1900" w:rsidP="00AF1900" w:rsidRDefault="00AF1900" w14:paraId="573C268C" w14:textId="77777777">
            <w:r>
              <w:t>3.</w:t>
            </w:r>
            <w:r>
              <w:tab/>
              <w:t>Limited delete allowed. Interviewer may delete a medicine added at this item until CAPI creates the link between this medicine and the event. The link is created when the collection of utilization and/or charge/payment data is complete.</w:t>
            </w:r>
          </w:p>
          <w:p w:rsidR="00AF1900" w:rsidP="00AF1900" w:rsidRDefault="00AF1900" w14:paraId="399FBE93" w14:textId="4EBED9BC">
            <w:r>
              <w:t>4.</w:t>
            </w:r>
            <w:r>
              <w:tab/>
              <w:t>Limited edit allowed. Interviewer may edit medicines added at this item until CAPI creates the link between this medicine and the event. The link is created when the collection of utilization and/or charge/payment data is complete.</w:t>
            </w:r>
          </w:p>
          <w:p w:rsidR="000E5572" w:rsidP="00AF1900" w:rsidRDefault="000E5572" w14:paraId="0AB3D3F2" w14:textId="77777777"/>
          <w:p w:rsidR="00AF1900" w:rsidP="00AF1900" w:rsidRDefault="00AF1900" w14:paraId="405ECE97" w14:textId="77777777">
            <w:r>
              <w:t>NOTE: In order for the columns to display properly, 35 allowable characters for the medicines will be accepted for display on the roster.</w:t>
            </w:r>
          </w:p>
          <w:p w:rsidR="00AF1900" w:rsidP="00AF1900" w:rsidRDefault="00AF1900" w14:paraId="102851BF" w14:textId="77777777"/>
          <w:p w:rsidR="00AF1900" w:rsidP="00AF1900" w:rsidRDefault="00AF1900" w14:paraId="75D4CC86" w14:textId="77777777">
            <w:r>
              <w:t>When adding a medicine in the pop-up manipula, a maximum of 60 characters will be allowed.</w:t>
            </w:r>
          </w:p>
          <w:p w:rsidR="00AF1900" w:rsidP="00AF1900" w:rsidRDefault="00AF1900" w14:paraId="7FB71D19" w14:textId="77777777"/>
          <w:p w:rsidR="00AF1900" w:rsidP="00AF1900" w:rsidRDefault="00AF1900" w14:paraId="2EE441FE" w14:textId="77777777">
            <w:r>
              <w:t>When the CTRL-D or CTRL-E command is called, the pop-up manipula should display 60 characters for the medicine name.</w:t>
            </w:r>
          </w:p>
          <w:p w:rsidR="00AF1900" w:rsidP="00AF1900" w:rsidRDefault="00AF1900" w14:paraId="05C47522" w14:textId="77777777"/>
          <w:p w:rsidR="00AF1900" w:rsidP="00AF1900" w:rsidRDefault="00AF1900" w14:paraId="5CCE543E" w14:textId="0D4C78F2">
            <w:r>
              <w:t>General flag rules for medicines:</w:t>
            </w:r>
          </w:p>
          <w:p w:rsidR="000E5572" w:rsidP="00AF1900" w:rsidRDefault="000E5572" w14:paraId="49C8893F" w14:textId="77777777"/>
          <w:p w:rsidR="00AF1900" w:rsidP="00AF1900" w:rsidRDefault="00AF1900" w14:paraId="7282C5E2" w14:textId="77777777">
            <w:r>
              <w:t>-</w:t>
            </w:r>
            <w:r>
              <w:tab/>
              <w:t>Round medicine first created (by definition a medicine is selected the same time it is created)</w:t>
            </w:r>
          </w:p>
          <w:p w:rsidR="00AF1900" w:rsidP="00AF1900" w:rsidRDefault="00AF1900" w14:paraId="1DEE5681" w14:textId="77777777">
            <w:r>
              <w:t>-</w:t>
            </w:r>
            <w:r>
              <w:tab/>
              <w:t>Question number medicine first created</w:t>
            </w:r>
          </w:p>
          <w:p w:rsidR="00AF1900" w:rsidP="00AF1900" w:rsidRDefault="00AF1900" w14:paraId="5B795FD0" w14:textId="77777777">
            <w:r>
              <w:t>-</w:t>
            </w:r>
            <w:r>
              <w:tab/>
              <w:t>Round medicine selected</w:t>
            </w:r>
          </w:p>
          <w:p w:rsidR="00AF1900" w:rsidP="00AF1900" w:rsidRDefault="00AF1900" w14:paraId="5A5D9D4E" w14:textId="77777777">
            <w:r>
              <w:t>-</w:t>
            </w:r>
            <w:r>
              <w:tab/>
              <w:t>Event medicine is linked to (however, this is known by virtue that the medicine was selected at TH120 for this event)</w:t>
            </w:r>
          </w:p>
          <w:p w:rsidR="00AF1900" w:rsidP="00AF1900" w:rsidRDefault="00AF1900" w14:paraId="5468A502" w14:textId="77777777"/>
          <w:p w:rsidR="00AF1900" w:rsidP="00AF1900" w:rsidRDefault="00AF1900" w14:paraId="4D8F183D" w14:textId="77777777">
            <w:r>
              <w:t>Soft Check:</w:t>
            </w:r>
          </w:p>
          <w:p w:rsidR="000E5572" w:rsidP="00AF1900" w:rsidRDefault="00AF1900" w14:paraId="714AE501" w14:textId="5C3985A2">
            <w:r>
              <w:t>If 2 or more of the same following text strings are found in a single medicine entry (e.g. DROXIA 200MG CAPMAXALT 10MG) upon leaving the single entry field by pressing ‘TAB’ or ‘ENTER:</w:t>
            </w:r>
          </w:p>
          <w:p w:rsidR="00AF1900" w:rsidP="00AF1900" w:rsidRDefault="00AF1900" w14:paraId="2A3CD3BD" w14:textId="77777777"/>
          <w:p w:rsidR="00AF1900" w:rsidP="00AF1900" w:rsidRDefault="00AF1900" w14:paraId="7A93CB41" w14:textId="77777777">
            <w:r>
              <w:t>•</w:t>
            </w:r>
            <w:r>
              <w:tab/>
              <w:t>MG</w:t>
            </w:r>
          </w:p>
          <w:p w:rsidR="00AF1900" w:rsidP="00AF1900" w:rsidRDefault="00AF1900" w14:paraId="12E97567" w14:textId="77777777">
            <w:r>
              <w:t>•</w:t>
            </w:r>
            <w:r>
              <w:tab/>
              <w:t>ML</w:t>
            </w:r>
          </w:p>
          <w:p w:rsidR="00AF1900" w:rsidP="00AF1900" w:rsidRDefault="00AF1900" w14:paraId="21499C67" w14:textId="77777777">
            <w:r>
              <w:t>•</w:t>
            </w:r>
            <w:r>
              <w:tab/>
              <w:t>CAP</w:t>
            </w:r>
          </w:p>
          <w:p w:rsidR="00AF1900" w:rsidP="00AF1900" w:rsidRDefault="00AF1900" w14:paraId="2001E6CC" w14:textId="77777777">
            <w:r>
              <w:t>•</w:t>
            </w:r>
            <w:r>
              <w:tab/>
              <w:t>MCG</w:t>
            </w:r>
          </w:p>
          <w:p w:rsidR="00AF1900" w:rsidP="00AF1900" w:rsidRDefault="00AF1900" w14:paraId="03FFEF9D" w14:textId="77777777">
            <w:r>
              <w:t>•</w:t>
            </w:r>
            <w:r>
              <w:tab/>
              <w:t>TAB</w:t>
            </w:r>
          </w:p>
          <w:p w:rsidR="00AF1900" w:rsidP="00AF1900" w:rsidRDefault="00AF1900" w14:paraId="0C9802CD" w14:textId="77777777">
            <w:r>
              <w:t>•</w:t>
            </w:r>
            <w:r>
              <w:tab/>
              <w:t>GM</w:t>
            </w:r>
          </w:p>
          <w:p w:rsidR="00AF1900" w:rsidP="00AF1900" w:rsidRDefault="00AF1900" w14:paraId="3EB01EC1" w14:textId="77777777">
            <w:r>
              <w:t>•</w:t>
            </w:r>
            <w:r>
              <w:tab/>
              <w:t>%</w:t>
            </w:r>
          </w:p>
          <w:p w:rsidR="000E5572" w:rsidP="00AF1900" w:rsidRDefault="000E5572" w14:paraId="3E08504A" w14:textId="77777777"/>
          <w:p w:rsidR="00AF1900" w:rsidP="00AF1900" w:rsidRDefault="00AF1900" w14:paraId="4F0C0A2A" w14:textId="23FD0DD4">
            <w:r>
              <w:t>Or if the following text combinations strings are found in a single medicine entry (e.g. aspirin 5mg triamcinolone acetonide .5% ointment) upon leaving the single entry field by pressing ‘TAB’ or ‘ENTER:</w:t>
            </w:r>
          </w:p>
          <w:p w:rsidR="00AF1900" w:rsidP="00AF1900" w:rsidRDefault="00AF1900" w14:paraId="1BEEBDE2" w14:textId="77777777">
            <w:r>
              <w:t>•</w:t>
            </w:r>
            <w:r>
              <w:tab/>
              <w:t>MG and %</w:t>
            </w:r>
          </w:p>
          <w:p w:rsidR="00AF1900" w:rsidP="00AF1900" w:rsidRDefault="00AF1900" w14:paraId="30F74BAA" w14:textId="77777777">
            <w:r>
              <w:t>•</w:t>
            </w:r>
            <w:r>
              <w:tab/>
              <w:t>MCG and MG</w:t>
            </w:r>
          </w:p>
          <w:p w:rsidR="000E5572" w:rsidP="00AF1900" w:rsidRDefault="000E5572" w14:paraId="15AB59B7" w14:textId="77777777"/>
          <w:p w:rsidR="000E5572" w:rsidP="00AF1900" w:rsidRDefault="00AF1900" w14:paraId="691F5562" w14:textId="637EE1DA">
            <w:r>
              <w:t xml:space="preserve">Display a separate pop-up below the field that triggered the soft check with the message: </w:t>
            </w:r>
          </w:p>
          <w:p w:rsidR="00AF1900" w:rsidP="00AF1900" w:rsidRDefault="00AF1900" w14:paraId="1A1E73F4" w14:textId="7879863A">
            <w:r>
              <w:t>“Verify only one medicine per field is entered. If entry is a compound medicine (medicine label lists two or more different medicines) select ‘Suppress’. If entry error was made, select ‘GoTo’ and re-enter each medicine in a separate field. Press ‘TAB’ between each separate entry.”</w:t>
            </w:r>
          </w:p>
          <w:p w:rsidR="00AF1900" w:rsidP="00AF1900" w:rsidRDefault="00AF1900" w14:paraId="1D531E27" w14:textId="77777777"/>
          <w:p w:rsidR="00AF1900" w:rsidP="00AF1900" w:rsidRDefault="00AF1900" w14:paraId="20ED76B1" w14:textId="77777777">
            <w:r>
              <w:t>At the top of the pop-up above the message, display the medicine that triggered the soft check. With the text string that triggered the check displayed in bold.</w:t>
            </w:r>
          </w:p>
          <w:p w:rsidR="00AF1900" w:rsidP="00AF1900" w:rsidRDefault="00AF1900" w14:paraId="014769C2" w14:textId="77777777"/>
          <w:p w:rsidR="00AF1900" w:rsidP="00AF1900" w:rsidRDefault="00AF1900" w14:paraId="5E1B4C83" w14:textId="77777777">
            <w:r>
              <w:t>Prescribed Medicine Soft Check Flag (PMedSoftChk):</w:t>
            </w:r>
          </w:p>
          <w:p w:rsidR="00AF1900" w:rsidP="00AF1900" w:rsidRDefault="00AF1900" w14:paraId="58532DD5" w14:textId="77777777">
            <w:r>
              <w:t>The purpose of this flag is to ensure that once the soft check is triggered, that particular entry row will not trigger the soft check again, even when the text entry of the field has changed. The flag records whether the interviewer selected “Suppress” or “GoTo”. Suppressing the soft check may not indicate that the medicine is a compound drug as a medicine name could have the targeted text string in both the form/strength and drug name, such as “captopril capsule”. When the interviewer selects ‘GoTo’ to return to the field to make a correction, the soft check will not run again to check the entry.</w:t>
            </w:r>
          </w:p>
          <w:p w:rsidR="00AF1900" w:rsidP="00AF1900" w:rsidRDefault="00AF1900" w14:paraId="0A1221F8" w14:textId="77777777"/>
          <w:p w:rsidR="00AF1900" w:rsidP="00AF1900" w:rsidRDefault="00AF1900" w14:paraId="74ADD58C" w14:textId="77777777">
            <w:r>
              <w:t>Pressing ‘tab’ then selecting ‘Suppress’ or ‘GoTo’ closes the soft check pop-up and moves the cursor to the next empty field.</w:t>
            </w:r>
          </w:p>
          <w:p w:rsidR="00AF1900" w:rsidP="00AF1900" w:rsidRDefault="00AF1900" w14:paraId="4BE64D60" w14:textId="77777777"/>
          <w:p w:rsidR="00AF1900" w:rsidP="00AF1900" w:rsidRDefault="00AF1900" w14:paraId="1E3EEBCD" w14:textId="5D333CE8">
            <w:r>
              <w:t>Pressing ‘enter’ then selecting ‘Suppress’ closes the soft check pop-up and moves the focus back to the prescribed medicine roster. Or if ‘GoTo’ is selected moves the cursor back to the entry field that triggered the soft check.</w:t>
            </w:r>
          </w:p>
        </w:tc>
      </w:tr>
      <w:tr w:rsidR="00AF1900" w:rsidTr="0018304C" w14:paraId="1729C4D0" w14:textId="77777777">
        <w:tc>
          <w:tcPr>
            <w:tcW w:w="1728" w:type="dxa"/>
          </w:tcPr>
          <w:p w:rsidR="00AF1900" w:rsidP="0018304C" w:rsidRDefault="00AF1900" w14:paraId="740C3A74" w14:textId="77777777">
            <w:r>
              <w:t>Display Instructions:</w:t>
            </w:r>
          </w:p>
        </w:tc>
        <w:tc>
          <w:tcPr>
            <w:tcW w:w="8712" w:type="dxa"/>
          </w:tcPr>
          <w:p w:rsidR="00635514" w:rsidP="00AF1900" w:rsidRDefault="00635514" w14:paraId="7ED66FB1" w14:textId="0C76A9C9">
            <w:r w:rsidRPr="00635514">
              <w:t>Display ‘</w:t>
            </w:r>
            <w:r>
              <w:t>call’</w:t>
            </w:r>
            <w:r w:rsidRPr="00635514">
              <w:t xml:space="preserve"> </w:t>
            </w:r>
            <w:r>
              <w:t xml:space="preserve">if TH10 is coded ‘1’ (PHONE). </w:t>
            </w:r>
            <w:r w:rsidRPr="00635514">
              <w:t>Otherwise, display ‘</w:t>
            </w:r>
            <w:r>
              <w:t>contact’</w:t>
            </w:r>
            <w:r w:rsidRPr="00635514">
              <w:t>.</w:t>
            </w:r>
          </w:p>
          <w:p w:rsidR="00635514" w:rsidP="00AF1900" w:rsidRDefault="00635514" w14:paraId="3F5C39D2" w14:textId="77777777"/>
          <w:p w:rsidR="00AF1900" w:rsidP="00AF1900" w:rsidRDefault="00AF1900" w14:paraId="4E267846" w14:textId="3CC57997">
            <w:r>
              <w:t>Roster 3- Add/Edit/Delete Allowed Roster definition:</w:t>
            </w:r>
          </w:p>
          <w:p w:rsidR="00AF1900" w:rsidP="00AF1900" w:rsidRDefault="00AF1900" w14:paraId="34E0F244" w14:textId="77777777">
            <w:r>
              <w:t>This item displays the Person’s-Prescription-Medicines-Roster for selection. Display name of</w:t>
            </w:r>
          </w:p>
          <w:p w:rsidR="00AF1900" w:rsidP="00AF1900" w:rsidRDefault="00AF1900" w14:paraId="34BAF691" w14:textId="77777777">
            <w:r>
              <w:t>prescribed medicine (DRUG.DRUGNAME)</w:t>
            </w:r>
          </w:p>
          <w:p w:rsidR="00AF1900" w:rsidP="00AF1900" w:rsidRDefault="00AF1900" w14:paraId="0391E6AE" w14:textId="77777777"/>
          <w:p w:rsidR="00AF1900" w:rsidP="00AF1900" w:rsidRDefault="00AF1900" w14:paraId="0F4B5810" w14:textId="77777777">
            <w:r>
              <w:t>Roster filter:</w:t>
            </w:r>
          </w:p>
          <w:p w:rsidR="00AF1900" w:rsidP="00AF1900" w:rsidRDefault="00AF1900" w14:paraId="587E0FCA" w14:textId="77777777">
            <w:r>
              <w:t>Display all medicines in person's roster; no filter.</w:t>
            </w:r>
          </w:p>
          <w:p w:rsidR="00AF1900" w:rsidP="0018304C" w:rsidRDefault="00AF1900" w14:paraId="629F5FC4" w14:textId="0B9E9FA8"/>
        </w:tc>
      </w:tr>
      <w:tr w:rsidR="00AF1900" w:rsidTr="0018304C" w14:paraId="67D82789" w14:textId="77777777">
        <w:tc>
          <w:tcPr>
            <w:tcW w:w="1728" w:type="dxa"/>
          </w:tcPr>
          <w:p w:rsidR="00AF1900" w:rsidP="0018304C" w:rsidRDefault="00AF1900" w14:paraId="3870148A" w14:textId="77777777">
            <w:r>
              <w:t>Testing/Editing Notes:</w:t>
            </w:r>
          </w:p>
        </w:tc>
        <w:tc>
          <w:tcPr>
            <w:tcW w:w="8712" w:type="dxa"/>
          </w:tcPr>
          <w:p w:rsidR="00AF1900" w:rsidP="0018304C" w:rsidRDefault="00AF1900" w14:paraId="3ED0B5B8" w14:textId="77777777"/>
        </w:tc>
      </w:tr>
    </w:tbl>
    <w:p w:rsidR="00AF1900" w:rsidP="00AF1900" w:rsidRDefault="00AF1900" w14:paraId="6A71AED9" w14:textId="77777777">
      <w:pPr>
        <w:spacing w:after="0" w:line="240" w:lineRule="auto"/>
      </w:pPr>
    </w:p>
    <w:p w:rsidR="00635514" w:rsidP="00635514" w:rsidRDefault="00635514" w14:paraId="118550AC" w14:textId="6F0ED023">
      <w:pPr>
        <w:spacing w:after="0" w:line="240" w:lineRule="auto"/>
      </w:pPr>
    </w:p>
    <w:p w:rsidR="003E4ED4" w:rsidP="00635514" w:rsidRDefault="003E4ED4" w14:paraId="2653BEF6" w14:textId="77777777">
      <w:pPr>
        <w:spacing w:after="0" w:line="240" w:lineRule="auto"/>
      </w:pPr>
    </w:p>
    <w:p w:rsidR="00635514" w:rsidP="00635514" w:rsidRDefault="00635514" w14:paraId="42748DB5" w14:textId="766A4EFB">
      <w:pPr>
        <w:spacing w:after="0"/>
      </w:pPr>
      <w:r w:rsidRPr="00055F6E">
        <w:rPr>
          <w:szCs w:val="22"/>
        </w:rPr>
        <w:t>Section:</w:t>
      </w:r>
      <w:r>
        <w:rPr>
          <w:szCs w:val="22"/>
        </w:rPr>
        <w:tab/>
      </w:r>
      <w:r>
        <w:t>__</w:t>
      </w:r>
      <w:sdt>
        <w:sdtPr>
          <w:id w:val="122438967"/>
          <w:placeholder>
            <w:docPart w:val="CCE548C3C0834BC3A1C59272B4528C59"/>
          </w:placeholder>
        </w:sdtPr>
        <w:sdtEndPr/>
        <w:sdtContent>
          <w:r>
            <w:t>TH</w:t>
          </w:r>
        </w:sdtContent>
      </w:sdt>
      <w:r>
        <w:t>______</w:t>
      </w:r>
    </w:p>
    <w:p w:rsidR="00635514" w:rsidP="00635514" w:rsidRDefault="00635514" w14:paraId="0C6D2D94" w14:textId="6E3E78F9">
      <w:pPr>
        <w:spacing w:after="0"/>
      </w:pPr>
      <w:r>
        <w:t xml:space="preserve">Item #: </w:t>
      </w:r>
      <w:r>
        <w:tab/>
      </w:r>
      <w:r>
        <w:tab/>
        <w:t>__</w:t>
      </w:r>
      <w:sdt>
        <w:sdtPr>
          <w:id w:val="-1634318010"/>
          <w:placeholder>
            <w:docPart w:val="CCE548C3C0834BC3A1C59272B4528C59"/>
          </w:placeholder>
        </w:sdtPr>
        <w:sdtEndPr/>
        <w:sdtContent>
          <w:commentRangeStart w:id="5"/>
          <w:r>
            <w:t>TH120</w:t>
          </w:r>
          <w:commentRangeEnd w:id="5"/>
          <w:r w:rsidR="00DA0700">
            <w:rPr>
              <w:rStyle w:val="CommentReference"/>
            </w:rPr>
            <w:commentReference w:id="5"/>
          </w:r>
        </w:sdtContent>
      </w:sdt>
      <w:r>
        <w:t>______</w:t>
      </w:r>
      <w:r>
        <w:tab/>
        <w:t xml:space="preserve">Blaise Name (new variable name): </w:t>
      </w:r>
      <w:sdt>
        <w:sdtPr>
          <w:id w:val="1220101305"/>
          <w:placeholder>
            <w:docPart w:val="CCE548C3C0834BC3A1C59272B4528C59"/>
          </w:placeholder>
          <w:showingPlcHdr/>
        </w:sdtPr>
        <w:sdtEndPr/>
        <w:sdtContent>
          <w:r w:rsidRPr="009F54A8">
            <w:rPr>
              <w:rStyle w:val="PlaceholderText"/>
            </w:rPr>
            <w:t>Click here to enter text.</w:t>
          </w:r>
        </w:sdtContent>
      </w:sdt>
    </w:p>
    <w:p w:rsidR="00635514" w:rsidP="00635514" w:rsidRDefault="00635514" w14:paraId="537A2B8E" w14:textId="77777777">
      <w:pPr>
        <w:spacing w:after="0"/>
      </w:pPr>
      <w:r>
        <w:t xml:space="preserve">Type Class: </w:t>
      </w:r>
      <w:r>
        <w:tab/>
        <w:t>__</w:t>
      </w:r>
      <w:sdt>
        <w:sdtPr>
          <w:id w:val="-955405494"/>
          <w:placeholder>
            <w:docPart w:val="CCE548C3C0834BC3A1C59272B4528C59"/>
          </w:placeholder>
        </w:sdtPr>
        <w:sdtEndPr/>
        <w:sdtContent>
          <w:r>
            <w:t>Enumerated</w:t>
          </w:r>
        </w:sdtContent>
      </w:sdt>
      <w:r>
        <w:t>______</w:t>
      </w:r>
    </w:p>
    <w:p w:rsidR="00635514" w:rsidP="00635514" w:rsidRDefault="00635514" w14:paraId="10E5C78C" w14:textId="77777777">
      <w:pPr>
        <w:pBdr>
          <w:bottom w:val="single" w:color="auto" w:sz="12" w:space="1"/>
        </w:pBdr>
        <w:spacing w:after="0"/>
      </w:pPr>
      <w:r>
        <w:t>Answer Type:</w:t>
      </w:r>
      <w:r>
        <w:tab/>
        <w:t>__</w:t>
      </w:r>
      <w:sdt>
        <w:sdtPr>
          <w:id w:val="-1599632705"/>
          <w:placeholder>
            <w:docPart w:val="CCE548C3C0834BC3A1C59272B4528C59"/>
          </w:placeholder>
        </w:sdtPr>
        <w:sdtEndPr/>
        <w:sdtContent>
          <w:r>
            <w:t>tPLACERCVLABTEST</w:t>
          </w:r>
        </w:sdtContent>
      </w:sdt>
      <w:r>
        <w:t>______</w:t>
      </w:r>
    </w:p>
    <w:p w:rsidR="00635514" w:rsidP="00635514" w:rsidRDefault="00635514" w14:paraId="5A24FAFB" w14:textId="77777777">
      <w:pPr>
        <w:pBdr>
          <w:bottom w:val="single" w:color="auto" w:sz="12" w:space="1"/>
        </w:pBdr>
        <w:spacing w:after="0" w:line="240" w:lineRule="auto"/>
      </w:pPr>
    </w:p>
    <w:p w:rsidR="00635514" w:rsidP="00635514" w:rsidRDefault="00635514" w14:paraId="57BD6711" w14:textId="77777777">
      <w:pPr>
        <w:spacing w:after="0"/>
      </w:pPr>
      <w:r>
        <w:rPr>
          <w:szCs w:val="22"/>
        </w:rPr>
        <w:t>Help Available</w:t>
      </w:r>
      <w:r w:rsidRPr="00055F6E">
        <w:rPr>
          <w:szCs w:val="22"/>
        </w:rPr>
        <w:t>:</w:t>
      </w:r>
      <w:r>
        <w:rPr>
          <w:szCs w:val="22"/>
        </w:rPr>
        <w:tab/>
      </w:r>
      <w:r>
        <w:t>__</w:t>
      </w:r>
      <w:sdt>
        <w:sdtPr>
          <w:id w:val="219104071"/>
          <w:placeholder>
            <w:docPart w:val="923A3E0B420F4E29A9A0F3714284A236"/>
          </w:placeholder>
          <w:showingPlcHdr/>
        </w:sdtPr>
        <w:sdtEndPr/>
        <w:sdtContent>
          <w:r w:rsidRPr="009F54A8">
            <w:rPr>
              <w:rStyle w:val="PlaceholderText"/>
            </w:rPr>
            <w:t>Click here to enter text.</w:t>
          </w:r>
        </w:sdtContent>
      </w:sdt>
      <w:r>
        <w:t>______</w:t>
      </w:r>
    </w:p>
    <w:p w:rsidR="00635514" w:rsidP="00635514" w:rsidRDefault="00635514" w14:paraId="1827E8FF" w14:textId="77777777">
      <w:pPr>
        <w:spacing w:after="0"/>
      </w:pPr>
      <w:r w:rsidRPr="00055F6E">
        <w:rPr>
          <w:szCs w:val="22"/>
        </w:rPr>
        <w:t>S</w:t>
      </w:r>
      <w:r>
        <w:rPr>
          <w:szCs w:val="22"/>
        </w:rPr>
        <w:t>how Card</w:t>
      </w:r>
      <w:r w:rsidRPr="00055F6E">
        <w:rPr>
          <w:szCs w:val="22"/>
        </w:rPr>
        <w:t>:</w:t>
      </w:r>
      <w:r>
        <w:rPr>
          <w:szCs w:val="22"/>
        </w:rPr>
        <w:tab/>
      </w:r>
      <w:r>
        <w:t>__</w:t>
      </w:r>
      <w:sdt>
        <w:sdtPr>
          <w:id w:val="1365477311"/>
          <w:placeholder>
            <w:docPart w:val="3EE3D86101EE48F4BBAD59AFDA99CE0A"/>
          </w:placeholder>
          <w:showingPlcHdr/>
        </w:sdtPr>
        <w:sdtEndPr/>
        <w:sdtContent>
          <w:r w:rsidRPr="009F54A8">
            <w:rPr>
              <w:rStyle w:val="PlaceholderText"/>
            </w:rPr>
            <w:t>Click here to enter text.</w:t>
          </w:r>
        </w:sdtContent>
      </w:sdt>
      <w:r>
        <w:t>______</w:t>
      </w:r>
    </w:p>
    <w:p w:rsidR="00635514" w:rsidP="00635514" w:rsidRDefault="00635514" w14:paraId="4E222EBD" w14:textId="77777777">
      <w:pPr>
        <w:spacing w:after="0"/>
      </w:pPr>
      <w:r>
        <w:rPr>
          <w:szCs w:val="22"/>
        </w:rPr>
        <w:t>Look Up File</w:t>
      </w:r>
      <w:r w:rsidRPr="00055F6E">
        <w:rPr>
          <w:szCs w:val="22"/>
        </w:rPr>
        <w:t>:</w:t>
      </w:r>
      <w:r>
        <w:rPr>
          <w:szCs w:val="22"/>
        </w:rPr>
        <w:tab/>
      </w:r>
      <w:r>
        <w:t>__</w:t>
      </w:r>
      <w:sdt>
        <w:sdtPr>
          <w:id w:val="-54934333"/>
          <w:placeholder>
            <w:docPart w:val="66BBE79B30354573A0CA80F1F7A5B72B"/>
          </w:placeholder>
          <w:showingPlcHdr/>
        </w:sdtPr>
        <w:sdtEndPr/>
        <w:sdtContent>
          <w:r w:rsidRPr="009F54A8">
            <w:rPr>
              <w:rStyle w:val="PlaceholderText"/>
            </w:rPr>
            <w:t>Click here to enter text.</w:t>
          </w:r>
        </w:sdtContent>
      </w:sdt>
      <w:r>
        <w:t>______</w:t>
      </w:r>
    </w:p>
    <w:p w:rsidR="00635514" w:rsidP="00635514" w:rsidRDefault="00635514" w14:paraId="1067FA08" w14:textId="77777777">
      <w:pPr>
        <w:spacing w:after="0" w:line="240" w:lineRule="auto"/>
      </w:pPr>
    </w:p>
    <w:tbl>
      <w:tblPr>
        <w:tblStyle w:val="TableGrid"/>
        <w:tblW w:w="0" w:type="auto"/>
        <w:tblLook w:val="04A0" w:firstRow="1" w:lastRow="0" w:firstColumn="1" w:lastColumn="0" w:noHBand="0" w:noVBand="1"/>
      </w:tblPr>
      <w:tblGrid>
        <w:gridCol w:w="1719"/>
        <w:gridCol w:w="8495"/>
      </w:tblGrid>
      <w:tr w:rsidR="00635514" w:rsidTr="003C4637" w14:paraId="01E48F3E" w14:textId="77777777">
        <w:tc>
          <w:tcPr>
            <w:tcW w:w="1728" w:type="dxa"/>
          </w:tcPr>
          <w:p w:rsidR="00635514" w:rsidP="003C4637" w:rsidRDefault="00635514" w14:paraId="7FEFB18F" w14:textId="77777777">
            <w:r>
              <w:t>Write To:</w:t>
            </w:r>
          </w:p>
        </w:tc>
        <w:tc>
          <w:tcPr>
            <w:tcW w:w="8712" w:type="dxa"/>
          </w:tcPr>
          <w:tbl>
            <w:tblPr>
              <w:tblStyle w:val="TableGrid"/>
              <w:tblW w:w="0" w:type="auto"/>
              <w:tblLook w:val="04A0" w:firstRow="1" w:lastRow="0" w:firstColumn="1" w:lastColumn="0" w:noHBand="0" w:noVBand="1"/>
            </w:tblPr>
            <w:tblGrid>
              <w:gridCol w:w="2757"/>
              <w:gridCol w:w="2756"/>
              <w:gridCol w:w="2756"/>
            </w:tblGrid>
            <w:tr w:rsidR="00635514" w:rsidTr="003C4637" w14:paraId="06932006" w14:textId="77777777">
              <w:tc>
                <w:tcPr>
                  <w:tcW w:w="2827" w:type="dxa"/>
                </w:tcPr>
                <w:p w:rsidR="00635514" w:rsidP="003C4637" w:rsidRDefault="00635514" w14:paraId="297BC50B" w14:textId="77777777">
                  <w:r>
                    <w:t>Parent Variable</w:t>
                  </w:r>
                </w:p>
              </w:tc>
              <w:tc>
                <w:tcPr>
                  <w:tcW w:w="2827" w:type="dxa"/>
                </w:tcPr>
                <w:p w:rsidR="00635514" w:rsidP="003C4637" w:rsidRDefault="00635514" w14:paraId="0C4307D9" w14:textId="77777777">
                  <w:r>
                    <w:t>Variable Name</w:t>
                  </w:r>
                </w:p>
              </w:tc>
              <w:tc>
                <w:tcPr>
                  <w:tcW w:w="2827" w:type="dxa"/>
                </w:tcPr>
                <w:p w:rsidR="00635514" w:rsidP="003C4637" w:rsidRDefault="00635514" w14:paraId="0290C2F0" w14:textId="77777777">
                  <w:r>
                    <w:t>Variable Label</w:t>
                  </w:r>
                </w:p>
              </w:tc>
            </w:tr>
            <w:tr w:rsidR="00635514" w:rsidTr="003C4637" w14:paraId="222895DB" w14:textId="77777777">
              <w:tc>
                <w:tcPr>
                  <w:tcW w:w="2827" w:type="dxa"/>
                </w:tcPr>
                <w:p w:rsidR="00635514" w:rsidP="003C4637" w:rsidRDefault="00635514" w14:paraId="55402773" w14:textId="77777777"/>
              </w:tc>
              <w:tc>
                <w:tcPr>
                  <w:tcW w:w="2827" w:type="dxa"/>
                </w:tcPr>
                <w:p w:rsidR="00635514" w:rsidP="003C4637" w:rsidRDefault="00635514" w14:paraId="19364A20" w14:textId="77777777"/>
              </w:tc>
              <w:tc>
                <w:tcPr>
                  <w:tcW w:w="2827" w:type="dxa"/>
                </w:tcPr>
                <w:p w:rsidR="00635514" w:rsidP="003C4637" w:rsidRDefault="00635514" w14:paraId="52C672A2" w14:textId="77777777"/>
              </w:tc>
            </w:tr>
            <w:tr w:rsidR="00635514" w:rsidTr="003C4637" w14:paraId="75781A2E" w14:textId="77777777">
              <w:tc>
                <w:tcPr>
                  <w:tcW w:w="2827" w:type="dxa"/>
                </w:tcPr>
                <w:p w:rsidR="00635514" w:rsidP="003C4637" w:rsidRDefault="00635514" w14:paraId="0A09C6B5" w14:textId="77777777"/>
              </w:tc>
              <w:tc>
                <w:tcPr>
                  <w:tcW w:w="2827" w:type="dxa"/>
                </w:tcPr>
                <w:p w:rsidR="00635514" w:rsidP="003C4637" w:rsidRDefault="00635514" w14:paraId="3418C08E" w14:textId="77777777"/>
              </w:tc>
              <w:tc>
                <w:tcPr>
                  <w:tcW w:w="2827" w:type="dxa"/>
                </w:tcPr>
                <w:p w:rsidR="00635514" w:rsidP="003C4637" w:rsidRDefault="00635514" w14:paraId="349FE745" w14:textId="77777777"/>
              </w:tc>
            </w:tr>
            <w:tr w:rsidR="00635514" w:rsidTr="003C4637" w14:paraId="61707F82" w14:textId="77777777">
              <w:tc>
                <w:tcPr>
                  <w:tcW w:w="2827" w:type="dxa"/>
                </w:tcPr>
                <w:p w:rsidR="00635514" w:rsidP="003C4637" w:rsidRDefault="00635514" w14:paraId="1B9147EE" w14:textId="77777777"/>
              </w:tc>
              <w:tc>
                <w:tcPr>
                  <w:tcW w:w="2827" w:type="dxa"/>
                </w:tcPr>
                <w:p w:rsidR="00635514" w:rsidP="003C4637" w:rsidRDefault="00635514" w14:paraId="2F813A9F" w14:textId="77777777"/>
              </w:tc>
              <w:tc>
                <w:tcPr>
                  <w:tcW w:w="2827" w:type="dxa"/>
                </w:tcPr>
                <w:p w:rsidR="00635514" w:rsidP="003C4637" w:rsidRDefault="00635514" w14:paraId="0BB2B258" w14:textId="77777777"/>
              </w:tc>
            </w:tr>
            <w:tr w:rsidR="00635514" w:rsidTr="003C4637" w14:paraId="3C842C23" w14:textId="77777777">
              <w:tc>
                <w:tcPr>
                  <w:tcW w:w="2827" w:type="dxa"/>
                </w:tcPr>
                <w:p w:rsidR="00635514" w:rsidP="003C4637" w:rsidRDefault="00635514" w14:paraId="33D87824" w14:textId="77777777"/>
              </w:tc>
              <w:tc>
                <w:tcPr>
                  <w:tcW w:w="2827" w:type="dxa"/>
                </w:tcPr>
                <w:p w:rsidR="00635514" w:rsidP="003C4637" w:rsidRDefault="00635514" w14:paraId="1285D5B9" w14:textId="77777777"/>
              </w:tc>
              <w:tc>
                <w:tcPr>
                  <w:tcW w:w="2827" w:type="dxa"/>
                </w:tcPr>
                <w:p w:rsidR="00635514" w:rsidP="003C4637" w:rsidRDefault="00635514" w14:paraId="3364C91D" w14:textId="77777777"/>
              </w:tc>
            </w:tr>
            <w:tr w:rsidR="00635514" w:rsidTr="003C4637" w14:paraId="744EF2B8" w14:textId="77777777">
              <w:tc>
                <w:tcPr>
                  <w:tcW w:w="2827" w:type="dxa"/>
                </w:tcPr>
                <w:p w:rsidR="00635514" w:rsidP="003C4637" w:rsidRDefault="00635514" w14:paraId="359E02F2" w14:textId="77777777"/>
              </w:tc>
              <w:tc>
                <w:tcPr>
                  <w:tcW w:w="2827" w:type="dxa"/>
                </w:tcPr>
                <w:p w:rsidR="00635514" w:rsidP="003C4637" w:rsidRDefault="00635514" w14:paraId="09E3DBA7" w14:textId="77777777"/>
              </w:tc>
              <w:tc>
                <w:tcPr>
                  <w:tcW w:w="2827" w:type="dxa"/>
                </w:tcPr>
                <w:p w:rsidR="00635514" w:rsidP="003C4637" w:rsidRDefault="00635514" w14:paraId="056E5210" w14:textId="77777777"/>
              </w:tc>
            </w:tr>
          </w:tbl>
          <w:p w:rsidR="00635514" w:rsidP="003C4637" w:rsidRDefault="00635514" w14:paraId="13C284EB" w14:textId="77777777"/>
          <w:p w:rsidR="00635514" w:rsidP="003C4637" w:rsidRDefault="00635514" w14:paraId="2871D974" w14:textId="77777777"/>
          <w:p w:rsidR="00635514" w:rsidP="003C4637" w:rsidRDefault="00635514" w14:paraId="32B005D1" w14:textId="77777777"/>
          <w:p w:rsidR="00635514" w:rsidP="003C4637" w:rsidRDefault="00635514" w14:paraId="25DBF220" w14:textId="77777777"/>
        </w:tc>
      </w:tr>
      <w:tr w:rsidR="00635514" w:rsidTr="003C4637" w14:paraId="38E92752" w14:textId="77777777">
        <w:tc>
          <w:tcPr>
            <w:tcW w:w="1728" w:type="dxa"/>
          </w:tcPr>
          <w:p w:rsidR="00635514" w:rsidP="003C4637" w:rsidRDefault="00635514" w14:paraId="3857FA4B" w14:textId="77777777">
            <w:r>
              <w:t>Context Header:</w:t>
            </w:r>
          </w:p>
        </w:tc>
        <w:tc>
          <w:tcPr>
            <w:tcW w:w="8712" w:type="dxa"/>
          </w:tcPr>
          <w:p w:rsidR="00635514" w:rsidP="003C4637" w:rsidRDefault="00635514" w14:paraId="2229CEA4" w14:textId="77777777">
            <w:r w:rsidRPr="008076CD">
              <w:t>{PERSON’S FIRST MIDDLE AND LAST NAME} {NAME OF MEDICAL CARE PROVIDER} - {DOC OR DEPT} {EVN-DT}</w:t>
            </w:r>
          </w:p>
        </w:tc>
      </w:tr>
      <w:tr w:rsidR="00635514" w:rsidTr="003C4637" w14:paraId="6628EAAE" w14:textId="77777777">
        <w:tc>
          <w:tcPr>
            <w:tcW w:w="1728" w:type="dxa"/>
          </w:tcPr>
          <w:p w:rsidR="00635514" w:rsidP="003C4637" w:rsidRDefault="00635514" w14:paraId="6396420A" w14:textId="77777777">
            <w:r>
              <w:t>Question Text:</w:t>
            </w:r>
          </w:p>
        </w:tc>
        <w:tc>
          <w:tcPr>
            <w:tcW w:w="8712" w:type="dxa"/>
          </w:tcPr>
          <w:p w:rsidRPr="00AF1900" w:rsidR="002854A2" w:rsidP="003C4637" w:rsidRDefault="00635514" w14:paraId="11566E2B" w14:textId="3B5EA1B3">
            <w:r>
              <w:t>During this {call/contact}, did</w:t>
            </w:r>
            <w:r w:rsidRPr="00AF1900">
              <w:t xml:space="preserve"> </w:t>
            </w:r>
            <w:r>
              <w:t>{someone at} {PROVIDER} refer you for lab tests</w:t>
            </w:r>
            <w:r w:rsidR="003C4637">
              <w:t>?   Please include only lab tests {you/he/she} obtained</w:t>
            </w:r>
            <w:r w:rsidR="00960E39">
              <w:t xml:space="preserve"> </w:t>
            </w:r>
            <w:r w:rsidR="00324B79">
              <w:rPr>
                <w:rFonts w:ascii="Times New Roman" w:hAnsi="Times New Roman"/>
                <w:sz w:val="20"/>
              </w:rPr>
              <w:t>between {START DATE} and {END DATE}.</w:t>
            </w:r>
          </w:p>
          <w:p w:rsidR="00635514" w:rsidP="003C4637" w:rsidRDefault="00635514" w14:paraId="6FCEA8A6" w14:textId="77777777">
            <w:pPr>
              <w:jc w:val="right"/>
            </w:pPr>
          </w:p>
        </w:tc>
      </w:tr>
      <w:tr w:rsidR="00635514" w:rsidTr="003C4637" w14:paraId="6ED1F4D6" w14:textId="77777777">
        <w:tc>
          <w:tcPr>
            <w:tcW w:w="1728" w:type="dxa"/>
          </w:tcPr>
          <w:p w:rsidR="00635514" w:rsidP="003C4637" w:rsidRDefault="00635514" w14:paraId="4ABFF126" w14:textId="77777777">
            <w:r>
              <w:t>Responses:</w:t>
            </w:r>
          </w:p>
        </w:tc>
        <w:tc>
          <w:tcPr>
            <w:tcW w:w="8712" w:type="dxa"/>
          </w:tcPr>
          <w:p w:rsidR="00635514" w:rsidP="003C4637" w:rsidRDefault="00960E39" w14:paraId="409313C6" w14:textId="13AD625C">
            <w:pPr>
              <w:tabs>
                <w:tab w:val="left" w:leader="dot" w:pos="5459"/>
                <w:tab w:val="left" w:pos="6179"/>
              </w:tabs>
            </w:pPr>
            <w:r>
              <w:t xml:space="preserve">YES </w:t>
            </w:r>
            <w:r>
              <w:tab/>
              <w:t>1</w:t>
            </w:r>
            <w:r>
              <w:tab/>
              <w:t>BOX_6</w:t>
            </w:r>
            <w:r w:rsidR="00BB6BEE">
              <w:t>0</w:t>
            </w:r>
          </w:p>
          <w:p w:rsidR="00635514" w:rsidP="003C4637" w:rsidRDefault="00960E39" w14:paraId="656A6C04" w14:textId="567CA939">
            <w:pPr>
              <w:tabs>
                <w:tab w:val="left" w:leader="dot" w:pos="5459"/>
                <w:tab w:val="left" w:pos="6179"/>
              </w:tabs>
            </w:pPr>
            <w:r>
              <w:t xml:space="preserve">NO </w:t>
            </w:r>
            <w:r>
              <w:tab/>
              <w:t>2</w:t>
            </w:r>
            <w:r>
              <w:tab/>
              <w:t>BOX_6</w:t>
            </w:r>
            <w:r w:rsidR="00BB6BEE">
              <w:t>0</w:t>
            </w:r>
          </w:p>
          <w:p w:rsidR="00635514" w:rsidP="003C4637" w:rsidRDefault="00960E39" w14:paraId="3EBED488" w14:textId="4EBF5EF2">
            <w:pPr>
              <w:tabs>
                <w:tab w:val="left" w:leader="dot" w:pos="5459"/>
                <w:tab w:val="left" w:pos="6179"/>
              </w:tabs>
            </w:pPr>
            <w:r>
              <w:t xml:space="preserve">REFUSED </w:t>
            </w:r>
            <w:r>
              <w:tab/>
              <w:t>3</w:t>
            </w:r>
            <w:r>
              <w:tab/>
              <w:t>BOX_6</w:t>
            </w:r>
            <w:r w:rsidR="00BB6BEE">
              <w:t>0</w:t>
            </w:r>
          </w:p>
          <w:p w:rsidR="00635514" w:rsidP="003C4637" w:rsidRDefault="00960E39" w14:paraId="39EC41A5" w14:textId="3067F840">
            <w:pPr>
              <w:tabs>
                <w:tab w:val="left" w:leader="dot" w:pos="5459"/>
                <w:tab w:val="left" w:pos="6179"/>
              </w:tabs>
            </w:pPr>
            <w:r>
              <w:t>DON’T KNOW</w:t>
            </w:r>
            <w:r>
              <w:tab/>
              <w:t>RF</w:t>
            </w:r>
            <w:r>
              <w:tab/>
              <w:t>BOX_6</w:t>
            </w:r>
            <w:r w:rsidR="00BB6BEE">
              <w:t>0</w:t>
            </w:r>
          </w:p>
          <w:p w:rsidR="00635514" w:rsidP="003C4637" w:rsidRDefault="00635514" w14:paraId="379F216C" w14:textId="77777777"/>
        </w:tc>
      </w:tr>
      <w:tr w:rsidR="00635514" w:rsidTr="003C4637" w14:paraId="041F2357" w14:textId="77777777">
        <w:tc>
          <w:tcPr>
            <w:tcW w:w="1728" w:type="dxa"/>
          </w:tcPr>
          <w:p w:rsidR="00635514" w:rsidP="003C4637" w:rsidRDefault="00635514" w14:paraId="07AAB653" w14:textId="77777777">
            <w:r>
              <w:t>Programmer Instructions:</w:t>
            </w:r>
          </w:p>
        </w:tc>
        <w:tc>
          <w:tcPr>
            <w:tcW w:w="8712" w:type="dxa"/>
          </w:tcPr>
          <w:p w:rsidR="00635514" w:rsidP="003C4637" w:rsidRDefault="00635514" w14:paraId="3B2135F1" w14:textId="61C0CCE2"/>
        </w:tc>
      </w:tr>
      <w:tr w:rsidR="00635514" w:rsidTr="003C4637" w14:paraId="5B6528DF" w14:textId="77777777">
        <w:tc>
          <w:tcPr>
            <w:tcW w:w="1728" w:type="dxa"/>
          </w:tcPr>
          <w:p w:rsidR="00635514" w:rsidP="003C4637" w:rsidRDefault="00635514" w14:paraId="399B6A57" w14:textId="77777777">
            <w:r>
              <w:t>Display Instructions:</w:t>
            </w:r>
          </w:p>
        </w:tc>
        <w:tc>
          <w:tcPr>
            <w:tcW w:w="8712" w:type="dxa"/>
          </w:tcPr>
          <w:p w:rsidR="00635514" w:rsidP="003C4637" w:rsidRDefault="00635514" w14:paraId="1A4B6C1E" w14:textId="77777777">
            <w:r w:rsidRPr="00635514">
              <w:t>Display ‘</w:t>
            </w:r>
            <w:r>
              <w:t>call’</w:t>
            </w:r>
            <w:r w:rsidRPr="00635514">
              <w:t xml:space="preserve"> </w:t>
            </w:r>
            <w:r>
              <w:t xml:space="preserve">if TH10 is coded ‘1’ (PHONE). </w:t>
            </w:r>
            <w:r w:rsidRPr="00635514">
              <w:t>Otherwise, display ‘</w:t>
            </w:r>
            <w:r>
              <w:t>contact’</w:t>
            </w:r>
            <w:r w:rsidRPr="00635514">
              <w:t>.</w:t>
            </w:r>
          </w:p>
          <w:p w:rsidR="00635514" w:rsidP="003C4637" w:rsidRDefault="00635514" w14:paraId="5A7F6C93" w14:textId="77777777"/>
          <w:p w:rsidR="00D62C04" w:rsidP="00D62C04" w:rsidRDefault="00635514" w14:paraId="65752DA6" w14:textId="0F45B978">
            <w:r w:rsidRPr="00AF1900">
              <w:t>Display ‘{</w:t>
            </w:r>
            <w:r>
              <w:t>someone at</w:t>
            </w:r>
            <w:r w:rsidRPr="00AF1900">
              <w:t xml:space="preserve">}’ if provider associated with this event is a facility provider. Otherwise, </w:t>
            </w:r>
            <w:r>
              <w:t>use a null display.</w:t>
            </w:r>
          </w:p>
        </w:tc>
      </w:tr>
      <w:tr w:rsidR="00635514" w:rsidTr="003C4637" w14:paraId="560D5E20" w14:textId="77777777">
        <w:tc>
          <w:tcPr>
            <w:tcW w:w="1728" w:type="dxa"/>
          </w:tcPr>
          <w:p w:rsidR="00635514" w:rsidP="003C4637" w:rsidRDefault="00635514" w14:paraId="52DDDE9C" w14:textId="77777777">
            <w:r>
              <w:t>Testing/Editing Notes:</w:t>
            </w:r>
          </w:p>
        </w:tc>
        <w:tc>
          <w:tcPr>
            <w:tcW w:w="8712" w:type="dxa"/>
          </w:tcPr>
          <w:p w:rsidR="00635514" w:rsidP="003C4637" w:rsidRDefault="00635514" w14:paraId="24B1DA38" w14:textId="77777777"/>
        </w:tc>
      </w:tr>
    </w:tbl>
    <w:p w:rsidR="00635514" w:rsidP="00635514" w:rsidRDefault="00635514" w14:paraId="59E0CBEA" w14:textId="77777777">
      <w:pPr>
        <w:spacing w:after="0" w:line="240" w:lineRule="auto"/>
      </w:pPr>
    </w:p>
    <w:p w:rsidR="00AF1900" w:rsidP="00635514" w:rsidRDefault="00635514" w14:paraId="0DE22765" w14:textId="1FFBA521">
      <w:pPr>
        <w:spacing w:after="0" w:line="240" w:lineRule="auto"/>
      </w:pPr>
      <w:r>
        <w:br w:type="page"/>
      </w:r>
    </w:p>
    <w:p w:rsidR="00AF1900" w:rsidP="00AF1900" w:rsidRDefault="00AF1900" w14:paraId="0427684C" w14:textId="77777777">
      <w:pPr>
        <w:spacing w:after="0"/>
      </w:pPr>
      <w:r w:rsidRPr="00055F6E">
        <w:rPr>
          <w:szCs w:val="22"/>
        </w:rPr>
        <w:t>Section:</w:t>
      </w:r>
      <w:r>
        <w:rPr>
          <w:szCs w:val="22"/>
        </w:rPr>
        <w:tab/>
      </w:r>
      <w:r>
        <w:t>__</w:t>
      </w:r>
      <w:sdt>
        <w:sdtPr>
          <w:id w:val="811755621"/>
          <w:placeholder>
            <w:docPart w:val="97533BAE69864560B3C1B6EDBD45249A"/>
          </w:placeholder>
        </w:sdtPr>
        <w:sdtEndPr/>
        <w:sdtContent>
          <w:r>
            <w:t>TH</w:t>
          </w:r>
        </w:sdtContent>
      </w:sdt>
      <w:r>
        <w:t>______</w:t>
      </w:r>
    </w:p>
    <w:p w:rsidR="00AF1900" w:rsidP="00AF1900" w:rsidRDefault="00AF1900" w14:paraId="76D8EC58" w14:textId="15243D8C">
      <w:pPr>
        <w:spacing w:after="0"/>
      </w:pPr>
      <w:r>
        <w:t xml:space="preserve">Item #: </w:t>
      </w:r>
      <w:r>
        <w:tab/>
      </w:r>
      <w:r>
        <w:tab/>
        <w:t>__</w:t>
      </w:r>
      <w:sdt>
        <w:sdtPr>
          <w:id w:val="890151052"/>
          <w:placeholder>
            <w:docPart w:val="97533BAE69864560B3C1B6EDBD45249A"/>
          </w:placeholder>
        </w:sdtPr>
        <w:sdtEndPr/>
        <w:sdtContent>
          <w:r>
            <w:t>BOX_</w:t>
          </w:r>
          <w:r w:rsidR="00960E39">
            <w:t>6</w:t>
          </w:r>
          <w:r>
            <w:t>0</w:t>
          </w:r>
        </w:sdtContent>
      </w:sdt>
      <w:r>
        <w:t>______</w:t>
      </w:r>
      <w:r>
        <w:tab/>
        <w:t xml:space="preserve">Blaise Name (new variable name): </w:t>
      </w:r>
      <w:sdt>
        <w:sdtPr>
          <w:id w:val="2003150861"/>
          <w:placeholder>
            <w:docPart w:val="97533BAE69864560B3C1B6EDBD45249A"/>
          </w:placeholder>
          <w:showingPlcHdr/>
        </w:sdtPr>
        <w:sdtEndPr/>
        <w:sdtContent>
          <w:r w:rsidRPr="009F54A8">
            <w:rPr>
              <w:rStyle w:val="PlaceholderText"/>
            </w:rPr>
            <w:t>Click here to enter text.</w:t>
          </w:r>
        </w:sdtContent>
      </w:sdt>
    </w:p>
    <w:p w:rsidR="00AF1900" w:rsidP="000A0B08" w:rsidRDefault="00AF1900" w14:paraId="0DF6B44F" w14:textId="6B75AB8D">
      <w:pPr>
        <w:spacing w:after="0"/>
      </w:pPr>
      <w:r>
        <w:t xml:space="preserve">Type Class: </w:t>
      </w:r>
      <w:r>
        <w:tab/>
        <w:t>__</w:t>
      </w:r>
      <w:sdt>
        <w:sdtPr>
          <w:id w:val="1460374032"/>
          <w:placeholder>
            <w:docPart w:val="97533BAE69864560B3C1B6EDBD45249A"/>
          </w:placeholder>
        </w:sdtPr>
        <w:sdtEndPr/>
        <w:sdtContent>
          <w:r w:rsidR="00B2550E">
            <w:t>IF THEN</w:t>
          </w:r>
        </w:sdtContent>
      </w:sdt>
      <w:r>
        <w:t>______</w:t>
      </w:r>
    </w:p>
    <w:p w:rsidR="00AF1900" w:rsidP="00AF1900" w:rsidRDefault="00AF1900" w14:paraId="4C6FEDE0" w14:textId="77777777">
      <w:pPr>
        <w:spacing w:after="0" w:line="240" w:lineRule="auto"/>
      </w:pPr>
    </w:p>
    <w:tbl>
      <w:tblPr>
        <w:tblStyle w:val="TableGrid"/>
        <w:tblW w:w="0" w:type="auto"/>
        <w:tblLook w:val="04A0" w:firstRow="1" w:lastRow="0" w:firstColumn="1" w:lastColumn="0" w:noHBand="0" w:noVBand="1"/>
      </w:tblPr>
      <w:tblGrid>
        <w:gridCol w:w="1722"/>
        <w:gridCol w:w="8492"/>
      </w:tblGrid>
      <w:tr w:rsidR="00AF1900" w:rsidTr="00635514" w14:paraId="34D809F6" w14:textId="77777777">
        <w:tc>
          <w:tcPr>
            <w:tcW w:w="1722" w:type="dxa"/>
          </w:tcPr>
          <w:p w:rsidR="00AF1900" w:rsidP="0018304C" w:rsidRDefault="00AF1900" w14:paraId="7ACFF131" w14:textId="77777777">
            <w:r>
              <w:t>Programmer Instructions:</w:t>
            </w:r>
          </w:p>
        </w:tc>
        <w:tc>
          <w:tcPr>
            <w:tcW w:w="8492" w:type="dxa"/>
          </w:tcPr>
          <w:p w:rsidR="00AF1900" w:rsidP="0018304C" w:rsidRDefault="00AF1900" w14:paraId="1664D1F9" w14:textId="0748381E">
            <w:r w:rsidRPr="00AF1900">
              <w:t>If no condition is associated with this visit to this provider for this person, go to BOX_</w:t>
            </w:r>
            <w:r w:rsidR="00960E39">
              <w:t>8</w:t>
            </w:r>
            <w:r w:rsidRPr="00AF1900">
              <w:t>0. Otherwise, continue with BOX_</w:t>
            </w:r>
            <w:r w:rsidR="00960E39">
              <w:t>7</w:t>
            </w:r>
            <w:r w:rsidRPr="00AF1900">
              <w:t>0.</w:t>
            </w:r>
          </w:p>
        </w:tc>
      </w:tr>
    </w:tbl>
    <w:p w:rsidR="003C7610" w:rsidP="00AF1900" w:rsidRDefault="003C7610" w14:paraId="7FF44E53" w14:textId="4155493A">
      <w:pPr>
        <w:spacing w:after="0" w:line="240" w:lineRule="auto"/>
      </w:pPr>
    </w:p>
    <w:p w:rsidR="00AF1900" w:rsidP="00AF1900" w:rsidRDefault="00AF1900" w14:paraId="56276B89" w14:textId="77777777">
      <w:pPr>
        <w:spacing w:after="0" w:line="240" w:lineRule="auto"/>
      </w:pPr>
    </w:p>
    <w:p w:rsidR="00AF1900" w:rsidP="00AF1900" w:rsidRDefault="00AF1900" w14:paraId="5A6DC35B" w14:textId="6BBCE8A5">
      <w:pPr>
        <w:spacing w:after="0" w:line="240" w:lineRule="auto"/>
      </w:pPr>
    </w:p>
    <w:p w:rsidR="00AF1900" w:rsidP="00AF1900" w:rsidRDefault="00AF1900" w14:paraId="7006B5AB" w14:textId="77777777">
      <w:pPr>
        <w:spacing w:after="0" w:line="240" w:lineRule="auto"/>
      </w:pPr>
    </w:p>
    <w:p w:rsidR="00AF1900" w:rsidP="00AF1900" w:rsidRDefault="00AF1900" w14:paraId="4C7466F1" w14:textId="77777777">
      <w:pPr>
        <w:spacing w:after="0"/>
      </w:pPr>
      <w:r w:rsidRPr="00055F6E">
        <w:rPr>
          <w:szCs w:val="22"/>
        </w:rPr>
        <w:t>Section:</w:t>
      </w:r>
      <w:r>
        <w:rPr>
          <w:szCs w:val="22"/>
        </w:rPr>
        <w:tab/>
      </w:r>
      <w:r>
        <w:t>__</w:t>
      </w:r>
      <w:sdt>
        <w:sdtPr>
          <w:id w:val="1802567614"/>
          <w:placeholder>
            <w:docPart w:val="E264619FE2514C9C98CF2F68A629708F"/>
          </w:placeholder>
        </w:sdtPr>
        <w:sdtEndPr/>
        <w:sdtContent>
          <w:r>
            <w:t>TH</w:t>
          </w:r>
        </w:sdtContent>
      </w:sdt>
      <w:r>
        <w:t>______</w:t>
      </w:r>
    </w:p>
    <w:p w:rsidR="00AF1900" w:rsidP="00AF1900" w:rsidRDefault="00AF1900" w14:paraId="289E1547" w14:textId="72820592">
      <w:pPr>
        <w:spacing w:after="0"/>
      </w:pPr>
      <w:r>
        <w:t xml:space="preserve">Item #: </w:t>
      </w:r>
      <w:r>
        <w:tab/>
      </w:r>
      <w:r>
        <w:tab/>
        <w:t>__</w:t>
      </w:r>
      <w:sdt>
        <w:sdtPr>
          <w:id w:val="-1796444266"/>
          <w:placeholder>
            <w:docPart w:val="E264619FE2514C9C98CF2F68A629708F"/>
          </w:placeholder>
        </w:sdtPr>
        <w:sdtEndPr/>
        <w:sdtContent>
          <w:r>
            <w:t>BOX_</w:t>
          </w:r>
          <w:r w:rsidR="00960E39">
            <w:t>7</w:t>
          </w:r>
          <w:r>
            <w:t>0</w:t>
          </w:r>
        </w:sdtContent>
      </w:sdt>
      <w:r>
        <w:t>______</w:t>
      </w:r>
      <w:r>
        <w:tab/>
        <w:t xml:space="preserve">Blaise Name (new variable name): </w:t>
      </w:r>
      <w:sdt>
        <w:sdtPr>
          <w:id w:val="470796985"/>
          <w:placeholder>
            <w:docPart w:val="E264619FE2514C9C98CF2F68A629708F"/>
          </w:placeholder>
          <w:showingPlcHdr/>
        </w:sdtPr>
        <w:sdtEndPr/>
        <w:sdtContent>
          <w:r w:rsidRPr="009F54A8">
            <w:rPr>
              <w:rStyle w:val="PlaceholderText"/>
            </w:rPr>
            <w:t>Click here to enter text.</w:t>
          </w:r>
        </w:sdtContent>
      </w:sdt>
    </w:p>
    <w:p w:rsidR="00AF1900" w:rsidP="0044641D" w:rsidRDefault="00AF1900" w14:paraId="71C8CFA0" w14:textId="14A2DC4F">
      <w:pPr>
        <w:spacing w:after="0"/>
      </w:pPr>
      <w:r>
        <w:t xml:space="preserve">Type Class: </w:t>
      </w:r>
      <w:r>
        <w:tab/>
        <w:t>__</w:t>
      </w:r>
      <w:sdt>
        <w:sdtPr>
          <w:id w:val="-1827358174"/>
          <w:placeholder>
            <w:docPart w:val="E264619FE2514C9C98CF2F68A629708F"/>
          </w:placeholder>
        </w:sdtPr>
        <w:sdtEndPr/>
        <w:sdtContent>
          <w:r w:rsidR="00B2550E">
            <w:t>IF THEN</w:t>
          </w:r>
        </w:sdtContent>
      </w:sdt>
      <w:r>
        <w:t>______</w:t>
      </w:r>
    </w:p>
    <w:p w:rsidR="00AF1900" w:rsidP="00AF1900" w:rsidRDefault="00AF1900" w14:paraId="3FD21833" w14:textId="77777777">
      <w:pPr>
        <w:spacing w:after="0" w:line="240" w:lineRule="auto"/>
      </w:pPr>
    </w:p>
    <w:tbl>
      <w:tblPr>
        <w:tblStyle w:val="TableGrid"/>
        <w:tblW w:w="0" w:type="auto"/>
        <w:tblLook w:val="04A0" w:firstRow="1" w:lastRow="0" w:firstColumn="1" w:lastColumn="0" w:noHBand="0" w:noVBand="1"/>
      </w:tblPr>
      <w:tblGrid>
        <w:gridCol w:w="1722"/>
        <w:gridCol w:w="8492"/>
      </w:tblGrid>
      <w:tr w:rsidR="00AF1900" w:rsidTr="00960E39" w14:paraId="6A43D1AB" w14:textId="77777777">
        <w:tc>
          <w:tcPr>
            <w:tcW w:w="1722" w:type="dxa"/>
          </w:tcPr>
          <w:p w:rsidR="00AF1900" w:rsidP="0018304C" w:rsidRDefault="00AF1900" w14:paraId="69D888FB" w14:textId="77777777">
            <w:r>
              <w:t>Programmer Instructions:</w:t>
            </w:r>
          </w:p>
        </w:tc>
        <w:tc>
          <w:tcPr>
            <w:tcW w:w="8492" w:type="dxa"/>
          </w:tcPr>
          <w:p w:rsidR="00AF1900" w:rsidP="00AF1900" w:rsidRDefault="00AF1900" w14:paraId="15FE3228" w14:textId="3932E9EE">
            <w:r>
              <w:t xml:space="preserve">If 1 or more visits to this provider for this person have not completed the </w:t>
            </w:r>
            <w:r w:rsidR="00635514">
              <w:t>telehealth</w:t>
            </w:r>
            <w:r>
              <w:t xml:space="preserve">  utilization module and if this event is not part of a flat fee group, continue with TH130. Note: If provider is a facility provider, check all events to the same</w:t>
            </w:r>
          </w:p>
          <w:p w:rsidR="00635514" w:rsidP="00AF1900" w:rsidRDefault="00AF1900" w14:paraId="24A22EB5" w14:textId="77777777">
            <w:r>
              <w:t xml:space="preserve">facility provider regardless of the doctor or department linked to the specific events) </w:t>
            </w:r>
          </w:p>
          <w:p w:rsidR="00635514" w:rsidP="00AF1900" w:rsidRDefault="00635514" w14:paraId="385E523A" w14:textId="77777777"/>
          <w:p w:rsidR="00AF1900" w:rsidP="00AF1900" w:rsidRDefault="00AF1900" w14:paraId="330BE458" w14:textId="71453283">
            <w:r>
              <w:t>Otherwise, go to BOX_</w:t>
            </w:r>
            <w:r w:rsidR="00960E39">
              <w:t>8</w:t>
            </w:r>
            <w:r>
              <w:t>0.</w:t>
            </w:r>
          </w:p>
        </w:tc>
      </w:tr>
    </w:tbl>
    <w:p w:rsidR="00AF1900" w:rsidP="00AF1900" w:rsidRDefault="00AF1900" w14:paraId="1188D2D9" w14:textId="77777777">
      <w:pPr>
        <w:spacing w:after="0" w:line="240" w:lineRule="auto"/>
      </w:pPr>
    </w:p>
    <w:p w:rsidR="00AF1900" w:rsidP="00AF1900" w:rsidRDefault="00AF1900" w14:paraId="490D8082" w14:textId="77777777">
      <w:pPr>
        <w:spacing w:after="0" w:line="240" w:lineRule="auto"/>
      </w:pPr>
    </w:p>
    <w:p w:rsidR="00AF1900" w:rsidP="00AF1900" w:rsidRDefault="00AF1900" w14:paraId="4935F302" w14:textId="77777777">
      <w:pPr>
        <w:spacing w:after="0" w:line="240" w:lineRule="auto"/>
      </w:pPr>
    </w:p>
    <w:p w:rsidR="00AF1900" w:rsidP="00AF1900" w:rsidRDefault="00AF1900" w14:paraId="380E0750" w14:textId="77777777">
      <w:pPr>
        <w:spacing w:after="0" w:line="240" w:lineRule="auto"/>
      </w:pPr>
    </w:p>
    <w:p w:rsidR="00F57580" w:rsidP="00AA70CC" w:rsidRDefault="00F57580" w14:paraId="23A96E6B" w14:textId="60117A37">
      <w:pPr>
        <w:spacing w:after="0" w:line="240" w:lineRule="auto"/>
      </w:pPr>
    </w:p>
    <w:p w:rsidR="00AF1900" w:rsidP="00AF1900" w:rsidRDefault="00AF1900" w14:paraId="45BD977F" w14:textId="77777777">
      <w:pPr>
        <w:spacing w:after="0" w:line="240" w:lineRule="auto"/>
      </w:pPr>
    </w:p>
    <w:p w:rsidR="003C7610" w:rsidRDefault="003C7610" w14:paraId="1569BEED" w14:textId="5C7D04C8">
      <w:r>
        <w:br w:type="page"/>
      </w:r>
    </w:p>
    <w:p w:rsidR="00AF1900" w:rsidP="00AF1900" w:rsidRDefault="00AF1900" w14:paraId="432D65F7" w14:textId="77777777">
      <w:pPr>
        <w:spacing w:after="0" w:line="240" w:lineRule="auto"/>
      </w:pPr>
    </w:p>
    <w:p w:rsidR="00AF1900" w:rsidP="00AF1900" w:rsidRDefault="00AF1900" w14:paraId="14CE5122" w14:textId="77777777">
      <w:pPr>
        <w:spacing w:after="0" w:line="240" w:lineRule="auto"/>
      </w:pPr>
    </w:p>
    <w:p w:rsidR="00AF1900" w:rsidP="00AF1900" w:rsidRDefault="00AF1900" w14:paraId="4A0B4052" w14:textId="77777777">
      <w:pPr>
        <w:spacing w:after="0"/>
      </w:pPr>
      <w:r w:rsidRPr="00055F6E">
        <w:rPr>
          <w:szCs w:val="22"/>
        </w:rPr>
        <w:t>Section:</w:t>
      </w:r>
      <w:r>
        <w:rPr>
          <w:szCs w:val="22"/>
        </w:rPr>
        <w:tab/>
      </w:r>
      <w:r>
        <w:t>__</w:t>
      </w:r>
      <w:sdt>
        <w:sdtPr>
          <w:id w:val="-590940244"/>
          <w:placeholder>
            <w:docPart w:val="D6BDF08E05954D6E9073642104BAB493"/>
          </w:placeholder>
        </w:sdtPr>
        <w:sdtEndPr/>
        <w:sdtContent>
          <w:r>
            <w:t>TH</w:t>
          </w:r>
        </w:sdtContent>
      </w:sdt>
      <w:r>
        <w:t>______</w:t>
      </w:r>
    </w:p>
    <w:p w:rsidR="00AF1900" w:rsidP="00AF1900" w:rsidRDefault="00AF1900" w14:paraId="2CAF61C2" w14:textId="7242E5F9">
      <w:pPr>
        <w:spacing w:after="0"/>
      </w:pPr>
      <w:r>
        <w:t xml:space="preserve">Item #: </w:t>
      </w:r>
      <w:r>
        <w:tab/>
      </w:r>
      <w:r>
        <w:tab/>
        <w:t>__</w:t>
      </w:r>
      <w:sdt>
        <w:sdtPr>
          <w:id w:val="-574515389"/>
          <w:placeholder>
            <w:docPart w:val="D6BDF08E05954D6E9073642104BAB493"/>
          </w:placeholder>
        </w:sdtPr>
        <w:sdtEndPr/>
        <w:sdtContent>
          <w:r w:rsidR="00777EF3">
            <w:t>TH13</w:t>
          </w:r>
          <w:r>
            <w:t>0</w:t>
          </w:r>
        </w:sdtContent>
      </w:sdt>
      <w:r>
        <w:t>______</w:t>
      </w:r>
      <w:r>
        <w:tab/>
        <w:t xml:space="preserve">Blaise Name (new variable name): </w:t>
      </w:r>
      <w:sdt>
        <w:sdtPr>
          <w:id w:val="1454215280"/>
          <w:placeholder>
            <w:docPart w:val="D6BDF08E05954D6E9073642104BAB493"/>
          </w:placeholder>
          <w:showingPlcHdr/>
        </w:sdtPr>
        <w:sdtEndPr/>
        <w:sdtContent>
          <w:r w:rsidRPr="009F54A8">
            <w:rPr>
              <w:rStyle w:val="PlaceholderText"/>
            </w:rPr>
            <w:t>Click here to enter text.</w:t>
          </w:r>
        </w:sdtContent>
      </w:sdt>
    </w:p>
    <w:p w:rsidR="00AF1900" w:rsidP="00AF1900" w:rsidRDefault="00AF1900" w14:paraId="5F460C64" w14:textId="77777777">
      <w:pPr>
        <w:spacing w:after="0"/>
      </w:pPr>
      <w:r>
        <w:t xml:space="preserve">Type Class: </w:t>
      </w:r>
      <w:r>
        <w:tab/>
        <w:t>__</w:t>
      </w:r>
      <w:sdt>
        <w:sdtPr>
          <w:id w:val="2027354398"/>
          <w:placeholder>
            <w:docPart w:val="D6BDF08E05954D6E9073642104BAB493"/>
          </w:placeholder>
        </w:sdtPr>
        <w:sdtEndPr/>
        <w:sdtContent>
          <w:r>
            <w:t>Enumerated</w:t>
          </w:r>
        </w:sdtContent>
      </w:sdt>
      <w:r>
        <w:t>______</w:t>
      </w:r>
    </w:p>
    <w:p w:rsidR="00AF1900" w:rsidP="00AF1900" w:rsidRDefault="00AF1900" w14:paraId="1D564C05" w14:textId="6CCB0CB7">
      <w:pPr>
        <w:pBdr>
          <w:bottom w:val="single" w:color="auto" w:sz="12" w:space="1"/>
        </w:pBdr>
        <w:spacing w:after="0"/>
      </w:pPr>
      <w:r>
        <w:t>Answer Type:</w:t>
      </w:r>
      <w:r>
        <w:tab/>
        <w:t>__</w:t>
      </w:r>
      <w:sdt>
        <w:sdtPr>
          <w:id w:val="1332108411"/>
          <w:placeholder>
            <w:docPart w:val="D6BDF08E05954D6E9073642104BAB493"/>
          </w:placeholder>
        </w:sdtPr>
        <w:sdtEndPr/>
        <w:sdtContent>
          <w:r w:rsidR="00B2550E">
            <w:t>TYESNO</w:t>
          </w:r>
        </w:sdtContent>
      </w:sdt>
      <w:r>
        <w:t>______</w:t>
      </w:r>
    </w:p>
    <w:p w:rsidR="00AF1900" w:rsidP="00AF1900" w:rsidRDefault="00AF1900" w14:paraId="12AF20AE" w14:textId="77777777">
      <w:pPr>
        <w:pBdr>
          <w:bottom w:val="single" w:color="auto" w:sz="12" w:space="1"/>
        </w:pBdr>
        <w:spacing w:after="0" w:line="240" w:lineRule="auto"/>
      </w:pPr>
    </w:p>
    <w:p w:rsidR="00AF1900" w:rsidP="00AF1900" w:rsidRDefault="00AF1900" w14:paraId="638563EA" w14:textId="77777777">
      <w:pPr>
        <w:spacing w:after="0"/>
      </w:pPr>
      <w:r>
        <w:rPr>
          <w:szCs w:val="22"/>
        </w:rPr>
        <w:t>Help Available</w:t>
      </w:r>
      <w:r w:rsidRPr="00055F6E">
        <w:rPr>
          <w:szCs w:val="22"/>
        </w:rPr>
        <w:t>:</w:t>
      </w:r>
      <w:r>
        <w:rPr>
          <w:szCs w:val="22"/>
        </w:rPr>
        <w:tab/>
      </w:r>
      <w:r>
        <w:t>__</w:t>
      </w:r>
      <w:sdt>
        <w:sdtPr>
          <w:id w:val="695358777"/>
          <w:placeholder>
            <w:docPart w:val="C1EE34CE13F2494EAD25037800D06F31"/>
          </w:placeholder>
          <w:showingPlcHdr/>
        </w:sdtPr>
        <w:sdtEndPr/>
        <w:sdtContent>
          <w:r w:rsidRPr="009F54A8">
            <w:rPr>
              <w:rStyle w:val="PlaceholderText"/>
            </w:rPr>
            <w:t>Click here to enter text.</w:t>
          </w:r>
        </w:sdtContent>
      </w:sdt>
      <w:r>
        <w:t>______</w:t>
      </w:r>
    </w:p>
    <w:p w:rsidR="00AF1900" w:rsidP="00AF1900" w:rsidRDefault="00AF1900" w14:paraId="0F56E466" w14:textId="77777777">
      <w:pPr>
        <w:spacing w:after="0"/>
      </w:pPr>
      <w:r w:rsidRPr="00055F6E">
        <w:rPr>
          <w:szCs w:val="22"/>
        </w:rPr>
        <w:t>S</w:t>
      </w:r>
      <w:r>
        <w:rPr>
          <w:szCs w:val="22"/>
        </w:rPr>
        <w:t>how Card</w:t>
      </w:r>
      <w:r w:rsidRPr="00055F6E">
        <w:rPr>
          <w:szCs w:val="22"/>
        </w:rPr>
        <w:t>:</w:t>
      </w:r>
      <w:r>
        <w:rPr>
          <w:szCs w:val="22"/>
        </w:rPr>
        <w:tab/>
      </w:r>
      <w:r>
        <w:t>__</w:t>
      </w:r>
      <w:sdt>
        <w:sdtPr>
          <w:id w:val="-1183974998"/>
          <w:placeholder>
            <w:docPart w:val="A44CF42C117D460692655B07F0BE7831"/>
          </w:placeholder>
          <w:showingPlcHdr/>
        </w:sdtPr>
        <w:sdtEndPr/>
        <w:sdtContent>
          <w:r w:rsidRPr="009F54A8">
            <w:rPr>
              <w:rStyle w:val="PlaceholderText"/>
            </w:rPr>
            <w:t>Click here to enter text.</w:t>
          </w:r>
        </w:sdtContent>
      </w:sdt>
      <w:r>
        <w:t>______</w:t>
      </w:r>
    </w:p>
    <w:p w:rsidR="00AF1900" w:rsidP="00AF1900" w:rsidRDefault="00AF1900" w14:paraId="1384CF1C" w14:textId="77777777">
      <w:pPr>
        <w:spacing w:after="0"/>
      </w:pPr>
      <w:r>
        <w:rPr>
          <w:szCs w:val="22"/>
        </w:rPr>
        <w:t>Look Up File</w:t>
      </w:r>
      <w:r w:rsidRPr="00055F6E">
        <w:rPr>
          <w:szCs w:val="22"/>
        </w:rPr>
        <w:t>:</w:t>
      </w:r>
      <w:r>
        <w:rPr>
          <w:szCs w:val="22"/>
        </w:rPr>
        <w:tab/>
      </w:r>
      <w:r>
        <w:t>__</w:t>
      </w:r>
      <w:sdt>
        <w:sdtPr>
          <w:id w:val="1290945866"/>
          <w:placeholder>
            <w:docPart w:val="47C020DD80674982A8CD78D24EDB460A"/>
          </w:placeholder>
          <w:showingPlcHdr/>
        </w:sdtPr>
        <w:sdtEndPr/>
        <w:sdtContent>
          <w:r w:rsidRPr="009F54A8">
            <w:rPr>
              <w:rStyle w:val="PlaceholderText"/>
            </w:rPr>
            <w:t>Click here to enter text.</w:t>
          </w:r>
        </w:sdtContent>
      </w:sdt>
      <w:r>
        <w:t>______</w:t>
      </w:r>
    </w:p>
    <w:p w:rsidR="00AF1900" w:rsidP="00AF1900" w:rsidRDefault="00AF1900" w14:paraId="690A2588" w14:textId="77777777">
      <w:pPr>
        <w:spacing w:after="0" w:line="240" w:lineRule="auto"/>
      </w:pPr>
    </w:p>
    <w:tbl>
      <w:tblPr>
        <w:tblStyle w:val="TableGrid"/>
        <w:tblW w:w="0" w:type="auto"/>
        <w:tblLook w:val="04A0" w:firstRow="1" w:lastRow="0" w:firstColumn="1" w:lastColumn="0" w:noHBand="0" w:noVBand="1"/>
      </w:tblPr>
      <w:tblGrid>
        <w:gridCol w:w="1719"/>
        <w:gridCol w:w="8495"/>
      </w:tblGrid>
      <w:tr w:rsidR="00AF1900" w:rsidTr="0018304C" w14:paraId="3556C965" w14:textId="77777777">
        <w:tc>
          <w:tcPr>
            <w:tcW w:w="1728" w:type="dxa"/>
          </w:tcPr>
          <w:p w:rsidR="00AF1900" w:rsidP="0018304C" w:rsidRDefault="00AF1900" w14:paraId="454ED3BC" w14:textId="77777777">
            <w:r>
              <w:t>Write To:</w:t>
            </w:r>
          </w:p>
        </w:tc>
        <w:tc>
          <w:tcPr>
            <w:tcW w:w="8712" w:type="dxa"/>
          </w:tcPr>
          <w:tbl>
            <w:tblPr>
              <w:tblStyle w:val="TableGrid"/>
              <w:tblW w:w="0" w:type="auto"/>
              <w:tblLook w:val="04A0" w:firstRow="1" w:lastRow="0" w:firstColumn="1" w:lastColumn="0" w:noHBand="0" w:noVBand="1"/>
            </w:tblPr>
            <w:tblGrid>
              <w:gridCol w:w="2757"/>
              <w:gridCol w:w="2756"/>
              <w:gridCol w:w="2756"/>
            </w:tblGrid>
            <w:tr w:rsidR="00AF1900" w:rsidTr="0018304C" w14:paraId="1157A298" w14:textId="77777777">
              <w:tc>
                <w:tcPr>
                  <w:tcW w:w="2827" w:type="dxa"/>
                </w:tcPr>
                <w:p w:rsidR="00AF1900" w:rsidP="0018304C" w:rsidRDefault="00AF1900" w14:paraId="7C1D9A67" w14:textId="77777777">
                  <w:r>
                    <w:t>Parent Variable</w:t>
                  </w:r>
                </w:p>
              </w:tc>
              <w:tc>
                <w:tcPr>
                  <w:tcW w:w="2827" w:type="dxa"/>
                </w:tcPr>
                <w:p w:rsidR="00AF1900" w:rsidP="0018304C" w:rsidRDefault="00AF1900" w14:paraId="16B949B9" w14:textId="77777777">
                  <w:r>
                    <w:t>Variable Name</w:t>
                  </w:r>
                </w:p>
              </w:tc>
              <w:tc>
                <w:tcPr>
                  <w:tcW w:w="2827" w:type="dxa"/>
                </w:tcPr>
                <w:p w:rsidR="00AF1900" w:rsidP="0018304C" w:rsidRDefault="00AF1900" w14:paraId="5D4DEBB0" w14:textId="77777777">
                  <w:r>
                    <w:t>Variable Label</w:t>
                  </w:r>
                </w:p>
              </w:tc>
            </w:tr>
            <w:tr w:rsidR="00AF1900" w:rsidTr="0018304C" w14:paraId="0FFE4F94" w14:textId="77777777">
              <w:tc>
                <w:tcPr>
                  <w:tcW w:w="2827" w:type="dxa"/>
                </w:tcPr>
                <w:p w:rsidR="00AF1900" w:rsidP="0018304C" w:rsidRDefault="00AF1900" w14:paraId="6A056B05" w14:textId="77777777"/>
              </w:tc>
              <w:tc>
                <w:tcPr>
                  <w:tcW w:w="2827" w:type="dxa"/>
                </w:tcPr>
                <w:p w:rsidR="00AF1900" w:rsidP="0018304C" w:rsidRDefault="00AF1900" w14:paraId="6CE79BCB" w14:textId="77777777"/>
              </w:tc>
              <w:tc>
                <w:tcPr>
                  <w:tcW w:w="2827" w:type="dxa"/>
                </w:tcPr>
                <w:p w:rsidR="00AF1900" w:rsidP="0018304C" w:rsidRDefault="00AF1900" w14:paraId="0C50BA0E" w14:textId="77777777"/>
              </w:tc>
            </w:tr>
            <w:tr w:rsidR="00AF1900" w:rsidTr="0018304C" w14:paraId="73633075" w14:textId="77777777">
              <w:tc>
                <w:tcPr>
                  <w:tcW w:w="2827" w:type="dxa"/>
                </w:tcPr>
                <w:p w:rsidR="00AF1900" w:rsidP="0018304C" w:rsidRDefault="00AF1900" w14:paraId="2A3FA5DA" w14:textId="77777777"/>
              </w:tc>
              <w:tc>
                <w:tcPr>
                  <w:tcW w:w="2827" w:type="dxa"/>
                </w:tcPr>
                <w:p w:rsidR="00AF1900" w:rsidP="0018304C" w:rsidRDefault="00AF1900" w14:paraId="66CA61CD" w14:textId="77777777"/>
              </w:tc>
              <w:tc>
                <w:tcPr>
                  <w:tcW w:w="2827" w:type="dxa"/>
                </w:tcPr>
                <w:p w:rsidR="00AF1900" w:rsidP="0018304C" w:rsidRDefault="00AF1900" w14:paraId="7D16EBDB" w14:textId="77777777"/>
              </w:tc>
            </w:tr>
            <w:tr w:rsidR="00AF1900" w:rsidTr="0018304C" w14:paraId="55DCEF83" w14:textId="77777777">
              <w:tc>
                <w:tcPr>
                  <w:tcW w:w="2827" w:type="dxa"/>
                </w:tcPr>
                <w:p w:rsidR="00AF1900" w:rsidP="0018304C" w:rsidRDefault="00AF1900" w14:paraId="3F46FB1B" w14:textId="77777777"/>
              </w:tc>
              <w:tc>
                <w:tcPr>
                  <w:tcW w:w="2827" w:type="dxa"/>
                </w:tcPr>
                <w:p w:rsidR="00AF1900" w:rsidP="0018304C" w:rsidRDefault="00AF1900" w14:paraId="211C055D" w14:textId="77777777"/>
              </w:tc>
              <w:tc>
                <w:tcPr>
                  <w:tcW w:w="2827" w:type="dxa"/>
                </w:tcPr>
                <w:p w:rsidR="00AF1900" w:rsidP="0018304C" w:rsidRDefault="00AF1900" w14:paraId="4B06905C" w14:textId="77777777"/>
              </w:tc>
            </w:tr>
            <w:tr w:rsidR="00AF1900" w:rsidTr="0018304C" w14:paraId="260CCCF3" w14:textId="77777777">
              <w:tc>
                <w:tcPr>
                  <w:tcW w:w="2827" w:type="dxa"/>
                </w:tcPr>
                <w:p w:rsidR="00AF1900" w:rsidP="0018304C" w:rsidRDefault="00AF1900" w14:paraId="17DD697B" w14:textId="77777777"/>
              </w:tc>
              <w:tc>
                <w:tcPr>
                  <w:tcW w:w="2827" w:type="dxa"/>
                </w:tcPr>
                <w:p w:rsidR="00AF1900" w:rsidP="0018304C" w:rsidRDefault="00AF1900" w14:paraId="242454F3" w14:textId="77777777"/>
              </w:tc>
              <w:tc>
                <w:tcPr>
                  <w:tcW w:w="2827" w:type="dxa"/>
                </w:tcPr>
                <w:p w:rsidR="00AF1900" w:rsidP="0018304C" w:rsidRDefault="00AF1900" w14:paraId="20DBA9C6" w14:textId="77777777"/>
              </w:tc>
            </w:tr>
            <w:tr w:rsidR="00AF1900" w:rsidTr="0018304C" w14:paraId="486667AB" w14:textId="77777777">
              <w:tc>
                <w:tcPr>
                  <w:tcW w:w="2827" w:type="dxa"/>
                </w:tcPr>
                <w:p w:rsidR="00AF1900" w:rsidP="0018304C" w:rsidRDefault="00AF1900" w14:paraId="541F4CB6" w14:textId="77777777"/>
              </w:tc>
              <w:tc>
                <w:tcPr>
                  <w:tcW w:w="2827" w:type="dxa"/>
                </w:tcPr>
                <w:p w:rsidR="00AF1900" w:rsidP="0018304C" w:rsidRDefault="00AF1900" w14:paraId="4FCEB211" w14:textId="77777777"/>
              </w:tc>
              <w:tc>
                <w:tcPr>
                  <w:tcW w:w="2827" w:type="dxa"/>
                </w:tcPr>
                <w:p w:rsidR="00AF1900" w:rsidP="0018304C" w:rsidRDefault="00AF1900" w14:paraId="479208BF" w14:textId="77777777"/>
              </w:tc>
            </w:tr>
          </w:tbl>
          <w:p w:rsidR="00AF1900" w:rsidP="0018304C" w:rsidRDefault="00AF1900" w14:paraId="1BA3F49F" w14:textId="77777777"/>
          <w:p w:rsidR="00AF1900" w:rsidP="0018304C" w:rsidRDefault="00AF1900" w14:paraId="7BEC4802" w14:textId="77777777"/>
          <w:p w:rsidR="00AF1900" w:rsidP="0018304C" w:rsidRDefault="00AF1900" w14:paraId="3293632C" w14:textId="77777777"/>
          <w:p w:rsidR="00AF1900" w:rsidP="0018304C" w:rsidRDefault="00AF1900" w14:paraId="5B505EEE" w14:textId="77777777"/>
        </w:tc>
      </w:tr>
      <w:tr w:rsidR="00AF1900" w:rsidTr="0018304C" w14:paraId="6817BB40" w14:textId="77777777">
        <w:tc>
          <w:tcPr>
            <w:tcW w:w="1728" w:type="dxa"/>
          </w:tcPr>
          <w:p w:rsidR="00AF1900" w:rsidP="0018304C" w:rsidRDefault="00AF1900" w14:paraId="5D7907F9" w14:textId="77777777">
            <w:r>
              <w:t>Context Header:</w:t>
            </w:r>
          </w:p>
        </w:tc>
        <w:tc>
          <w:tcPr>
            <w:tcW w:w="8712" w:type="dxa"/>
          </w:tcPr>
          <w:p w:rsidR="00AF1900" w:rsidP="00B2550E" w:rsidRDefault="00AF1900" w14:paraId="0733C4F6" w14:textId="34BEC48F">
            <w:r w:rsidRPr="008076CD">
              <w:t>{PERSON’S FIRST MIDDLE AND LAST NAME} {NAME OF MEDICAL CARE PROVIDER} {EVN-DT}</w:t>
            </w:r>
          </w:p>
        </w:tc>
      </w:tr>
      <w:tr w:rsidR="00AF1900" w:rsidTr="0018304C" w14:paraId="22861BAF" w14:textId="77777777">
        <w:tc>
          <w:tcPr>
            <w:tcW w:w="1728" w:type="dxa"/>
          </w:tcPr>
          <w:p w:rsidR="00AF1900" w:rsidP="0018304C" w:rsidRDefault="00AF1900" w14:paraId="717774B1" w14:textId="77777777">
            <w:r>
              <w:t>Question Text:</w:t>
            </w:r>
          </w:p>
        </w:tc>
        <w:tc>
          <w:tcPr>
            <w:tcW w:w="8712" w:type="dxa"/>
          </w:tcPr>
          <w:p w:rsidR="00AF1900" w:rsidP="00AF1900" w:rsidRDefault="00AF1900" w14:paraId="08EA1FCA" w14:textId="1FD66ADA">
            <w:r>
              <w:t xml:space="preserve">Earlier I recorded that {you/{PERSON}} had </w:t>
            </w:r>
            <w:r w:rsidRPr="00BB6BEE">
              <w:t xml:space="preserve">some other </w:t>
            </w:r>
            <w:r w:rsidRPr="00BB6BEE" w:rsidR="00BB6BEE">
              <w:t xml:space="preserve">{calls </w:t>
            </w:r>
            <w:r w:rsidRPr="00BB6BEE">
              <w:t>to</w:t>
            </w:r>
            <w:r w:rsidRPr="00BB6BEE" w:rsidR="00BB6BEE">
              <w:t>/contacts with}</w:t>
            </w:r>
            <w:r w:rsidRPr="00BB6BEE">
              <w:t xml:space="preserve"> {PROVIDER}. {Were</w:t>
            </w:r>
            <w:r w:rsidRPr="00BB6BEE" w:rsidR="00C175F5">
              <w:t xml:space="preserve"> any of these to </w:t>
            </w:r>
            <w:r w:rsidRPr="00BB6BEE">
              <w:t xml:space="preserve">{your/his/her} {PERSON’S TH MEDICAL CONDITION}?/Were any of the other </w:t>
            </w:r>
            <w:r w:rsidRPr="00BB6BEE" w:rsidR="00BB6BEE">
              <w:t>{calls</w:t>
            </w:r>
            <w:r w:rsidRPr="00960E39" w:rsidR="00BB6BEE">
              <w:t>/contacts}</w:t>
            </w:r>
            <w:r w:rsidRPr="00BB6BEE">
              <w:t xml:space="preserve"> also</w:t>
            </w:r>
            <w:r>
              <w:t xml:space="preserve"> for {your/his/her} {PE</w:t>
            </w:r>
            <w:r w:rsidR="00C175F5">
              <w:t xml:space="preserve">RSON’S TH MEDICAL CONDITION} or </w:t>
            </w:r>
            <w:r>
              <w:t>{PERSON’S TH MEDICAL CONDITION} {or {PERSON’S TH MEDICAL</w:t>
            </w:r>
            <w:r w:rsidR="00C175F5">
              <w:t xml:space="preserve"> </w:t>
            </w:r>
            <w:r>
              <w:t>CONDITION}}?/ Were any of the other visits also for one of these conditions (READ CONDITIONS BELOW):}</w:t>
            </w:r>
          </w:p>
          <w:p w:rsidR="00AF1900" w:rsidP="00AF1900" w:rsidRDefault="00AF1900" w14:paraId="18D23C76" w14:textId="77777777"/>
          <w:p w:rsidR="00AF1900" w:rsidP="00AF1900" w:rsidRDefault="00AF1900" w14:paraId="5466378F" w14:textId="77777777">
            <w:r>
              <w:t>{CONDITIONS</w:t>
            </w:r>
          </w:p>
          <w:p w:rsidR="00AF1900" w:rsidP="00AF1900" w:rsidRDefault="00AF1900" w14:paraId="706E47BB" w14:textId="77777777">
            <w:r>
              <w:t>{PERSON'S TH MEDICAL CONDITION}1</w:t>
            </w:r>
          </w:p>
          <w:p w:rsidR="00AF1900" w:rsidP="00AF1900" w:rsidRDefault="00AF1900" w14:paraId="51C2C885" w14:textId="77777777">
            <w:r>
              <w:t>{PERSON'S TH MEDICAL CONDITION}2</w:t>
            </w:r>
          </w:p>
          <w:p w:rsidR="00AF1900" w:rsidP="00AF1900" w:rsidRDefault="00AF1900" w14:paraId="38936C43" w14:textId="77777777">
            <w:r>
              <w:t>{PERSON'S TH MEDICAL CONDITION}3</w:t>
            </w:r>
          </w:p>
          <w:p w:rsidR="00AF1900" w:rsidP="00AF1900" w:rsidRDefault="00AF1900" w14:paraId="0AAD06EE" w14:textId="77777777">
            <w:r>
              <w:t>{PERSON'S TH MEDICAL CONDITION}4</w:t>
            </w:r>
          </w:p>
          <w:p w:rsidR="00AF1900" w:rsidP="00AF1900" w:rsidRDefault="00AF1900" w14:paraId="284CB9F1" w14:textId="2AEFA1F8">
            <w:r>
              <w:t>{PERSON'S TH MEDICAL CONDITION}N}</w:t>
            </w:r>
          </w:p>
        </w:tc>
      </w:tr>
      <w:tr w:rsidR="00AF1900" w:rsidTr="0018304C" w14:paraId="1B51B3DE" w14:textId="77777777">
        <w:tc>
          <w:tcPr>
            <w:tcW w:w="1728" w:type="dxa"/>
          </w:tcPr>
          <w:p w:rsidR="00AF1900" w:rsidP="0018304C" w:rsidRDefault="00AF1900" w14:paraId="0DE0C6D8" w14:textId="77777777">
            <w:r>
              <w:t>Responses:</w:t>
            </w:r>
          </w:p>
        </w:tc>
        <w:tc>
          <w:tcPr>
            <w:tcW w:w="8712" w:type="dxa"/>
          </w:tcPr>
          <w:p w:rsidR="00AF1900" w:rsidP="00AF1900" w:rsidRDefault="00AF1900" w14:paraId="7ED5782C" w14:textId="02F51B88"/>
          <w:p w:rsidR="00AE7779" w:rsidP="00AF1900" w:rsidRDefault="00AE7779" w14:paraId="0E99CE59" w14:textId="77777777"/>
          <w:p w:rsidR="00AE7779" w:rsidP="00AE7779" w:rsidRDefault="00AE7779" w14:paraId="3D8DD565" w14:textId="7FCDFD5D">
            <w:pPr>
              <w:tabs>
                <w:tab w:val="left" w:leader="dot" w:pos="5459"/>
                <w:tab w:val="left" w:pos="6179"/>
              </w:tabs>
            </w:pPr>
            <w:r>
              <w:t xml:space="preserve">YES </w:t>
            </w:r>
            <w:r>
              <w:tab/>
              <w:t>1</w:t>
            </w:r>
            <w:r>
              <w:tab/>
              <w:t>TH1</w:t>
            </w:r>
            <w:r w:rsidR="00E86358">
              <w:t>4</w:t>
            </w:r>
            <w:r>
              <w:t>0</w:t>
            </w:r>
          </w:p>
          <w:p w:rsidR="00AE7779" w:rsidP="00AE7779" w:rsidRDefault="00AE7779" w14:paraId="05404BDA" w14:textId="1C7DE6A0">
            <w:pPr>
              <w:tabs>
                <w:tab w:val="left" w:leader="dot" w:pos="5459"/>
                <w:tab w:val="left" w:pos="6179"/>
              </w:tabs>
            </w:pPr>
            <w:r>
              <w:t xml:space="preserve">NO </w:t>
            </w:r>
            <w:r>
              <w:tab/>
              <w:t>2</w:t>
            </w:r>
            <w:r>
              <w:tab/>
              <w:t>BOX_</w:t>
            </w:r>
            <w:r w:rsidR="00EB689E">
              <w:t>7</w:t>
            </w:r>
            <w:r>
              <w:t>0</w:t>
            </w:r>
          </w:p>
          <w:p w:rsidR="00AE7779" w:rsidP="00AE7779" w:rsidRDefault="00AE7779" w14:paraId="0EAA9A9A" w14:textId="25055C1F">
            <w:pPr>
              <w:tabs>
                <w:tab w:val="left" w:leader="dot" w:pos="5459"/>
                <w:tab w:val="left" w:pos="6179"/>
              </w:tabs>
            </w:pPr>
            <w:r>
              <w:t xml:space="preserve">REFUSED </w:t>
            </w:r>
            <w:r>
              <w:tab/>
              <w:t>3</w:t>
            </w:r>
            <w:r>
              <w:tab/>
              <w:t>BOX_</w:t>
            </w:r>
            <w:r w:rsidR="00EB689E">
              <w:t>7</w:t>
            </w:r>
            <w:r>
              <w:t>0</w:t>
            </w:r>
          </w:p>
          <w:p w:rsidR="00AE7779" w:rsidP="00AE7779" w:rsidRDefault="00AE7779" w14:paraId="41F9C675" w14:textId="59ABDC7D">
            <w:pPr>
              <w:tabs>
                <w:tab w:val="left" w:leader="dot" w:pos="5459"/>
                <w:tab w:val="left" w:pos="6179"/>
              </w:tabs>
            </w:pPr>
            <w:r>
              <w:t>DON’T KNOW</w:t>
            </w:r>
            <w:r>
              <w:tab/>
              <w:t>RF</w:t>
            </w:r>
            <w:r>
              <w:tab/>
              <w:t>BOX_</w:t>
            </w:r>
            <w:r w:rsidR="00EB689E">
              <w:t>7</w:t>
            </w:r>
            <w:r>
              <w:t>0</w:t>
            </w:r>
          </w:p>
          <w:p w:rsidR="00AE7779" w:rsidP="00AF1900" w:rsidRDefault="00AE7779" w14:paraId="5B104C73" w14:textId="5E702073"/>
        </w:tc>
      </w:tr>
      <w:tr w:rsidR="00AF1900" w:rsidTr="0018304C" w14:paraId="61B489C4" w14:textId="77777777">
        <w:tc>
          <w:tcPr>
            <w:tcW w:w="1728" w:type="dxa"/>
          </w:tcPr>
          <w:p w:rsidR="00AF1900" w:rsidP="0018304C" w:rsidRDefault="00AF1900" w14:paraId="286E0831" w14:textId="77777777">
            <w:r>
              <w:t>Programmer Instructions:</w:t>
            </w:r>
          </w:p>
        </w:tc>
        <w:tc>
          <w:tcPr>
            <w:tcW w:w="8712" w:type="dxa"/>
          </w:tcPr>
          <w:p w:rsidR="00AF1900" w:rsidP="00AF1900" w:rsidRDefault="00AF1900" w14:paraId="31E74512" w14:textId="77777777">
            <w:r>
              <w:t>{DOC OR DEPT} should not display in context header.</w:t>
            </w:r>
          </w:p>
          <w:p w:rsidR="00AF1900" w:rsidP="00AF1900" w:rsidRDefault="00AF1900" w14:paraId="1051881A" w14:textId="77777777"/>
          <w:p w:rsidR="00AF1900" w:rsidP="00AF1900" w:rsidRDefault="00AF1900" w14:paraId="615B4215" w14:textId="0CBB7E57">
            <w:r>
              <w:t>Display ‘Were any of these visits related to {your/his/her} {PERSON’S TH MEDICAL CONDITION}?’ if only one condition selected or added to Person’s-</w:t>
            </w:r>
            <w:r w:rsidR="00777EF3">
              <w:t>Medical-Conditions-Roster at TH9</w:t>
            </w:r>
            <w:r>
              <w:t>0. Display ‘Were any of the other visits also for {your/his/her} {PERSON’S TH MEDICAL CONDITION} or {PERSON’S TH MEDICAL CONDITION} {or {PERSON’S TH MEDICAL</w:t>
            </w:r>
            <w:r w:rsidR="00777EF3">
              <w:t xml:space="preserve"> </w:t>
            </w:r>
            <w:r>
              <w:t>CONDITION}}?’ if exactly 2 or 3 conditions selected or added to Person’s-</w:t>
            </w:r>
            <w:r w:rsidR="00777EF3">
              <w:t>Medical-Conditions-Roster at TH9</w:t>
            </w:r>
            <w:r>
              <w:t>0. Otherwise, display ‘Were any of the other visits also for one of these conditions (READ CONDITIONS BELOW):”</w:t>
            </w:r>
          </w:p>
          <w:p w:rsidR="00AF1900" w:rsidP="00AF1900" w:rsidRDefault="00AF1900" w14:paraId="05031CEA" w14:textId="77777777"/>
          <w:p w:rsidR="00AF1900" w:rsidP="00AF1900" w:rsidRDefault="00AF1900" w14:paraId="6378E518" w14:textId="2F8C17A4">
            <w:r>
              <w:t>Display ‘or {PERSON’S TH MEDICAL CONDITION’ if exactly 3 conditions selected or added to Person’s-</w:t>
            </w:r>
            <w:r w:rsidR="00777EF3">
              <w:t>Medical-Conditions-Roster at TH9</w:t>
            </w:r>
            <w:r>
              <w:t>0. Otherwise, use a null display.</w:t>
            </w:r>
          </w:p>
          <w:p w:rsidR="00AF1900" w:rsidP="00AF1900" w:rsidRDefault="00AF1900" w14:paraId="2FF9AA61" w14:textId="77777777"/>
          <w:p w:rsidR="00AF1900" w:rsidP="00AF1900" w:rsidRDefault="00AF1900" w14:paraId="180A0ADB" w14:textId="29742A3E">
            <w:r>
              <w:t>For ‘PERSON’S TH MEDICAL CONDITION’ display the condition selected from or added to Person’s-</w:t>
            </w:r>
            <w:r w:rsidR="00777EF3">
              <w:t>Medical-Conditions-Roster at TH9</w:t>
            </w:r>
            <w:r>
              <w:t>0.</w:t>
            </w:r>
          </w:p>
          <w:p w:rsidR="00AF1900" w:rsidP="00AF1900" w:rsidRDefault="00AF1900" w14:paraId="544F2F33" w14:textId="77777777"/>
          <w:p w:rsidR="00AF1900" w:rsidP="00AF1900" w:rsidRDefault="00AF1900" w14:paraId="7CD2A7D7" w14:textId="7527A88F">
            <w:r>
              <w:t>Display the header ‘CONDITIONS’ and the list of conditions if more than three conditions selected or added to Person’s-</w:t>
            </w:r>
            <w:r w:rsidR="00777EF3">
              <w:t>Medical-Conditions-Roster at TH9</w:t>
            </w:r>
            <w:r>
              <w:t xml:space="preserve">0. Otherwise, use a null display. For ‘PERSON’S TH MEDICAL CONDITION’, display all conditions selected from or added to Person’s- </w:t>
            </w:r>
            <w:r w:rsidR="00777EF3">
              <w:t>Medical-Conditions-Roster at TH9</w:t>
            </w:r>
            <w:r>
              <w:t>0.</w:t>
            </w:r>
          </w:p>
          <w:p w:rsidR="00AF1900" w:rsidP="0018304C" w:rsidRDefault="00AF1900" w14:paraId="203D10A7" w14:textId="77777777"/>
        </w:tc>
      </w:tr>
      <w:tr w:rsidR="00AF1900" w:rsidTr="0018304C" w14:paraId="3649C523" w14:textId="77777777">
        <w:tc>
          <w:tcPr>
            <w:tcW w:w="1728" w:type="dxa"/>
          </w:tcPr>
          <w:p w:rsidR="00AF1900" w:rsidP="0018304C" w:rsidRDefault="00AF1900" w14:paraId="66161FC2" w14:textId="77777777">
            <w:r>
              <w:t>Display Instructions:</w:t>
            </w:r>
          </w:p>
        </w:tc>
        <w:tc>
          <w:tcPr>
            <w:tcW w:w="8712" w:type="dxa"/>
          </w:tcPr>
          <w:p w:rsidR="00AF1900" w:rsidP="00BB6BEE" w:rsidRDefault="00BB6BEE" w14:paraId="52A2454F" w14:textId="6BA628CD">
            <w:r w:rsidRPr="00BB6BEE">
              <w:t>Display ‘</w:t>
            </w:r>
            <w:r>
              <w:t xml:space="preserve">calls </w:t>
            </w:r>
            <w:r w:rsidRPr="00BB6BEE">
              <w:t xml:space="preserve">to’ </w:t>
            </w:r>
            <w:r>
              <w:t xml:space="preserve">and ‘calls’ </w:t>
            </w:r>
            <w:r w:rsidRPr="00BB6BEE">
              <w:t>if TH10 is coded ‘1’ (PHONE)</w:t>
            </w:r>
            <w:r>
              <w:t>. Otherwise, display ‘</w:t>
            </w:r>
            <w:r w:rsidRPr="00BB6BEE">
              <w:t>contact</w:t>
            </w:r>
            <w:r>
              <w:t>s</w:t>
            </w:r>
            <w:r w:rsidRPr="00BB6BEE">
              <w:t xml:space="preserve"> with’</w:t>
            </w:r>
            <w:r>
              <w:t xml:space="preserve"> and ‘contacts’</w:t>
            </w:r>
            <w:r w:rsidRPr="00BB6BEE">
              <w:t>.</w:t>
            </w:r>
          </w:p>
        </w:tc>
      </w:tr>
      <w:tr w:rsidR="00AF1900" w:rsidTr="0018304C" w14:paraId="1FDEDD08" w14:textId="77777777">
        <w:tc>
          <w:tcPr>
            <w:tcW w:w="1728" w:type="dxa"/>
          </w:tcPr>
          <w:p w:rsidR="00AF1900" w:rsidP="0018304C" w:rsidRDefault="00AF1900" w14:paraId="471C9699" w14:textId="77777777">
            <w:r>
              <w:t>Testing/Editing Notes:</w:t>
            </w:r>
          </w:p>
        </w:tc>
        <w:tc>
          <w:tcPr>
            <w:tcW w:w="8712" w:type="dxa"/>
          </w:tcPr>
          <w:p w:rsidR="00AF1900" w:rsidP="0018304C" w:rsidRDefault="00AF1900" w14:paraId="2ECA3EFB" w14:textId="77777777"/>
        </w:tc>
      </w:tr>
    </w:tbl>
    <w:p w:rsidR="00AF1900" w:rsidP="00AF1900" w:rsidRDefault="00AF1900" w14:paraId="43D23813" w14:textId="77777777">
      <w:pPr>
        <w:spacing w:after="0" w:line="240" w:lineRule="auto"/>
      </w:pPr>
    </w:p>
    <w:p w:rsidR="00AF1900" w:rsidP="00AF1900" w:rsidRDefault="00AF1900" w14:paraId="72BE0545" w14:textId="77777777">
      <w:pPr>
        <w:spacing w:after="0" w:line="240" w:lineRule="auto"/>
      </w:pPr>
    </w:p>
    <w:p w:rsidR="00AF1900" w:rsidP="00AF1900" w:rsidRDefault="00AF1900" w14:paraId="7EDD1622" w14:textId="77777777">
      <w:pPr>
        <w:spacing w:after="0" w:line="240" w:lineRule="auto"/>
      </w:pPr>
    </w:p>
    <w:p w:rsidR="00AF1900" w:rsidP="00AF1900" w:rsidRDefault="00AF1900" w14:paraId="02A7101D" w14:textId="77777777">
      <w:pPr>
        <w:spacing w:after="0" w:line="240" w:lineRule="auto"/>
      </w:pPr>
    </w:p>
    <w:p w:rsidR="00AF1900" w:rsidP="00AA70CC" w:rsidRDefault="00AF1900" w14:paraId="198A6C25" w14:textId="21FE249B">
      <w:pPr>
        <w:spacing w:after="0" w:line="240" w:lineRule="auto"/>
      </w:pPr>
    </w:p>
    <w:p w:rsidR="00AF1900" w:rsidP="00AF1900" w:rsidRDefault="00AF1900" w14:paraId="64DC8EC2" w14:textId="77777777">
      <w:pPr>
        <w:spacing w:after="0" w:line="240" w:lineRule="auto"/>
      </w:pPr>
    </w:p>
    <w:p w:rsidR="003C7610" w:rsidRDefault="003C7610" w14:paraId="7C5DA202" w14:textId="7F78C229">
      <w:r>
        <w:br w:type="page"/>
      </w:r>
    </w:p>
    <w:p w:rsidR="00AF1900" w:rsidP="00AF1900" w:rsidRDefault="00AF1900" w14:paraId="56BD9BF3" w14:textId="77777777">
      <w:pPr>
        <w:spacing w:after="0" w:line="240" w:lineRule="auto"/>
      </w:pPr>
    </w:p>
    <w:p w:rsidR="00AF1900" w:rsidP="00AF1900" w:rsidRDefault="00AF1900" w14:paraId="2F1D1865" w14:textId="77777777">
      <w:pPr>
        <w:spacing w:after="0" w:line="240" w:lineRule="auto"/>
      </w:pPr>
    </w:p>
    <w:p w:rsidR="00AF1900" w:rsidP="00AF1900" w:rsidRDefault="00AF1900" w14:paraId="0A3DA34D" w14:textId="77777777">
      <w:pPr>
        <w:spacing w:after="0"/>
      </w:pPr>
      <w:r w:rsidRPr="00055F6E">
        <w:rPr>
          <w:szCs w:val="22"/>
        </w:rPr>
        <w:t>Section:</w:t>
      </w:r>
      <w:r>
        <w:rPr>
          <w:szCs w:val="22"/>
        </w:rPr>
        <w:tab/>
      </w:r>
      <w:r>
        <w:t>__</w:t>
      </w:r>
      <w:sdt>
        <w:sdtPr>
          <w:id w:val="-139649751"/>
          <w:placeholder>
            <w:docPart w:val="C1A2E12348EF491296E7BBD07F94E2BB"/>
          </w:placeholder>
        </w:sdtPr>
        <w:sdtEndPr/>
        <w:sdtContent>
          <w:r>
            <w:t>TH</w:t>
          </w:r>
        </w:sdtContent>
      </w:sdt>
      <w:r>
        <w:t>______</w:t>
      </w:r>
    </w:p>
    <w:p w:rsidR="00AF1900" w:rsidP="00AF1900" w:rsidRDefault="00AF1900" w14:paraId="79AE74D2" w14:textId="22B89A9E">
      <w:pPr>
        <w:spacing w:after="0"/>
      </w:pPr>
      <w:r>
        <w:t xml:space="preserve">Item #: </w:t>
      </w:r>
      <w:r>
        <w:tab/>
      </w:r>
      <w:r>
        <w:tab/>
        <w:t>__</w:t>
      </w:r>
      <w:sdt>
        <w:sdtPr>
          <w:id w:val="133841781"/>
          <w:placeholder>
            <w:docPart w:val="C1A2E12348EF491296E7BBD07F94E2BB"/>
          </w:placeholder>
        </w:sdtPr>
        <w:sdtEndPr/>
        <w:sdtContent>
          <w:r w:rsidR="00777EF3">
            <w:t>TH14</w:t>
          </w:r>
          <w:r>
            <w:t>0</w:t>
          </w:r>
        </w:sdtContent>
      </w:sdt>
      <w:r>
        <w:t>______</w:t>
      </w:r>
      <w:r>
        <w:tab/>
        <w:t xml:space="preserve">Blaise Name (new variable name): </w:t>
      </w:r>
      <w:sdt>
        <w:sdtPr>
          <w:id w:val="725412706"/>
          <w:placeholder>
            <w:docPart w:val="C1A2E12348EF491296E7BBD07F94E2BB"/>
          </w:placeholder>
          <w:showingPlcHdr/>
        </w:sdtPr>
        <w:sdtEndPr/>
        <w:sdtContent>
          <w:r w:rsidRPr="009F54A8">
            <w:rPr>
              <w:rStyle w:val="PlaceholderText"/>
            </w:rPr>
            <w:t>Click here to enter text.</w:t>
          </w:r>
        </w:sdtContent>
      </w:sdt>
    </w:p>
    <w:p w:rsidR="00AF1900" w:rsidP="00AF1900" w:rsidRDefault="00AF1900" w14:paraId="34C490CE" w14:textId="77777777">
      <w:pPr>
        <w:spacing w:after="0"/>
      </w:pPr>
      <w:r>
        <w:t xml:space="preserve">Type Class: </w:t>
      </w:r>
      <w:r>
        <w:tab/>
        <w:t>__</w:t>
      </w:r>
      <w:sdt>
        <w:sdtPr>
          <w:id w:val="-1991696522"/>
          <w:placeholder>
            <w:docPart w:val="C1A2E12348EF491296E7BBD07F94E2BB"/>
          </w:placeholder>
        </w:sdtPr>
        <w:sdtEndPr/>
        <w:sdtContent>
          <w:r>
            <w:t>Enumerated</w:t>
          </w:r>
        </w:sdtContent>
      </w:sdt>
      <w:r>
        <w:t>______</w:t>
      </w:r>
    </w:p>
    <w:p w:rsidR="00AF1900" w:rsidP="00AF1900" w:rsidRDefault="00AF1900" w14:paraId="73F3F3B1" w14:textId="519B2D55">
      <w:pPr>
        <w:pBdr>
          <w:bottom w:val="single" w:color="auto" w:sz="12" w:space="1"/>
        </w:pBdr>
        <w:spacing w:after="0"/>
      </w:pPr>
      <w:r>
        <w:t>Answer Type:</w:t>
      </w:r>
      <w:r>
        <w:tab/>
        <w:t>__</w:t>
      </w:r>
      <w:sdt>
        <w:sdtPr>
          <w:id w:val="1052969152"/>
          <w:placeholder>
            <w:docPart w:val="C1A2E12348EF491296E7BBD07F94E2BB"/>
          </w:placeholder>
        </w:sdtPr>
        <w:sdtEndPr/>
        <w:sdtContent>
          <w:r w:rsidR="00C175F5">
            <w:t>TMONTHDAYYEAR</w:t>
          </w:r>
        </w:sdtContent>
      </w:sdt>
      <w:r>
        <w:t>______</w:t>
      </w:r>
    </w:p>
    <w:p w:rsidR="00AF1900" w:rsidP="00AF1900" w:rsidRDefault="00AF1900" w14:paraId="70D8CABA" w14:textId="77777777">
      <w:pPr>
        <w:pBdr>
          <w:bottom w:val="single" w:color="auto" w:sz="12" w:space="1"/>
        </w:pBdr>
        <w:spacing w:after="0" w:line="240" w:lineRule="auto"/>
      </w:pPr>
    </w:p>
    <w:p w:rsidR="00AF1900" w:rsidP="00AF1900" w:rsidRDefault="00AF1900" w14:paraId="47E64478" w14:textId="77777777">
      <w:pPr>
        <w:spacing w:after="0"/>
      </w:pPr>
      <w:r>
        <w:rPr>
          <w:szCs w:val="22"/>
        </w:rPr>
        <w:t>Help Available</w:t>
      </w:r>
      <w:r w:rsidRPr="00055F6E">
        <w:rPr>
          <w:szCs w:val="22"/>
        </w:rPr>
        <w:t>:</w:t>
      </w:r>
      <w:r>
        <w:rPr>
          <w:szCs w:val="22"/>
        </w:rPr>
        <w:tab/>
      </w:r>
      <w:r>
        <w:t>__</w:t>
      </w:r>
      <w:sdt>
        <w:sdtPr>
          <w:id w:val="-213663395"/>
          <w:placeholder>
            <w:docPart w:val="9709659B000E46D4B51CD5568A71CC00"/>
          </w:placeholder>
          <w:showingPlcHdr/>
        </w:sdtPr>
        <w:sdtEndPr/>
        <w:sdtContent>
          <w:r w:rsidRPr="009F54A8">
            <w:rPr>
              <w:rStyle w:val="PlaceholderText"/>
            </w:rPr>
            <w:t>Click here to enter text.</w:t>
          </w:r>
        </w:sdtContent>
      </w:sdt>
      <w:r>
        <w:t>______</w:t>
      </w:r>
    </w:p>
    <w:p w:rsidR="00AF1900" w:rsidP="00AF1900" w:rsidRDefault="00AF1900" w14:paraId="67DD9605" w14:textId="77777777">
      <w:pPr>
        <w:spacing w:after="0"/>
      </w:pPr>
      <w:r w:rsidRPr="00055F6E">
        <w:rPr>
          <w:szCs w:val="22"/>
        </w:rPr>
        <w:t>S</w:t>
      </w:r>
      <w:r>
        <w:rPr>
          <w:szCs w:val="22"/>
        </w:rPr>
        <w:t>how Card</w:t>
      </w:r>
      <w:r w:rsidRPr="00055F6E">
        <w:rPr>
          <w:szCs w:val="22"/>
        </w:rPr>
        <w:t>:</w:t>
      </w:r>
      <w:r>
        <w:rPr>
          <w:szCs w:val="22"/>
        </w:rPr>
        <w:tab/>
      </w:r>
      <w:r>
        <w:t>__</w:t>
      </w:r>
      <w:sdt>
        <w:sdtPr>
          <w:id w:val="1970476321"/>
          <w:placeholder>
            <w:docPart w:val="924148E20C284664B3A3200E3AFB2E26"/>
          </w:placeholder>
          <w:showingPlcHdr/>
        </w:sdtPr>
        <w:sdtEndPr/>
        <w:sdtContent>
          <w:r w:rsidRPr="009F54A8">
            <w:rPr>
              <w:rStyle w:val="PlaceholderText"/>
            </w:rPr>
            <w:t>Click here to enter text.</w:t>
          </w:r>
        </w:sdtContent>
      </w:sdt>
      <w:r>
        <w:t>______</w:t>
      </w:r>
    </w:p>
    <w:p w:rsidR="00AF1900" w:rsidP="00AF1900" w:rsidRDefault="00AF1900" w14:paraId="3AD12345" w14:textId="77777777">
      <w:pPr>
        <w:spacing w:after="0"/>
      </w:pPr>
      <w:r>
        <w:rPr>
          <w:szCs w:val="22"/>
        </w:rPr>
        <w:t>Look Up File</w:t>
      </w:r>
      <w:r w:rsidRPr="00055F6E">
        <w:rPr>
          <w:szCs w:val="22"/>
        </w:rPr>
        <w:t>:</w:t>
      </w:r>
      <w:r>
        <w:rPr>
          <w:szCs w:val="22"/>
        </w:rPr>
        <w:tab/>
      </w:r>
      <w:r>
        <w:t>__</w:t>
      </w:r>
      <w:sdt>
        <w:sdtPr>
          <w:id w:val="-662932652"/>
          <w:placeholder>
            <w:docPart w:val="3A9473159C95458A86FC85496B177B3D"/>
          </w:placeholder>
          <w:showingPlcHdr/>
        </w:sdtPr>
        <w:sdtEndPr/>
        <w:sdtContent>
          <w:r w:rsidRPr="009F54A8">
            <w:rPr>
              <w:rStyle w:val="PlaceholderText"/>
            </w:rPr>
            <w:t>Click here to enter text.</w:t>
          </w:r>
        </w:sdtContent>
      </w:sdt>
      <w:r>
        <w:t>______</w:t>
      </w:r>
    </w:p>
    <w:p w:rsidR="00AF1900" w:rsidP="00AF1900" w:rsidRDefault="00AF1900" w14:paraId="0442E5A9" w14:textId="77777777">
      <w:pPr>
        <w:spacing w:after="0" w:line="240" w:lineRule="auto"/>
      </w:pPr>
    </w:p>
    <w:tbl>
      <w:tblPr>
        <w:tblStyle w:val="TableGrid"/>
        <w:tblW w:w="0" w:type="auto"/>
        <w:tblLook w:val="04A0" w:firstRow="1" w:lastRow="0" w:firstColumn="1" w:lastColumn="0" w:noHBand="0" w:noVBand="1"/>
      </w:tblPr>
      <w:tblGrid>
        <w:gridCol w:w="1717"/>
        <w:gridCol w:w="8497"/>
      </w:tblGrid>
      <w:tr w:rsidR="00AF1900" w:rsidTr="0018304C" w14:paraId="7384AF01" w14:textId="77777777">
        <w:tc>
          <w:tcPr>
            <w:tcW w:w="1728" w:type="dxa"/>
          </w:tcPr>
          <w:p w:rsidR="00AF1900" w:rsidP="0018304C" w:rsidRDefault="00AF1900" w14:paraId="157144D6" w14:textId="77777777">
            <w:r>
              <w:t>Write To:</w:t>
            </w:r>
          </w:p>
        </w:tc>
        <w:tc>
          <w:tcPr>
            <w:tcW w:w="8712" w:type="dxa"/>
          </w:tcPr>
          <w:tbl>
            <w:tblPr>
              <w:tblStyle w:val="TableGrid"/>
              <w:tblW w:w="0" w:type="auto"/>
              <w:tblLook w:val="04A0" w:firstRow="1" w:lastRow="0" w:firstColumn="1" w:lastColumn="0" w:noHBand="0" w:noVBand="1"/>
            </w:tblPr>
            <w:tblGrid>
              <w:gridCol w:w="2757"/>
              <w:gridCol w:w="2757"/>
              <w:gridCol w:w="2757"/>
            </w:tblGrid>
            <w:tr w:rsidR="00AF1900" w:rsidTr="003E4ED4" w14:paraId="7D4F2F97" w14:textId="77777777">
              <w:tc>
                <w:tcPr>
                  <w:tcW w:w="2757" w:type="dxa"/>
                </w:tcPr>
                <w:p w:rsidR="00AF1900" w:rsidP="0018304C" w:rsidRDefault="00AF1900" w14:paraId="356A8150" w14:textId="77777777">
                  <w:r>
                    <w:t>Parent Variable</w:t>
                  </w:r>
                </w:p>
              </w:tc>
              <w:tc>
                <w:tcPr>
                  <w:tcW w:w="2757" w:type="dxa"/>
                </w:tcPr>
                <w:p w:rsidR="00AF1900" w:rsidP="0018304C" w:rsidRDefault="00AF1900" w14:paraId="51EF9D0C" w14:textId="77777777">
                  <w:r>
                    <w:t>Variable Name</w:t>
                  </w:r>
                </w:p>
              </w:tc>
              <w:tc>
                <w:tcPr>
                  <w:tcW w:w="2757" w:type="dxa"/>
                </w:tcPr>
                <w:p w:rsidR="00AF1900" w:rsidP="0018304C" w:rsidRDefault="00AF1900" w14:paraId="7068BE08" w14:textId="77777777">
                  <w:r>
                    <w:t>Variable Label</w:t>
                  </w:r>
                </w:p>
              </w:tc>
            </w:tr>
            <w:tr w:rsidR="00AF1900" w:rsidTr="003E4ED4" w14:paraId="43F7C496" w14:textId="77777777">
              <w:tc>
                <w:tcPr>
                  <w:tcW w:w="2757" w:type="dxa"/>
                </w:tcPr>
                <w:p w:rsidR="00AF1900" w:rsidP="0018304C" w:rsidRDefault="00AF1900" w14:paraId="61E1A944" w14:textId="77777777"/>
              </w:tc>
              <w:tc>
                <w:tcPr>
                  <w:tcW w:w="2757" w:type="dxa"/>
                </w:tcPr>
                <w:p w:rsidR="00AF1900" w:rsidP="0018304C" w:rsidRDefault="00AF1900" w14:paraId="292787D2" w14:textId="77777777"/>
              </w:tc>
              <w:tc>
                <w:tcPr>
                  <w:tcW w:w="2757" w:type="dxa"/>
                </w:tcPr>
                <w:p w:rsidR="00AF1900" w:rsidP="0018304C" w:rsidRDefault="00AF1900" w14:paraId="6C924F44" w14:textId="77777777"/>
              </w:tc>
            </w:tr>
            <w:tr w:rsidR="00AF1900" w:rsidTr="003E4ED4" w14:paraId="3C145F11" w14:textId="77777777">
              <w:tc>
                <w:tcPr>
                  <w:tcW w:w="2757" w:type="dxa"/>
                </w:tcPr>
                <w:p w:rsidR="00AF1900" w:rsidP="0018304C" w:rsidRDefault="00AF1900" w14:paraId="133D8317" w14:textId="77777777"/>
              </w:tc>
              <w:tc>
                <w:tcPr>
                  <w:tcW w:w="2757" w:type="dxa"/>
                </w:tcPr>
                <w:p w:rsidR="00AF1900" w:rsidP="0018304C" w:rsidRDefault="00AF1900" w14:paraId="39DABF9B" w14:textId="77777777"/>
              </w:tc>
              <w:tc>
                <w:tcPr>
                  <w:tcW w:w="2757" w:type="dxa"/>
                </w:tcPr>
                <w:p w:rsidR="00AF1900" w:rsidP="0018304C" w:rsidRDefault="00AF1900" w14:paraId="17F56445" w14:textId="77777777"/>
              </w:tc>
            </w:tr>
          </w:tbl>
          <w:p w:rsidR="00AF1900" w:rsidP="0018304C" w:rsidRDefault="00AF1900" w14:paraId="471D67FD" w14:textId="77777777"/>
          <w:p w:rsidR="003E4ED4" w:rsidP="0018304C" w:rsidRDefault="003E4ED4" w14:paraId="2A50A989" w14:textId="3909C6D3"/>
        </w:tc>
      </w:tr>
      <w:tr w:rsidR="00AF1900" w:rsidTr="0018304C" w14:paraId="469F2CA5" w14:textId="77777777">
        <w:tc>
          <w:tcPr>
            <w:tcW w:w="1728" w:type="dxa"/>
          </w:tcPr>
          <w:p w:rsidR="00AF1900" w:rsidP="0018304C" w:rsidRDefault="00AF1900" w14:paraId="443AA915" w14:textId="77777777">
            <w:r>
              <w:t>Context Header:</w:t>
            </w:r>
          </w:p>
        </w:tc>
        <w:tc>
          <w:tcPr>
            <w:tcW w:w="8712" w:type="dxa"/>
          </w:tcPr>
          <w:p w:rsidR="00AF1900" w:rsidP="00AF1900" w:rsidRDefault="00AF1900" w14:paraId="19755DE0" w14:textId="5074EDF8">
            <w:r w:rsidRPr="008076CD">
              <w:t>{PERSON’S FIRST MIDDLE AND LAST NAME} {NA</w:t>
            </w:r>
            <w:r w:rsidR="00C175F5">
              <w:t xml:space="preserve">ME OF MEDICAL CARE PROVIDER} </w:t>
            </w:r>
            <w:r w:rsidRPr="008076CD">
              <w:t>{EVN-DT}</w:t>
            </w:r>
          </w:p>
        </w:tc>
      </w:tr>
      <w:tr w:rsidR="00AF1900" w:rsidTr="0018304C" w14:paraId="033B1856" w14:textId="77777777">
        <w:tc>
          <w:tcPr>
            <w:tcW w:w="1728" w:type="dxa"/>
          </w:tcPr>
          <w:p w:rsidR="00AF1900" w:rsidP="0018304C" w:rsidRDefault="00AF1900" w14:paraId="6380A0B6" w14:textId="77777777">
            <w:r>
              <w:t>Question Text:</w:t>
            </w:r>
          </w:p>
        </w:tc>
        <w:tc>
          <w:tcPr>
            <w:tcW w:w="8712" w:type="dxa"/>
          </w:tcPr>
          <w:p w:rsidR="00AF1900" w:rsidP="00AF1900" w:rsidRDefault="00AF1900" w14:paraId="636FB8C5" w14:textId="7C711439">
            <w:r>
              <w:t>{Which of the followin</w:t>
            </w:r>
            <w:r w:rsidRPr="0044641D">
              <w:t xml:space="preserve">g </w:t>
            </w:r>
            <w:r w:rsidR="00BB6BEE">
              <w:t xml:space="preserve">{calls/contacts} </w:t>
            </w:r>
            <w:r>
              <w:t>were also for {your/{PERSON}’s} {PERSON’S TH MEDICAL CONDITION} {{or</w:t>
            </w:r>
            <w:r w:rsidR="00C175F5">
              <w:t xml:space="preserve"> </w:t>
            </w:r>
            <w:r>
              <w:t xml:space="preserve">{your/his/her}/,} {PERSON’S TH MEDICAL CONDITION}} {or {your/his/her} {PERSON’S TH MEDICAL CONDITION}}?/ Which of the following </w:t>
            </w:r>
            <w:r w:rsidR="00BB6BEE">
              <w:t xml:space="preserve">{calls/contacts} </w:t>
            </w:r>
            <w:r>
              <w:t>were also for one of these con</w:t>
            </w:r>
            <w:r w:rsidR="00C175F5">
              <w:t xml:space="preserve">ditions (READ CONDITIONS BELOW) </w:t>
            </w:r>
            <w:r>
              <w:t>?}</w:t>
            </w:r>
          </w:p>
          <w:p w:rsidR="00AF1900" w:rsidP="00AF1900" w:rsidRDefault="00AF1900" w14:paraId="50104976" w14:textId="77777777"/>
          <w:p w:rsidR="00C175F5" w:rsidP="00AF1900" w:rsidRDefault="00AF1900" w14:paraId="6F34785D" w14:textId="1921C672">
            <w:r>
              <w:t xml:space="preserve">PROBE: Any other </w:t>
            </w:r>
            <w:r w:rsidR="00BB6BEE">
              <w:t>{calls/contacts}</w:t>
            </w:r>
            <w:r>
              <w:t xml:space="preserve">for the same condition? </w:t>
            </w:r>
          </w:p>
          <w:p w:rsidR="00C175F5" w:rsidP="00AF1900" w:rsidRDefault="00C175F5" w14:paraId="0479F21D" w14:textId="77777777"/>
          <w:p w:rsidR="00AF1900" w:rsidP="00AF1900" w:rsidRDefault="00AF1900" w14:paraId="1BDF234A" w14:textId="65E7BEF3">
            <w:r>
              <w:t>ENTER ALL THAT APPLY.</w:t>
            </w:r>
          </w:p>
          <w:p w:rsidR="00C175F5" w:rsidP="00AF1900" w:rsidRDefault="00C175F5" w14:paraId="069565D8" w14:textId="77777777"/>
          <w:p w:rsidR="00AF1900" w:rsidP="00AF1900" w:rsidRDefault="00AF1900" w14:paraId="5A59852E" w14:textId="77777777">
            <w:r>
              <w:t>{CONDITIONS</w:t>
            </w:r>
          </w:p>
          <w:p w:rsidR="00AF1900" w:rsidP="00AF1900" w:rsidRDefault="00AF1900" w14:paraId="37571180" w14:textId="77777777">
            <w:r>
              <w:t>{PERSON'S TH MEDICAL CONDITION}1</w:t>
            </w:r>
          </w:p>
          <w:p w:rsidR="00AF1900" w:rsidP="00AF1900" w:rsidRDefault="00AF1900" w14:paraId="22472289" w14:textId="77777777">
            <w:r>
              <w:t>{PERSON'S TH MEDICAL CONDITION}2</w:t>
            </w:r>
          </w:p>
          <w:p w:rsidR="00AF1900" w:rsidP="00AF1900" w:rsidRDefault="00AF1900" w14:paraId="1E049CBE" w14:textId="77777777">
            <w:r>
              <w:t>{PERSON'S TH MEDICAL CONDITION}3</w:t>
            </w:r>
          </w:p>
          <w:p w:rsidR="00AF1900" w:rsidP="00AF1900" w:rsidRDefault="00AF1900" w14:paraId="31FDD6A1" w14:textId="77777777">
            <w:r>
              <w:t>{PERSON'S TH MEDICAL CONDITION}4</w:t>
            </w:r>
          </w:p>
          <w:p w:rsidR="00AF1900" w:rsidP="00AF1900" w:rsidRDefault="00AF1900" w14:paraId="684D9431" w14:textId="721F9B67">
            <w:r>
              <w:t>{PERSON'S TH MEDICAL CONDITION}N}</w:t>
            </w:r>
          </w:p>
        </w:tc>
      </w:tr>
      <w:tr w:rsidR="00AF1900" w:rsidTr="0018304C" w14:paraId="47A6094A" w14:textId="77777777">
        <w:tc>
          <w:tcPr>
            <w:tcW w:w="1728" w:type="dxa"/>
          </w:tcPr>
          <w:p w:rsidR="00AF1900" w:rsidP="0018304C" w:rsidRDefault="00AF1900" w14:paraId="0D214A60" w14:textId="77777777">
            <w:r>
              <w:t>Responses:</w:t>
            </w:r>
          </w:p>
        </w:tc>
        <w:tc>
          <w:tcPr>
            <w:tcW w:w="8712" w:type="dxa"/>
          </w:tcPr>
          <w:p w:rsidR="0070516F" w:rsidP="0044641D" w:rsidRDefault="0070516F" w14:paraId="1A8C5D51" w14:textId="39CE595F"/>
          <w:p w:rsidR="0044641D" w:rsidP="0044641D" w:rsidRDefault="0044641D" w14:paraId="2A5253AD" w14:textId="05AB7098">
            <w:pPr>
              <w:tabs>
                <w:tab w:val="left" w:leader="dot" w:pos="5459"/>
                <w:tab w:val="left" w:pos="6179"/>
              </w:tabs>
            </w:pPr>
            <w:r>
              <w:t>{SELECT ALL EVENTS}</w:t>
            </w:r>
            <w:r>
              <w:tab/>
              <w:t>0</w:t>
            </w:r>
            <w:r>
              <w:tab/>
              <w:t>TH130</w:t>
            </w:r>
          </w:p>
          <w:p w:rsidR="0070516F" w:rsidP="0070516F" w:rsidRDefault="0070516F" w14:paraId="15E4A5E6" w14:textId="5584C10B">
            <w:pPr>
              <w:tabs>
                <w:tab w:val="left" w:leader="dot" w:pos="5459"/>
                <w:tab w:val="left" w:pos="6179"/>
              </w:tabs>
            </w:pPr>
            <w:r>
              <w:t>{MONTH,DAY,YEAR} - {DOC OR DEPT}1</w:t>
            </w:r>
            <w:r>
              <w:tab/>
              <w:t>1</w:t>
            </w:r>
            <w:r>
              <w:tab/>
              <w:t>TH1</w:t>
            </w:r>
            <w:r w:rsidR="0044641D">
              <w:t>3</w:t>
            </w:r>
            <w:r>
              <w:t>0</w:t>
            </w:r>
          </w:p>
          <w:p w:rsidR="0070516F" w:rsidP="0070516F" w:rsidRDefault="0070516F" w14:paraId="7FBD283D" w14:textId="15990756">
            <w:pPr>
              <w:tabs>
                <w:tab w:val="left" w:leader="dot" w:pos="5459"/>
                <w:tab w:val="left" w:pos="6179"/>
              </w:tabs>
            </w:pPr>
            <w:r>
              <w:t>{MONTH,DAY,YEAR} - {DOC OR DEPT}2</w:t>
            </w:r>
            <w:r w:rsidR="0044641D">
              <w:tab/>
              <w:t>2</w:t>
            </w:r>
            <w:r>
              <w:tab/>
              <w:t>TH1</w:t>
            </w:r>
            <w:r w:rsidR="0044641D">
              <w:t>3</w:t>
            </w:r>
            <w:r>
              <w:t>0</w:t>
            </w:r>
          </w:p>
          <w:p w:rsidR="0070516F" w:rsidP="0070516F" w:rsidRDefault="0070516F" w14:paraId="16BDBB80" w14:textId="33CAC753">
            <w:pPr>
              <w:tabs>
                <w:tab w:val="left" w:leader="dot" w:pos="5459"/>
                <w:tab w:val="left" w:pos="6179"/>
              </w:tabs>
            </w:pPr>
            <w:r>
              <w:t>{MONTH,DAY,YEAR} - {DOC OR DEPT}3</w:t>
            </w:r>
            <w:r w:rsidR="0044641D">
              <w:tab/>
              <w:t>3</w:t>
            </w:r>
            <w:r>
              <w:tab/>
            </w:r>
            <w:r w:rsidR="0044641D">
              <w:t>TH13</w:t>
            </w:r>
            <w:r>
              <w:t>0</w:t>
            </w:r>
          </w:p>
          <w:p w:rsidR="0070516F" w:rsidP="0070516F" w:rsidRDefault="0070516F" w14:paraId="07CEE369" w14:textId="6631C4B9">
            <w:pPr>
              <w:tabs>
                <w:tab w:val="left" w:leader="dot" w:pos="5459"/>
                <w:tab w:val="left" w:pos="6179"/>
              </w:tabs>
            </w:pPr>
            <w:r>
              <w:t>{MONTH,DAY,YEAR} - {DOC OR DEPT}4</w:t>
            </w:r>
            <w:r w:rsidR="0044641D">
              <w:tab/>
              <w:t>4</w:t>
            </w:r>
            <w:r w:rsidR="0044641D">
              <w:tab/>
              <w:t>TH13</w:t>
            </w:r>
            <w:r>
              <w:t>0</w:t>
            </w:r>
          </w:p>
          <w:p w:rsidR="0070516F" w:rsidP="0044641D" w:rsidRDefault="0070516F" w14:paraId="31DDB25D" w14:textId="352DA4B4">
            <w:pPr>
              <w:tabs>
                <w:tab w:val="left" w:leader="dot" w:pos="5459"/>
                <w:tab w:val="left" w:pos="6179"/>
              </w:tabs>
            </w:pPr>
            <w:r>
              <w:t>{MONTH,DAY,YEAR} - {DOC OR DEPT}N</w:t>
            </w:r>
            <w:r w:rsidR="0044641D">
              <w:tab/>
              <w:t>5</w:t>
            </w:r>
            <w:r>
              <w:tab/>
              <w:t>TH1</w:t>
            </w:r>
            <w:r w:rsidR="0044641D">
              <w:t>3</w:t>
            </w:r>
            <w:r>
              <w:t>0</w:t>
            </w:r>
          </w:p>
          <w:p w:rsidR="00AF1900" w:rsidP="0044641D" w:rsidRDefault="00AF1900" w14:paraId="6267EAC2" w14:textId="3C475B18"/>
        </w:tc>
      </w:tr>
      <w:tr w:rsidR="00AF1900" w:rsidTr="0018304C" w14:paraId="3AADF42E" w14:textId="77777777">
        <w:tc>
          <w:tcPr>
            <w:tcW w:w="1728" w:type="dxa"/>
          </w:tcPr>
          <w:p w:rsidR="00AF1900" w:rsidP="0018304C" w:rsidRDefault="00AF1900" w14:paraId="47BF3C8A" w14:textId="77777777">
            <w:r>
              <w:t>Programmer Instructions:</w:t>
            </w:r>
          </w:p>
        </w:tc>
        <w:tc>
          <w:tcPr>
            <w:tcW w:w="8712" w:type="dxa"/>
          </w:tcPr>
          <w:p w:rsidR="00AF1900" w:rsidP="0018304C" w:rsidRDefault="00AF1900" w14:paraId="569F33DD" w14:textId="77777777">
            <w:r>
              <w:t xml:space="preserve">Go to TH130. </w:t>
            </w:r>
          </w:p>
          <w:p w:rsidR="00AF1900" w:rsidP="0018304C" w:rsidRDefault="00AF1900" w14:paraId="65746938" w14:textId="77777777"/>
          <w:p w:rsidR="00AF1900" w:rsidP="00AF1900" w:rsidRDefault="00AF1900" w14:paraId="5012D3CC" w14:textId="77777777">
            <w:r>
              <w:t>If coded '0' SELECT ALL EVENTS, CAPI should automatically select all of the events displayed on the roster and flag as being part of the repeat visit group.</w:t>
            </w:r>
          </w:p>
          <w:p w:rsidR="00AF1900" w:rsidP="00AF1900" w:rsidRDefault="00AF1900" w14:paraId="7D5408FB" w14:textId="77777777"/>
          <w:p w:rsidR="00AF1900" w:rsidP="00AF1900" w:rsidRDefault="00AF1900" w14:paraId="1BE97727" w14:textId="77777777">
            <w:r>
              <w:t>Flag each visit selected at TH140 as a repeat visit related to the event being asked about. (NOTE: The event being cycled on through this TH section administration is the “stem” repeat visit. The events selected at TH140 are the “leaves”. The event driver (ED) section will not serve these repeat visits for the TH section.)</w:t>
            </w:r>
          </w:p>
          <w:p w:rsidR="00AF1900" w:rsidP="00AF1900" w:rsidRDefault="00AF1900" w14:paraId="668CD148" w14:textId="77777777"/>
          <w:p w:rsidR="00AF1900" w:rsidP="00AF1900" w:rsidRDefault="00AF1900" w14:paraId="4345A740" w14:textId="6CBD876E">
            <w:r>
              <w:t xml:space="preserve">Assign next repeat visit number at the household level. (NOTE: Each repeat visit grouping, whether OP, </w:t>
            </w:r>
            <w:r w:rsidR="00777EF3">
              <w:t xml:space="preserve">MV, </w:t>
            </w:r>
            <w:r>
              <w:t>TH, or HH is assigned this number at a household level. The number will start over every round.)</w:t>
            </w:r>
          </w:p>
          <w:p w:rsidR="00AF1900" w:rsidP="00AF1900" w:rsidRDefault="00AF1900" w14:paraId="622E11E6" w14:textId="77777777"/>
          <w:p w:rsidR="00AF1900" w:rsidP="00AF1900" w:rsidRDefault="00AF1900" w14:paraId="1C71819E" w14:textId="77777777">
            <w:r>
              <w:t>Roster behavior:</w:t>
            </w:r>
          </w:p>
          <w:p w:rsidR="00AF1900" w:rsidP="00AF1900" w:rsidRDefault="00AF1900" w14:paraId="0E82601D" w14:textId="498654CD">
            <w:r>
              <w:t>1. Multiple select allowed.</w:t>
            </w:r>
          </w:p>
        </w:tc>
      </w:tr>
      <w:tr w:rsidR="00AF1900" w:rsidTr="0018304C" w14:paraId="1EA2E55F" w14:textId="77777777">
        <w:tc>
          <w:tcPr>
            <w:tcW w:w="1728" w:type="dxa"/>
          </w:tcPr>
          <w:p w:rsidR="00AF1900" w:rsidP="0018304C" w:rsidRDefault="00AF1900" w14:paraId="3E7D52AA" w14:textId="77777777">
            <w:r>
              <w:t>Display Instructions:</w:t>
            </w:r>
          </w:p>
        </w:tc>
        <w:tc>
          <w:tcPr>
            <w:tcW w:w="8712" w:type="dxa"/>
          </w:tcPr>
          <w:p w:rsidR="00AF1900" w:rsidP="00AF1900" w:rsidRDefault="00AF1900" w14:paraId="60F485CD" w14:textId="763B4EC0">
            <w:r>
              <w:t>{DOC OR DEPT} should not display in context header. Roster 2- No Add/Edit/Delete</w:t>
            </w:r>
          </w:p>
          <w:p w:rsidR="00BB6BEE" w:rsidP="00AF1900" w:rsidRDefault="00BB6BEE" w14:paraId="779201B3" w14:textId="77777777"/>
          <w:p w:rsidR="00BB6BEE" w:rsidP="00AF1900" w:rsidRDefault="00BB6BEE" w14:paraId="49E95FAA" w14:textId="3E5FD584">
            <w:r>
              <w:t xml:space="preserve">Display ‘calls’ </w:t>
            </w:r>
            <w:r w:rsidRPr="00BB6BEE">
              <w:t>if TH10 is coded ‘1’ (PHONE)</w:t>
            </w:r>
            <w:r>
              <w:t>. Otherwise, display ‘contacts’</w:t>
            </w:r>
            <w:r w:rsidRPr="00BB6BEE">
              <w:t>.</w:t>
            </w:r>
          </w:p>
          <w:p w:rsidR="00BB6BEE" w:rsidP="00AF1900" w:rsidRDefault="00BB6BEE" w14:paraId="4D9A2FAE" w14:textId="77777777"/>
          <w:p w:rsidR="00AF1900" w:rsidP="00AF1900" w:rsidRDefault="00AF1900" w14:paraId="1FBE01A9" w14:textId="375819FA">
            <w:r>
              <w:t>Roster definition:</w:t>
            </w:r>
          </w:p>
          <w:p w:rsidR="00AF1900" w:rsidP="00AF1900" w:rsidRDefault="00AF1900" w14:paraId="5752715B" w14:textId="77777777">
            <w:r>
              <w:t>This item displays all medical events (dates) on person's medical- events-roster for selection. Display event begin date (EVNT.EVNTBEGM,EVNT.EVNTBEGD,EVNT.EVNTBEGY)</w:t>
            </w:r>
          </w:p>
          <w:p w:rsidR="00AF1900" w:rsidP="00AF1900" w:rsidRDefault="00AF1900" w14:paraId="10D39C68" w14:textId="77777777"/>
          <w:p w:rsidR="00AF1900" w:rsidP="00AF1900" w:rsidRDefault="00AF1900" w14:paraId="21240E49" w14:textId="77777777">
            <w:r>
              <w:t>Roster filter:</w:t>
            </w:r>
          </w:p>
          <w:p w:rsidR="00AF1900" w:rsidP="00AF1900" w:rsidRDefault="00AF1900" w14:paraId="7F44CB73" w14:textId="77777777">
            <w:r>
              <w:t>Display only those event with the following characteristics.</w:t>
            </w:r>
          </w:p>
          <w:p w:rsidR="00AF1900" w:rsidP="00AF1900" w:rsidRDefault="00AF1900" w14:paraId="0D3DFF2E" w14:textId="77777777">
            <w:r>
              <w:t>1.</w:t>
            </w:r>
            <w:r>
              <w:tab/>
              <w:t>Event was created this round.</w:t>
            </w:r>
          </w:p>
          <w:p w:rsidR="00AF1900" w:rsidP="00AF1900" w:rsidRDefault="00AF1900" w14:paraId="1E7339B1" w14:textId="77777777">
            <w:r>
              <w:t>2.</w:t>
            </w:r>
            <w:r>
              <w:tab/>
              <w:t>Event has not been processed in utilization.</w:t>
            </w:r>
          </w:p>
          <w:p w:rsidR="00AF1900" w:rsidP="00AF1900" w:rsidRDefault="00AF1900" w14:paraId="4578F4B2" w14:textId="77777777">
            <w:r>
              <w:t>3.</w:t>
            </w:r>
            <w:r>
              <w:tab/>
              <w:t>Event has event type ‘TH’.</w:t>
            </w:r>
          </w:p>
          <w:p w:rsidR="00AF1900" w:rsidP="00AF1900" w:rsidRDefault="00AF1900" w14:paraId="4C502FBF" w14:textId="77777777">
            <w:r>
              <w:t>4.</w:t>
            </w:r>
            <w:r>
              <w:tab/>
              <w:t>Event is associated with the same provider as the event being asked about (regardless of the doctor or department linked to the specific event if provider is a facility provider).</w:t>
            </w:r>
          </w:p>
          <w:p w:rsidR="00AF1900" w:rsidP="00AF1900" w:rsidRDefault="00AF1900" w14:paraId="3B449F7C" w14:textId="77777777">
            <w:r>
              <w:t>5.</w:t>
            </w:r>
            <w:r>
              <w:tab/>
              <w:t>Event is not already flagged as part of a flat fee bundle.</w:t>
            </w:r>
          </w:p>
          <w:p w:rsidR="00AF1900" w:rsidP="00AF1900" w:rsidRDefault="00AF1900" w14:paraId="52A71D81" w14:textId="77777777">
            <w:r>
              <w:t>Next to each event date, display the doctor or department linked to that specific visit date. Display ‘Which of the following visits were also for {your/{PERSON}’s} {PERSON’S TH</w:t>
            </w:r>
          </w:p>
          <w:p w:rsidR="00AF1900" w:rsidP="00AF1900" w:rsidRDefault="00AF1900" w14:paraId="277BCCD9" w14:textId="2A87C107">
            <w:r>
              <w:t>MEDICAL CONDITION} {{or {your/his/her}/,} {PERSON’S TH MEDICAL CONDITION}} {or</w:t>
            </w:r>
            <w:r w:rsidR="00777EF3">
              <w:t xml:space="preserve"> </w:t>
            </w:r>
            <w:r>
              <w:t>{your/his/her} {PERSON’S TH MEDICAL CONDITION}}?’ if three or less conditions selected or added to Person’s-</w:t>
            </w:r>
            <w:r w:rsidR="00777EF3">
              <w:t>Medical-Conditions-Roster at TH9</w:t>
            </w:r>
            <w:r>
              <w:t>0. Otherwise display, ‘Which of the following visits were also for one of these conditions (READ CONDITIONS BELOW)?’</w:t>
            </w:r>
          </w:p>
          <w:p w:rsidR="00AF1900" w:rsidP="00AF1900" w:rsidRDefault="00AF1900" w14:paraId="536E55F5" w14:textId="77777777"/>
          <w:p w:rsidR="00AF1900" w:rsidP="00AF1900" w:rsidRDefault="00AF1900" w14:paraId="4AE46987" w14:textId="75269BA4">
            <w:r>
              <w:t>Display ‘{or {your/his/her}/,} {PERSON’S TH MEDICAL CONDITION}’ if two or three conditions selected or added to Person’s-</w:t>
            </w:r>
            <w:r w:rsidR="00777EF3">
              <w:t>Medical-Conditions-Roster at TH9</w:t>
            </w:r>
            <w:r>
              <w:t>0. Otherwise, use a null display.</w:t>
            </w:r>
          </w:p>
          <w:p w:rsidR="00AF1900" w:rsidP="00AF1900" w:rsidRDefault="00AF1900" w14:paraId="37B12B7F" w14:textId="77777777"/>
          <w:p w:rsidR="00AF1900" w:rsidP="00AF1900" w:rsidRDefault="00AF1900" w14:paraId="22DE7D9B" w14:textId="508F0EDD">
            <w:r>
              <w:t>Display “or {your/his/her}” if exactly two conditions selected or added to Person’s-M</w:t>
            </w:r>
            <w:r w:rsidR="00777EF3">
              <w:t>edical- Conditions-Roster at TH9</w:t>
            </w:r>
            <w:r>
              <w:t>0. Otherwise, display ‘,’.</w:t>
            </w:r>
          </w:p>
          <w:p w:rsidR="00AF1900" w:rsidP="00AF1900" w:rsidRDefault="00AF1900" w14:paraId="4C856E50" w14:textId="77777777"/>
          <w:p w:rsidR="00AF1900" w:rsidP="00AF1900" w:rsidRDefault="00AF1900" w14:paraId="35E5C616" w14:textId="26D28E71">
            <w:r>
              <w:t>Display ‘or {your/his/her} {PERSON’S TH MEDICAL CONDITION}’ if exactly three conditions selected or added to Person’s-</w:t>
            </w:r>
            <w:r w:rsidR="00777EF3">
              <w:t>Medical-Conditions-Roster at TH9</w:t>
            </w:r>
            <w:r>
              <w:t>0. Otherwise, use a null display.</w:t>
            </w:r>
          </w:p>
          <w:p w:rsidR="00AF1900" w:rsidP="00AF1900" w:rsidRDefault="00AF1900" w14:paraId="4AECF75C" w14:textId="77777777"/>
          <w:p w:rsidR="00AF1900" w:rsidP="00AF1900" w:rsidRDefault="00AF1900" w14:paraId="7FDA5531" w14:textId="7FC2F11A">
            <w:r>
              <w:t>For ‘PERSON’S TH MEDICAL CONDITION’ display the condition selected from or added to Person’s-</w:t>
            </w:r>
            <w:r w:rsidR="00777EF3">
              <w:t>Medical-Conditions-Roster AT TH9</w:t>
            </w:r>
            <w:r>
              <w:t>0.</w:t>
            </w:r>
          </w:p>
          <w:p w:rsidR="00AF1900" w:rsidP="00AF1900" w:rsidRDefault="00AF1900" w14:paraId="760331A8" w14:textId="77777777"/>
          <w:p w:rsidR="00AF1900" w:rsidP="00AF1900" w:rsidRDefault="00AF1900" w14:paraId="7394F9C8" w14:textId="2484CA4E">
            <w:r>
              <w:t>Display the header ‘CONDITIONS’ and the list of conditions if more than three conditions selected or added to Person’s-Medical-</w:t>
            </w:r>
            <w:r w:rsidR="00777EF3">
              <w:t>Conditions-Roster at TH9</w:t>
            </w:r>
            <w:r>
              <w:t xml:space="preserve">0. Otherwise, use a null display. For ‘PERSON’S TH MEDICAL CONDITION’, display all conditions selected from or added to Person’s- </w:t>
            </w:r>
            <w:r w:rsidR="00777EF3">
              <w:t>Medical-Conditions-Roster at TH9</w:t>
            </w:r>
            <w:r>
              <w:t>0.</w:t>
            </w:r>
          </w:p>
          <w:p w:rsidR="00AF1900" w:rsidP="00AF1900" w:rsidRDefault="00AF1900" w14:paraId="353F6252" w14:textId="77777777"/>
          <w:p w:rsidR="00AF1900" w:rsidP="00AF1900" w:rsidRDefault="00AF1900" w14:paraId="68D65A0B" w14:textId="77777777">
            <w:r>
              <w:t>For "MONTH,DAY,YEAR" in the response option area, display visit dates as "MON DD, YYYY". Abbreviate the month name as three letters.</w:t>
            </w:r>
          </w:p>
          <w:p w:rsidR="00AF1900" w:rsidP="00AF1900" w:rsidRDefault="00AF1900" w14:paraId="52287571" w14:textId="77777777"/>
          <w:p w:rsidR="00AF1900" w:rsidP="00AF1900" w:rsidRDefault="00AF1900" w14:paraId="6DEC55C2" w14:textId="06A87264">
            <w:r w:rsidRPr="00AF1900">
              <w:t>Display the response option '0' SELECT ALL EVENTS when there is more than one event to display on the roster, otherwise use a null display.</w:t>
            </w:r>
          </w:p>
        </w:tc>
      </w:tr>
      <w:tr w:rsidR="00AF1900" w:rsidTr="0018304C" w14:paraId="48361745" w14:textId="77777777">
        <w:tc>
          <w:tcPr>
            <w:tcW w:w="1728" w:type="dxa"/>
          </w:tcPr>
          <w:p w:rsidR="00AF1900" w:rsidP="0018304C" w:rsidRDefault="00AF1900" w14:paraId="6A462495" w14:textId="77777777">
            <w:r>
              <w:t>Testing/Editing Notes:</w:t>
            </w:r>
          </w:p>
        </w:tc>
        <w:tc>
          <w:tcPr>
            <w:tcW w:w="8712" w:type="dxa"/>
          </w:tcPr>
          <w:p w:rsidR="00AF1900" w:rsidP="0018304C" w:rsidRDefault="00AF1900" w14:paraId="1FF65560" w14:textId="77777777"/>
        </w:tc>
      </w:tr>
    </w:tbl>
    <w:p w:rsidR="00AF1900" w:rsidP="00AF1900" w:rsidRDefault="00AF1900" w14:paraId="5E279246" w14:textId="77777777">
      <w:pPr>
        <w:spacing w:after="0" w:line="240" w:lineRule="auto"/>
      </w:pPr>
    </w:p>
    <w:p w:rsidR="003E4ED4" w:rsidRDefault="003E4ED4" w14:paraId="2F2369F6" w14:textId="5B750D55">
      <w:r>
        <w:br w:type="page"/>
      </w:r>
    </w:p>
    <w:p w:rsidR="00AF1900" w:rsidP="00AF1900" w:rsidRDefault="00AF1900" w14:paraId="348D5BB5" w14:textId="77777777">
      <w:pPr>
        <w:spacing w:after="0" w:line="240" w:lineRule="auto"/>
      </w:pPr>
    </w:p>
    <w:p w:rsidR="00AF1900" w:rsidP="00AF1900" w:rsidRDefault="00AF1900" w14:paraId="70F75042" w14:textId="77777777">
      <w:pPr>
        <w:spacing w:after="0"/>
      </w:pPr>
      <w:r w:rsidRPr="00055F6E">
        <w:rPr>
          <w:szCs w:val="22"/>
        </w:rPr>
        <w:t>Section:</w:t>
      </w:r>
      <w:r>
        <w:rPr>
          <w:szCs w:val="22"/>
        </w:rPr>
        <w:tab/>
      </w:r>
      <w:r>
        <w:t>__</w:t>
      </w:r>
      <w:sdt>
        <w:sdtPr>
          <w:id w:val="311455976"/>
          <w:placeholder>
            <w:docPart w:val="66652CFD9F7E4377BAD545BD80ED7B2E"/>
          </w:placeholder>
        </w:sdtPr>
        <w:sdtEndPr/>
        <w:sdtContent>
          <w:r>
            <w:t>TH</w:t>
          </w:r>
        </w:sdtContent>
      </w:sdt>
      <w:r>
        <w:t>______</w:t>
      </w:r>
    </w:p>
    <w:p w:rsidR="00AF1900" w:rsidP="00AF1900" w:rsidRDefault="00AF1900" w14:paraId="5ACEF022" w14:textId="7840B1C6">
      <w:pPr>
        <w:spacing w:after="0"/>
      </w:pPr>
      <w:r>
        <w:t xml:space="preserve">Item #: </w:t>
      </w:r>
      <w:r>
        <w:tab/>
      </w:r>
      <w:r>
        <w:tab/>
        <w:t>__</w:t>
      </w:r>
      <w:sdt>
        <w:sdtPr>
          <w:id w:val="-1144422677"/>
          <w:placeholder>
            <w:docPart w:val="66652CFD9F7E4377BAD545BD80ED7B2E"/>
          </w:placeholder>
        </w:sdtPr>
        <w:sdtEndPr/>
        <w:sdtContent>
          <w:r w:rsidR="00777EF3">
            <w:t>TH15</w:t>
          </w:r>
          <w:r>
            <w:t>0</w:t>
          </w:r>
        </w:sdtContent>
      </w:sdt>
      <w:r>
        <w:t>______</w:t>
      </w:r>
      <w:r>
        <w:tab/>
        <w:t xml:space="preserve">Blaise Name (new variable name): </w:t>
      </w:r>
      <w:sdt>
        <w:sdtPr>
          <w:id w:val="1520812040"/>
          <w:placeholder>
            <w:docPart w:val="66652CFD9F7E4377BAD545BD80ED7B2E"/>
          </w:placeholder>
          <w:showingPlcHdr/>
        </w:sdtPr>
        <w:sdtEndPr/>
        <w:sdtContent>
          <w:r w:rsidRPr="009F54A8">
            <w:rPr>
              <w:rStyle w:val="PlaceholderText"/>
            </w:rPr>
            <w:t>Click here to enter text.</w:t>
          </w:r>
        </w:sdtContent>
      </w:sdt>
    </w:p>
    <w:p w:rsidR="00AF1900" w:rsidP="00AF1900" w:rsidRDefault="00AF1900" w14:paraId="4FDF2171" w14:textId="72724AFB">
      <w:pPr>
        <w:spacing w:after="0"/>
      </w:pPr>
      <w:r>
        <w:t xml:space="preserve">Type Class: </w:t>
      </w:r>
      <w:r>
        <w:tab/>
        <w:t>__</w:t>
      </w:r>
      <w:sdt>
        <w:sdtPr>
          <w:id w:val="1232118399"/>
          <w:placeholder>
            <w:docPart w:val="66652CFD9F7E4377BAD545BD80ED7B2E"/>
          </w:placeholder>
        </w:sdtPr>
        <w:sdtEndPr/>
        <w:sdtContent>
          <w:r w:rsidR="00C175F5">
            <w:t>String</w:t>
          </w:r>
        </w:sdtContent>
      </w:sdt>
      <w:r>
        <w:t>______</w:t>
      </w:r>
    </w:p>
    <w:p w:rsidR="00AF1900" w:rsidP="00AF1900" w:rsidRDefault="00AF1900" w14:paraId="3E12C4C4" w14:textId="32B5153A">
      <w:pPr>
        <w:pBdr>
          <w:bottom w:val="single" w:color="auto" w:sz="12" w:space="1"/>
        </w:pBdr>
        <w:spacing w:after="0"/>
      </w:pPr>
      <w:r>
        <w:t>Answer Type:</w:t>
      </w:r>
      <w:r>
        <w:tab/>
        <w:t>__</w:t>
      </w:r>
      <w:sdt>
        <w:sdtPr>
          <w:id w:val="1295410469"/>
          <w:placeholder>
            <w:docPart w:val="66652CFD9F7E4377BAD545BD80ED7B2E"/>
          </w:placeholder>
        </w:sdtPr>
        <w:sdtEndPr/>
        <w:sdtContent>
          <w:r w:rsidR="00C175F5">
            <w:t>{Continuous Answer.}</w:t>
          </w:r>
        </w:sdtContent>
      </w:sdt>
      <w:r>
        <w:t>______</w:t>
      </w:r>
    </w:p>
    <w:p w:rsidR="00AF1900" w:rsidP="00AF1900" w:rsidRDefault="00AF1900" w14:paraId="71136F70" w14:textId="77777777">
      <w:pPr>
        <w:pBdr>
          <w:bottom w:val="single" w:color="auto" w:sz="12" w:space="1"/>
        </w:pBdr>
        <w:spacing w:after="0" w:line="240" w:lineRule="auto"/>
      </w:pPr>
    </w:p>
    <w:p w:rsidR="00AF1900" w:rsidP="00AF1900" w:rsidRDefault="00AF1900" w14:paraId="11A70C88" w14:textId="77777777">
      <w:pPr>
        <w:spacing w:after="0"/>
      </w:pPr>
      <w:r>
        <w:rPr>
          <w:szCs w:val="22"/>
        </w:rPr>
        <w:t>Help Available</w:t>
      </w:r>
      <w:r w:rsidRPr="00055F6E">
        <w:rPr>
          <w:szCs w:val="22"/>
        </w:rPr>
        <w:t>:</w:t>
      </w:r>
      <w:r>
        <w:rPr>
          <w:szCs w:val="22"/>
        </w:rPr>
        <w:tab/>
      </w:r>
      <w:r>
        <w:t>__</w:t>
      </w:r>
      <w:sdt>
        <w:sdtPr>
          <w:id w:val="-1804148860"/>
          <w:placeholder>
            <w:docPart w:val="21C86F9EDB69485AB0C3A157B24874A5"/>
          </w:placeholder>
          <w:showingPlcHdr/>
        </w:sdtPr>
        <w:sdtEndPr/>
        <w:sdtContent>
          <w:r w:rsidRPr="009F54A8">
            <w:rPr>
              <w:rStyle w:val="PlaceholderText"/>
            </w:rPr>
            <w:t>Click here to enter text.</w:t>
          </w:r>
        </w:sdtContent>
      </w:sdt>
      <w:r>
        <w:t>______</w:t>
      </w:r>
    </w:p>
    <w:p w:rsidR="00AF1900" w:rsidP="00AF1900" w:rsidRDefault="00AF1900" w14:paraId="50988629" w14:textId="77777777">
      <w:pPr>
        <w:spacing w:after="0"/>
      </w:pPr>
      <w:r w:rsidRPr="00055F6E">
        <w:rPr>
          <w:szCs w:val="22"/>
        </w:rPr>
        <w:t>S</w:t>
      </w:r>
      <w:r>
        <w:rPr>
          <w:szCs w:val="22"/>
        </w:rPr>
        <w:t>how Card</w:t>
      </w:r>
      <w:r w:rsidRPr="00055F6E">
        <w:rPr>
          <w:szCs w:val="22"/>
        </w:rPr>
        <w:t>:</w:t>
      </w:r>
      <w:r>
        <w:rPr>
          <w:szCs w:val="22"/>
        </w:rPr>
        <w:tab/>
      </w:r>
      <w:r>
        <w:t>__</w:t>
      </w:r>
      <w:sdt>
        <w:sdtPr>
          <w:id w:val="1114478679"/>
          <w:placeholder>
            <w:docPart w:val="716E43E1E9844D84B092C2F327DBA429"/>
          </w:placeholder>
          <w:showingPlcHdr/>
        </w:sdtPr>
        <w:sdtEndPr/>
        <w:sdtContent>
          <w:r w:rsidRPr="009F54A8">
            <w:rPr>
              <w:rStyle w:val="PlaceholderText"/>
            </w:rPr>
            <w:t>Click here to enter text.</w:t>
          </w:r>
        </w:sdtContent>
      </w:sdt>
      <w:r>
        <w:t>______</w:t>
      </w:r>
    </w:p>
    <w:p w:rsidR="00AF1900" w:rsidP="00AF1900" w:rsidRDefault="00AF1900" w14:paraId="065FBB0C" w14:textId="77777777">
      <w:pPr>
        <w:spacing w:after="0"/>
      </w:pPr>
      <w:r>
        <w:rPr>
          <w:szCs w:val="22"/>
        </w:rPr>
        <w:t>Look Up File</w:t>
      </w:r>
      <w:r w:rsidRPr="00055F6E">
        <w:rPr>
          <w:szCs w:val="22"/>
        </w:rPr>
        <w:t>:</w:t>
      </w:r>
      <w:r>
        <w:rPr>
          <w:szCs w:val="22"/>
        </w:rPr>
        <w:tab/>
      </w:r>
      <w:r>
        <w:t>__</w:t>
      </w:r>
      <w:sdt>
        <w:sdtPr>
          <w:id w:val="-1574499967"/>
          <w:placeholder>
            <w:docPart w:val="5BA2611183214CB5A8074ACB47AC4DE3"/>
          </w:placeholder>
          <w:showingPlcHdr/>
        </w:sdtPr>
        <w:sdtEndPr/>
        <w:sdtContent>
          <w:r w:rsidRPr="009F54A8">
            <w:rPr>
              <w:rStyle w:val="PlaceholderText"/>
            </w:rPr>
            <w:t>Click here to enter text.</w:t>
          </w:r>
        </w:sdtContent>
      </w:sdt>
      <w:r>
        <w:t>______</w:t>
      </w:r>
    </w:p>
    <w:p w:rsidR="00AF1900" w:rsidP="00AF1900" w:rsidRDefault="00AF1900" w14:paraId="21978145" w14:textId="77777777">
      <w:pPr>
        <w:spacing w:after="0" w:line="240" w:lineRule="auto"/>
      </w:pPr>
    </w:p>
    <w:tbl>
      <w:tblPr>
        <w:tblStyle w:val="TableGrid"/>
        <w:tblW w:w="0" w:type="auto"/>
        <w:tblLook w:val="04A0" w:firstRow="1" w:lastRow="0" w:firstColumn="1" w:lastColumn="0" w:noHBand="0" w:noVBand="1"/>
      </w:tblPr>
      <w:tblGrid>
        <w:gridCol w:w="1722"/>
        <w:gridCol w:w="8492"/>
      </w:tblGrid>
      <w:tr w:rsidR="00AF1900" w:rsidTr="0018304C" w14:paraId="341124A1" w14:textId="77777777">
        <w:tc>
          <w:tcPr>
            <w:tcW w:w="1728" w:type="dxa"/>
          </w:tcPr>
          <w:p w:rsidR="00AF1900" w:rsidP="0018304C" w:rsidRDefault="00AF1900" w14:paraId="4C46F999" w14:textId="77777777">
            <w:r>
              <w:t>Write To:</w:t>
            </w:r>
          </w:p>
        </w:tc>
        <w:tc>
          <w:tcPr>
            <w:tcW w:w="8712" w:type="dxa"/>
          </w:tcPr>
          <w:tbl>
            <w:tblPr>
              <w:tblStyle w:val="TableGrid"/>
              <w:tblW w:w="0" w:type="auto"/>
              <w:tblLook w:val="04A0" w:firstRow="1" w:lastRow="0" w:firstColumn="1" w:lastColumn="0" w:noHBand="0" w:noVBand="1"/>
            </w:tblPr>
            <w:tblGrid>
              <w:gridCol w:w="2756"/>
              <w:gridCol w:w="2755"/>
              <w:gridCol w:w="2755"/>
            </w:tblGrid>
            <w:tr w:rsidR="00AF1900" w:rsidTr="0018304C" w14:paraId="69AB041B" w14:textId="77777777">
              <w:tc>
                <w:tcPr>
                  <w:tcW w:w="2827" w:type="dxa"/>
                </w:tcPr>
                <w:p w:rsidR="00AF1900" w:rsidP="0018304C" w:rsidRDefault="00AF1900" w14:paraId="59E25200" w14:textId="77777777">
                  <w:r>
                    <w:t>Parent Variable</w:t>
                  </w:r>
                </w:p>
              </w:tc>
              <w:tc>
                <w:tcPr>
                  <w:tcW w:w="2827" w:type="dxa"/>
                </w:tcPr>
                <w:p w:rsidR="00AF1900" w:rsidP="0018304C" w:rsidRDefault="00AF1900" w14:paraId="5A70A7A9" w14:textId="77777777">
                  <w:r>
                    <w:t>Variable Name</w:t>
                  </w:r>
                </w:p>
              </w:tc>
              <w:tc>
                <w:tcPr>
                  <w:tcW w:w="2827" w:type="dxa"/>
                </w:tcPr>
                <w:p w:rsidR="00AF1900" w:rsidP="0018304C" w:rsidRDefault="00AF1900" w14:paraId="2EDCDA2F" w14:textId="77777777">
                  <w:r>
                    <w:t>Variable Label</w:t>
                  </w:r>
                </w:p>
              </w:tc>
            </w:tr>
            <w:tr w:rsidR="00AF1900" w:rsidTr="0018304C" w14:paraId="7DC7001E" w14:textId="77777777">
              <w:tc>
                <w:tcPr>
                  <w:tcW w:w="2827" w:type="dxa"/>
                </w:tcPr>
                <w:p w:rsidR="00AF1900" w:rsidP="0018304C" w:rsidRDefault="00AF1900" w14:paraId="60C96124" w14:textId="77777777"/>
              </w:tc>
              <w:tc>
                <w:tcPr>
                  <w:tcW w:w="2827" w:type="dxa"/>
                </w:tcPr>
                <w:p w:rsidR="00AF1900" w:rsidP="0018304C" w:rsidRDefault="00AF1900" w14:paraId="28A07A0C" w14:textId="77777777"/>
              </w:tc>
              <w:tc>
                <w:tcPr>
                  <w:tcW w:w="2827" w:type="dxa"/>
                </w:tcPr>
                <w:p w:rsidR="00AF1900" w:rsidP="0018304C" w:rsidRDefault="00AF1900" w14:paraId="2F76DB47" w14:textId="77777777"/>
              </w:tc>
            </w:tr>
            <w:tr w:rsidR="00AF1900" w:rsidTr="0018304C" w14:paraId="1684B83A" w14:textId="77777777">
              <w:tc>
                <w:tcPr>
                  <w:tcW w:w="2827" w:type="dxa"/>
                </w:tcPr>
                <w:p w:rsidR="00AF1900" w:rsidP="0018304C" w:rsidRDefault="00AF1900" w14:paraId="565C6A1F" w14:textId="77777777"/>
              </w:tc>
              <w:tc>
                <w:tcPr>
                  <w:tcW w:w="2827" w:type="dxa"/>
                </w:tcPr>
                <w:p w:rsidR="00AF1900" w:rsidP="0018304C" w:rsidRDefault="00AF1900" w14:paraId="325FFE68" w14:textId="77777777"/>
              </w:tc>
              <w:tc>
                <w:tcPr>
                  <w:tcW w:w="2827" w:type="dxa"/>
                </w:tcPr>
                <w:p w:rsidR="00AF1900" w:rsidP="0018304C" w:rsidRDefault="00AF1900" w14:paraId="27AF98C6" w14:textId="77777777"/>
              </w:tc>
            </w:tr>
            <w:tr w:rsidR="00AF1900" w:rsidTr="0018304C" w14:paraId="13B21E19" w14:textId="77777777">
              <w:tc>
                <w:tcPr>
                  <w:tcW w:w="2827" w:type="dxa"/>
                </w:tcPr>
                <w:p w:rsidR="00AF1900" w:rsidP="0018304C" w:rsidRDefault="00AF1900" w14:paraId="7C9C49CE" w14:textId="77777777"/>
              </w:tc>
              <w:tc>
                <w:tcPr>
                  <w:tcW w:w="2827" w:type="dxa"/>
                </w:tcPr>
                <w:p w:rsidR="00AF1900" w:rsidP="0018304C" w:rsidRDefault="00AF1900" w14:paraId="12C861A5" w14:textId="77777777"/>
              </w:tc>
              <w:tc>
                <w:tcPr>
                  <w:tcW w:w="2827" w:type="dxa"/>
                </w:tcPr>
                <w:p w:rsidR="00AF1900" w:rsidP="0018304C" w:rsidRDefault="00AF1900" w14:paraId="2C56A985" w14:textId="77777777"/>
              </w:tc>
            </w:tr>
            <w:tr w:rsidR="00AF1900" w:rsidTr="0018304C" w14:paraId="29AD2B30" w14:textId="77777777">
              <w:tc>
                <w:tcPr>
                  <w:tcW w:w="2827" w:type="dxa"/>
                </w:tcPr>
                <w:p w:rsidR="00AF1900" w:rsidP="0018304C" w:rsidRDefault="00AF1900" w14:paraId="33396333" w14:textId="77777777"/>
              </w:tc>
              <w:tc>
                <w:tcPr>
                  <w:tcW w:w="2827" w:type="dxa"/>
                </w:tcPr>
                <w:p w:rsidR="00AF1900" w:rsidP="0018304C" w:rsidRDefault="00AF1900" w14:paraId="3B9F6542" w14:textId="77777777"/>
              </w:tc>
              <w:tc>
                <w:tcPr>
                  <w:tcW w:w="2827" w:type="dxa"/>
                </w:tcPr>
                <w:p w:rsidR="00AF1900" w:rsidP="0018304C" w:rsidRDefault="00AF1900" w14:paraId="6CFC649F" w14:textId="77777777"/>
              </w:tc>
            </w:tr>
            <w:tr w:rsidR="00AF1900" w:rsidTr="0018304C" w14:paraId="17C8DD5E" w14:textId="77777777">
              <w:tc>
                <w:tcPr>
                  <w:tcW w:w="2827" w:type="dxa"/>
                </w:tcPr>
                <w:p w:rsidR="00AF1900" w:rsidP="0018304C" w:rsidRDefault="00AF1900" w14:paraId="735E9AFD" w14:textId="77777777"/>
              </w:tc>
              <w:tc>
                <w:tcPr>
                  <w:tcW w:w="2827" w:type="dxa"/>
                </w:tcPr>
                <w:p w:rsidR="00AF1900" w:rsidP="0018304C" w:rsidRDefault="00AF1900" w14:paraId="0F6CD1DA" w14:textId="77777777"/>
              </w:tc>
              <w:tc>
                <w:tcPr>
                  <w:tcW w:w="2827" w:type="dxa"/>
                </w:tcPr>
                <w:p w:rsidR="00AF1900" w:rsidP="0018304C" w:rsidRDefault="00AF1900" w14:paraId="5CBB4813" w14:textId="77777777"/>
              </w:tc>
            </w:tr>
          </w:tbl>
          <w:p w:rsidR="00AF1900" w:rsidP="0018304C" w:rsidRDefault="00AF1900" w14:paraId="0FE1182C" w14:textId="77777777"/>
          <w:p w:rsidR="00AF1900" w:rsidP="0018304C" w:rsidRDefault="00AF1900" w14:paraId="49690C3A" w14:textId="77777777"/>
          <w:p w:rsidR="00AF1900" w:rsidP="0018304C" w:rsidRDefault="00AF1900" w14:paraId="5E06E868" w14:textId="77777777"/>
          <w:p w:rsidR="00AF1900" w:rsidP="0018304C" w:rsidRDefault="00AF1900" w14:paraId="4A0EC7BB" w14:textId="77777777"/>
        </w:tc>
      </w:tr>
      <w:tr w:rsidR="00AF1900" w:rsidTr="0018304C" w14:paraId="3EAE10D7" w14:textId="77777777">
        <w:tc>
          <w:tcPr>
            <w:tcW w:w="1728" w:type="dxa"/>
          </w:tcPr>
          <w:p w:rsidR="00AF1900" w:rsidP="0018304C" w:rsidRDefault="00AF1900" w14:paraId="10B70A36" w14:textId="77777777">
            <w:r>
              <w:t>Context Header:</w:t>
            </w:r>
          </w:p>
        </w:tc>
        <w:tc>
          <w:tcPr>
            <w:tcW w:w="8712" w:type="dxa"/>
          </w:tcPr>
          <w:p w:rsidR="00AF1900" w:rsidP="00734F3A" w:rsidRDefault="00AF1900" w14:paraId="590F654D" w14:textId="056B52AF">
            <w:r w:rsidRPr="008076CD">
              <w:t>{PERSON’S FIRST MIDDLE AND LAST NAME} {NAME OF MEDICAL CARE PROVIDER} {EVN-DT}</w:t>
            </w:r>
          </w:p>
        </w:tc>
      </w:tr>
      <w:tr w:rsidR="00AF1900" w:rsidTr="0018304C" w14:paraId="798665F3" w14:textId="77777777">
        <w:tc>
          <w:tcPr>
            <w:tcW w:w="1728" w:type="dxa"/>
          </w:tcPr>
          <w:p w:rsidR="00AF1900" w:rsidP="0018304C" w:rsidRDefault="00AF1900" w14:paraId="36C8E817" w14:textId="77777777">
            <w:r>
              <w:t>Question Text:</w:t>
            </w:r>
          </w:p>
        </w:tc>
        <w:tc>
          <w:tcPr>
            <w:tcW w:w="8712" w:type="dxa"/>
          </w:tcPr>
          <w:p w:rsidRPr="00734F3A" w:rsidR="00734F3A" w:rsidP="00734F3A" w:rsidRDefault="00734F3A" w14:paraId="2A9AFDD9" w14:textId="77777777">
            <w:r w:rsidRPr="00734F3A">
              <w:t>INTERVIEWER: RECORD ‘NAME OF REPEAT VISIT GROUP’ FOR EVENTS SELECTED IN PREVIOUS QUESTION:</w:t>
            </w:r>
          </w:p>
          <w:p w:rsidR="00AF1900" w:rsidP="0018304C" w:rsidRDefault="00AF1900" w14:paraId="487988EA" w14:textId="1DA3A91A">
            <w:pPr>
              <w:jc w:val="right"/>
            </w:pPr>
          </w:p>
        </w:tc>
      </w:tr>
      <w:tr w:rsidR="00AF1900" w:rsidTr="0018304C" w14:paraId="444AAE31" w14:textId="77777777">
        <w:tc>
          <w:tcPr>
            <w:tcW w:w="1728" w:type="dxa"/>
          </w:tcPr>
          <w:p w:rsidR="00AF1900" w:rsidP="0018304C" w:rsidRDefault="00AF1900" w14:paraId="34021F87" w14:textId="77777777">
            <w:r>
              <w:t>Responses:</w:t>
            </w:r>
          </w:p>
        </w:tc>
        <w:tc>
          <w:tcPr>
            <w:tcW w:w="8712" w:type="dxa"/>
          </w:tcPr>
          <w:p w:rsidR="00AF1900" w:rsidP="0018304C" w:rsidRDefault="00AF1900" w14:paraId="0D34F93F" w14:textId="1709388A"/>
        </w:tc>
      </w:tr>
      <w:tr w:rsidR="00AF1900" w:rsidTr="0018304C" w14:paraId="4BF8FAC9" w14:textId="77777777">
        <w:tc>
          <w:tcPr>
            <w:tcW w:w="1728" w:type="dxa"/>
          </w:tcPr>
          <w:p w:rsidR="00AF1900" w:rsidP="0018304C" w:rsidRDefault="00AF1900" w14:paraId="00097282" w14:textId="77777777">
            <w:r>
              <w:t>Programmer Instructions:</w:t>
            </w:r>
          </w:p>
        </w:tc>
        <w:tc>
          <w:tcPr>
            <w:tcW w:w="8712" w:type="dxa"/>
          </w:tcPr>
          <w:p w:rsidR="00AF1900" w:rsidP="0018304C" w:rsidRDefault="00734F3A" w14:paraId="3116B33E" w14:textId="315D686A">
            <w:r>
              <w:t>Go to BOX_</w:t>
            </w:r>
            <w:r w:rsidR="00EB689E">
              <w:t>7</w:t>
            </w:r>
            <w:r>
              <w:t xml:space="preserve">0. </w:t>
            </w:r>
          </w:p>
          <w:p w:rsidR="00734F3A" w:rsidP="0018304C" w:rsidRDefault="00734F3A" w14:paraId="15D35C52" w14:textId="77777777"/>
          <w:p w:rsidR="00734F3A" w:rsidP="0018304C" w:rsidRDefault="00734F3A" w14:paraId="057A9D80" w14:textId="3DE8665B">
            <w:r w:rsidRPr="00734F3A">
              <w:t>'RF/DK not allowed'</w:t>
            </w:r>
            <w:r>
              <w:t>.</w:t>
            </w:r>
          </w:p>
        </w:tc>
      </w:tr>
      <w:tr w:rsidR="00AF1900" w:rsidTr="0018304C" w14:paraId="6D6ABC23" w14:textId="77777777">
        <w:tc>
          <w:tcPr>
            <w:tcW w:w="1728" w:type="dxa"/>
          </w:tcPr>
          <w:p w:rsidR="00AF1900" w:rsidP="0018304C" w:rsidRDefault="00AF1900" w14:paraId="29B9DCDD" w14:textId="77777777">
            <w:r>
              <w:t>Display Instructions:</w:t>
            </w:r>
          </w:p>
        </w:tc>
        <w:tc>
          <w:tcPr>
            <w:tcW w:w="8712" w:type="dxa"/>
          </w:tcPr>
          <w:p w:rsidR="00AF1900" w:rsidP="0018304C" w:rsidRDefault="00734F3A" w14:paraId="673167DF" w14:textId="176A291D">
            <w:r w:rsidRPr="00734F3A">
              <w:t>{DOC OR DEPT} should not display in context header.</w:t>
            </w:r>
          </w:p>
        </w:tc>
      </w:tr>
      <w:tr w:rsidR="00AF1900" w:rsidTr="0018304C" w14:paraId="183C1BDB" w14:textId="77777777">
        <w:tc>
          <w:tcPr>
            <w:tcW w:w="1728" w:type="dxa"/>
          </w:tcPr>
          <w:p w:rsidR="00AF1900" w:rsidP="0018304C" w:rsidRDefault="00AF1900" w14:paraId="32C07AA9" w14:textId="77777777">
            <w:r>
              <w:t>Testing/Editing Notes:</w:t>
            </w:r>
          </w:p>
        </w:tc>
        <w:tc>
          <w:tcPr>
            <w:tcW w:w="8712" w:type="dxa"/>
          </w:tcPr>
          <w:p w:rsidR="00AF1900" w:rsidP="0018304C" w:rsidRDefault="00AF1900" w14:paraId="1D2E6742" w14:textId="77777777"/>
        </w:tc>
      </w:tr>
    </w:tbl>
    <w:p w:rsidR="00AF1900" w:rsidP="00AF1900" w:rsidRDefault="00AF1900" w14:paraId="550561F8" w14:textId="77777777">
      <w:pPr>
        <w:spacing w:after="0" w:line="240" w:lineRule="auto"/>
      </w:pPr>
    </w:p>
    <w:p w:rsidR="00AF1900" w:rsidP="00AF1900" w:rsidRDefault="00AF1900" w14:paraId="4A8C56E3" w14:textId="77777777">
      <w:pPr>
        <w:spacing w:after="0" w:line="240" w:lineRule="auto"/>
      </w:pPr>
    </w:p>
    <w:p w:rsidR="00F57580" w:rsidP="00AA70CC" w:rsidRDefault="00F57580" w14:paraId="08486CF8" w14:textId="476F442F">
      <w:pPr>
        <w:spacing w:after="0" w:line="240" w:lineRule="auto"/>
      </w:pPr>
    </w:p>
    <w:p w:rsidR="003E4ED4" w:rsidP="00AA70CC" w:rsidRDefault="003E4ED4" w14:paraId="12979B17" w14:textId="77777777">
      <w:pPr>
        <w:spacing w:after="0" w:line="240" w:lineRule="auto"/>
      </w:pPr>
    </w:p>
    <w:p w:rsidR="00AA70CC" w:rsidP="00AA70CC" w:rsidRDefault="00AA70CC" w14:paraId="538F526E" w14:textId="5242EBE9">
      <w:pPr>
        <w:spacing w:after="0"/>
      </w:pPr>
      <w:r w:rsidRPr="00055F6E">
        <w:rPr>
          <w:szCs w:val="22"/>
        </w:rPr>
        <w:t>Section:</w:t>
      </w:r>
      <w:r>
        <w:rPr>
          <w:szCs w:val="22"/>
        </w:rPr>
        <w:tab/>
      </w:r>
      <w:r>
        <w:t>__</w:t>
      </w:r>
      <w:sdt>
        <w:sdtPr>
          <w:id w:val="-1210485805"/>
          <w:placeholder>
            <w:docPart w:val="1CDE1BB8AE9C4F8EA08E01C7FE7532A2"/>
          </w:placeholder>
        </w:sdtPr>
        <w:sdtEndPr/>
        <w:sdtContent>
          <w:r w:rsidR="007B03E3">
            <w:t>TH</w:t>
          </w:r>
        </w:sdtContent>
      </w:sdt>
      <w:r>
        <w:t>______</w:t>
      </w:r>
    </w:p>
    <w:p w:rsidR="00AA70CC" w:rsidP="00AA70CC" w:rsidRDefault="00AA70CC" w14:paraId="3C5A2425" w14:textId="4BCBCBC6">
      <w:pPr>
        <w:spacing w:after="0"/>
      </w:pPr>
      <w:r>
        <w:t xml:space="preserve">Item #: </w:t>
      </w:r>
      <w:r>
        <w:tab/>
      </w:r>
      <w:r>
        <w:tab/>
        <w:t>__</w:t>
      </w:r>
      <w:sdt>
        <w:sdtPr>
          <w:id w:val="-1364045689"/>
          <w:placeholder>
            <w:docPart w:val="1CDE1BB8AE9C4F8EA08E01C7FE7532A2"/>
          </w:placeholder>
        </w:sdtPr>
        <w:sdtEndPr/>
        <w:sdtContent>
          <w:r w:rsidR="00734F3A">
            <w:t>BOX_</w:t>
          </w:r>
          <w:r w:rsidR="00960E39">
            <w:t>8</w:t>
          </w:r>
          <w:r w:rsidR="006816F9">
            <w:t>0</w:t>
          </w:r>
        </w:sdtContent>
      </w:sdt>
      <w:r>
        <w:t>______</w:t>
      </w:r>
      <w:r>
        <w:tab/>
        <w:t xml:space="preserve">Blaise Name (new variable name): </w:t>
      </w:r>
      <w:sdt>
        <w:sdtPr>
          <w:id w:val="-1892955363"/>
          <w:placeholder>
            <w:docPart w:val="1CDE1BB8AE9C4F8EA08E01C7FE7532A2"/>
          </w:placeholder>
          <w:showingPlcHdr/>
        </w:sdtPr>
        <w:sdtEndPr/>
        <w:sdtContent>
          <w:r w:rsidRPr="009F54A8">
            <w:rPr>
              <w:rStyle w:val="PlaceholderText"/>
            </w:rPr>
            <w:t>Click here to enter text.</w:t>
          </w:r>
        </w:sdtContent>
      </w:sdt>
    </w:p>
    <w:p w:rsidR="004554D8" w:rsidP="000A0B08" w:rsidRDefault="00AA70CC" w14:paraId="6B3AEFE0" w14:textId="35966009">
      <w:pPr>
        <w:spacing w:after="0"/>
      </w:pPr>
      <w:r>
        <w:t xml:space="preserve">Type Class: </w:t>
      </w:r>
      <w:r>
        <w:tab/>
        <w:t>__</w:t>
      </w:r>
      <w:sdt>
        <w:sdtPr>
          <w:id w:val="2091114122"/>
          <w:placeholder>
            <w:docPart w:val="1CDE1BB8AE9C4F8EA08E01C7FE7532A2"/>
          </w:placeholder>
        </w:sdtPr>
        <w:sdtEndPr/>
        <w:sdtContent>
          <w:r w:rsidR="00C175F5">
            <w:t>IF THEN</w:t>
          </w:r>
        </w:sdtContent>
      </w:sdt>
      <w:r>
        <w:t>______</w:t>
      </w:r>
    </w:p>
    <w:p w:rsidR="00AA70CC" w:rsidP="00AA70CC" w:rsidRDefault="00AA70CC" w14:paraId="4F114435" w14:textId="77777777">
      <w:pPr>
        <w:spacing w:after="0" w:line="240" w:lineRule="auto"/>
      </w:pPr>
    </w:p>
    <w:tbl>
      <w:tblPr>
        <w:tblStyle w:val="TableGrid"/>
        <w:tblW w:w="0" w:type="auto"/>
        <w:tblLook w:val="04A0" w:firstRow="1" w:lastRow="0" w:firstColumn="1" w:lastColumn="0" w:noHBand="0" w:noVBand="1"/>
      </w:tblPr>
      <w:tblGrid>
        <w:gridCol w:w="1722"/>
        <w:gridCol w:w="8492"/>
      </w:tblGrid>
      <w:tr w:rsidR="00AA70CC" w:rsidTr="0044641D" w14:paraId="7E6AF786" w14:textId="77777777">
        <w:tc>
          <w:tcPr>
            <w:tcW w:w="1722" w:type="dxa"/>
          </w:tcPr>
          <w:p w:rsidR="00AA70CC" w:rsidP="00626BD0" w:rsidRDefault="00AA70CC" w14:paraId="13B4EE19" w14:textId="77777777">
            <w:r>
              <w:t>Programmer Instructions:</w:t>
            </w:r>
          </w:p>
        </w:tc>
        <w:tc>
          <w:tcPr>
            <w:tcW w:w="8492" w:type="dxa"/>
          </w:tcPr>
          <w:p w:rsidR="00452928" w:rsidP="00452928" w:rsidRDefault="00452928" w14:paraId="30313A2F" w14:textId="716033DE">
            <w:r>
              <w:t>Go to the  Charge/Payment (CP) section if it needs to be  asked for this  event, i.e. its status wasn’t set to ‘Completed’ because it was part of a Flat Fee situation where the charges were collected in the CP section for another event in that Flat Fee group.</w:t>
            </w:r>
          </w:p>
          <w:p w:rsidR="00452928" w:rsidP="00452928" w:rsidRDefault="00452928" w14:paraId="6B91EA8C" w14:textId="77777777"/>
          <w:p w:rsidR="00452928" w:rsidP="00452928" w:rsidRDefault="00452928" w14:paraId="57DFF604" w14:textId="231964B9">
            <w:r>
              <w:t xml:space="preserve">If the Charge/Payment (CP) section is completed for </w:t>
            </w:r>
            <w:r w:rsidRPr="00BB6BEE">
              <w:t xml:space="preserve">this </w:t>
            </w:r>
            <w:r w:rsidRPr="0044641D" w:rsidR="00BB6BEE">
              <w:t>Telehealth</w:t>
            </w:r>
            <w:r w:rsidRPr="00BB6BEE">
              <w:t xml:space="preserve"> (TH)</w:t>
            </w:r>
            <w:r>
              <w:t xml:space="preserve"> event and TH100 is coded '2' (</w:t>
            </w:r>
            <w:r w:rsidR="00BB6BEE">
              <w:t>YES</w:t>
            </w:r>
            <w:r>
              <w:t>) go to EF section.</w:t>
            </w:r>
          </w:p>
          <w:p w:rsidR="00452928" w:rsidP="00452928" w:rsidRDefault="00452928" w14:paraId="45EDECB7" w14:textId="77777777"/>
          <w:p w:rsidR="00AA70CC" w:rsidP="00452928" w:rsidRDefault="00452928" w14:paraId="1F1EDF58" w14:textId="539F0C95">
            <w:r>
              <w:t>Otherwise, go to the Event Driver (ED) section.</w:t>
            </w:r>
          </w:p>
        </w:tc>
      </w:tr>
    </w:tbl>
    <w:p w:rsidR="00AA70CC" w:rsidP="00AA70CC" w:rsidRDefault="00AA70CC" w14:paraId="1B94CB1E" w14:textId="77777777">
      <w:pPr>
        <w:spacing w:after="0" w:line="240" w:lineRule="auto"/>
      </w:pPr>
    </w:p>
    <w:p w:rsidR="00AA70CC" w:rsidP="00AA70CC" w:rsidRDefault="00AA70CC" w14:paraId="3640EC34" w14:textId="77777777">
      <w:pPr>
        <w:spacing w:after="0" w:line="240" w:lineRule="auto"/>
      </w:pPr>
    </w:p>
    <w:p w:rsidR="00AA70CC" w:rsidP="00055F6E" w:rsidRDefault="00AA70CC" w14:paraId="73B26A78" w14:textId="77777777">
      <w:pPr>
        <w:spacing w:after="0" w:line="240" w:lineRule="auto"/>
      </w:pPr>
    </w:p>
    <w:sectPr w:rsidR="00AA70CC" w:rsidSect="00055F6E">
      <w:footerReference w:type="default" r:id="rId8"/>
      <w:pgSz w:w="12240" w:h="15840"/>
      <w:pgMar w:top="288" w:right="1008" w:bottom="72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ngie Kistler" w:date="2020-06-09T19:03:00Z" w:initials="AK">
    <w:p w14:paraId="210F35D3" w14:textId="3CAD34D5" w:rsidR="00135F46" w:rsidRDefault="00135F46" w:rsidP="00136BBF">
      <w:pPr>
        <w:pStyle w:val="CommentText"/>
      </w:pPr>
      <w:r>
        <w:rPr>
          <w:rStyle w:val="CommentReference"/>
        </w:rPr>
        <w:annotationRef/>
      </w:r>
      <w:r>
        <w:t xml:space="preserve">For consideration: </w:t>
      </w:r>
    </w:p>
    <w:p w14:paraId="5BD091FD" w14:textId="6F964217" w:rsidR="00135F46" w:rsidRDefault="00135F46" w:rsidP="00136BBF">
      <w:pPr>
        <w:pStyle w:val="CommentText"/>
      </w:pPr>
      <w:r>
        <w:t>Should we use the same MV flags or create separate TH flags to skip over the specialty items?  Using the same MV flags has the advantage that if you see the same doctor in-person and via telehealth, we save that doctor’s specialty without re-asking it.</w:t>
      </w:r>
    </w:p>
    <w:p w14:paraId="54CDEE81" w14:textId="77777777" w:rsidR="00135F46" w:rsidRDefault="00135F46" w:rsidP="00136BBF">
      <w:pPr>
        <w:pStyle w:val="CommentText"/>
        <w:rPr>
          <w:rFonts w:ascii="Times New Roman" w:hAnsi="Times New Roman"/>
        </w:rPr>
      </w:pPr>
    </w:p>
    <w:p w14:paraId="13D2BCB7" w14:textId="01F9F0F4" w:rsidR="00135F46" w:rsidRDefault="00135F46" w:rsidP="00136BBF">
      <w:pPr>
        <w:pStyle w:val="CommentText"/>
      </w:pPr>
      <w:r>
        <w:rPr>
          <w:rFonts w:ascii="Times New Roman" w:hAnsi="Times New Roman"/>
        </w:rPr>
        <w:t>We would have to make sure that we can write to and use the same flags as in the MV section.  This could also have IRCF impact in creating these variables for Fall 2021.</w:t>
      </w:r>
    </w:p>
  </w:comment>
  <w:comment w:id="2" w:author="Angie Kistler" w:date="2020-06-15T09:52:00Z" w:initials="AK">
    <w:p w14:paraId="47B21CB8" w14:textId="6A40F6BB" w:rsidR="00135F46" w:rsidRDefault="00135F46">
      <w:pPr>
        <w:pStyle w:val="CommentText"/>
      </w:pPr>
      <w:r>
        <w:rPr>
          <w:rStyle w:val="CommentReference"/>
        </w:rPr>
        <w:annotationRef/>
      </w:r>
      <w:r>
        <w:t>For programming – can we use the same MPTp variable – or does this need to be an aux variable like MVMPtp?</w:t>
      </w:r>
    </w:p>
  </w:comment>
  <w:comment w:id="3" w:author="Sabrina Egan" w:date="2020-06-11T13:48:00Z" w:initials="SE">
    <w:p w14:paraId="2DBCA251" w14:textId="4DBC0077" w:rsidR="00135F46" w:rsidRDefault="00135F46">
      <w:pPr>
        <w:pStyle w:val="CommentText"/>
      </w:pPr>
      <w:r>
        <w:rPr>
          <w:rStyle w:val="CommentReference"/>
        </w:rPr>
        <w:annotationRef/>
      </w:r>
      <w:r>
        <w:t xml:space="preserve">This is currently mirroring the routing at BOX_10 - If the question has already been asked of a person provider in the current round, CAPI will autocode question TH60. </w:t>
      </w:r>
    </w:p>
    <w:p w14:paraId="0A91FF60" w14:textId="77DDBDA0" w:rsidR="00135F46" w:rsidRDefault="00135F46">
      <w:pPr>
        <w:pStyle w:val="CommentText"/>
      </w:pPr>
    </w:p>
    <w:p w14:paraId="10C0AB20" w14:textId="2A8E5E32" w:rsidR="00135F46" w:rsidRDefault="00135F46">
      <w:pPr>
        <w:pStyle w:val="CommentText"/>
      </w:pPr>
      <w:r>
        <w:t>Another option to consider: In our event probes we train that if the respondent gives a doctor’s name – the FI can simply code MV– should this question function in this manner? This will skip o</w:t>
      </w:r>
      <w:r w:rsidR="005032C6">
        <w:t>ut person-providers altogether and simply assume they will be categorized as MV events?</w:t>
      </w:r>
    </w:p>
  </w:comment>
  <w:comment w:id="4" w:author="Angie Kistler" w:date="2020-06-15T09:59:00Z" w:initials="AK">
    <w:p w14:paraId="70E4C9A4" w14:textId="30A61203" w:rsidR="005032C6" w:rsidRDefault="005032C6">
      <w:pPr>
        <w:pStyle w:val="CommentText"/>
      </w:pPr>
      <w:r>
        <w:rPr>
          <w:rStyle w:val="CommentReference"/>
        </w:rPr>
        <w:annotationRef/>
      </w:r>
      <w:r>
        <w:t>Depending on answer to question above – if we choose to skip this item for all person- providers, we can omit these fill options.</w:t>
      </w:r>
    </w:p>
  </w:comment>
  <w:comment w:id="5" w:author="Sabrina Egan" w:date="2020-06-11T13:49:00Z" w:initials="SE">
    <w:p w14:paraId="7F239977" w14:textId="3D86E8CD" w:rsidR="00135F46" w:rsidRDefault="00135F46">
      <w:pPr>
        <w:pStyle w:val="CommentText"/>
      </w:pPr>
      <w:r>
        <w:rPr>
          <w:rStyle w:val="CommentReference"/>
        </w:rPr>
        <w:annotationRef/>
      </w:r>
      <w:r>
        <w:t xml:space="preserve">The purpose of this question is to control the launch of the EF section and prompt the respondent to make sure we capture any lab visits that occurred as a result of the telehealth visit. </w:t>
      </w:r>
    </w:p>
    <w:p w14:paraId="1E74CC00" w14:textId="77777777" w:rsidR="00135F46" w:rsidRDefault="00135F46">
      <w:pPr>
        <w:pStyle w:val="CommentText"/>
      </w:pPr>
    </w:p>
    <w:p w14:paraId="54E4DAF6" w14:textId="1380F61B" w:rsidR="00135F46" w:rsidRDefault="003E4ED4">
      <w:pPr>
        <w:pStyle w:val="CommentText"/>
      </w:pPr>
      <w:r>
        <w:t xml:space="preserve">Depending on the wording approved for this item, we may </w:t>
      </w:r>
      <w:r w:rsidR="00135F46">
        <w:t xml:space="preserve">need to revisit that question wording in the EF section. </w:t>
      </w:r>
    </w:p>
    <w:p w14:paraId="3E2788B7" w14:textId="77777777" w:rsidR="00135F46" w:rsidRDefault="00135F46">
      <w:pPr>
        <w:pStyle w:val="CommentText"/>
      </w:pPr>
    </w:p>
    <w:p w14:paraId="4869DB05" w14:textId="765243B1" w:rsidR="00135F46" w:rsidRDefault="00135F46">
      <w:pPr>
        <w:pStyle w:val="CommentText"/>
      </w:pPr>
      <w:r>
        <w:t xml:space="preserve">It is currently: </w:t>
      </w:r>
    </w:p>
    <w:p w14:paraId="4CFBDC88" w14:textId="77777777" w:rsidR="00135F46" w:rsidRDefault="00135F46">
      <w:pPr>
        <w:pStyle w:val="CommentText"/>
      </w:pPr>
    </w:p>
    <w:p w14:paraId="47FF0962" w14:textId="64E7807E" w:rsidR="00135F46" w:rsidRDefault="00135F46" w:rsidP="003753B2">
      <w:pPr>
        <w:autoSpaceDE w:val="0"/>
        <w:autoSpaceDN w:val="0"/>
        <w:adjustRightInd w:val="0"/>
        <w:spacing w:after="0" w:line="240" w:lineRule="auto"/>
        <w:rPr>
          <w:rFonts w:ascii="Times New Roman" w:hAnsi="Times New Roman"/>
          <w:sz w:val="18"/>
          <w:szCs w:val="18"/>
        </w:rPr>
      </w:pPr>
      <w:r>
        <w:rPr>
          <w:rFonts w:ascii="Times New Roman" w:hAnsi="Times New Roman"/>
          <w:sz w:val="18"/>
          <w:szCs w:val="18"/>
        </w:rPr>
        <w:t>You mentioned earlier that {you/{PERSON}} received lab tests somewhere other than {your/his/her} doctor’s office. Has that lab visit already been recorded?</w:t>
      </w:r>
    </w:p>
    <w:p w14:paraId="14BFA7A0" w14:textId="7F7D2EF9" w:rsidR="00135F46" w:rsidRDefault="00135F46" w:rsidP="003753B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D2BCB7" w15:done="0"/>
  <w15:commentEx w15:paraId="47B21CB8" w15:done="0"/>
  <w15:commentEx w15:paraId="10C0AB20" w15:done="0"/>
  <w15:commentEx w15:paraId="70E4C9A4" w15:done="0"/>
  <w15:commentEx w15:paraId="14BFA7A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14D48" w14:textId="77777777" w:rsidR="003E4ED4" w:rsidRDefault="003E4ED4" w:rsidP="003E4ED4">
      <w:pPr>
        <w:spacing w:after="0" w:line="240" w:lineRule="auto"/>
      </w:pPr>
      <w:r>
        <w:separator/>
      </w:r>
    </w:p>
  </w:endnote>
  <w:endnote w:type="continuationSeparator" w:id="0">
    <w:p w14:paraId="0AAEFABD" w14:textId="77777777" w:rsidR="003E4ED4" w:rsidRDefault="003E4ED4" w:rsidP="003E4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2809420"/>
      <w:docPartObj>
        <w:docPartGallery w:val="Page Numbers (Bottom of Page)"/>
        <w:docPartUnique/>
      </w:docPartObj>
    </w:sdtPr>
    <w:sdtEndPr>
      <w:rPr>
        <w:noProof/>
      </w:rPr>
    </w:sdtEndPr>
    <w:sdtContent>
      <w:p w14:paraId="5DF23197" w14:textId="2956A78F" w:rsidR="003E4ED4" w:rsidRDefault="003E4ED4" w:rsidP="003E4ED4">
        <w:pPr>
          <w:pStyle w:val="Footer"/>
          <w:jc w:val="center"/>
        </w:pPr>
        <w:r>
          <w:fldChar w:fldCharType="begin"/>
        </w:r>
        <w:r>
          <w:instrText xml:space="preserve"> PAGE   \* MERGEFORMAT </w:instrText>
        </w:r>
        <w:r>
          <w:fldChar w:fldCharType="separate"/>
        </w:r>
        <w:r w:rsidR="0035065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4CABD" w14:textId="77777777" w:rsidR="003E4ED4" w:rsidRDefault="003E4ED4" w:rsidP="003E4ED4">
      <w:pPr>
        <w:spacing w:after="0" w:line="240" w:lineRule="auto"/>
      </w:pPr>
      <w:r>
        <w:separator/>
      </w:r>
    </w:p>
  </w:footnote>
  <w:footnote w:type="continuationSeparator" w:id="0">
    <w:p w14:paraId="120DAEEC" w14:textId="77777777" w:rsidR="003E4ED4" w:rsidRDefault="003E4ED4" w:rsidP="003E4ED4">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gie Kistler">
    <w15:presenceInfo w15:providerId="AD" w15:userId="S-1-5-21-2083667071-1112689225-1550850067-22986"/>
  </w15:person>
  <w15:person w15:author="Sabrina Egan">
    <w15:presenceInfo w15:providerId="AD" w15:userId="S-1-5-21-2083667071-1112689225-1550850067-46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tjQwNDIzsTA3N7BQ0lEKTi0uzszPAykwrQUAHNqJYSwAAAA="/>
  </w:docVars>
  <w:rsids>
    <w:rsidRoot w:val="00475C94"/>
    <w:rsid w:val="00010EC6"/>
    <w:rsid w:val="00055F6E"/>
    <w:rsid w:val="00073D08"/>
    <w:rsid w:val="00086B59"/>
    <w:rsid w:val="000A0B08"/>
    <w:rsid w:val="000E0FA2"/>
    <w:rsid w:val="000E5572"/>
    <w:rsid w:val="001215AC"/>
    <w:rsid w:val="00121765"/>
    <w:rsid w:val="00121FD2"/>
    <w:rsid w:val="00134F5F"/>
    <w:rsid w:val="00135F46"/>
    <w:rsid w:val="00136BBF"/>
    <w:rsid w:val="00150A7B"/>
    <w:rsid w:val="0018304C"/>
    <w:rsid w:val="00193247"/>
    <w:rsid w:val="001A77EF"/>
    <w:rsid w:val="001B25BD"/>
    <w:rsid w:val="001B6C99"/>
    <w:rsid w:val="001D0CF4"/>
    <w:rsid w:val="002578B4"/>
    <w:rsid w:val="002854A2"/>
    <w:rsid w:val="00292D65"/>
    <w:rsid w:val="00320884"/>
    <w:rsid w:val="00324B79"/>
    <w:rsid w:val="0034132A"/>
    <w:rsid w:val="00350656"/>
    <w:rsid w:val="003753B2"/>
    <w:rsid w:val="003B7CAD"/>
    <w:rsid w:val="003C0F09"/>
    <w:rsid w:val="003C4637"/>
    <w:rsid w:val="003C7610"/>
    <w:rsid w:val="003E4ED4"/>
    <w:rsid w:val="0040050C"/>
    <w:rsid w:val="0044641D"/>
    <w:rsid w:val="00452928"/>
    <w:rsid w:val="004554D8"/>
    <w:rsid w:val="00475C94"/>
    <w:rsid w:val="00477E32"/>
    <w:rsid w:val="005032C6"/>
    <w:rsid w:val="005175A7"/>
    <w:rsid w:val="00520BBE"/>
    <w:rsid w:val="00520F86"/>
    <w:rsid w:val="00590AE0"/>
    <w:rsid w:val="005C134D"/>
    <w:rsid w:val="005E4D8C"/>
    <w:rsid w:val="005F60F4"/>
    <w:rsid w:val="00611EC0"/>
    <w:rsid w:val="00626BD0"/>
    <w:rsid w:val="00635514"/>
    <w:rsid w:val="006428EF"/>
    <w:rsid w:val="00676CD6"/>
    <w:rsid w:val="006816F9"/>
    <w:rsid w:val="006C3247"/>
    <w:rsid w:val="006E6E9E"/>
    <w:rsid w:val="006F5515"/>
    <w:rsid w:val="006F7D43"/>
    <w:rsid w:val="00704ECD"/>
    <w:rsid w:val="0070516F"/>
    <w:rsid w:val="00720F94"/>
    <w:rsid w:val="00733C4D"/>
    <w:rsid w:val="00734F3A"/>
    <w:rsid w:val="007636FC"/>
    <w:rsid w:val="00777EF3"/>
    <w:rsid w:val="007912E9"/>
    <w:rsid w:val="007B03E3"/>
    <w:rsid w:val="008076CD"/>
    <w:rsid w:val="00834C22"/>
    <w:rsid w:val="008358F2"/>
    <w:rsid w:val="0085768A"/>
    <w:rsid w:val="00880871"/>
    <w:rsid w:val="008C400D"/>
    <w:rsid w:val="009046B2"/>
    <w:rsid w:val="00907359"/>
    <w:rsid w:val="009500F6"/>
    <w:rsid w:val="00951822"/>
    <w:rsid w:val="00960E39"/>
    <w:rsid w:val="00A557D1"/>
    <w:rsid w:val="00A603D2"/>
    <w:rsid w:val="00A678AA"/>
    <w:rsid w:val="00A71584"/>
    <w:rsid w:val="00A86A73"/>
    <w:rsid w:val="00AA024D"/>
    <w:rsid w:val="00AA70CC"/>
    <w:rsid w:val="00AC02C0"/>
    <w:rsid w:val="00AE7779"/>
    <w:rsid w:val="00AF1900"/>
    <w:rsid w:val="00B15799"/>
    <w:rsid w:val="00B2550E"/>
    <w:rsid w:val="00B436CD"/>
    <w:rsid w:val="00BA0773"/>
    <w:rsid w:val="00BB6BEE"/>
    <w:rsid w:val="00BF3392"/>
    <w:rsid w:val="00C175F5"/>
    <w:rsid w:val="00C24DFE"/>
    <w:rsid w:val="00C50944"/>
    <w:rsid w:val="00C62166"/>
    <w:rsid w:val="00C66437"/>
    <w:rsid w:val="00CC6E52"/>
    <w:rsid w:val="00CE1F92"/>
    <w:rsid w:val="00D62C04"/>
    <w:rsid w:val="00D87C1F"/>
    <w:rsid w:val="00DA0700"/>
    <w:rsid w:val="00E46D9A"/>
    <w:rsid w:val="00E564A2"/>
    <w:rsid w:val="00E86358"/>
    <w:rsid w:val="00EB689E"/>
    <w:rsid w:val="00ED21CE"/>
    <w:rsid w:val="00F57580"/>
    <w:rsid w:val="00F86C1C"/>
    <w:rsid w:val="00FF5631"/>
    <w:rsid w:val="00FF6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1A1D3"/>
  <w15:docId w15:val="{DBFD843E-19BD-4903-B67F-93BCC0DC7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F6E"/>
    <w:rPr>
      <w:rFonts w:ascii="CG Times (WN)" w:hAnsi="CG Times (W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5F6E"/>
    <w:rPr>
      <w:color w:val="808080"/>
    </w:rPr>
  </w:style>
  <w:style w:type="paragraph" w:styleId="BalloonText">
    <w:name w:val="Balloon Text"/>
    <w:basedOn w:val="Normal"/>
    <w:link w:val="BalloonTextChar"/>
    <w:uiPriority w:val="99"/>
    <w:semiHidden/>
    <w:unhideWhenUsed/>
    <w:rsid w:val="00055F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F6E"/>
    <w:rPr>
      <w:rFonts w:ascii="Tahoma" w:hAnsi="Tahoma" w:cs="Tahoma"/>
      <w:sz w:val="16"/>
      <w:szCs w:val="16"/>
    </w:rPr>
  </w:style>
  <w:style w:type="table" w:styleId="TableGrid">
    <w:name w:val="Table Grid"/>
    <w:basedOn w:val="TableNormal"/>
    <w:uiPriority w:val="59"/>
    <w:rsid w:val="00CE1F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3C4D"/>
    <w:rPr>
      <w:sz w:val="16"/>
      <w:szCs w:val="16"/>
    </w:rPr>
  </w:style>
  <w:style w:type="paragraph" w:styleId="CommentText">
    <w:name w:val="annotation text"/>
    <w:basedOn w:val="Normal"/>
    <w:link w:val="CommentTextChar"/>
    <w:uiPriority w:val="99"/>
    <w:unhideWhenUsed/>
    <w:rsid w:val="00733C4D"/>
    <w:pPr>
      <w:spacing w:line="240" w:lineRule="auto"/>
    </w:pPr>
    <w:rPr>
      <w:sz w:val="20"/>
    </w:rPr>
  </w:style>
  <w:style w:type="character" w:customStyle="1" w:styleId="CommentTextChar">
    <w:name w:val="Comment Text Char"/>
    <w:basedOn w:val="DefaultParagraphFont"/>
    <w:link w:val="CommentText"/>
    <w:uiPriority w:val="99"/>
    <w:rsid w:val="00733C4D"/>
    <w:rPr>
      <w:rFonts w:ascii="CG Times (WN)" w:hAnsi="CG Times (WN)"/>
      <w:sz w:val="20"/>
    </w:rPr>
  </w:style>
  <w:style w:type="paragraph" w:styleId="CommentSubject">
    <w:name w:val="annotation subject"/>
    <w:basedOn w:val="CommentText"/>
    <w:next w:val="CommentText"/>
    <w:link w:val="CommentSubjectChar"/>
    <w:uiPriority w:val="99"/>
    <w:semiHidden/>
    <w:unhideWhenUsed/>
    <w:rsid w:val="00733C4D"/>
    <w:rPr>
      <w:b/>
      <w:bCs/>
    </w:rPr>
  </w:style>
  <w:style w:type="character" w:customStyle="1" w:styleId="CommentSubjectChar">
    <w:name w:val="Comment Subject Char"/>
    <w:basedOn w:val="CommentTextChar"/>
    <w:link w:val="CommentSubject"/>
    <w:uiPriority w:val="99"/>
    <w:semiHidden/>
    <w:rsid w:val="00733C4D"/>
    <w:rPr>
      <w:rFonts w:ascii="CG Times (WN)" w:hAnsi="CG Times (WN)"/>
      <w:b/>
      <w:bCs/>
      <w:sz w:val="20"/>
    </w:rPr>
  </w:style>
  <w:style w:type="paragraph" w:styleId="Revision">
    <w:name w:val="Revision"/>
    <w:hidden/>
    <w:uiPriority w:val="99"/>
    <w:semiHidden/>
    <w:rsid w:val="005C134D"/>
    <w:pPr>
      <w:spacing w:after="0" w:line="240" w:lineRule="auto"/>
    </w:pPr>
    <w:rPr>
      <w:rFonts w:ascii="CG Times (WN)" w:hAnsi="CG Times (WN)"/>
    </w:rPr>
  </w:style>
  <w:style w:type="paragraph" w:customStyle="1" w:styleId="Default">
    <w:name w:val="Default"/>
    <w:rsid w:val="003C4637"/>
    <w:pPr>
      <w:autoSpaceDE w:val="0"/>
      <w:autoSpaceDN w:val="0"/>
      <w:adjustRightInd w:val="0"/>
      <w:spacing w:after="0" w:line="240" w:lineRule="auto"/>
    </w:pPr>
    <w:rPr>
      <w:rFonts w:ascii="Bookman Old Style" w:hAnsi="Bookman Old Style" w:cs="Bookman Old Style"/>
      <w:color w:val="000000"/>
      <w:sz w:val="24"/>
      <w:szCs w:val="24"/>
    </w:rPr>
  </w:style>
  <w:style w:type="paragraph" w:styleId="Header">
    <w:name w:val="header"/>
    <w:basedOn w:val="Normal"/>
    <w:link w:val="HeaderChar"/>
    <w:uiPriority w:val="99"/>
    <w:unhideWhenUsed/>
    <w:rsid w:val="003E4E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ED4"/>
    <w:rPr>
      <w:rFonts w:ascii="CG Times (WN)" w:hAnsi="CG Times (WN)"/>
    </w:rPr>
  </w:style>
  <w:style w:type="paragraph" w:styleId="Footer">
    <w:name w:val="footer"/>
    <w:basedOn w:val="Normal"/>
    <w:link w:val="FooterChar"/>
    <w:uiPriority w:val="99"/>
    <w:unhideWhenUsed/>
    <w:rsid w:val="003E4E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ED4"/>
    <w:rPr>
      <w:rFonts w:ascii="CG Times (WN)" w:hAnsi="CG Times (W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glossaryDocument" Target="glossary/document.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11E72D6EF5A4F8795052A2FE1A08EA2"/>
        <w:category>
          <w:name w:val="General"/>
          <w:gallery w:val="placeholder"/>
        </w:category>
        <w:types>
          <w:type w:val="bbPlcHdr"/>
        </w:types>
        <w:behaviors>
          <w:behavior w:val="content"/>
        </w:behaviors>
        <w:guid w:val="{421ACF77-8C84-42BB-A102-A256DE5B09A9}"/>
      </w:docPartPr>
      <w:docPartBody>
        <w:p w:rsidR="00A009DB" w:rsidRDefault="00A009DB">
          <w:pPr>
            <w:pStyle w:val="D11E72D6EF5A4F8795052A2FE1A08EA2"/>
          </w:pPr>
          <w:r w:rsidRPr="009F54A8">
            <w:rPr>
              <w:rStyle w:val="PlaceholderText"/>
            </w:rPr>
            <w:t>Click here to enter text.</w:t>
          </w:r>
        </w:p>
      </w:docPartBody>
    </w:docPart>
    <w:docPart>
      <w:docPartPr>
        <w:name w:val="3BDFC0BB49E5435384CC6BBBACF94C39"/>
        <w:category>
          <w:name w:val="General"/>
          <w:gallery w:val="placeholder"/>
        </w:category>
        <w:types>
          <w:type w:val="bbPlcHdr"/>
        </w:types>
        <w:behaviors>
          <w:behavior w:val="content"/>
        </w:behaviors>
        <w:guid w:val="{B346FD52-785F-497D-A1CD-E46E2C1244FC}"/>
      </w:docPartPr>
      <w:docPartBody>
        <w:p w:rsidR="00A009DB" w:rsidRDefault="00A009DB">
          <w:pPr>
            <w:pStyle w:val="3BDFC0BB49E5435384CC6BBBACF94C39"/>
          </w:pPr>
          <w:r w:rsidRPr="009F54A8">
            <w:rPr>
              <w:rStyle w:val="PlaceholderText"/>
            </w:rPr>
            <w:t>Click here to enter text.</w:t>
          </w:r>
        </w:p>
      </w:docPartBody>
    </w:docPart>
    <w:docPart>
      <w:docPartPr>
        <w:name w:val="35A2C856CCCF44F2962F2AEDC8D0C36C"/>
        <w:category>
          <w:name w:val="General"/>
          <w:gallery w:val="placeholder"/>
        </w:category>
        <w:types>
          <w:type w:val="bbPlcHdr"/>
        </w:types>
        <w:behaviors>
          <w:behavior w:val="content"/>
        </w:behaviors>
        <w:guid w:val="{DE23AF93-6645-4603-AEAA-BDED22F1917F}"/>
      </w:docPartPr>
      <w:docPartBody>
        <w:p w:rsidR="00A009DB" w:rsidRDefault="00A009DB">
          <w:pPr>
            <w:pStyle w:val="35A2C856CCCF44F2962F2AEDC8D0C36C"/>
          </w:pPr>
          <w:r w:rsidRPr="009F54A8">
            <w:rPr>
              <w:rStyle w:val="PlaceholderText"/>
            </w:rPr>
            <w:t>Click here to enter text.</w:t>
          </w:r>
        </w:p>
      </w:docPartBody>
    </w:docPart>
    <w:docPart>
      <w:docPartPr>
        <w:name w:val="B5D426F5365F43658082A87B7FF2C227"/>
        <w:category>
          <w:name w:val="General"/>
          <w:gallery w:val="placeholder"/>
        </w:category>
        <w:types>
          <w:type w:val="bbPlcHdr"/>
        </w:types>
        <w:behaviors>
          <w:behavior w:val="content"/>
        </w:behaviors>
        <w:guid w:val="{DF0C7F51-B95B-4559-B8F7-8DC70E8815C0}"/>
      </w:docPartPr>
      <w:docPartBody>
        <w:p w:rsidR="00A009DB" w:rsidRDefault="00A009DB">
          <w:pPr>
            <w:pStyle w:val="B5D426F5365F43658082A87B7FF2C227"/>
          </w:pPr>
          <w:r w:rsidRPr="009F54A8">
            <w:rPr>
              <w:rStyle w:val="PlaceholderText"/>
            </w:rPr>
            <w:t>Click here to enter text.</w:t>
          </w:r>
        </w:p>
      </w:docPartBody>
    </w:docPart>
    <w:docPart>
      <w:docPartPr>
        <w:name w:val="546ABE64C02340D08F77230C7AFDBDC9"/>
        <w:category>
          <w:name w:val="General"/>
          <w:gallery w:val="placeholder"/>
        </w:category>
        <w:types>
          <w:type w:val="bbPlcHdr"/>
        </w:types>
        <w:behaviors>
          <w:behavior w:val="content"/>
        </w:behaviors>
        <w:guid w:val="{5E5336FB-E014-4C0F-BCD4-C6B9FC7C081A}"/>
      </w:docPartPr>
      <w:docPartBody>
        <w:p w:rsidR="00A009DB" w:rsidRDefault="00A009DB">
          <w:pPr>
            <w:pStyle w:val="546ABE64C02340D08F77230C7AFDBDC9"/>
          </w:pPr>
          <w:r w:rsidRPr="009F54A8">
            <w:rPr>
              <w:rStyle w:val="PlaceholderText"/>
            </w:rPr>
            <w:t>Click here to enter text.</w:t>
          </w:r>
        </w:p>
      </w:docPartBody>
    </w:docPart>
    <w:docPart>
      <w:docPartPr>
        <w:name w:val="8B95E8C7982448FCBB9641AA26DF7ADA"/>
        <w:category>
          <w:name w:val="General"/>
          <w:gallery w:val="placeholder"/>
        </w:category>
        <w:types>
          <w:type w:val="bbPlcHdr"/>
        </w:types>
        <w:behaviors>
          <w:behavior w:val="content"/>
        </w:behaviors>
        <w:guid w:val="{5E9FC9AD-D4EB-44C3-BBB9-3B8951B7E8B9}"/>
      </w:docPartPr>
      <w:docPartBody>
        <w:p w:rsidR="00A009DB" w:rsidRDefault="00A009DB">
          <w:pPr>
            <w:pStyle w:val="8B95E8C7982448FCBB9641AA26DF7ADA"/>
          </w:pPr>
          <w:r w:rsidRPr="009F54A8">
            <w:rPr>
              <w:rStyle w:val="PlaceholderText"/>
            </w:rPr>
            <w:t>Click here to enter text.</w:t>
          </w:r>
        </w:p>
      </w:docPartBody>
    </w:docPart>
    <w:docPart>
      <w:docPartPr>
        <w:name w:val="199DF6738D6C471A9A83264624C83E4A"/>
        <w:category>
          <w:name w:val="General"/>
          <w:gallery w:val="placeholder"/>
        </w:category>
        <w:types>
          <w:type w:val="bbPlcHdr"/>
        </w:types>
        <w:behaviors>
          <w:behavior w:val="content"/>
        </w:behaviors>
        <w:guid w:val="{6D3776FA-7B77-4B81-9F1B-5B344754D391}"/>
      </w:docPartPr>
      <w:docPartBody>
        <w:p w:rsidR="00A009DB" w:rsidRDefault="00A009DB">
          <w:pPr>
            <w:pStyle w:val="199DF6738D6C471A9A83264624C83E4A"/>
          </w:pPr>
          <w:r w:rsidRPr="009F54A8">
            <w:rPr>
              <w:rStyle w:val="PlaceholderText"/>
            </w:rPr>
            <w:t>Click here to enter text.</w:t>
          </w:r>
        </w:p>
      </w:docPartBody>
    </w:docPart>
    <w:docPart>
      <w:docPartPr>
        <w:name w:val="E5BB01F48A5A4635B72E4302BCB1F60E"/>
        <w:category>
          <w:name w:val="General"/>
          <w:gallery w:val="placeholder"/>
        </w:category>
        <w:types>
          <w:type w:val="bbPlcHdr"/>
        </w:types>
        <w:behaviors>
          <w:behavior w:val="content"/>
        </w:behaviors>
        <w:guid w:val="{DD85619E-1261-484F-B801-7F063F8D9E94}"/>
      </w:docPartPr>
      <w:docPartBody>
        <w:p w:rsidR="00A009DB" w:rsidRDefault="00A009DB">
          <w:pPr>
            <w:pStyle w:val="E5BB01F48A5A4635B72E4302BCB1F60E"/>
          </w:pPr>
          <w:r w:rsidRPr="009F54A8">
            <w:rPr>
              <w:rStyle w:val="PlaceholderText"/>
            </w:rPr>
            <w:t>Click here to enter text.</w:t>
          </w:r>
        </w:p>
      </w:docPartBody>
    </w:docPart>
    <w:docPart>
      <w:docPartPr>
        <w:name w:val="FD0B2DDAE29141F99845F5BB445ADF51"/>
        <w:category>
          <w:name w:val="General"/>
          <w:gallery w:val="placeholder"/>
        </w:category>
        <w:types>
          <w:type w:val="bbPlcHdr"/>
        </w:types>
        <w:behaviors>
          <w:behavior w:val="content"/>
        </w:behaviors>
        <w:guid w:val="{B41850E0-CD54-47A7-B887-D294B05ABDEF}"/>
      </w:docPartPr>
      <w:docPartBody>
        <w:p w:rsidR="00A009DB" w:rsidRDefault="00A009DB">
          <w:pPr>
            <w:pStyle w:val="FD0B2DDAE29141F99845F5BB445ADF51"/>
          </w:pPr>
          <w:r w:rsidRPr="009F54A8">
            <w:rPr>
              <w:rStyle w:val="PlaceholderText"/>
            </w:rPr>
            <w:t>Click here to enter text.</w:t>
          </w:r>
        </w:p>
      </w:docPartBody>
    </w:docPart>
    <w:docPart>
      <w:docPartPr>
        <w:name w:val="D54CCE440A5D4D98A6251CDB9C3BB19D"/>
        <w:category>
          <w:name w:val="General"/>
          <w:gallery w:val="placeholder"/>
        </w:category>
        <w:types>
          <w:type w:val="bbPlcHdr"/>
        </w:types>
        <w:behaviors>
          <w:behavior w:val="content"/>
        </w:behaviors>
        <w:guid w:val="{2CF7E88D-2118-4B8D-8B02-41B2C056720A}"/>
      </w:docPartPr>
      <w:docPartBody>
        <w:p w:rsidR="00A009DB" w:rsidRDefault="00A009DB">
          <w:pPr>
            <w:pStyle w:val="D54CCE440A5D4D98A6251CDB9C3BB19D"/>
          </w:pPr>
          <w:r w:rsidRPr="009F54A8">
            <w:rPr>
              <w:rStyle w:val="PlaceholderText"/>
            </w:rPr>
            <w:t>Click here to enter text.</w:t>
          </w:r>
        </w:p>
      </w:docPartBody>
    </w:docPart>
    <w:docPart>
      <w:docPartPr>
        <w:name w:val="7C5E1AE330FC40BBAAEE5C5FB653AF72"/>
        <w:category>
          <w:name w:val="General"/>
          <w:gallery w:val="placeholder"/>
        </w:category>
        <w:types>
          <w:type w:val="bbPlcHdr"/>
        </w:types>
        <w:behaviors>
          <w:behavior w:val="content"/>
        </w:behaviors>
        <w:guid w:val="{6008D0C2-83E4-4559-A90C-2D7B3F9170EF}"/>
      </w:docPartPr>
      <w:docPartBody>
        <w:p w:rsidR="00A009DB" w:rsidRDefault="00A009DB">
          <w:pPr>
            <w:pStyle w:val="7C5E1AE330FC40BBAAEE5C5FB653AF72"/>
          </w:pPr>
          <w:r w:rsidRPr="009F54A8">
            <w:rPr>
              <w:rStyle w:val="PlaceholderText"/>
            </w:rPr>
            <w:t>Click here to enter text.</w:t>
          </w:r>
        </w:p>
      </w:docPartBody>
    </w:docPart>
    <w:docPart>
      <w:docPartPr>
        <w:name w:val="F01F20A068E74EDE9E39B4515EEFCB9D"/>
        <w:category>
          <w:name w:val="General"/>
          <w:gallery w:val="placeholder"/>
        </w:category>
        <w:types>
          <w:type w:val="bbPlcHdr"/>
        </w:types>
        <w:behaviors>
          <w:behavior w:val="content"/>
        </w:behaviors>
        <w:guid w:val="{32D38D2E-1572-4C3D-BB95-3C53220D14D9}"/>
      </w:docPartPr>
      <w:docPartBody>
        <w:p w:rsidR="00A009DB" w:rsidRDefault="00A009DB">
          <w:pPr>
            <w:pStyle w:val="F01F20A068E74EDE9E39B4515EEFCB9D"/>
          </w:pPr>
          <w:r w:rsidRPr="009F54A8">
            <w:rPr>
              <w:rStyle w:val="PlaceholderText"/>
            </w:rPr>
            <w:t>Click here to enter text.</w:t>
          </w:r>
        </w:p>
      </w:docPartBody>
    </w:docPart>
    <w:docPart>
      <w:docPartPr>
        <w:name w:val="A40E31F5960C4C87A6D80DD87B028EA6"/>
        <w:category>
          <w:name w:val="General"/>
          <w:gallery w:val="placeholder"/>
        </w:category>
        <w:types>
          <w:type w:val="bbPlcHdr"/>
        </w:types>
        <w:behaviors>
          <w:behavior w:val="content"/>
        </w:behaviors>
        <w:guid w:val="{47B3E373-133F-4A1D-BFDB-897445D3C802}"/>
      </w:docPartPr>
      <w:docPartBody>
        <w:p w:rsidR="00A009DB" w:rsidRDefault="00A009DB">
          <w:pPr>
            <w:pStyle w:val="A40E31F5960C4C87A6D80DD87B028EA6"/>
          </w:pPr>
          <w:r w:rsidRPr="009F54A8">
            <w:rPr>
              <w:rStyle w:val="PlaceholderText"/>
            </w:rPr>
            <w:t>Click here to enter text.</w:t>
          </w:r>
        </w:p>
      </w:docPartBody>
    </w:docPart>
    <w:docPart>
      <w:docPartPr>
        <w:name w:val="FBC26F853DA349739B7ABB9DC5BEF5FF"/>
        <w:category>
          <w:name w:val="General"/>
          <w:gallery w:val="placeholder"/>
        </w:category>
        <w:types>
          <w:type w:val="bbPlcHdr"/>
        </w:types>
        <w:behaviors>
          <w:behavior w:val="content"/>
        </w:behaviors>
        <w:guid w:val="{1CE50A64-B402-4346-8AD7-DFFB72091ABC}"/>
      </w:docPartPr>
      <w:docPartBody>
        <w:p w:rsidR="00A009DB" w:rsidRDefault="00A009DB">
          <w:pPr>
            <w:pStyle w:val="FBC26F853DA349739B7ABB9DC5BEF5FF"/>
          </w:pPr>
          <w:r w:rsidRPr="009F54A8">
            <w:rPr>
              <w:rStyle w:val="PlaceholderText"/>
            </w:rPr>
            <w:t>Click here to enter text.</w:t>
          </w:r>
        </w:p>
      </w:docPartBody>
    </w:docPart>
    <w:docPart>
      <w:docPartPr>
        <w:name w:val="06C3AD95391A4907A9D53831B78A9148"/>
        <w:category>
          <w:name w:val="General"/>
          <w:gallery w:val="placeholder"/>
        </w:category>
        <w:types>
          <w:type w:val="bbPlcHdr"/>
        </w:types>
        <w:behaviors>
          <w:behavior w:val="content"/>
        </w:behaviors>
        <w:guid w:val="{9685BA2C-0F43-42D3-B444-757D4A0FC131}"/>
      </w:docPartPr>
      <w:docPartBody>
        <w:p w:rsidR="00A009DB" w:rsidRDefault="00A009DB">
          <w:pPr>
            <w:pStyle w:val="06C3AD95391A4907A9D53831B78A9148"/>
          </w:pPr>
          <w:r w:rsidRPr="009F54A8">
            <w:rPr>
              <w:rStyle w:val="PlaceholderText"/>
            </w:rPr>
            <w:t>Click here to enter text.</w:t>
          </w:r>
        </w:p>
      </w:docPartBody>
    </w:docPart>
    <w:docPart>
      <w:docPartPr>
        <w:name w:val="1FFCF4D3F8814533B0A115FFB9123E82"/>
        <w:category>
          <w:name w:val="General"/>
          <w:gallery w:val="placeholder"/>
        </w:category>
        <w:types>
          <w:type w:val="bbPlcHdr"/>
        </w:types>
        <w:behaviors>
          <w:behavior w:val="content"/>
        </w:behaviors>
        <w:guid w:val="{E15C6693-0068-49C6-90B1-27FF893D4EA0}"/>
      </w:docPartPr>
      <w:docPartBody>
        <w:p w:rsidR="00A009DB" w:rsidRDefault="00A009DB">
          <w:pPr>
            <w:pStyle w:val="1FFCF4D3F8814533B0A115FFB9123E82"/>
          </w:pPr>
          <w:r w:rsidRPr="009F54A8">
            <w:rPr>
              <w:rStyle w:val="PlaceholderText"/>
            </w:rPr>
            <w:t>Click here to enter text.</w:t>
          </w:r>
        </w:p>
      </w:docPartBody>
    </w:docPart>
    <w:docPart>
      <w:docPartPr>
        <w:name w:val="1CDE1BB8AE9C4F8EA08E01C7FE7532A2"/>
        <w:category>
          <w:name w:val="General"/>
          <w:gallery w:val="placeholder"/>
        </w:category>
        <w:types>
          <w:type w:val="bbPlcHdr"/>
        </w:types>
        <w:behaviors>
          <w:behavior w:val="content"/>
        </w:behaviors>
        <w:guid w:val="{CBF46EEB-3EF6-4289-B184-F4B97425D4D4}"/>
      </w:docPartPr>
      <w:docPartBody>
        <w:p w:rsidR="00A009DB" w:rsidRDefault="00A009DB">
          <w:pPr>
            <w:pStyle w:val="1CDE1BB8AE9C4F8EA08E01C7FE7532A2"/>
          </w:pPr>
          <w:r w:rsidRPr="009F54A8">
            <w:rPr>
              <w:rStyle w:val="PlaceholderText"/>
            </w:rPr>
            <w:t>Click here to enter text.</w:t>
          </w:r>
        </w:p>
      </w:docPartBody>
    </w:docPart>
    <w:docPart>
      <w:docPartPr>
        <w:name w:val="9DC304A5262545309C9253E14E616333"/>
        <w:category>
          <w:name w:val="General"/>
          <w:gallery w:val="placeholder"/>
        </w:category>
        <w:types>
          <w:type w:val="bbPlcHdr"/>
        </w:types>
        <w:behaviors>
          <w:behavior w:val="content"/>
        </w:behaviors>
        <w:guid w:val="{7277A247-0B9B-45C4-A86E-85E675FA0618}"/>
      </w:docPartPr>
      <w:docPartBody>
        <w:p w:rsidR="00F83A9C" w:rsidRDefault="00C7707C" w:rsidP="00C7707C">
          <w:pPr>
            <w:pStyle w:val="9DC304A5262545309C9253E14E616333"/>
          </w:pPr>
          <w:r w:rsidRPr="009F54A8">
            <w:rPr>
              <w:rStyle w:val="PlaceholderText"/>
            </w:rPr>
            <w:t>Click here to enter text.</w:t>
          </w:r>
        </w:p>
      </w:docPartBody>
    </w:docPart>
    <w:docPart>
      <w:docPartPr>
        <w:name w:val="EDA8654B001D43D092011C3EDBC56EC5"/>
        <w:category>
          <w:name w:val="General"/>
          <w:gallery w:val="placeholder"/>
        </w:category>
        <w:types>
          <w:type w:val="bbPlcHdr"/>
        </w:types>
        <w:behaviors>
          <w:behavior w:val="content"/>
        </w:behaviors>
        <w:guid w:val="{B66BFA23-6FF5-4E2A-BD44-FCD55BF4DBB2}"/>
      </w:docPartPr>
      <w:docPartBody>
        <w:p w:rsidR="00F83A9C" w:rsidRDefault="00C7707C" w:rsidP="00C7707C">
          <w:pPr>
            <w:pStyle w:val="EDA8654B001D43D092011C3EDBC56EC5"/>
          </w:pPr>
          <w:r w:rsidRPr="009F54A8">
            <w:rPr>
              <w:rStyle w:val="PlaceholderText"/>
            </w:rPr>
            <w:t>Click here to enter text.</w:t>
          </w:r>
        </w:p>
      </w:docPartBody>
    </w:docPart>
    <w:docPart>
      <w:docPartPr>
        <w:name w:val="89901FBB4CA240EC8F80BA3F62874955"/>
        <w:category>
          <w:name w:val="General"/>
          <w:gallery w:val="placeholder"/>
        </w:category>
        <w:types>
          <w:type w:val="bbPlcHdr"/>
        </w:types>
        <w:behaviors>
          <w:behavior w:val="content"/>
        </w:behaviors>
        <w:guid w:val="{F9DE6F88-F652-4A02-A1D4-BC782891BF50}"/>
      </w:docPartPr>
      <w:docPartBody>
        <w:p w:rsidR="00F83A9C" w:rsidRDefault="00C7707C" w:rsidP="00C7707C">
          <w:pPr>
            <w:pStyle w:val="89901FBB4CA240EC8F80BA3F62874955"/>
          </w:pPr>
          <w:r w:rsidRPr="009F54A8">
            <w:rPr>
              <w:rStyle w:val="PlaceholderText"/>
            </w:rPr>
            <w:t>Click here to enter text.</w:t>
          </w:r>
        </w:p>
      </w:docPartBody>
    </w:docPart>
    <w:docPart>
      <w:docPartPr>
        <w:name w:val="29D3D4BB1D2F493986E1AF8838DC68AE"/>
        <w:category>
          <w:name w:val="General"/>
          <w:gallery w:val="placeholder"/>
        </w:category>
        <w:types>
          <w:type w:val="bbPlcHdr"/>
        </w:types>
        <w:behaviors>
          <w:behavior w:val="content"/>
        </w:behaviors>
        <w:guid w:val="{31F75D7D-F323-4CDD-BFAE-5C0C9102EF8E}"/>
      </w:docPartPr>
      <w:docPartBody>
        <w:p w:rsidR="00F83A9C" w:rsidRDefault="00C7707C" w:rsidP="00C7707C">
          <w:pPr>
            <w:pStyle w:val="29D3D4BB1D2F493986E1AF8838DC68AE"/>
          </w:pPr>
          <w:r w:rsidRPr="009F54A8">
            <w:rPr>
              <w:rStyle w:val="PlaceholderText"/>
            </w:rPr>
            <w:t>Click here to enter text.</w:t>
          </w:r>
        </w:p>
      </w:docPartBody>
    </w:docPart>
    <w:docPart>
      <w:docPartPr>
        <w:name w:val="0A17997F06A0414BBAEE1C38F0800565"/>
        <w:category>
          <w:name w:val="General"/>
          <w:gallery w:val="placeholder"/>
        </w:category>
        <w:types>
          <w:type w:val="bbPlcHdr"/>
        </w:types>
        <w:behaviors>
          <w:behavior w:val="content"/>
        </w:behaviors>
        <w:guid w:val="{6B48E8FC-A36B-46CD-AFF4-43068C97BA29}"/>
      </w:docPartPr>
      <w:docPartBody>
        <w:p w:rsidR="00F83A9C" w:rsidRDefault="00C7707C" w:rsidP="00C7707C">
          <w:pPr>
            <w:pStyle w:val="0A17997F06A0414BBAEE1C38F0800565"/>
          </w:pPr>
          <w:r w:rsidRPr="009F54A8">
            <w:rPr>
              <w:rStyle w:val="PlaceholderText"/>
            </w:rPr>
            <w:t>Click here to enter text.</w:t>
          </w:r>
        </w:p>
      </w:docPartBody>
    </w:docPart>
    <w:docPart>
      <w:docPartPr>
        <w:name w:val="49CE5861B340440D8F4D7CCFA8BFE357"/>
        <w:category>
          <w:name w:val="General"/>
          <w:gallery w:val="placeholder"/>
        </w:category>
        <w:types>
          <w:type w:val="bbPlcHdr"/>
        </w:types>
        <w:behaviors>
          <w:behavior w:val="content"/>
        </w:behaviors>
        <w:guid w:val="{ACC8451A-1EA5-4B84-8593-FE2605765518}"/>
      </w:docPartPr>
      <w:docPartBody>
        <w:p w:rsidR="00F83A9C" w:rsidRDefault="00C7707C" w:rsidP="00C7707C">
          <w:pPr>
            <w:pStyle w:val="49CE5861B340440D8F4D7CCFA8BFE357"/>
          </w:pPr>
          <w:r w:rsidRPr="009F54A8">
            <w:rPr>
              <w:rStyle w:val="PlaceholderText"/>
            </w:rPr>
            <w:t>Click here to enter text.</w:t>
          </w:r>
        </w:p>
      </w:docPartBody>
    </w:docPart>
    <w:docPart>
      <w:docPartPr>
        <w:name w:val="260E39472C344D2D992A8C1F2E6CAD77"/>
        <w:category>
          <w:name w:val="General"/>
          <w:gallery w:val="placeholder"/>
        </w:category>
        <w:types>
          <w:type w:val="bbPlcHdr"/>
        </w:types>
        <w:behaviors>
          <w:behavior w:val="content"/>
        </w:behaviors>
        <w:guid w:val="{044C2544-2BFA-432E-9874-13AFCFA0561E}"/>
      </w:docPartPr>
      <w:docPartBody>
        <w:p w:rsidR="00F83A9C" w:rsidRDefault="00C7707C" w:rsidP="00C7707C">
          <w:pPr>
            <w:pStyle w:val="260E39472C344D2D992A8C1F2E6CAD77"/>
          </w:pPr>
          <w:r w:rsidRPr="009F54A8">
            <w:rPr>
              <w:rStyle w:val="PlaceholderText"/>
            </w:rPr>
            <w:t>Click here to enter text.</w:t>
          </w:r>
        </w:p>
      </w:docPartBody>
    </w:docPart>
    <w:docPart>
      <w:docPartPr>
        <w:name w:val="31AC96CF8E3F4AC490F8A115F9538F03"/>
        <w:category>
          <w:name w:val="General"/>
          <w:gallery w:val="placeholder"/>
        </w:category>
        <w:types>
          <w:type w:val="bbPlcHdr"/>
        </w:types>
        <w:behaviors>
          <w:behavior w:val="content"/>
        </w:behaviors>
        <w:guid w:val="{AD23A7D7-857E-4C23-B579-048D0CC22465}"/>
      </w:docPartPr>
      <w:docPartBody>
        <w:p w:rsidR="00F83A9C" w:rsidRDefault="00C7707C" w:rsidP="00C7707C">
          <w:pPr>
            <w:pStyle w:val="31AC96CF8E3F4AC490F8A115F9538F03"/>
          </w:pPr>
          <w:r w:rsidRPr="009F54A8">
            <w:rPr>
              <w:rStyle w:val="PlaceholderText"/>
            </w:rPr>
            <w:t>Click here to enter text.</w:t>
          </w:r>
        </w:p>
      </w:docPartBody>
    </w:docPart>
    <w:docPart>
      <w:docPartPr>
        <w:name w:val="553116493BF0465A8590B1C0713CF65E"/>
        <w:category>
          <w:name w:val="General"/>
          <w:gallery w:val="placeholder"/>
        </w:category>
        <w:types>
          <w:type w:val="bbPlcHdr"/>
        </w:types>
        <w:behaviors>
          <w:behavior w:val="content"/>
        </w:behaviors>
        <w:guid w:val="{6C289AEB-083E-4BF4-B2C3-C410524338B0}"/>
      </w:docPartPr>
      <w:docPartBody>
        <w:p w:rsidR="006A07E2" w:rsidRDefault="006A07E2" w:rsidP="006A07E2">
          <w:pPr>
            <w:pStyle w:val="553116493BF0465A8590B1C0713CF65E"/>
          </w:pPr>
          <w:r w:rsidRPr="009F54A8">
            <w:rPr>
              <w:rStyle w:val="PlaceholderText"/>
            </w:rPr>
            <w:t>Click here to enter text.</w:t>
          </w:r>
        </w:p>
      </w:docPartBody>
    </w:docPart>
    <w:docPart>
      <w:docPartPr>
        <w:name w:val="63DDF1A2BAAA47719EB6D623F80518D0"/>
        <w:category>
          <w:name w:val="General"/>
          <w:gallery w:val="placeholder"/>
        </w:category>
        <w:types>
          <w:type w:val="bbPlcHdr"/>
        </w:types>
        <w:behaviors>
          <w:behavior w:val="content"/>
        </w:behaviors>
        <w:guid w:val="{7AECB217-8190-4D9F-B573-A40A4420F1A5}"/>
      </w:docPartPr>
      <w:docPartBody>
        <w:p w:rsidR="006A07E2" w:rsidRDefault="006A07E2" w:rsidP="006A07E2">
          <w:pPr>
            <w:pStyle w:val="63DDF1A2BAAA47719EB6D623F80518D0"/>
          </w:pPr>
          <w:r w:rsidRPr="009F54A8">
            <w:rPr>
              <w:rStyle w:val="PlaceholderText"/>
            </w:rPr>
            <w:t>Click here to enter text.</w:t>
          </w:r>
        </w:p>
      </w:docPartBody>
    </w:docPart>
    <w:docPart>
      <w:docPartPr>
        <w:name w:val="9B21D449F53A48B990B7D741AF56328E"/>
        <w:category>
          <w:name w:val="General"/>
          <w:gallery w:val="placeholder"/>
        </w:category>
        <w:types>
          <w:type w:val="bbPlcHdr"/>
        </w:types>
        <w:behaviors>
          <w:behavior w:val="content"/>
        </w:behaviors>
        <w:guid w:val="{A922FA83-BAA7-4A2D-AF54-97C7A9A665A4}"/>
      </w:docPartPr>
      <w:docPartBody>
        <w:p w:rsidR="006A07E2" w:rsidRDefault="006A07E2" w:rsidP="006A07E2">
          <w:pPr>
            <w:pStyle w:val="9B21D449F53A48B990B7D741AF56328E"/>
          </w:pPr>
          <w:r w:rsidRPr="009F54A8">
            <w:rPr>
              <w:rStyle w:val="PlaceholderText"/>
            </w:rPr>
            <w:t>Click here to enter text.</w:t>
          </w:r>
        </w:p>
      </w:docPartBody>
    </w:docPart>
    <w:docPart>
      <w:docPartPr>
        <w:name w:val="B955A9E4AF2A46A3A5CFE5FA8640B683"/>
        <w:category>
          <w:name w:val="General"/>
          <w:gallery w:val="placeholder"/>
        </w:category>
        <w:types>
          <w:type w:val="bbPlcHdr"/>
        </w:types>
        <w:behaviors>
          <w:behavior w:val="content"/>
        </w:behaviors>
        <w:guid w:val="{BF510144-458B-4F8F-AD22-F236B2F314A4}"/>
      </w:docPartPr>
      <w:docPartBody>
        <w:p w:rsidR="006A07E2" w:rsidRDefault="006A07E2" w:rsidP="006A07E2">
          <w:pPr>
            <w:pStyle w:val="B955A9E4AF2A46A3A5CFE5FA8640B683"/>
          </w:pPr>
          <w:r w:rsidRPr="009F54A8">
            <w:rPr>
              <w:rStyle w:val="PlaceholderText"/>
            </w:rPr>
            <w:t>Click here to enter text.</w:t>
          </w:r>
        </w:p>
      </w:docPartBody>
    </w:docPart>
    <w:docPart>
      <w:docPartPr>
        <w:name w:val="45D9B5B9F6CD450D802246389543C021"/>
        <w:category>
          <w:name w:val="General"/>
          <w:gallery w:val="placeholder"/>
        </w:category>
        <w:types>
          <w:type w:val="bbPlcHdr"/>
        </w:types>
        <w:behaviors>
          <w:behavior w:val="content"/>
        </w:behaviors>
        <w:guid w:val="{938C7559-6555-434A-A50B-1E036DC42A7A}"/>
      </w:docPartPr>
      <w:docPartBody>
        <w:p w:rsidR="006A07E2" w:rsidRDefault="006A07E2" w:rsidP="006A07E2">
          <w:pPr>
            <w:pStyle w:val="45D9B5B9F6CD450D802246389543C021"/>
          </w:pPr>
          <w:r w:rsidRPr="009F54A8">
            <w:rPr>
              <w:rStyle w:val="PlaceholderText"/>
            </w:rPr>
            <w:t>Click here to enter text.</w:t>
          </w:r>
        </w:p>
      </w:docPartBody>
    </w:docPart>
    <w:docPart>
      <w:docPartPr>
        <w:name w:val="AABBC3DFE5B4461FBBCB6E96D72F790A"/>
        <w:category>
          <w:name w:val="General"/>
          <w:gallery w:val="placeholder"/>
        </w:category>
        <w:types>
          <w:type w:val="bbPlcHdr"/>
        </w:types>
        <w:behaviors>
          <w:behavior w:val="content"/>
        </w:behaviors>
        <w:guid w:val="{95228DE0-BBB5-42C4-9835-3AB83A76E6F7}"/>
      </w:docPartPr>
      <w:docPartBody>
        <w:p w:rsidR="006A07E2" w:rsidRDefault="006A07E2" w:rsidP="006A07E2">
          <w:pPr>
            <w:pStyle w:val="AABBC3DFE5B4461FBBCB6E96D72F790A"/>
          </w:pPr>
          <w:r w:rsidRPr="009F54A8">
            <w:rPr>
              <w:rStyle w:val="PlaceholderText"/>
            </w:rPr>
            <w:t>Click here to enter text.</w:t>
          </w:r>
        </w:p>
      </w:docPartBody>
    </w:docPart>
    <w:docPart>
      <w:docPartPr>
        <w:name w:val="009F75A9A978410AB4E4A862EFAAEE9C"/>
        <w:category>
          <w:name w:val="General"/>
          <w:gallery w:val="placeholder"/>
        </w:category>
        <w:types>
          <w:type w:val="bbPlcHdr"/>
        </w:types>
        <w:behaviors>
          <w:behavior w:val="content"/>
        </w:behaviors>
        <w:guid w:val="{18640F17-959C-46DE-B722-C7F191894D9E}"/>
      </w:docPartPr>
      <w:docPartBody>
        <w:p w:rsidR="006A07E2" w:rsidRDefault="006A07E2" w:rsidP="006A07E2">
          <w:pPr>
            <w:pStyle w:val="009F75A9A978410AB4E4A862EFAAEE9C"/>
          </w:pPr>
          <w:r w:rsidRPr="009F54A8">
            <w:rPr>
              <w:rStyle w:val="PlaceholderText"/>
            </w:rPr>
            <w:t>Click here to enter text.</w:t>
          </w:r>
        </w:p>
      </w:docPartBody>
    </w:docPart>
    <w:docPart>
      <w:docPartPr>
        <w:name w:val="69C798D9283944F3ABA576981337D678"/>
        <w:category>
          <w:name w:val="General"/>
          <w:gallery w:val="placeholder"/>
        </w:category>
        <w:types>
          <w:type w:val="bbPlcHdr"/>
        </w:types>
        <w:behaviors>
          <w:behavior w:val="content"/>
        </w:behaviors>
        <w:guid w:val="{71DF0F8F-4C45-481C-BA7F-D78842AAC4A0}"/>
      </w:docPartPr>
      <w:docPartBody>
        <w:p w:rsidR="006A07E2" w:rsidRDefault="006A07E2" w:rsidP="006A07E2">
          <w:pPr>
            <w:pStyle w:val="69C798D9283944F3ABA576981337D678"/>
          </w:pPr>
          <w:r w:rsidRPr="009F54A8">
            <w:rPr>
              <w:rStyle w:val="PlaceholderText"/>
            </w:rPr>
            <w:t>Click here to enter text.</w:t>
          </w:r>
        </w:p>
      </w:docPartBody>
    </w:docPart>
    <w:docPart>
      <w:docPartPr>
        <w:name w:val="B2C137BDFF9F4A8EA9CFDD86809E1170"/>
        <w:category>
          <w:name w:val="General"/>
          <w:gallery w:val="placeholder"/>
        </w:category>
        <w:types>
          <w:type w:val="bbPlcHdr"/>
        </w:types>
        <w:behaviors>
          <w:behavior w:val="content"/>
        </w:behaviors>
        <w:guid w:val="{D569DD90-80C2-495C-9A42-2460B26D8D4E}"/>
      </w:docPartPr>
      <w:docPartBody>
        <w:p w:rsidR="006A07E2" w:rsidRDefault="006A07E2" w:rsidP="006A07E2">
          <w:pPr>
            <w:pStyle w:val="B2C137BDFF9F4A8EA9CFDD86809E1170"/>
          </w:pPr>
          <w:r w:rsidRPr="009F54A8">
            <w:rPr>
              <w:rStyle w:val="PlaceholderText"/>
            </w:rPr>
            <w:t>Click here to enter text.</w:t>
          </w:r>
        </w:p>
      </w:docPartBody>
    </w:docPart>
    <w:docPart>
      <w:docPartPr>
        <w:name w:val="498327ED7F7F462BB8D7BFA97630F288"/>
        <w:category>
          <w:name w:val="General"/>
          <w:gallery w:val="placeholder"/>
        </w:category>
        <w:types>
          <w:type w:val="bbPlcHdr"/>
        </w:types>
        <w:behaviors>
          <w:behavior w:val="content"/>
        </w:behaviors>
        <w:guid w:val="{34B7DD10-21F8-4A1B-B4FA-548D34CB4A3D}"/>
      </w:docPartPr>
      <w:docPartBody>
        <w:p w:rsidR="00C95908" w:rsidRDefault="006A07E2" w:rsidP="006A07E2">
          <w:pPr>
            <w:pStyle w:val="498327ED7F7F462BB8D7BFA97630F288"/>
          </w:pPr>
          <w:r w:rsidRPr="009F54A8">
            <w:rPr>
              <w:rStyle w:val="PlaceholderText"/>
            </w:rPr>
            <w:t>Click here to enter text.</w:t>
          </w:r>
        </w:p>
      </w:docPartBody>
    </w:docPart>
    <w:docPart>
      <w:docPartPr>
        <w:name w:val="FFD1FA1977B5425DA0288A0AD9CE6A92"/>
        <w:category>
          <w:name w:val="General"/>
          <w:gallery w:val="placeholder"/>
        </w:category>
        <w:types>
          <w:type w:val="bbPlcHdr"/>
        </w:types>
        <w:behaviors>
          <w:behavior w:val="content"/>
        </w:behaviors>
        <w:guid w:val="{0D484DEB-04F1-4B04-A196-10F986665130}"/>
      </w:docPartPr>
      <w:docPartBody>
        <w:p w:rsidR="00C95908" w:rsidRDefault="006A07E2" w:rsidP="006A07E2">
          <w:pPr>
            <w:pStyle w:val="FFD1FA1977B5425DA0288A0AD9CE6A92"/>
          </w:pPr>
          <w:r w:rsidRPr="009F54A8">
            <w:rPr>
              <w:rStyle w:val="PlaceholderText"/>
            </w:rPr>
            <w:t>Click here to enter text.</w:t>
          </w:r>
        </w:p>
      </w:docPartBody>
    </w:docPart>
    <w:docPart>
      <w:docPartPr>
        <w:name w:val="8F0702F473FE4218AEC5BDC442454488"/>
        <w:category>
          <w:name w:val="General"/>
          <w:gallery w:val="placeholder"/>
        </w:category>
        <w:types>
          <w:type w:val="bbPlcHdr"/>
        </w:types>
        <w:behaviors>
          <w:behavior w:val="content"/>
        </w:behaviors>
        <w:guid w:val="{3F032C5D-E7F7-47E5-8F45-F5194225C703}"/>
      </w:docPartPr>
      <w:docPartBody>
        <w:p w:rsidR="00C95908" w:rsidRDefault="006A07E2" w:rsidP="006A07E2">
          <w:pPr>
            <w:pStyle w:val="8F0702F473FE4218AEC5BDC442454488"/>
          </w:pPr>
          <w:r w:rsidRPr="009F54A8">
            <w:rPr>
              <w:rStyle w:val="PlaceholderText"/>
            </w:rPr>
            <w:t>Click here to enter text.</w:t>
          </w:r>
        </w:p>
      </w:docPartBody>
    </w:docPart>
    <w:docPart>
      <w:docPartPr>
        <w:name w:val="62C34BF3C5A043AFB9F0D92828BFB90D"/>
        <w:category>
          <w:name w:val="General"/>
          <w:gallery w:val="placeholder"/>
        </w:category>
        <w:types>
          <w:type w:val="bbPlcHdr"/>
        </w:types>
        <w:behaviors>
          <w:behavior w:val="content"/>
        </w:behaviors>
        <w:guid w:val="{923B2314-55AA-450D-8711-C2FF2634FF11}"/>
      </w:docPartPr>
      <w:docPartBody>
        <w:p w:rsidR="00C95908" w:rsidRDefault="006A07E2" w:rsidP="006A07E2">
          <w:pPr>
            <w:pStyle w:val="62C34BF3C5A043AFB9F0D92828BFB90D"/>
          </w:pPr>
          <w:r w:rsidRPr="009F54A8">
            <w:rPr>
              <w:rStyle w:val="PlaceholderText"/>
            </w:rPr>
            <w:t>Click here to enter text.</w:t>
          </w:r>
        </w:p>
      </w:docPartBody>
    </w:docPart>
    <w:docPart>
      <w:docPartPr>
        <w:name w:val="839CDEC30C1A4E0A8E92205883911DF1"/>
        <w:category>
          <w:name w:val="General"/>
          <w:gallery w:val="placeholder"/>
        </w:category>
        <w:types>
          <w:type w:val="bbPlcHdr"/>
        </w:types>
        <w:behaviors>
          <w:behavior w:val="content"/>
        </w:behaviors>
        <w:guid w:val="{2D59A84E-F827-4DC9-85FF-CBC6095A2E00}"/>
      </w:docPartPr>
      <w:docPartBody>
        <w:p w:rsidR="00C95908" w:rsidRDefault="006A07E2" w:rsidP="006A07E2">
          <w:pPr>
            <w:pStyle w:val="839CDEC30C1A4E0A8E92205883911DF1"/>
          </w:pPr>
          <w:r w:rsidRPr="009F54A8">
            <w:rPr>
              <w:rStyle w:val="PlaceholderText"/>
            </w:rPr>
            <w:t>Click here to enter text.</w:t>
          </w:r>
        </w:p>
      </w:docPartBody>
    </w:docPart>
    <w:docPart>
      <w:docPartPr>
        <w:name w:val="BBF9D311CBD441688F404A270AB17CD5"/>
        <w:category>
          <w:name w:val="General"/>
          <w:gallery w:val="placeholder"/>
        </w:category>
        <w:types>
          <w:type w:val="bbPlcHdr"/>
        </w:types>
        <w:behaviors>
          <w:behavior w:val="content"/>
        </w:behaviors>
        <w:guid w:val="{871EF2B2-044F-4D1D-9E75-F72A55252327}"/>
      </w:docPartPr>
      <w:docPartBody>
        <w:p w:rsidR="00C95908" w:rsidRDefault="00C95908" w:rsidP="00C95908">
          <w:pPr>
            <w:pStyle w:val="BBF9D311CBD441688F404A270AB17CD5"/>
          </w:pPr>
          <w:r w:rsidRPr="009F54A8">
            <w:rPr>
              <w:rStyle w:val="PlaceholderText"/>
            </w:rPr>
            <w:t>Click here to enter text.</w:t>
          </w:r>
        </w:p>
      </w:docPartBody>
    </w:docPart>
    <w:docPart>
      <w:docPartPr>
        <w:name w:val="341B24DD62384387B418CB00A41FE356"/>
        <w:category>
          <w:name w:val="General"/>
          <w:gallery w:val="placeholder"/>
        </w:category>
        <w:types>
          <w:type w:val="bbPlcHdr"/>
        </w:types>
        <w:behaviors>
          <w:behavior w:val="content"/>
        </w:behaviors>
        <w:guid w:val="{9586E033-3404-40E0-A6E7-18EBAF7B6378}"/>
      </w:docPartPr>
      <w:docPartBody>
        <w:p w:rsidR="00C95908" w:rsidRDefault="00C95908" w:rsidP="00C95908">
          <w:pPr>
            <w:pStyle w:val="341B24DD62384387B418CB00A41FE356"/>
          </w:pPr>
          <w:r w:rsidRPr="009F54A8">
            <w:rPr>
              <w:rStyle w:val="PlaceholderText"/>
            </w:rPr>
            <w:t>Click here to enter text.</w:t>
          </w:r>
        </w:p>
      </w:docPartBody>
    </w:docPart>
    <w:docPart>
      <w:docPartPr>
        <w:name w:val="14098A83D88C4006A50B5388018E1061"/>
        <w:category>
          <w:name w:val="General"/>
          <w:gallery w:val="placeholder"/>
        </w:category>
        <w:types>
          <w:type w:val="bbPlcHdr"/>
        </w:types>
        <w:behaviors>
          <w:behavior w:val="content"/>
        </w:behaviors>
        <w:guid w:val="{4476EE2D-B00A-4E3E-B1B8-F9B22F68EEE8}"/>
      </w:docPartPr>
      <w:docPartBody>
        <w:p w:rsidR="00C95908" w:rsidRDefault="00C95908" w:rsidP="00C95908">
          <w:pPr>
            <w:pStyle w:val="14098A83D88C4006A50B5388018E1061"/>
          </w:pPr>
          <w:r w:rsidRPr="009F54A8">
            <w:rPr>
              <w:rStyle w:val="PlaceholderText"/>
            </w:rPr>
            <w:t>Click here to enter text.</w:t>
          </w:r>
        </w:p>
      </w:docPartBody>
    </w:docPart>
    <w:docPart>
      <w:docPartPr>
        <w:name w:val="0882CB2E2F5240E085A3DA148993C4BD"/>
        <w:category>
          <w:name w:val="General"/>
          <w:gallery w:val="placeholder"/>
        </w:category>
        <w:types>
          <w:type w:val="bbPlcHdr"/>
        </w:types>
        <w:behaviors>
          <w:behavior w:val="content"/>
        </w:behaviors>
        <w:guid w:val="{834D0CDA-F91B-4959-A185-801E7CCCFDF6}"/>
      </w:docPartPr>
      <w:docPartBody>
        <w:p w:rsidR="00C95908" w:rsidRDefault="00C95908" w:rsidP="00C95908">
          <w:pPr>
            <w:pStyle w:val="0882CB2E2F5240E085A3DA148993C4BD"/>
          </w:pPr>
          <w:r w:rsidRPr="009F54A8">
            <w:rPr>
              <w:rStyle w:val="PlaceholderText"/>
            </w:rPr>
            <w:t>Click here to enter text.</w:t>
          </w:r>
        </w:p>
      </w:docPartBody>
    </w:docPart>
    <w:docPart>
      <w:docPartPr>
        <w:name w:val="23263CCBA29B44168A129DFB1C10388A"/>
        <w:category>
          <w:name w:val="General"/>
          <w:gallery w:val="placeholder"/>
        </w:category>
        <w:types>
          <w:type w:val="bbPlcHdr"/>
        </w:types>
        <w:behaviors>
          <w:behavior w:val="content"/>
        </w:behaviors>
        <w:guid w:val="{98155EA5-313E-424B-8CD5-9B666BAD2A1B}"/>
      </w:docPartPr>
      <w:docPartBody>
        <w:p w:rsidR="00C95908" w:rsidRDefault="00C95908" w:rsidP="00C95908">
          <w:pPr>
            <w:pStyle w:val="23263CCBA29B44168A129DFB1C10388A"/>
          </w:pPr>
          <w:r w:rsidRPr="009F54A8">
            <w:rPr>
              <w:rStyle w:val="PlaceholderText"/>
            </w:rPr>
            <w:t>Click here to enter text.</w:t>
          </w:r>
        </w:p>
      </w:docPartBody>
    </w:docPart>
    <w:docPart>
      <w:docPartPr>
        <w:name w:val="6163D4EB07D6413E82002061E55B6D34"/>
        <w:category>
          <w:name w:val="General"/>
          <w:gallery w:val="placeholder"/>
        </w:category>
        <w:types>
          <w:type w:val="bbPlcHdr"/>
        </w:types>
        <w:behaviors>
          <w:behavior w:val="content"/>
        </w:behaviors>
        <w:guid w:val="{C3A6A22E-C4B1-4FE3-B5C4-07084C037A86}"/>
      </w:docPartPr>
      <w:docPartBody>
        <w:p w:rsidR="00C95908" w:rsidRDefault="00C95908" w:rsidP="00C95908">
          <w:pPr>
            <w:pStyle w:val="6163D4EB07D6413E82002061E55B6D34"/>
          </w:pPr>
          <w:r w:rsidRPr="009F54A8">
            <w:rPr>
              <w:rStyle w:val="PlaceholderText"/>
            </w:rPr>
            <w:t>Click here to enter text.</w:t>
          </w:r>
        </w:p>
      </w:docPartBody>
    </w:docPart>
    <w:docPart>
      <w:docPartPr>
        <w:name w:val="817CD5BFAFD34C3190999C7E69463041"/>
        <w:category>
          <w:name w:val="General"/>
          <w:gallery w:val="placeholder"/>
        </w:category>
        <w:types>
          <w:type w:val="bbPlcHdr"/>
        </w:types>
        <w:behaviors>
          <w:behavior w:val="content"/>
        </w:behaviors>
        <w:guid w:val="{7FF64DFE-6C9C-4160-8B35-E247BCAC4F55}"/>
      </w:docPartPr>
      <w:docPartBody>
        <w:p w:rsidR="00C95908" w:rsidRDefault="00C95908" w:rsidP="00C95908">
          <w:pPr>
            <w:pStyle w:val="817CD5BFAFD34C3190999C7E69463041"/>
          </w:pPr>
          <w:r w:rsidRPr="009F54A8">
            <w:rPr>
              <w:rStyle w:val="PlaceholderText"/>
            </w:rPr>
            <w:t>Click here to enter text.</w:t>
          </w:r>
        </w:p>
      </w:docPartBody>
    </w:docPart>
    <w:docPart>
      <w:docPartPr>
        <w:name w:val="F334948694454C53B14D4800C7638B9F"/>
        <w:category>
          <w:name w:val="General"/>
          <w:gallery w:val="placeholder"/>
        </w:category>
        <w:types>
          <w:type w:val="bbPlcHdr"/>
        </w:types>
        <w:behaviors>
          <w:behavior w:val="content"/>
        </w:behaviors>
        <w:guid w:val="{304118E2-90EA-4E98-9B02-E663580B7D7A}"/>
      </w:docPartPr>
      <w:docPartBody>
        <w:p w:rsidR="00C95908" w:rsidRDefault="00C95908" w:rsidP="00C95908">
          <w:pPr>
            <w:pStyle w:val="F334948694454C53B14D4800C7638B9F"/>
          </w:pPr>
          <w:r w:rsidRPr="009F54A8">
            <w:rPr>
              <w:rStyle w:val="PlaceholderText"/>
            </w:rPr>
            <w:t>Click here to enter text.</w:t>
          </w:r>
        </w:p>
      </w:docPartBody>
    </w:docPart>
    <w:docPart>
      <w:docPartPr>
        <w:name w:val="59E6D6003A9E4ACF8CCF25E23F84EEDF"/>
        <w:category>
          <w:name w:val="General"/>
          <w:gallery w:val="placeholder"/>
        </w:category>
        <w:types>
          <w:type w:val="bbPlcHdr"/>
        </w:types>
        <w:behaviors>
          <w:behavior w:val="content"/>
        </w:behaviors>
        <w:guid w:val="{3D54D5DA-ABD9-4B18-8D63-DFBAB19F6FE6}"/>
      </w:docPartPr>
      <w:docPartBody>
        <w:p w:rsidR="00C95908" w:rsidRDefault="00C95908" w:rsidP="00C95908">
          <w:pPr>
            <w:pStyle w:val="59E6D6003A9E4ACF8CCF25E23F84EEDF"/>
          </w:pPr>
          <w:r w:rsidRPr="009F54A8">
            <w:rPr>
              <w:rStyle w:val="PlaceholderText"/>
            </w:rPr>
            <w:t>Click here to enter text.</w:t>
          </w:r>
        </w:p>
      </w:docPartBody>
    </w:docPart>
    <w:docPart>
      <w:docPartPr>
        <w:name w:val="43B73A019AF04996BFF4400B5F9CA766"/>
        <w:category>
          <w:name w:val="General"/>
          <w:gallery w:val="placeholder"/>
        </w:category>
        <w:types>
          <w:type w:val="bbPlcHdr"/>
        </w:types>
        <w:behaviors>
          <w:behavior w:val="content"/>
        </w:behaviors>
        <w:guid w:val="{69C0F82D-9186-44D1-983A-F2656E5C966A}"/>
      </w:docPartPr>
      <w:docPartBody>
        <w:p w:rsidR="00C95908" w:rsidRDefault="00C95908" w:rsidP="00C95908">
          <w:pPr>
            <w:pStyle w:val="43B73A019AF04996BFF4400B5F9CA766"/>
          </w:pPr>
          <w:r w:rsidRPr="009F54A8">
            <w:rPr>
              <w:rStyle w:val="PlaceholderText"/>
            </w:rPr>
            <w:t>Click here to enter text.</w:t>
          </w:r>
        </w:p>
      </w:docPartBody>
    </w:docPart>
    <w:docPart>
      <w:docPartPr>
        <w:name w:val="80D5FFB983954EB5A3C0CAB96C816BB4"/>
        <w:category>
          <w:name w:val="General"/>
          <w:gallery w:val="placeholder"/>
        </w:category>
        <w:types>
          <w:type w:val="bbPlcHdr"/>
        </w:types>
        <w:behaviors>
          <w:behavior w:val="content"/>
        </w:behaviors>
        <w:guid w:val="{AC7548A2-7E0F-4632-AC2E-3298379EC18E}"/>
      </w:docPartPr>
      <w:docPartBody>
        <w:p w:rsidR="00C95908" w:rsidRDefault="00C95908" w:rsidP="00C95908">
          <w:pPr>
            <w:pStyle w:val="80D5FFB983954EB5A3C0CAB96C816BB4"/>
          </w:pPr>
          <w:r w:rsidRPr="009F54A8">
            <w:rPr>
              <w:rStyle w:val="PlaceholderText"/>
            </w:rPr>
            <w:t>Click here to enter text.</w:t>
          </w:r>
        </w:p>
      </w:docPartBody>
    </w:docPart>
    <w:docPart>
      <w:docPartPr>
        <w:name w:val="E9D368163DFA4427A6674EC3EBE758A5"/>
        <w:category>
          <w:name w:val="General"/>
          <w:gallery w:val="placeholder"/>
        </w:category>
        <w:types>
          <w:type w:val="bbPlcHdr"/>
        </w:types>
        <w:behaviors>
          <w:behavior w:val="content"/>
        </w:behaviors>
        <w:guid w:val="{F5400502-A516-4D67-8D03-C0DCE688E99F}"/>
      </w:docPartPr>
      <w:docPartBody>
        <w:p w:rsidR="00C95908" w:rsidRDefault="00C95908" w:rsidP="00C95908">
          <w:pPr>
            <w:pStyle w:val="E9D368163DFA4427A6674EC3EBE758A5"/>
          </w:pPr>
          <w:r w:rsidRPr="009F54A8">
            <w:rPr>
              <w:rStyle w:val="PlaceholderText"/>
            </w:rPr>
            <w:t>Click here to enter text.</w:t>
          </w:r>
        </w:p>
      </w:docPartBody>
    </w:docPart>
    <w:docPart>
      <w:docPartPr>
        <w:name w:val="19FE629A0D39404C803496BEA05DE6C0"/>
        <w:category>
          <w:name w:val="General"/>
          <w:gallery w:val="placeholder"/>
        </w:category>
        <w:types>
          <w:type w:val="bbPlcHdr"/>
        </w:types>
        <w:behaviors>
          <w:behavior w:val="content"/>
        </w:behaviors>
        <w:guid w:val="{F5CEE8BF-5EDC-485D-B088-1E97F7A76C48}"/>
      </w:docPartPr>
      <w:docPartBody>
        <w:p w:rsidR="0088656A" w:rsidRDefault="00C95908" w:rsidP="00C95908">
          <w:pPr>
            <w:pStyle w:val="19FE629A0D39404C803496BEA05DE6C0"/>
          </w:pPr>
          <w:r w:rsidRPr="009F54A8">
            <w:rPr>
              <w:rStyle w:val="PlaceholderText"/>
            </w:rPr>
            <w:t>Click here to enter text.</w:t>
          </w:r>
        </w:p>
      </w:docPartBody>
    </w:docPart>
    <w:docPart>
      <w:docPartPr>
        <w:name w:val="671341BC6CB14A9291585716795E68B2"/>
        <w:category>
          <w:name w:val="General"/>
          <w:gallery w:val="placeholder"/>
        </w:category>
        <w:types>
          <w:type w:val="bbPlcHdr"/>
        </w:types>
        <w:behaviors>
          <w:behavior w:val="content"/>
        </w:behaviors>
        <w:guid w:val="{4BED0006-369D-49C9-B364-465CA7F2CD02}"/>
      </w:docPartPr>
      <w:docPartBody>
        <w:p w:rsidR="0088656A" w:rsidRDefault="00C95908" w:rsidP="00C95908">
          <w:pPr>
            <w:pStyle w:val="671341BC6CB14A9291585716795E68B2"/>
          </w:pPr>
          <w:r w:rsidRPr="009F54A8">
            <w:rPr>
              <w:rStyle w:val="PlaceholderText"/>
            </w:rPr>
            <w:t>Click here to enter text.</w:t>
          </w:r>
        </w:p>
      </w:docPartBody>
    </w:docPart>
    <w:docPart>
      <w:docPartPr>
        <w:name w:val="5F84F858E8C5482E823D4F483DAA2BA6"/>
        <w:category>
          <w:name w:val="General"/>
          <w:gallery w:val="placeholder"/>
        </w:category>
        <w:types>
          <w:type w:val="bbPlcHdr"/>
        </w:types>
        <w:behaviors>
          <w:behavior w:val="content"/>
        </w:behaviors>
        <w:guid w:val="{B70D6468-3106-4F6C-864E-2FFEA3FCB0C7}"/>
      </w:docPartPr>
      <w:docPartBody>
        <w:p w:rsidR="0088656A" w:rsidRDefault="00C95908" w:rsidP="00C95908">
          <w:pPr>
            <w:pStyle w:val="5F84F858E8C5482E823D4F483DAA2BA6"/>
          </w:pPr>
          <w:r w:rsidRPr="009F54A8">
            <w:rPr>
              <w:rStyle w:val="PlaceholderText"/>
            </w:rPr>
            <w:t>Click here to enter text.</w:t>
          </w:r>
        </w:p>
      </w:docPartBody>
    </w:docPart>
    <w:docPart>
      <w:docPartPr>
        <w:name w:val="49704A852ECD42FF9199E49918856C8E"/>
        <w:category>
          <w:name w:val="General"/>
          <w:gallery w:val="placeholder"/>
        </w:category>
        <w:types>
          <w:type w:val="bbPlcHdr"/>
        </w:types>
        <w:behaviors>
          <w:behavior w:val="content"/>
        </w:behaviors>
        <w:guid w:val="{4111CE27-A073-46E6-B4D0-2E5089FE61B7}"/>
      </w:docPartPr>
      <w:docPartBody>
        <w:p w:rsidR="0088656A" w:rsidRDefault="00C95908" w:rsidP="00C95908">
          <w:pPr>
            <w:pStyle w:val="49704A852ECD42FF9199E49918856C8E"/>
          </w:pPr>
          <w:r w:rsidRPr="009F54A8">
            <w:rPr>
              <w:rStyle w:val="PlaceholderText"/>
            </w:rPr>
            <w:t>Click here to enter text.</w:t>
          </w:r>
        </w:p>
      </w:docPartBody>
    </w:docPart>
    <w:docPart>
      <w:docPartPr>
        <w:name w:val="D6BDF08E05954D6E9073642104BAB493"/>
        <w:category>
          <w:name w:val="General"/>
          <w:gallery w:val="placeholder"/>
        </w:category>
        <w:types>
          <w:type w:val="bbPlcHdr"/>
        </w:types>
        <w:behaviors>
          <w:behavior w:val="content"/>
        </w:behaviors>
        <w:guid w:val="{DC0FD94E-8FFF-402E-8B59-7B5194C5FCF2}"/>
      </w:docPartPr>
      <w:docPartBody>
        <w:p w:rsidR="0088656A" w:rsidRDefault="00C95908" w:rsidP="00C95908">
          <w:pPr>
            <w:pStyle w:val="D6BDF08E05954D6E9073642104BAB493"/>
          </w:pPr>
          <w:r w:rsidRPr="009F54A8">
            <w:rPr>
              <w:rStyle w:val="PlaceholderText"/>
            </w:rPr>
            <w:t>Click here to enter text.</w:t>
          </w:r>
        </w:p>
      </w:docPartBody>
    </w:docPart>
    <w:docPart>
      <w:docPartPr>
        <w:name w:val="C1EE34CE13F2494EAD25037800D06F31"/>
        <w:category>
          <w:name w:val="General"/>
          <w:gallery w:val="placeholder"/>
        </w:category>
        <w:types>
          <w:type w:val="bbPlcHdr"/>
        </w:types>
        <w:behaviors>
          <w:behavior w:val="content"/>
        </w:behaviors>
        <w:guid w:val="{81EB297D-1381-47E7-AF77-C994AF4F37AA}"/>
      </w:docPartPr>
      <w:docPartBody>
        <w:p w:rsidR="0088656A" w:rsidRDefault="00C95908" w:rsidP="00C95908">
          <w:pPr>
            <w:pStyle w:val="C1EE34CE13F2494EAD25037800D06F31"/>
          </w:pPr>
          <w:r w:rsidRPr="009F54A8">
            <w:rPr>
              <w:rStyle w:val="PlaceholderText"/>
            </w:rPr>
            <w:t>Click here to enter text.</w:t>
          </w:r>
        </w:p>
      </w:docPartBody>
    </w:docPart>
    <w:docPart>
      <w:docPartPr>
        <w:name w:val="A44CF42C117D460692655B07F0BE7831"/>
        <w:category>
          <w:name w:val="General"/>
          <w:gallery w:val="placeholder"/>
        </w:category>
        <w:types>
          <w:type w:val="bbPlcHdr"/>
        </w:types>
        <w:behaviors>
          <w:behavior w:val="content"/>
        </w:behaviors>
        <w:guid w:val="{E8C21649-17BF-4C18-8E71-FF9CAFED43FC}"/>
      </w:docPartPr>
      <w:docPartBody>
        <w:p w:rsidR="0088656A" w:rsidRDefault="00C95908" w:rsidP="00C95908">
          <w:pPr>
            <w:pStyle w:val="A44CF42C117D460692655B07F0BE7831"/>
          </w:pPr>
          <w:r w:rsidRPr="009F54A8">
            <w:rPr>
              <w:rStyle w:val="PlaceholderText"/>
            </w:rPr>
            <w:t>Click here to enter text.</w:t>
          </w:r>
        </w:p>
      </w:docPartBody>
    </w:docPart>
    <w:docPart>
      <w:docPartPr>
        <w:name w:val="47C020DD80674982A8CD78D24EDB460A"/>
        <w:category>
          <w:name w:val="General"/>
          <w:gallery w:val="placeholder"/>
        </w:category>
        <w:types>
          <w:type w:val="bbPlcHdr"/>
        </w:types>
        <w:behaviors>
          <w:behavior w:val="content"/>
        </w:behaviors>
        <w:guid w:val="{77F157A5-6CF8-49A5-B5E6-CBCBAA09E6FD}"/>
      </w:docPartPr>
      <w:docPartBody>
        <w:p w:rsidR="0088656A" w:rsidRDefault="00C95908" w:rsidP="00C95908">
          <w:pPr>
            <w:pStyle w:val="47C020DD80674982A8CD78D24EDB460A"/>
          </w:pPr>
          <w:r w:rsidRPr="009F54A8">
            <w:rPr>
              <w:rStyle w:val="PlaceholderText"/>
            </w:rPr>
            <w:t>Click here to enter text.</w:t>
          </w:r>
        </w:p>
      </w:docPartBody>
    </w:docPart>
    <w:docPart>
      <w:docPartPr>
        <w:name w:val="C1A2E12348EF491296E7BBD07F94E2BB"/>
        <w:category>
          <w:name w:val="General"/>
          <w:gallery w:val="placeholder"/>
        </w:category>
        <w:types>
          <w:type w:val="bbPlcHdr"/>
        </w:types>
        <w:behaviors>
          <w:behavior w:val="content"/>
        </w:behaviors>
        <w:guid w:val="{2A802325-02F6-457E-9775-92EB1BED6463}"/>
      </w:docPartPr>
      <w:docPartBody>
        <w:p w:rsidR="0088656A" w:rsidRDefault="00C95908" w:rsidP="00C95908">
          <w:pPr>
            <w:pStyle w:val="C1A2E12348EF491296E7BBD07F94E2BB"/>
          </w:pPr>
          <w:r w:rsidRPr="009F54A8">
            <w:rPr>
              <w:rStyle w:val="PlaceholderText"/>
            </w:rPr>
            <w:t>Click here to enter text.</w:t>
          </w:r>
        </w:p>
      </w:docPartBody>
    </w:docPart>
    <w:docPart>
      <w:docPartPr>
        <w:name w:val="9709659B000E46D4B51CD5568A71CC00"/>
        <w:category>
          <w:name w:val="General"/>
          <w:gallery w:val="placeholder"/>
        </w:category>
        <w:types>
          <w:type w:val="bbPlcHdr"/>
        </w:types>
        <w:behaviors>
          <w:behavior w:val="content"/>
        </w:behaviors>
        <w:guid w:val="{0CDB5D1B-CD50-43E5-9992-CF340670979E}"/>
      </w:docPartPr>
      <w:docPartBody>
        <w:p w:rsidR="0088656A" w:rsidRDefault="00C95908" w:rsidP="00C95908">
          <w:pPr>
            <w:pStyle w:val="9709659B000E46D4B51CD5568A71CC00"/>
          </w:pPr>
          <w:r w:rsidRPr="009F54A8">
            <w:rPr>
              <w:rStyle w:val="PlaceholderText"/>
            </w:rPr>
            <w:t>Click here to enter text.</w:t>
          </w:r>
        </w:p>
      </w:docPartBody>
    </w:docPart>
    <w:docPart>
      <w:docPartPr>
        <w:name w:val="924148E20C284664B3A3200E3AFB2E26"/>
        <w:category>
          <w:name w:val="General"/>
          <w:gallery w:val="placeholder"/>
        </w:category>
        <w:types>
          <w:type w:val="bbPlcHdr"/>
        </w:types>
        <w:behaviors>
          <w:behavior w:val="content"/>
        </w:behaviors>
        <w:guid w:val="{BBB64B96-C6E0-4002-8673-FA95225F323E}"/>
      </w:docPartPr>
      <w:docPartBody>
        <w:p w:rsidR="0088656A" w:rsidRDefault="00C95908" w:rsidP="00C95908">
          <w:pPr>
            <w:pStyle w:val="924148E20C284664B3A3200E3AFB2E26"/>
          </w:pPr>
          <w:r w:rsidRPr="009F54A8">
            <w:rPr>
              <w:rStyle w:val="PlaceholderText"/>
            </w:rPr>
            <w:t>Click here to enter text.</w:t>
          </w:r>
        </w:p>
      </w:docPartBody>
    </w:docPart>
    <w:docPart>
      <w:docPartPr>
        <w:name w:val="3A9473159C95458A86FC85496B177B3D"/>
        <w:category>
          <w:name w:val="General"/>
          <w:gallery w:val="placeholder"/>
        </w:category>
        <w:types>
          <w:type w:val="bbPlcHdr"/>
        </w:types>
        <w:behaviors>
          <w:behavior w:val="content"/>
        </w:behaviors>
        <w:guid w:val="{E91AA0E0-99C2-45E8-926E-FA688F2943C7}"/>
      </w:docPartPr>
      <w:docPartBody>
        <w:p w:rsidR="0088656A" w:rsidRDefault="00C95908" w:rsidP="00C95908">
          <w:pPr>
            <w:pStyle w:val="3A9473159C95458A86FC85496B177B3D"/>
          </w:pPr>
          <w:r w:rsidRPr="009F54A8">
            <w:rPr>
              <w:rStyle w:val="PlaceholderText"/>
            </w:rPr>
            <w:t>Click here to enter text.</w:t>
          </w:r>
        </w:p>
      </w:docPartBody>
    </w:docPart>
    <w:docPart>
      <w:docPartPr>
        <w:name w:val="66652CFD9F7E4377BAD545BD80ED7B2E"/>
        <w:category>
          <w:name w:val="General"/>
          <w:gallery w:val="placeholder"/>
        </w:category>
        <w:types>
          <w:type w:val="bbPlcHdr"/>
        </w:types>
        <w:behaviors>
          <w:behavior w:val="content"/>
        </w:behaviors>
        <w:guid w:val="{BDBB46AD-3C7B-4CCE-9ACE-C9223F170ED8}"/>
      </w:docPartPr>
      <w:docPartBody>
        <w:p w:rsidR="0088656A" w:rsidRDefault="00C95908" w:rsidP="00C95908">
          <w:pPr>
            <w:pStyle w:val="66652CFD9F7E4377BAD545BD80ED7B2E"/>
          </w:pPr>
          <w:r w:rsidRPr="009F54A8">
            <w:rPr>
              <w:rStyle w:val="PlaceholderText"/>
            </w:rPr>
            <w:t>Click here to enter text.</w:t>
          </w:r>
        </w:p>
      </w:docPartBody>
    </w:docPart>
    <w:docPart>
      <w:docPartPr>
        <w:name w:val="21C86F9EDB69485AB0C3A157B24874A5"/>
        <w:category>
          <w:name w:val="General"/>
          <w:gallery w:val="placeholder"/>
        </w:category>
        <w:types>
          <w:type w:val="bbPlcHdr"/>
        </w:types>
        <w:behaviors>
          <w:behavior w:val="content"/>
        </w:behaviors>
        <w:guid w:val="{BC26227E-2AEE-4666-A843-A184F83AEB6D}"/>
      </w:docPartPr>
      <w:docPartBody>
        <w:p w:rsidR="0088656A" w:rsidRDefault="00C95908" w:rsidP="00C95908">
          <w:pPr>
            <w:pStyle w:val="21C86F9EDB69485AB0C3A157B24874A5"/>
          </w:pPr>
          <w:r w:rsidRPr="009F54A8">
            <w:rPr>
              <w:rStyle w:val="PlaceholderText"/>
            </w:rPr>
            <w:t>Click here to enter text.</w:t>
          </w:r>
        </w:p>
      </w:docPartBody>
    </w:docPart>
    <w:docPart>
      <w:docPartPr>
        <w:name w:val="716E43E1E9844D84B092C2F327DBA429"/>
        <w:category>
          <w:name w:val="General"/>
          <w:gallery w:val="placeholder"/>
        </w:category>
        <w:types>
          <w:type w:val="bbPlcHdr"/>
        </w:types>
        <w:behaviors>
          <w:behavior w:val="content"/>
        </w:behaviors>
        <w:guid w:val="{C6981143-94D3-4B2E-8775-FCDC9240919F}"/>
      </w:docPartPr>
      <w:docPartBody>
        <w:p w:rsidR="0088656A" w:rsidRDefault="00C95908" w:rsidP="00C95908">
          <w:pPr>
            <w:pStyle w:val="716E43E1E9844D84B092C2F327DBA429"/>
          </w:pPr>
          <w:r w:rsidRPr="009F54A8">
            <w:rPr>
              <w:rStyle w:val="PlaceholderText"/>
            </w:rPr>
            <w:t>Click here to enter text.</w:t>
          </w:r>
        </w:p>
      </w:docPartBody>
    </w:docPart>
    <w:docPart>
      <w:docPartPr>
        <w:name w:val="5BA2611183214CB5A8074ACB47AC4DE3"/>
        <w:category>
          <w:name w:val="General"/>
          <w:gallery w:val="placeholder"/>
        </w:category>
        <w:types>
          <w:type w:val="bbPlcHdr"/>
        </w:types>
        <w:behaviors>
          <w:behavior w:val="content"/>
        </w:behaviors>
        <w:guid w:val="{C5B7B93F-D60B-4BF1-9FE6-F69BFC0B206B}"/>
      </w:docPartPr>
      <w:docPartBody>
        <w:p w:rsidR="0088656A" w:rsidRDefault="00C95908" w:rsidP="00C95908">
          <w:pPr>
            <w:pStyle w:val="5BA2611183214CB5A8074ACB47AC4DE3"/>
          </w:pPr>
          <w:r w:rsidRPr="009F54A8">
            <w:rPr>
              <w:rStyle w:val="PlaceholderText"/>
            </w:rPr>
            <w:t>Click here to enter text.</w:t>
          </w:r>
        </w:p>
      </w:docPartBody>
    </w:docPart>
    <w:docPart>
      <w:docPartPr>
        <w:name w:val="97533BAE69864560B3C1B6EDBD45249A"/>
        <w:category>
          <w:name w:val="General"/>
          <w:gallery w:val="placeholder"/>
        </w:category>
        <w:types>
          <w:type w:val="bbPlcHdr"/>
        </w:types>
        <w:behaviors>
          <w:behavior w:val="content"/>
        </w:behaviors>
        <w:guid w:val="{771934F2-9A3D-478F-8456-6ED59A170D06}"/>
      </w:docPartPr>
      <w:docPartBody>
        <w:p w:rsidR="0088656A" w:rsidRDefault="00C95908" w:rsidP="00C95908">
          <w:pPr>
            <w:pStyle w:val="97533BAE69864560B3C1B6EDBD45249A"/>
          </w:pPr>
          <w:r w:rsidRPr="009F54A8">
            <w:rPr>
              <w:rStyle w:val="PlaceholderText"/>
            </w:rPr>
            <w:t>Click here to enter text.</w:t>
          </w:r>
        </w:p>
      </w:docPartBody>
    </w:docPart>
    <w:docPart>
      <w:docPartPr>
        <w:name w:val="E264619FE2514C9C98CF2F68A629708F"/>
        <w:category>
          <w:name w:val="General"/>
          <w:gallery w:val="placeholder"/>
        </w:category>
        <w:types>
          <w:type w:val="bbPlcHdr"/>
        </w:types>
        <w:behaviors>
          <w:behavior w:val="content"/>
        </w:behaviors>
        <w:guid w:val="{28EC7BED-F7A2-4CC0-BA0A-20F3488E8062}"/>
      </w:docPartPr>
      <w:docPartBody>
        <w:p w:rsidR="0088656A" w:rsidRDefault="00C95908" w:rsidP="00C95908">
          <w:pPr>
            <w:pStyle w:val="E264619FE2514C9C98CF2F68A629708F"/>
          </w:pPr>
          <w:r w:rsidRPr="009F54A8">
            <w:rPr>
              <w:rStyle w:val="PlaceholderText"/>
            </w:rPr>
            <w:t>Click here to enter text.</w:t>
          </w:r>
        </w:p>
      </w:docPartBody>
    </w:docPart>
    <w:docPart>
      <w:docPartPr>
        <w:name w:val="72E702062E9C4DBFA1452EB951CE2D88"/>
        <w:category>
          <w:name w:val="General"/>
          <w:gallery w:val="placeholder"/>
        </w:category>
        <w:types>
          <w:type w:val="bbPlcHdr"/>
        </w:types>
        <w:behaviors>
          <w:behavior w:val="content"/>
        </w:behaviors>
        <w:guid w:val="{62AB78D8-E39B-4F55-8059-1FBD7524F050}"/>
      </w:docPartPr>
      <w:docPartBody>
        <w:p w:rsidR="00365D59" w:rsidRDefault="00365D59" w:rsidP="00365D59">
          <w:pPr>
            <w:pStyle w:val="72E702062E9C4DBFA1452EB951CE2D88"/>
          </w:pPr>
          <w:r w:rsidRPr="009F54A8">
            <w:rPr>
              <w:rStyle w:val="PlaceholderText"/>
            </w:rPr>
            <w:t>Click here to enter text.</w:t>
          </w:r>
        </w:p>
      </w:docPartBody>
    </w:docPart>
    <w:docPart>
      <w:docPartPr>
        <w:name w:val="6411AF815B3B4145B979B615E979787E"/>
        <w:category>
          <w:name w:val="General"/>
          <w:gallery w:val="placeholder"/>
        </w:category>
        <w:types>
          <w:type w:val="bbPlcHdr"/>
        </w:types>
        <w:behaviors>
          <w:behavior w:val="content"/>
        </w:behaviors>
        <w:guid w:val="{032891AF-D99C-423E-BEDE-AD175280602D}"/>
      </w:docPartPr>
      <w:docPartBody>
        <w:p w:rsidR="00365D59" w:rsidRDefault="00365D59" w:rsidP="00365D59">
          <w:pPr>
            <w:pStyle w:val="6411AF815B3B4145B979B615E979787E"/>
          </w:pPr>
          <w:r w:rsidRPr="009F54A8">
            <w:rPr>
              <w:rStyle w:val="PlaceholderText"/>
            </w:rPr>
            <w:t>Click here to enter text.</w:t>
          </w:r>
        </w:p>
      </w:docPartBody>
    </w:docPart>
    <w:docPart>
      <w:docPartPr>
        <w:name w:val="CCE548C3C0834BC3A1C59272B4528C59"/>
        <w:category>
          <w:name w:val="General"/>
          <w:gallery w:val="placeholder"/>
        </w:category>
        <w:types>
          <w:type w:val="bbPlcHdr"/>
        </w:types>
        <w:behaviors>
          <w:behavior w:val="content"/>
        </w:behaviors>
        <w:guid w:val="{4E284FD4-54B3-4C3A-ABA8-15D669700B5C}"/>
      </w:docPartPr>
      <w:docPartBody>
        <w:p w:rsidR="003A702A" w:rsidRDefault="00564383" w:rsidP="00564383">
          <w:pPr>
            <w:pStyle w:val="CCE548C3C0834BC3A1C59272B4528C59"/>
          </w:pPr>
          <w:r w:rsidRPr="009F54A8">
            <w:rPr>
              <w:rStyle w:val="PlaceholderText"/>
            </w:rPr>
            <w:t>Click here to enter text.</w:t>
          </w:r>
        </w:p>
      </w:docPartBody>
    </w:docPart>
    <w:docPart>
      <w:docPartPr>
        <w:name w:val="923A3E0B420F4E29A9A0F3714284A236"/>
        <w:category>
          <w:name w:val="General"/>
          <w:gallery w:val="placeholder"/>
        </w:category>
        <w:types>
          <w:type w:val="bbPlcHdr"/>
        </w:types>
        <w:behaviors>
          <w:behavior w:val="content"/>
        </w:behaviors>
        <w:guid w:val="{B9684F22-CC30-4447-B65F-8539F111D747}"/>
      </w:docPartPr>
      <w:docPartBody>
        <w:p w:rsidR="003A702A" w:rsidRDefault="00564383" w:rsidP="00564383">
          <w:pPr>
            <w:pStyle w:val="923A3E0B420F4E29A9A0F3714284A236"/>
          </w:pPr>
          <w:r w:rsidRPr="009F54A8">
            <w:rPr>
              <w:rStyle w:val="PlaceholderText"/>
            </w:rPr>
            <w:t>Click here to enter text.</w:t>
          </w:r>
        </w:p>
      </w:docPartBody>
    </w:docPart>
    <w:docPart>
      <w:docPartPr>
        <w:name w:val="3EE3D86101EE48F4BBAD59AFDA99CE0A"/>
        <w:category>
          <w:name w:val="General"/>
          <w:gallery w:val="placeholder"/>
        </w:category>
        <w:types>
          <w:type w:val="bbPlcHdr"/>
        </w:types>
        <w:behaviors>
          <w:behavior w:val="content"/>
        </w:behaviors>
        <w:guid w:val="{75612106-7EB3-4035-8CD4-A88C3D70D3E1}"/>
      </w:docPartPr>
      <w:docPartBody>
        <w:p w:rsidR="003A702A" w:rsidRDefault="00564383" w:rsidP="00564383">
          <w:pPr>
            <w:pStyle w:val="3EE3D86101EE48F4BBAD59AFDA99CE0A"/>
          </w:pPr>
          <w:r w:rsidRPr="009F54A8">
            <w:rPr>
              <w:rStyle w:val="PlaceholderText"/>
            </w:rPr>
            <w:t>Click here to enter text.</w:t>
          </w:r>
        </w:p>
      </w:docPartBody>
    </w:docPart>
    <w:docPart>
      <w:docPartPr>
        <w:name w:val="66BBE79B30354573A0CA80F1F7A5B72B"/>
        <w:category>
          <w:name w:val="General"/>
          <w:gallery w:val="placeholder"/>
        </w:category>
        <w:types>
          <w:type w:val="bbPlcHdr"/>
        </w:types>
        <w:behaviors>
          <w:behavior w:val="content"/>
        </w:behaviors>
        <w:guid w:val="{0E07A8BA-10F0-478B-A62E-5FEF9F8F0A14}"/>
      </w:docPartPr>
      <w:docPartBody>
        <w:p w:rsidR="003A702A" w:rsidRDefault="00564383" w:rsidP="00564383">
          <w:pPr>
            <w:pStyle w:val="66BBE79B30354573A0CA80F1F7A5B72B"/>
          </w:pPr>
          <w:r w:rsidRPr="009F54A8">
            <w:rPr>
              <w:rStyle w:val="PlaceholderText"/>
            </w:rPr>
            <w:t>Click here to enter text.</w:t>
          </w:r>
        </w:p>
      </w:docPartBody>
    </w:docPart>
    <w:docPart>
      <w:docPartPr>
        <w:name w:val="1584D15568B64A179E999D3B333C4281"/>
        <w:category>
          <w:name w:val="General"/>
          <w:gallery w:val="placeholder"/>
        </w:category>
        <w:types>
          <w:type w:val="bbPlcHdr"/>
        </w:types>
        <w:behaviors>
          <w:behavior w:val="content"/>
        </w:behaviors>
        <w:guid w:val="{CDAC4EBA-C0B4-42B0-8761-C4336667052B}"/>
      </w:docPartPr>
      <w:docPartBody>
        <w:p w:rsidR="000B1F3F" w:rsidRDefault="000B1F3F" w:rsidP="000B1F3F">
          <w:pPr>
            <w:pStyle w:val="1584D15568B64A179E999D3B333C4281"/>
          </w:pPr>
          <w:r w:rsidRPr="009F54A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009DB"/>
    <w:rsid w:val="000127B3"/>
    <w:rsid w:val="000B1F3F"/>
    <w:rsid w:val="00365D59"/>
    <w:rsid w:val="003A702A"/>
    <w:rsid w:val="00457814"/>
    <w:rsid w:val="00564383"/>
    <w:rsid w:val="006A07E2"/>
    <w:rsid w:val="0088656A"/>
    <w:rsid w:val="00A009DB"/>
    <w:rsid w:val="00C7707C"/>
    <w:rsid w:val="00C95908"/>
    <w:rsid w:val="00F83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1F3F"/>
    <w:rPr>
      <w:color w:val="808080"/>
    </w:rPr>
  </w:style>
  <w:style w:type="paragraph" w:customStyle="1" w:styleId="D11E72D6EF5A4F8795052A2FE1A08EA2">
    <w:name w:val="D11E72D6EF5A4F8795052A2FE1A08EA2"/>
  </w:style>
  <w:style w:type="paragraph" w:customStyle="1" w:styleId="3BDFC0BB49E5435384CC6BBBACF94C39">
    <w:name w:val="3BDFC0BB49E5435384CC6BBBACF94C39"/>
  </w:style>
  <w:style w:type="paragraph" w:customStyle="1" w:styleId="35A2C856CCCF44F2962F2AEDC8D0C36C">
    <w:name w:val="35A2C856CCCF44F2962F2AEDC8D0C36C"/>
  </w:style>
  <w:style w:type="paragraph" w:customStyle="1" w:styleId="B5D426F5365F43658082A87B7FF2C227">
    <w:name w:val="B5D426F5365F43658082A87B7FF2C227"/>
  </w:style>
  <w:style w:type="paragraph" w:customStyle="1" w:styleId="546ABE64C02340D08F77230C7AFDBDC9">
    <w:name w:val="546ABE64C02340D08F77230C7AFDBDC9"/>
  </w:style>
  <w:style w:type="paragraph" w:customStyle="1" w:styleId="8B95E8C7982448FCBB9641AA26DF7ADA">
    <w:name w:val="8B95E8C7982448FCBB9641AA26DF7ADA"/>
  </w:style>
  <w:style w:type="paragraph" w:customStyle="1" w:styleId="199DF6738D6C471A9A83264624C83E4A">
    <w:name w:val="199DF6738D6C471A9A83264624C83E4A"/>
  </w:style>
  <w:style w:type="paragraph" w:customStyle="1" w:styleId="E5BB01F48A5A4635B72E4302BCB1F60E">
    <w:name w:val="E5BB01F48A5A4635B72E4302BCB1F60E"/>
  </w:style>
  <w:style w:type="paragraph" w:customStyle="1" w:styleId="FD0B2DDAE29141F99845F5BB445ADF51">
    <w:name w:val="FD0B2DDAE29141F99845F5BB445ADF51"/>
  </w:style>
  <w:style w:type="paragraph" w:customStyle="1" w:styleId="D54CCE440A5D4D98A6251CDB9C3BB19D">
    <w:name w:val="D54CCE440A5D4D98A6251CDB9C3BB19D"/>
  </w:style>
  <w:style w:type="paragraph" w:customStyle="1" w:styleId="7C5E1AE330FC40BBAAEE5C5FB653AF72">
    <w:name w:val="7C5E1AE330FC40BBAAEE5C5FB653AF72"/>
  </w:style>
  <w:style w:type="paragraph" w:customStyle="1" w:styleId="F01F20A068E74EDE9E39B4515EEFCB9D">
    <w:name w:val="F01F20A068E74EDE9E39B4515EEFCB9D"/>
  </w:style>
  <w:style w:type="paragraph" w:customStyle="1" w:styleId="A40E31F5960C4C87A6D80DD87B028EA6">
    <w:name w:val="A40E31F5960C4C87A6D80DD87B028EA6"/>
  </w:style>
  <w:style w:type="paragraph" w:customStyle="1" w:styleId="FBC26F853DA349739B7ABB9DC5BEF5FF">
    <w:name w:val="FBC26F853DA349739B7ABB9DC5BEF5FF"/>
  </w:style>
  <w:style w:type="paragraph" w:customStyle="1" w:styleId="06C3AD95391A4907A9D53831B78A9148">
    <w:name w:val="06C3AD95391A4907A9D53831B78A9148"/>
  </w:style>
  <w:style w:type="paragraph" w:customStyle="1" w:styleId="1FFCF4D3F8814533B0A115FFB9123E82">
    <w:name w:val="1FFCF4D3F8814533B0A115FFB9123E82"/>
  </w:style>
  <w:style w:type="paragraph" w:customStyle="1" w:styleId="66DF7CE9B848452DB5BC5208779B2D3F">
    <w:name w:val="66DF7CE9B848452DB5BC5208779B2D3F"/>
  </w:style>
  <w:style w:type="paragraph" w:customStyle="1" w:styleId="E5C1AEB98D0249DBB74F2A2440292E91">
    <w:name w:val="E5C1AEB98D0249DBB74F2A2440292E91"/>
  </w:style>
  <w:style w:type="paragraph" w:customStyle="1" w:styleId="21D4A649717F4544B700819ADBDF5E30">
    <w:name w:val="21D4A649717F4544B700819ADBDF5E30"/>
  </w:style>
  <w:style w:type="paragraph" w:customStyle="1" w:styleId="E0F5EA395582457EBC26CE01A16D5A5E">
    <w:name w:val="E0F5EA395582457EBC26CE01A16D5A5E"/>
  </w:style>
  <w:style w:type="paragraph" w:customStyle="1" w:styleId="A5BFA1D0CDE8431EB085ACEDCE28C62D">
    <w:name w:val="A5BFA1D0CDE8431EB085ACEDCE28C62D"/>
  </w:style>
  <w:style w:type="paragraph" w:customStyle="1" w:styleId="19F99B7FCE3C459B9E5FFD0486D03E0F">
    <w:name w:val="19F99B7FCE3C459B9E5FFD0486D03E0F"/>
  </w:style>
  <w:style w:type="paragraph" w:customStyle="1" w:styleId="97D82B5686334043B437ABEDBF8DC32E">
    <w:name w:val="97D82B5686334043B437ABEDBF8DC32E"/>
  </w:style>
  <w:style w:type="paragraph" w:customStyle="1" w:styleId="7B66244A00A7404AB98270A493709F8B">
    <w:name w:val="7B66244A00A7404AB98270A493709F8B"/>
  </w:style>
  <w:style w:type="paragraph" w:customStyle="1" w:styleId="1CDE1BB8AE9C4F8EA08E01C7FE7532A2">
    <w:name w:val="1CDE1BB8AE9C4F8EA08E01C7FE7532A2"/>
  </w:style>
  <w:style w:type="paragraph" w:customStyle="1" w:styleId="DE5DE626FDF24227A1B90B678094C6EC">
    <w:name w:val="DE5DE626FDF24227A1B90B678094C6EC"/>
  </w:style>
  <w:style w:type="paragraph" w:customStyle="1" w:styleId="856DFFE4E8154AC4BE4559CD4FA392E8">
    <w:name w:val="856DFFE4E8154AC4BE4559CD4FA392E8"/>
  </w:style>
  <w:style w:type="paragraph" w:customStyle="1" w:styleId="94736C561B524AE4A8B27CE319CCE92E">
    <w:name w:val="94736C561B524AE4A8B27CE319CCE92E"/>
  </w:style>
  <w:style w:type="paragraph" w:customStyle="1" w:styleId="3E211729541D42D4ACD0BA45643CE8EE">
    <w:name w:val="3E211729541D42D4ACD0BA45643CE8EE"/>
  </w:style>
  <w:style w:type="paragraph" w:customStyle="1" w:styleId="63525B5FE8984F67A03927EA70160C93">
    <w:name w:val="63525B5FE8984F67A03927EA70160C93"/>
  </w:style>
  <w:style w:type="paragraph" w:customStyle="1" w:styleId="0B2BD892E54F4568A9FA5BFC52189C72">
    <w:name w:val="0B2BD892E54F4568A9FA5BFC52189C72"/>
  </w:style>
  <w:style w:type="paragraph" w:customStyle="1" w:styleId="C392937DD8054B54A00E2504465F56DB">
    <w:name w:val="C392937DD8054B54A00E2504465F56DB"/>
  </w:style>
  <w:style w:type="paragraph" w:customStyle="1" w:styleId="E70F30AEB880476F96363A8A52486DD7">
    <w:name w:val="E70F30AEB880476F96363A8A52486DD7"/>
  </w:style>
  <w:style w:type="paragraph" w:customStyle="1" w:styleId="AC8EE138A5874967B6020C1A91E5B745">
    <w:name w:val="AC8EE138A5874967B6020C1A91E5B745"/>
  </w:style>
  <w:style w:type="paragraph" w:customStyle="1" w:styleId="66CB72CE5CD9487981F92FCC9B75336F">
    <w:name w:val="66CB72CE5CD9487981F92FCC9B75336F"/>
  </w:style>
  <w:style w:type="paragraph" w:customStyle="1" w:styleId="10A0236EF3894633B6CD566ED6E66A45">
    <w:name w:val="10A0236EF3894633B6CD566ED6E66A45"/>
  </w:style>
  <w:style w:type="paragraph" w:customStyle="1" w:styleId="ACC06B566E594CBCB8D9CB3EE2679FE5">
    <w:name w:val="ACC06B566E594CBCB8D9CB3EE2679FE5"/>
  </w:style>
  <w:style w:type="paragraph" w:customStyle="1" w:styleId="B5B6998178F6481CA23EBA898E7BB089">
    <w:name w:val="B5B6998178F6481CA23EBA898E7BB089"/>
  </w:style>
  <w:style w:type="paragraph" w:customStyle="1" w:styleId="3746A76DE97845C8BE635F8A3751D6CE">
    <w:name w:val="3746A76DE97845C8BE635F8A3751D6CE"/>
  </w:style>
  <w:style w:type="paragraph" w:customStyle="1" w:styleId="968B68381AD34F5C93ABA08732F64BBE">
    <w:name w:val="968B68381AD34F5C93ABA08732F64BBE"/>
  </w:style>
  <w:style w:type="paragraph" w:customStyle="1" w:styleId="BEB4FFD872F04B888BE07A54AF5B6F29">
    <w:name w:val="BEB4FFD872F04B888BE07A54AF5B6F29"/>
  </w:style>
  <w:style w:type="paragraph" w:customStyle="1" w:styleId="5301BAB03E4D4881BC2AD8D3A3EE48E6">
    <w:name w:val="5301BAB03E4D4881BC2AD8D3A3EE48E6"/>
  </w:style>
  <w:style w:type="paragraph" w:customStyle="1" w:styleId="F33FF4B455364180805C347D63390DB9">
    <w:name w:val="F33FF4B455364180805C347D63390DB9"/>
  </w:style>
  <w:style w:type="paragraph" w:customStyle="1" w:styleId="67DF9E73D5A44F238B2948AA6C5A50AE">
    <w:name w:val="67DF9E73D5A44F238B2948AA6C5A50AE"/>
  </w:style>
  <w:style w:type="paragraph" w:customStyle="1" w:styleId="D9061E7EB921472DB0937513BB091B45">
    <w:name w:val="D9061E7EB921472DB0937513BB091B45"/>
  </w:style>
  <w:style w:type="paragraph" w:customStyle="1" w:styleId="CEE1F20E4BC14501825A61AE40D6C50C">
    <w:name w:val="CEE1F20E4BC14501825A61AE40D6C50C"/>
  </w:style>
  <w:style w:type="paragraph" w:customStyle="1" w:styleId="65D995A87B7B49DA9C107EC43D65836C">
    <w:name w:val="65D995A87B7B49DA9C107EC43D65836C"/>
  </w:style>
  <w:style w:type="paragraph" w:customStyle="1" w:styleId="93865B0CC06947BBB84AAB8CD921B5DD">
    <w:name w:val="93865B0CC06947BBB84AAB8CD921B5DD"/>
  </w:style>
  <w:style w:type="paragraph" w:customStyle="1" w:styleId="043C3B87386645FBBC0B2267E63CE65A">
    <w:name w:val="043C3B87386645FBBC0B2267E63CE65A"/>
  </w:style>
  <w:style w:type="paragraph" w:customStyle="1" w:styleId="873DC5D2E7A54378A580434C75D54AFE">
    <w:name w:val="873DC5D2E7A54378A580434C75D54AFE"/>
  </w:style>
  <w:style w:type="paragraph" w:customStyle="1" w:styleId="37F7D04A54EF4F3C85141E920D6DF5BC">
    <w:name w:val="37F7D04A54EF4F3C85141E920D6DF5BC"/>
  </w:style>
  <w:style w:type="paragraph" w:customStyle="1" w:styleId="75DEA1ED05D44C919C5ABAF3DF174B6D">
    <w:name w:val="75DEA1ED05D44C919C5ABAF3DF174B6D"/>
  </w:style>
  <w:style w:type="paragraph" w:customStyle="1" w:styleId="1167AA0730254775B4962B13B8C48A7B">
    <w:name w:val="1167AA0730254775B4962B13B8C48A7B"/>
  </w:style>
  <w:style w:type="paragraph" w:customStyle="1" w:styleId="F4E970D532AF4DA28F8746F0C8EE3825">
    <w:name w:val="F4E970D532AF4DA28F8746F0C8EE3825"/>
  </w:style>
  <w:style w:type="paragraph" w:customStyle="1" w:styleId="15D7FF3BAFC94CB5B6FBB9FEFC7E4AB0">
    <w:name w:val="15D7FF3BAFC94CB5B6FBB9FEFC7E4AB0"/>
  </w:style>
  <w:style w:type="paragraph" w:customStyle="1" w:styleId="90CABF85A2CE45BF8B4050286FD444FD">
    <w:name w:val="90CABF85A2CE45BF8B4050286FD444FD"/>
  </w:style>
  <w:style w:type="paragraph" w:customStyle="1" w:styleId="713C229BD38C49D69EE866C7F862180A">
    <w:name w:val="713C229BD38C49D69EE866C7F862180A"/>
  </w:style>
  <w:style w:type="paragraph" w:customStyle="1" w:styleId="0CA07D44DE314867BDED4799DBF7879D">
    <w:name w:val="0CA07D44DE314867BDED4799DBF7879D"/>
  </w:style>
  <w:style w:type="paragraph" w:customStyle="1" w:styleId="BF2DD83409AC4A98991E6783004B7F12">
    <w:name w:val="BF2DD83409AC4A98991E6783004B7F12"/>
  </w:style>
  <w:style w:type="paragraph" w:customStyle="1" w:styleId="790386B903D943FEA785E619C4F7FAAF">
    <w:name w:val="790386B903D943FEA785E619C4F7FAAF"/>
  </w:style>
  <w:style w:type="paragraph" w:customStyle="1" w:styleId="9DC304A5262545309C9253E14E616333">
    <w:name w:val="9DC304A5262545309C9253E14E616333"/>
    <w:rsid w:val="00C7707C"/>
  </w:style>
  <w:style w:type="paragraph" w:customStyle="1" w:styleId="EDA8654B001D43D092011C3EDBC56EC5">
    <w:name w:val="EDA8654B001D43D092011C3EDBC56EC5"/>
    <w:rsid w:val="00C7707C"/>
  </w:style>
  <w:style w:type="paragraph" w:customStyle="1" w:styleId="89901FBB4CA240EC8F80BA3F62874955">
    <w:name w:val="89901FBB4CA240EC8F80BA3F62874955"/>
    <w:rsid w:val="00C7707C"/>
  </w:style>
  <w:style w:type="paragraph" w:customStyle="1" w:styleId="29D3D4BB1D2F493986E1AF8838DC68AE">
    <w:name w:val="29D3D4BB1D2F493986E1AF8838DC68AE"/>
    <w:rsid w:val="00C7707C"/>
  </w:style>
  <w:style w:type="paragraph" w:customStyle="1" w:styleId="0A17997F06A0414BBAEE1C38F0800565">
    <w:name w:val="0A17997F06A0414BBAEE1C38F0800565"/>
    <w:rsid w:val="00C7707C"/>
  </w:style>
  <w:style w:type="paragraph" w:customStyle="1" w:styleId="49CE5861B340440D8F4D7CCFA8BFE357">
    <w:name w:val="49CE5861B340440D8F4D7CCFA8BFE357"/>
    <w:rsid w:val="00C7707C"/>
  </w:style>
  <w:style w:type="paragraph" w:customStyle="1" w:styleId="260E39472C344D2D992A8C1F2E6CAD77">
    <w:name w:val="260E39472C344D2D992A8C1F2E6CAD77"/>
    <w:rsid w:val="00C7707C"/>
  </w:style>
  <w:style w:type="paragraph" w:customStyle="1" w:styleId="31AC96CF8E3F4AC490F8A115F9538F03">
    <w:name w:val="31AC96CF8E3F4AC490F8A115F9538F03"/>
    <w:rsid w:val="00C7707C"/>
  </w:style>
  <w:style w:type="paragraph" w:customStyle="1" w:styleId="553116493BF0465A8590B1C0713CF65E">
    <w:name w:val="553116493BF0465A8590B1C0713CF65E"/>
    <w:rsid w:val="006A07E2"/>
  </w:style>
  <w:style w:type="paragraph" w:customStyle="1" w:styleId="B1F652EE7F88448BA0563CC0F6198C73">
    <w:name w:val="B1F652EE7F88448BA0563CC0F6198C73"/>
    <w:rsid w:val="006A07E2"/>
  </w:style>
  <w:style w:type="paragraph" w:customStyle="1" w:styleId="C8667C17C8D34D2BB265FBBF0EADFDDA">
    <w:name w:val="C8667C17C8D34D2BB265FBBF0EADFDDA"/>
    <w:rsid w:val="006A07E2"/>
  </w:style>
  <w:style w:type="paragraph" w:customStyle="1" w:styleId="3E414595017A457FBB5FA8B0C4F287C7">
    <w:name w:val="3E414595017A457FBB5FA8B0C4F287C7"/>
    <w:rsid w:val="006A07E2"/>
  </w:style>
  <w:style w:type="paragraph" w:customStyle="1" w:styleId="63DDF1A2BAAA47719EB6D623F80518D0">
    <w:name w:val="63DDF1A2BAAA47719EB6D623F80518D0"/>
    <w:rsid w:val="006A07E2"/>
  </w:style>
  <w:style w:type="paragraph" w:customStyle="1" w:styleId="9B21D449F53A48B990B7D741AF56328E">
    <w:name w:val="9B21D449F53A48B990B7D741AF56328E"/>
    <w:rsid w:val="006A07E2"/>
  </w:style>
  <w:style w:type="paragraph" w:customStyle="1" w:styleId="B955A9E4AF2A46A3A5CFE5FA8640B683">
    <w:name w:val="B955A9E4AF2A46A3A5CFE5FA8640B683"/>
    <w:rsid w:val="006A07E2"/>
  </w:style>
  <w:style w:type="paragraph" w:customStyle="1" w:styleId="45D9B5B9F6CD450D802246389543C021">
    <w:name w:val="45D9B5B9F6CD450D802246389543C021"/>
    <w:rsid w:val="006A07E2"/>
  </w:style>
  <w:style w:type="paragraph" w:customStyle="1" w:styleId="AABBC3DFE5B4461FBBCB6E96D72F790A">
    <w:name w:val="AABBC3DFE5B4461FBBCB6E96D72F790A"/>
    <w:rsid w:val="006A07E2"/>
  </w:style>
  <w:style w:type="paragraph" w:customStyle="1" w:styleId="009F75A9A978410AB4E4A862EFAAEE9C">
    <w:name w:val="009F75A9A978410AB4E4A862EFAAEE9C"/>
    <w:rsid w:val="006A07E2"/>
  </w:style>
  <w:style w:type="paragraph" w:customStyle="1" w:styleId="69C798D9283944F3ABA576981337D678">
    <w:name w:val="69C798D9283944F3ABA576981337D678"/>
    <w:rsid w:val="006A07E2"/>
  </w:style>
  <w:style w:type="paragraph" w:customStyle="1" w:styleId="B2C137BDFF9F4A8EA9CFDD86809E1170">
    <w:name w:val="B2C137BDFF9F4A8EA9CFDD86809E1170"/>
    <w:rsid w:val="006A07E2"/>
  </w:style>
  <w:style w:type="paragraph" w:customStyle="1" w:styleId="498327ED7F7F462BB8D7BFA97630F288">
    <w:name w:val="498327ED7F7F462BB8D7BFA97630F288"/>
    <w:rsid w:val="006A07E2"/>
  </w:style>
  <w:style w:type="paragraph" w:customStyle="1" w:styleId="1C00B9A825C049DD9FD3D42657965C80">
    <w:name w:val="1C00B9A825C049DD9FD3D42657965C80"/>
    <w:rsid w:val="006A07E2"/>
  </w:style>
  <w:style w:type="paragraph" w:customStyle="1" w:styleId="647D61C6EE8141C6BDD5D635A082438D">
    <w:name w:val="647D61C6EE8141C6BDD5D635A082438D"/>
    <w:rsid w:val="006A07E2"/>
  </w:style>
  <w:style w:type="paragraph" w:customStyle="1" w:styleId="E2A988F629334D1EAAD831094D011566">
    <w:name w:val="E2A988F629334D1EAAD831094D011566"/>
    <w:rsid w:val="006A07E2"/>
  </w:style>
  <w:style w:type="paragraph" w:customStyle="1" w:styleId="FFD1FA1977B5425DA0288A0AD9CE6A92">
    <w:name w:val="FFD1FA1977B5425DA0288A0AD9CE6A92"/>
    <w:rsid w:val="006A07E2"/>
  </w:style>
  <w:style w:type="paragraph" w:customStyle="1" w:styleId="8F0702F473FE4218AEC5BDC442454488">
    <w:name w:val="8F0702F473FE4218AEC5BDC442454488"/>
    <w:rsid w:val="006A07E2"/>
  </w:style>
  <w:style w:type="paragraph" w:customStyle="1" w:styleId="62C34BF3C5A043AFB9F0D92828BFB90D">
    <w:name w:val="62C34BF3C5A043AFB9F0D92828BFB90D"/>
    <w:rsid w:val="006A07E2"/>
  </w:style>
  <w:style w:type="paragraph" w:customStyle="1" w:styleId="839CDEC30C1A4E0A8E92205883911DF1">
    <w:name w:val="839CDEC30C1A4E0A8E92205883911DF1"/>
    <w:rsid w:val="006A07E2"/>
  </w:style>
  <w:style w:type="paragraph" w:customStyle="1" w:styleId="C0E063274ACF478FAEFD18BFF60F7021">
    <w:name w:val="C0E063274ACF478FAEFD18BFF60F7021"/>
    <w:rsid w:val="006A07E2"/>
  </w:style>
  <w:style w:type="paragraph" w:customStyle="1" w:styleId="CFA7C6DCFDEF4B0692022C82679F21F0">
    <w:name w:val="CFA7C6DCFDEF4B0692022C82679F21F0"/>
    <w:rsid w:val="006A07E2"/>
  </w:style>
  <w:style w:type="paragraph" w:customStyle="1" w:styleId="C584634C3D39428DAF3364B12A1B899F">
    <w:name w:val="C584634C3D39428DAF3364B12A1B899F"/>
    <w:rsid w:val="006A07E2"/>
  </w:style>
  <w:style w:type="paragraph" w:customStyle="1" w:styleId="10A37C4F628D4265AC8BE78C4F6A65BE">
    <w:name w:val="10A37C4F628D4265AC8BE78C4F6A65BE"/>
    <w:rsid w:val="006A07E2"/>
  </w:style>
  <w:style w:type="paragraph" w:customStyle="1" w:styleId="BBF9D311CBD441688F404A270AB17CD5">
    <w:name w:val="BBF9D311CBD441688F404A270AB17CD5"/>
    <w:rsid w:val="00C95908"/>
  </w:style>
  <w:style w:type="paragraph" w:customStyle="1" w:styleId="341B24DD62384387B418CB00A41FE356">
    <w:name w:val="341B24DD62384387B418CB00A41FE356"/>
    <w:rsid w:val="00C95908"/>
  </w:style>
  <w:style w:type="paragraph" w:customStyle="1" w:styleId="14098A83D88C4006A50B5388018E1061">
    <w:name w:val="14098A83D88C4006A50B5388018E1061"/>
    <w:rsid w:val="00C95908"/>
  </w:style>
  <w:style w:type="paragraph" w:customStyle="1" w:styleId="0882CB2E2F5240E085A3DA148993C4BD">
    <w:name w:val="0882CB2E2F5240E085A3DA148993C4BD"/>
    <w:rsid w:val="00C95908"/>
  </w:style>
  <w:style w:type="paragraph" w:customStyle="1" w:styleId="23263CCBA29B44168A129DFB1C10388A">
    <w:name w:val="23263CCBA29B44168A129DFB1C10388A"/>
    <w:rsid w:val="00C95908"/>
  </w:style>
  <w:style w:type="paragraph" w:customStyle="1" w:styleId="6163D4EB07D6413E82002061E55B6D34">
    <w:name w:val="6163D4EB07D6413E82002061E55B6D34"/>
    <w:rsid w:val="00C95908"/>
  </w:style>
  <w:style w:type="paragraph" w:customStyle="1" w:styleId="817CD5BFAFD34C3190999C7E69463041">
    <w:name w:val="817CD5BFAFD34C3190999C7E69463041"/>
    <w:rsid w:val="00C95908"/>
  </w:style>
  <w:style w:type="paragraph" w:customStyle="1" w:styleId="F334948694454C53B14D4800C7638B9F">
    <w:name w:val="F334948694454C53B14D4800C7638B9F"/>
    <w:rsid w:val="00C95908"/>
  </w:style>
  <w:style w:type="paragraph" w:customStyle="1" w:styleId="39FA3E896EA94E709A973F6046325A94">
    <w:name w:val="39FA3E896EA94E709A973F6046325A94"/>
    <w:rsid w:val="00C95908"/>
  </w:style>
  <w:style w:type="paragraph" w:customStyle="1" w:styleId="15D94EE0A31141B5A56852F43EB4C16F">
    <w:name w:val="15D94EE0A31141B5A56852F43EB4C16F"/>
    <w:rsid w:val="00C95908"/>
  </w:style>
  <w:style w:type="paragraph" w:customStyle="1" w:styleId="A58199D5DB62400786FDAF58E136E889">
    <w:name w:val="A58199D5DB62400786FDAF58E136E889"/>
    <w:rsid w:val="00C95908"/>
  </w:style>
  <w:style w:type="paragraph" w:customStyle="1" w:styleId="9D6A27D1DB1B490C889F37D1FE823DF6">
    <w:name w:val="9D6A27D1DB1B490C889F37D1FE823DF6"/>
    <w:rsid w:val="00C95908"/>
  </w:style>
  <w:style w:type="paragraph" w:customStyle="1" w:styleId="59E6D6003A9E4ACF8CCF25E23F84EEDF">
    <w:name w:val="59E6D6003A9E4ACF8CCF25E23F84EEDF"/>
    <w:rsid w:val="00C95908"/>
  </w:style>
  <w:style w:type="paragraph" w:customStyle="1" w:styleId="43B73A019AF04996BFF4400B5F9CA766">
    <w:name w:val="43B73A019AF04996BFF4400B5F9CA766"/>
    <w:rsid w:val="00C95908"/>
  </w:style>
  <w:style w:type="paragraph" w:customStyle="1" w:styleId="80D5FFB983954EB5A3C0CAB96C816BB4">
    <w:name w:val="80D5FFB983954EB5A3C0CAB96C816BB4"/>
    <w:rsid w:val="00C95908"/>
  </w:style>
  <w:style w:type="paragraph" w:customStyle="1" w:styleId="E9D368163DFA4427A6674EC3EBE758A5">
    <w:name w:val="E9D368163DFA4427A6674EC3EBE758A5"/>
    <w:rsid w:val="00C95908"/>
  </w:style>
  <w:style w:type="paragraph" w:customStyle="1" w:styleId="19FE629A0D39404C803496BEA05DE6C0">
    <w:name w:val="19FE629A0D39404C803496BEA05DE6C0"/>
    <w:rsid w:val="00C95908"/>
  </w:style>
  <w:style w:type="paragraph" w:customStyle="1" w:styleId="671341BC6CB14A9291585716795E68B2">
    <w:name w:val="671341BC6CB14A9291585716795E68B2"/>
    <w:rsid w:val="00C95908"/>
  </w:style>
  <w:style w:type="paragraph" w:customStyle="1" w:styleId="5F84F858E8C5482E823D4F483DAA2BA6">
    <w:name w:val="5F84F858E8C5482E823D4F483DAA2BA6"/>
    <w:rsid w:val="00C95908"/>
  </w:style>
  <w:style w:type="paragraph" w:customStyle="1" w:styleId="49704A852ECD42FF9199E49918856C8E">
    <w:name w:val="49704A852ECD42FF9199E49918856C8E"/>
    <w:rsid w:val="00C95908"/>
  </w:style>
  <w:style w:type="paragraph" w:customStyle="1" w:styleId="D6BDF08E05954D6E9073642104BAB493">
    <w:name w:val="D6BDF08E05954D6E9073642104BAB493"/>
    <w:rsid w:val="00C95908"/>
  </w:style>
  <w:style w:type="paragraph" w:customStyle="1" w:styleId="C1EE34CE13F2494EAD25037800D06F31">
    <w:name w:val="C1EE34CE13F2494EAD25037800D06F31"/>
    <w:rsid w:val="00C95908"/>
  </w:style>
  <w:style w:type="paragraph" w:customStyle="1" w:styleId="A44CF42C117D460692655B07F0BE7831">
    <w:name w:val="A44CF42C117D460692655B07F0BE7831"/>
    <w:rsid w:val="00C95908"/>
  </w:style>
  <w:style w:type="paragraph" w:customStyle="1" w:styleId="47C020DD80674982A8CD78D24EDB460A">
    <w:name w:val="47C020DD80674982A8CD78D24EDB460A"/>
    <w:rsid w:val="00C95908"/>
  </w:style>
  <w:style w:type="paragraph" w:customStyle="1" w:styleId="C1A2E12348EF491296E7BBD07F94E2BB">
    <w:name w:val="C1A2E12348EF491296E7BBD07F94E2BB"/>
    <w:rsid w:val="00C95908"/>
  </w:style>
  <w:style w:type="paragraph" w:customStyle="1" w:styleId="9709659B000E46D4B51CD5568A71CC00">
    <w:name w:val="9709659B000E46D4B51CD5568A71CC00"/>
    <w:rsid w:val="00C95908"/>
  </w:style>
  <w:style w:type="paragraph" w:customStyle="1" w:styleId="924148E20C284664B3A3200E3AFB2E26">
    <w:name w:val="924148E20C284664B3A3200E3AFB2E26"/>
    <w:rsid w:val="00C95908"/>
  </w:style>
  <w:style w:type="paragraph" w:customStyle="1" w:styleId="3A9473159C95458A86FC85496B177B3D">
    <w:name w:val="3A9473159C95458A86FC85496B177B3D"/>
    <w:rsid w:val="00C95908"/>
  </w:style>
  <w:style w:type="paragraph" w:customStyle="1" w:styleId="66652CFD9F7E4377BAD545BD80ED7B2E">
    <w:name w:val="66652CFD9F7E4377BAD545BD80ED7B2E"/>
    <w:rsid w:val="00C95908"/>
  </w:style>
  <w:style w:type="paragraph" w:customStyle="1" w:styleId="21C86F9EDB69485AB0C3A157B24874A5">
    <w:name w:val="21C86F9EDB69485AB0C3A157B24874A5"/>
    <w:rsid w:val="00C95908"/>
  </w:style>
  <w:style w:type="paragraph" w:customStyle="1" w:styleId="716E43E1E9844D84B092C2F327DBA429">
    <w:name w:val="716E43E1E9844D84B092C2F327DBA429"/>
    <w:rsid w:val="00C95908"/>
  </w:style>
  <w:style w:type="paragraph" w:customStyle="1" w:styleId="5BA2611183214CB5A8074ACB47AC4DE3">
    <w:name w:val="5BA2611183214CB5A8074ACB47AC4DE3"/>
    <w:rsid w:val="00C95908"/>
  </w:style>
  <w:style w:type="paragraph" w:customStyle="1" w:styleId="5582AE56AA3449F7A76D61F5E669B41F">
    <w:name w:val="5582AE56AA3449F7A76D61F5E669B41F"/>
    <w:rsid w:val="00C95908"/>
  </w:style>
  <w:style w:type="paragraph" w:customStyle="1" w:styleId="8D853EEBD5AF43F1AE562BA164276132">
    <w:name w:val="8D853EEBD5AF43F1AE562BA164276132"/>
    <w:rsid w:val="00C95908"/>
  </w:style>
  <w:style w:type="paragraph" w:customStyle="1" w:styleId="83574CAD3CD242BE96A7C73283CF359E">
    <w:name w:val="83574CAD3CD242BE96A7C73283CF359E"/>
    <w:rsid w:val="00C95908"/>
  </w:style>
  <w:style w:type="paragraph" w:customStyle="1" w:styleId="446F4AFFD4464DB3973628FA390A4F08">
    <w:name w:val="446F4AFFD4464DB3973628FA390A4F08"/>
    <w:rsid w:val="00C95908"/>
  </w:style>
  <w:style w:type="paragraph" w:customStyle="1" w:styleId="E32F105E663C4AABAA7815977D935E7C">
    <w:name w:val="E32F105E663C4AABAA7815977D935E7C"/>
    <w:rsid w:val="00C95908"/>
  </w:style>
  <w:style w:type="paragraph" w:customStyle="1" w:styleId="79FFA739656C4128A694E8D766C9DDA5">
    <w:name w:val="79FFA739656C4128A694E8D766C9DDA5"/>
    <w:rsid w:val="00C95908"/>
  </w:style>
  <w:style w:type="paragraph" w:customStyle="1" w:styleId="AE746E9B645C4AA7811AEEA3D08F29A7">
    <w:name w:val="AE746E9B645C4AA7811AEEA3D08F29A7"/>
    <w:rsid w:val="00C95908"/>
  </w:style>
  <w:style w:type="paragraph" w:customStyle="1" w:styleId="40EDCBC68D2C4702825E4B6EDF54A9DE">
    <w:name w:val="40EDCBC68D2C4702825E4B6EDF54A9DE"/>
    <w:rsid w:val="00C95908"/>
  </w:style>
  <w:style w:type="paragraph" w:customStyle="1" w:styleId="C4134E1A3E4B4AB28BFB66C6BA109696">
    <w:name w:val="C4134E1A3E4B4AB28BFB66C6BA109696"/>
    <w:rsid w:val="00C95908"/>
  </w:style>
  <w:style w:type="paragraph" w:customStyle="1" w:styleId="4D7D21E00AAA41438B1A24539318C164">
    <w:name w:val="4D7D21E00AAA41438B1A24539318C164"/>
    <w:rsid w:val="00C95908"/>
  </w:style>
  <w:style w:type="paragraph" w:customStyle="1" w:styleId="8DE07D3C574C4E8AAB3AFD14CCE53B5B">
    <w:name w:val="8DE07D3C574C4E8AAB3AFD14CCE53B5B"/>
    <w:rsid w:val="00C95908"/>
  </w:style>
  <w:style w:type="paragraph" w:customStyle="1" w:styleId="B8B21D08647B473B80B0C2A1FDC075FC">
    <w:name w:val="B8B21D08647B473B80B0C2A1FDC075FC"/>
    <w:rsid w:val="00C95908"/>
  </w:style>
  <w:style w:type="paragraph" w:customStyle="1" w:styleId="841DC230D99B40DAB4F2765119229C1D">
    <w:name w:val="841DC230D99B40DAB4F2765119229C1D"/>
    <w:rsid w:val="00C95908"/>
  </w:style>
  <w:style w:type="paragraph" w:customStyle="1" w:styleId="BAFA076EA4144854824B66DA81918932">
    <w:name w:val="BAFA076EA4144854824B66DA81918932"/>
    <w:rsid w:val="00C95908"/>
  </w:style>
  <w:style w:type="paragraph" w:customStyle="1" w:styleId="F7F11F2F1FAC4271903C1AEA07C46CDB">
    <w:name w:val="F7F11F2F1FAC4271903C1AEA07C46CDB"/>
    <w:rsid w:val="00C95908"/>
  </w:style>
  <w:style w:type="paragraph" w:customStyle="1" w:styleId="EB72784440F14D8B87681BC195BFEA24">
    <w:name w:val="EB72784440F14D8B87681BC195BFEA24"/>
    <w:rsid w:val="00C95908"/>
  </w:style>
  <w:style w:type="paragraph" w:customStyle="1" w:styleId="1BF9A0BFBE834B5DAC231AD064E897EA">
    <w:name w:val="1BF9A0BFBE834B5DAC231AD064E897EA"/>
    <w:rsid w:val="00C95908"/>
  </w:style>
  <w:style w:type="paragraph" w:customStyle="1" w:styleId="6C41441C06524316BE6267C75732419D">
    <w:name w:val="6C41441C06524316BE6267C75732419D"/>
    <w:rsid w:val="00C95908"/>
  </w:style>
  <w:style w:type="paragraph" w:customStyle="1" w:styleId="CBE246BB548246388F3F1FAAFD77B39B">
    <w:name w:val="CBE246BB548246388F3F1FAAFD77B39B"/>
    <w:rsid w:val="00C95908"/>
  </w:style>
  <w:style w:type="paragraph" w:customStyle="1" w:styleId="FC9CB8E3058240F2AD3231C02185C6B8">
    <w:name w:val="FC9CB8E3058240F2AD3231C02185C6B8"/>
    <w:rsid w:val="00C95908"/>
  </w:style>
  <w:style w:type="paragraph" w:customStyle="1" w:styleId="97533BAE69864560B3C1B6EDBD45249A">
    <w:name w:val="97533BAE69864560B3C1B6EDBD45249A"/>
    <w:rsid w:val="00C95908"/>
  </w:style>
  <w:style w:type="paragraph" w:customStyle="1" w:styleId="267D128462444C86891284A95DB774E2">
    <w:name w:val="267D128462444C86891284A95DB774E2"/>
    <w:rsid w:val="00C95908"/>
  </w:style>
  <w:style w:type="paragraph" w:customStyle="1" w:styleId="020959CAB81644BD8BBE981803DAAD6F">
    <w:name w:val="020959CAB81644BD8BBE981803DAAD6F"/>
    <w:rsid w:val="00C95908"/>
  </w:style>
  <w:style w:type="paragraph" w:customStyle="1" w:styleId="261E0210AA65417CA3B1521D3C0F5606">
    <w:name w:val="261E0210AA65417CA3B1521D3C0F5606"/>
    <w:rsid w:val="00C95908"/>
  </w:style>
  <w:style w:type="paragraph" w:customStyle="1" w:styleId="E264619FE2514C9C98CF2F68A629708F">
    <w:name w:val="E264619FE2514C9C98CF2F68A629708F"/>
    <w:rsid w:val="00C95908"/>
  </w:style>
  <w:style w:type="paragraph" w:customStyle="1" w:styleId="B72EE3AFBF46493E9304B9C8713B3E51">
    <w:name w:val="B72EE3AFBF46493E9304B9C8713B3E51"/>
    <w:rsid w:val="00C95908"/>
  </w:style>
  <w:style w:type="paragraph" w:customStyle="1" w:styleId="6D0B32BBC74E487097CE6522FD7C5D6D">
    <w:name w:val="6D0B32BBC74E487097CE6522FD7C5D6D"/>
    <w:rsid w:val="00C95908"/>
  </w:style>
  <w:style w:type="paragraph" w:customStyle="1" w:styleId="AD5B001890654415A134DFDA7EC95127">
    <w:name w:val="AD5B001890654415A134DFDA7EC95127"/>
    <w:rsid w:val="00C95908"/>
  </w:style>
  <w:style w:type="paragraph" w:customStyle="1" w:styleId="72E702062E9C4DBFA1452EB951CE2D88">
    <w:name w:val="72E702062E9C4DBFA1452EB951CE2D88"/>
    <w:rsid w:val="00365D59"/>
  </w:style>
  <w:style w:type="paragraph" w:customStyle="1" w:styleId="6411AF815B3B4145B979B615E979787E">
    <w:name w:val="6411AF815B3B4145B979B615E979787E"/>
    <w:rsid w:val="00365D59"/>
  </w:style>
  <w:style w:type="paragraph" w:customStyle="1" w:styleId="CCE548C3C0834BC3A1C59272B4528C59">
    <w:name w:val="CCE548C3C0834BC3A1C59272B4528C59"/>
    <w:rsid w:val="00564383"/>
  </w:style>
  <w:style w:type="paragraph" w:customStyle="1" w:styleId="923A3E0B420F4E29A9A0F3714284A236">
    <w:name w:val="923A3E0B420F4E29A9A0F3714284A236"/>
    <w:rsid w:val="00564383"/>
  </w:style>
  <w:style w:type="paragraph" w:customStyle="1" w:styleId="3EE3D86101EE48F4BBAD59AFDA99CE0A">
    <w:name w:val="3EE3D86101EE48F4BBAD59AFDA99CE0A"/>
    <w:rsid w:val="00564383"/>
  </w:style>
  <w:style w:type="paragraph" w:customStyle="1" w:styleId="66BBE79B30354573A0CA80F1F7A5B72B">
    <w:name w:val="66BBE79B30354573A0CA80F1F7A5B72B"/>
    <w:rsid w:val="00564383"/>
  </w:style>
  <w:style w:type="paragraph" w:customStyle="1" w:styleId="1584D15568B64A179E999D3B333C4281">
    <w:name w:val="1584D15568B64A179E999D3B333C4281"/>
    <w:rsid w:val="000B1F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7</Pages>
  <Words>5088</Words>
  <Characters>29008</Characters>
  <Application>Microsoft Office Word</Application>
  <DocSecurity>4</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Nguyen</dc:creator>
  <cp:keywords/>
  <dc:description/>
  <cp:lastModifiedBy>Stagnitti, Marie (AHRQ/CFACT)</cp:lastModifiedBy>
  <cp:revision>2</cp:revision>
  <dcterms:created xsi:type="dcterms:W3CDTF">2020-06-23T12:22:00Z</dcterms:created>
  <dcterms:modified xsi:type="dcterms:W3CDTF">2020-06-23T12:22:00Z</dcterms:modified>
</cp:coreProperties>
</file>